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B84988" w14:textId="77777777" w:rsidR="003630B5" w:rsidRPr="00550CA3" w:rsidRDefault="00E26F83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b/>
          <w:lang w:val="en-ZA"/>
        </w:rPr>
      </w:pPr>
      <w:r w:rsidRPr="00550CA3">
        <w:rPr>
          <w:rFonts w:ascii="Tahoma" w:hAnsi="Tahoma"/>
          <w:b/>
          <w:lang w:val="en-ZA"/>
        </w:rPr>
        <w:t>A</w:t>
      </w:r>
      <w:r w:rsidR="003630B5" w:rsidRPr="00550CA3">
        <w:rPr>
          <w:rFonts w:ascii="Tahoma" w:hAnsi="Tahoma"/>
          <w:b/>
          <w:lang w:val="en-ZA"/>
        </w:rPr>
        <w:t>NSIE VAN ZYL</w:t>
      </w:r>
    </w:p>
    <w:p w14:paraId="49E9C929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b/>
        </w:rPr>
      </w:pPr>
      <w:r w:rsidRPr="00550CA3">
        <w:rPr>
          <w:rFonts w:ascii="Tahoma" w:hAnsi="Tahoma"/>
          <w:b/>
        </w:rPr>
        <w:t>OCCUPATIONAL THERAPIST</w:t>
      </w:r>
    </w:p>
    <w:p w14:paraId="28D7132C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sz w:val="16"/>
          <w:szCs w:val="16"/>
        </w:rPr>
      </w:pPr>
      <w:r w:rsidRPr="00550CA3">
        <w:rPr>
          <w:rFonts w:ascii="Tahoma" w:hAnsi="Tahoma"/>
          <w:sz w:val="16"/>
          <w:szCs w:val="16"/>
        </w:rPr>
        <w:t>(</w:t>
      </w:r>
      <w:proofErr w:type="spellStart"/>
      <w:proofErr w:type="gramStart"/>
      <w:r w:rsidRPr="00550CA3">
        <w:rPr>
          <w:rFonts w:ascii="Tahoma" w:hAnsi="Tahoma"/>
          <w:sz w:val="16"/>
          <w:szCs w:val="16"/>
        </w:rPr>
        <w:t>B.Occupational</w:t>
      </w:r>
      <w:proofErr w:type="spellEnd"/>
      <w:proofErr w:type="gramEnd"/>
      <w:r w:rsidRPr="00550CA3">
        <w:rPr>
          <w:rFonts w:ascii="Tahoma" w:hAnsi="Tahoma"/>
          <w:sz w:val="16"/>
          <w:szCs w:val="16"/>
        </w:rPr>
        <w:t xml:space="preserve"> Therapy UFS)</w:t>
      </w:r>
    </w:p>
    <w:p w14:paraId="5E073A53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sz w:val="16"/>
          <w:szCs w:val="16"/>
        </w:rPr>
      </w:pPr>
      <w:r w:rsidRPr="00550CA3">
        <w:rPr>
          <w:rFonts w:ascii="Tahoma" w:hAnsi="Tahoma"/>
          <w:sz w:val="16"/>
          <w:szCs w:val="16"/>
        </w:rPr>
        <w:t xml:space="preserve">(Dip </w:t>
      </w:r>
      <w:proofErr w:type="spellStart"/>
      <w:r w:rsidRPr="00550CA3">
        <w:rPr>
          <w:rFonts w:ascii="Tahoma" w:hAnsi="Tahoma"/>
          <w:sz w:val="16"/>
          <w:szCs w:val="16"/>
        </w:rPr>
        <w:t>Voc</w:t>
      </w:r>
      <w:proofErr w:type="spellEnd"/>
      <w:r w:rsidRPr="00550CA3">
        <w:rPr>
          <w:rFonts w:ascii="Tahoma" w:hAnsi="Tahoma"/>
          <w:sz w:val="16"/>
          <w:szCs w:val="16"/>
        </w:rPr>
        <w:t xml:space="preserve"> Rehab UP)</w:t>
      </w:r>
    </w:p>
    <w:p w14:paraId="56557CF5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sz w:val="16"/>
          <w:szCs w:val="16"/>
        </w:rPr>
      </w:pPr>
      <w:r w:rsidRPr="00550CA3">
        <w:rPr>
          <w:rFonts w:ascii="Tahoma" w:hAnsi="Tahoma"/>
          <w:sz w:val="16"/>
          <w:szCs w:val="16"/>
        </w:rPr>
        <w:t>PRNO:  6619118</w:t>
      </w:r>
    </w:p>
    <w:p w14:paraId="28A7B80B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sz w:val="16"/>
          <w:szCs w:val="16"/>
        </w:rPr>
      </w:pPr>
      <w:r w:rsidRPr="00550CA3">
        <w:rPr>
          <w:rFonts w:ascii="Tahoma" w:hAnsi="Tahoma"/>
          <w:sz w:val="16"/>
          <w:szCs w:val="16"/>
        </w:rPr>
        <w:t>HPCSA 0014370</w:t>
      </w:r>
    </w:p>
    <w:p w14:paraId="454C4D32" w14:textId="77777777" w:rsidR="003630B5" w:rsidRPr="00324F1D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highlight w:val="green"/>
        </w:rPr>
      </w:pPr>
    </w:p>
    <w:p w14:paraId="1B3A50C8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</w:rPr>
      </w:pPr>
    </w:p>
    <w:p w14:paraId="2739C56D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tabs>
          <w:tab w:val="left" w:pos="720"/>
          <w:tab w:val="center" w:pos="4320"/>
          <w:tab w:val="right" w:pos="8640"/>
        </w:tabs>
        <w:rPr>
          <w:rFonts w:ascii="Tahoma" w:hAnsi="Tahoma"/>
        </w:rPr>
      </w:pPr>
      <w:r w:rsidRPr="00550CA3">
        <w:rPr>
          <w:rFonts w:ascii="Tahoma" w:hAnsi="Tahoma"/>
        </w:rPr>
        <w:t>28 7th Avenue</w:t>
      </w:r>
      <w:r w:rsidRPr="00550CA3">
        <w:rPr>
          <w:rFonts w:ascii="Tahoma" w:hAnsi="Tahoma"/>
        </w:rPr>
        <w:tab/>
      </w:r>
      <w:r w:rsidR="00327CA2" w:rsidRPr="00550CA3">
        <w:rPr>
          <w:rFonts w:ascii="Tahoma" w:hAnsi="Tahoma"/>
        </w:rPr>
        <w:t xml:space="preserve">                                                                                        </w:t>
      </w:r>
      <w:proofErr w:type="gramStart"/>
      <w:r w:rsidR="00327CA2" w:rsidRPr="00550CA3">
        <w:rPr>
          <w:rFonts w:ascii="Tahoma" w:hAnsi="Tahoma"/>
        </w:rPr>
        <w:t xml:space="preserve">   </w:t>
      </w:r>
      <w:r w:rsidRPr="00550CA3">
        <w:rPr>
          <w:rFonts w:ascii="Tahoma" w:hAnsi="Tahoma"/>
        </w:rPr>
        <w:t>(</w:t>
      </w:r>
      <w:proofErr w:type="gramEnd"/>
      <w:r w:rsidRPr="00550CA3">
        <w:rPr>
          <w:rFonts w:ascii="Tahoma" w:hAnsi="Tahoma"/>
        </w:rPr>
        <w:t>w) 041 3650276</w:t>
      </w:r>
    </w:p>
    <w:p w14:paraId="6E57A5FC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tabs>
          <w:tab w:val="left" w:pos="720"/>
          <w:tab w:val="center" w:pos="4320"/>
          <w:tab w:val="right" w:pos="8640"/>
        </w:tabs>
        <w:rPr>
          <w:rFonts w:ascii="Tahoma" w:hAnsi="Tahoma"/>
        </w:rPr>
      </w:pPr>
      <w:r w:rsidRPr="00550CA3">
        <w:rPr>
          <w:rFonts w:ascii="Tahoma" w:hAnsi="Tahoma"/>
        </w:rPr>
        <w:t xml:space="preserve">Newton Park                                                                                           </w:t>
      </w:r>
      <w:proofErr w:type="gramStart"/>
      <w:r w:rsidRPr="00550CA3">
        <w:rPr>
          <w:rFonts w:ascii="Tahoma" w:hAnsi="Tahoma"/>
        </w:rPr>
        <w:t xml:space="preserve">   (</w:t>
      </w:r>
      <w:proofErr w:type="gramEnd"/>
      <w:r w:rsidRPr="00550CA3">
        <w:rPr>
          <w:rFonts w:ascii="Tahoma" w:hAnsi="Tahoma"/>
        </w:rPr>
        <w:t xml:space="preserve">f ) 086 5249254  </w:t>
      </w:r>
    </w:p>
    <w:p w14:paraId="3387A803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  <w:r w:rsidRPr="00550CA3">
        <w:rPr>
          <w:rFonts w:ascii="Tahoma" w:hAnsi="Tahoma"/>
        </w:rPr>
        <w:t xml:space="preserve">PORT ELIZABETH                                               </w:t>
      </w:r>
      <w:r w:rsidR="00327CA2" w:rsidRPr="00550CA3">
        <w:rPr>
          <w:rFonts w:ascii="Tahoma" w:hAnsi="Tahoma"/>
        </w:rPr>
        <w:t xml:space="preserve">                                </w:t>
      </w:r>
      <w:r w:rsidRPr="00550CA3">
        <w:rPr>
          <w:rFonts w:ascii="Tahoma" w:hAnsi="Tahoma"/>
        </w:rPr>
        <w:t xml:space="preserve">     </w:t>
      </w:r>
      <w:hyperlink r:id="rId8" w:history="1">
        <w:r w:rsidRPr="00550CA3">
          <w:rPr>
            <w:rFonts w:ascii="Tahoma" w:hAnsi="Tahoma"/>
            <w:u w:val="single"/>
          </w:rPr>
          <w:t>ansie@vansyl.co.za</w:t>
        </w:r>
      </w:hyperlink>
    </w:p>
    <w:p w14:paraId="7645517B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tabs>
          <w:tab w:val="left" w:pos="720"/>
          <w:tab w:val="center" w:pos="4320"/>
          <w:tab w:val="right" w:pos="8640"/>
        </w:tabs>
        <w:rPr>
          <w:rFonts w:ascii="Tahoma" w:hAnsi="Tahoma"/>
        </w:rPr>
      </w:pPr>
      <w:r w:rsidRPr="00550CA3">
        <w:rPr>
          <w:rFonts w:ascii="Tahoma" w:hAnsi="Tahoma"/>
        </w:rPr>
        <w:t xml:space="preserve">6045                                                                                                    </w:t>
      </w:r>
    </w:p>
    <w:p w14:paraId="5C53C615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tabs>
          <w:tab w:val="left" w:pos="720"/>
          <w:tab w:val="center" w:pos="4320"/>
          <w:tab w:val="right" w:pos="8640"/>
        </w:tabs>
        <w:rPr>
          <w:rFonts w:ascii="Tahoma" w:hAnsi="Tahoma"/>
        </w:rPr>
      </w:pPr>
    </w:p>
    <w:p w14:paraId="14E2EAC6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</w:p>
    <w:p w14:paraId="60556AEB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</w:p>
    <w:p w14:paraId="47F3B407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  <w:bCs/>
        </w:rPr>
      </w:pPr>
      <w:r w:rsidRPr="00550CA3">
        <w:rPr>
          <w:rFonts w:ascii="Tahoma" w:hAnsi="Tahoma"/>
          <w:bCs/>
        </w:rPr>
        <w:t>PO Box 6017</w:t>
      </w:r>
    </w:p>
    <w:p w14:paraId="6B4E57A4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  <w:proofErr w:type="spellStart"/>
      <w:r w:rsidRPr="00550CA3">
        <w:rPr>
          <w:rFonts w:ascii="Tahoma" w:hAnsi="Tahoma"/>
        </w:rPr>
        <w:t>Walmer</w:t>
      </w:r>
      <w:proofErr w:type="spellEnd"/>
    </w:p>
    <w:p w14:paraId="37852C62" w14:textId="77777777" w:rsidR="003630B5" w:rsidRPr="003C231D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  <w:r w:rsidRPr="00550CA3">
        <w:rPr>
          <w:rFonts w:ascii="Tahoma" w:hAnsi="Tahoma"/>
        </w:rPr>
        <w:t>6065</w:t>
      </w:r>
    </w:p>
    <w:p w14:paraId="0B04848C" w14:textId="77777777" w:rsidR="003630B5" w:rsidRDefault="003630B5"/>
    <w:p w14:paraId="475D9346" w14:textId="77777777" w:rsidR="003630B5" w:rsidRPr="003502DB" w:rsidRDefault="003630B5" w:rsidP="003630B5">
      <w:pPr>
        <w:jc w:val="center"/>
        <w:rPr>
          <w:rFonts w:ascii="Tahoma" w:hAnsi="Tahoma"/>
          <w:b/>
        </w:rPr>
      </w:pPr>
      <w:r>
        <w:tab/>
      </w:r>
      <w:r w:rsidRPr="00550CA3">
        <w:rPr>
          <w:rFonts w:ascii="Tahoma" w:hAnsi="Tahoma"/>
          <w:b/>
        </w:rPr>
        <w:t>Occupational Therapy</w:t>
      </w:r>
      <w:r w:rsidR="003502DB" w:rsidRPr="00550CA3">
        <w:rPr>
          <w:rFonts w:ascii="Tahoma" w:hAnsi="Tahoma"/>
          <w:b/>
        </w:rPr>
        <w:t xml:space="preserve"> Medico Legal</w:t>
      </w:r>
      <w:r w:rsidRPr="00550CA3">
        <w:rPr>
          <w:rFonts w:ascii="Tahoma" w:hAnsi="Tahoma"/>
          <w:b/>
        </w:rPr>
        <w:t xml:space="preserve"> Report</w:t>
      </w:r>
    </w:p>
    <w:tbl>
      <w:tblPr>
        <w:tblpPr w:leftFromText="180" w:rightFromText="180" w:vertAnchor="text" w:tblpXSpec="center" w:tblpY="15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55"/>
        <w:gridCol w:w="3930"/>
      </w:tblGrid>
      <w:tr w:rsidR="003630B5" w:rsidRPr="00512280" w14:paraId="5FE14488" w14:textId="77777777" w:rsidTr="00512280">
        <w:trPr>
          <w:trHeight w:val="6165"/>
        </w:trPr>
        <w:tc>
          <w:tcPr>
            <w:tcW w:w="2655" w:type="dxa"/>
          </w:tcPr>
          <w:p w14:paraId="6BE7C8E8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>Name:</w:t>
            </w:r>
            <w:r w:rsidRPr="00550CA3">
              <w:rPr>
                <w:rFonts w:ascii="Tahoma" w:hAnsi="Tahoma"/>
              </w:rPr>
              <w:tab/>
            </w:r>
          </w:p>
          <w:p w14:paraId="36135C60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1FCB9E87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Date of birth:                           </w:t>
            </w:r>
          </w:p>
          <w:p w14:paraId="618D57BD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066BDE6E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ID:             </w:t>
            </w:r>
          </w:p>
          <w:p w14:paraId="7340E398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1B6842EB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Age:     </w:t>
            </w:r>
          </w:p>
          <w:p w14:paraId="09DBFF3A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57DAFCFB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Address:   </w:t>
            </w:r>
          </w:p>
          <w:p w14:paraId="072809C5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260B8337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22B594BF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70235FCF" w14:textId="77777777" w:rsidR="00550CA3" w:rsidRPr="00550CA3" w:rsidRDefault="00550CA3" w:rsidP="003630B5">
            <w:pPr>
              <w:rPr>
                <w:rFonts w:ascii="Tahoma" w:hAnsi="Tahoma"/>
              </w:rPr>
            </w:pPr>
          </w:p>
          <w:p w14:paraId="2B182CF8" w14:textId="1092F08F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Date of injury:  </w:t>
            </w:r>
          </w:p>
          <w:p w14:paraId="5981E7CE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67A6AF23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Date of assessment:  </w:t>
            </w:r>
          </w:p>
          <w:p w14:paraId="0099C1BD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25AA11FB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Date of report:  </w:t>
            </w:r>
          </w:p>
          <w:p w14:paraId="08808502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457B4CE5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Prepared for:               </w:t>
            </w:r>
          </w:p>
          <w:p w14:paraId="2641C100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4395EA07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693FDDE4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52305B61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Prepared by:                                                                                                          </w:t>
            </w:r>
          </w:p>
          <w:p w14:paraId="242E7321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25037921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114AAD0D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78DD78D4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63714431" w14:textId="77777777" w:rsidR="003630B5" w:rsidRPr="00512280" w:rsidRDefault="003630B5" w:rsidP="003630B5">
            <w:pPr>
              <w:tabs>
                <w:tab w:val="left" w:pos="720"/>
                <w:tab w:val="center" w:pos="4320"/>
                <w:tab w:val="right" w:pos="8640"/>
              </w:tabs>
              <w:rPr>
                <w:rFonts w:ascii="Tahoma" w:hAnsi="Tahoma"/>
                <w:b/>
                <w:bCs/>
              </w:rPr>
            </w:pPr>
            <w:r w:rsidRPr="00550CA3">
              <w:rPr>
                <w:rFonts w:ascii="Tahoma" w:hAnsi="Tahoma"/>
                <w:b/>
                <w:bCs/>
              </w:rPr>
              <w:t>Ref:</w:t>
            </w:r>
            <w:r w:rsidRPr="00512280">
              <w:rPr>
                <w:rFonts w:ascii="Tahoma" w:hAnsi="Tahoma"/>
                <w:b/>
                <w:bCs/>
              </w:rPr>
              <w:t xml:space="preserve">  </w:t>
            </w:r>
          </w:p>
          <w:p w14:paraId="0B51EA4A" w14:textId="77777777" w:rsidR="003630B5" w:rsidRPr="00512280" w:rsidRDefault="003630B5" w:rsidP="003630B5">
            <w:pPr>
              <w:rPr>
                <w:rFonts w:ascii="Tahoma" w:hAnsi="Tahoma"/>
              </w:rPr>
            </w:pPr>
          </w:p>
          <w:p w14:paraId="6095CE3B" w14:textId="77777777" w:rsidR="003630B5" w:rsidRPr="00512280" w:rsidRDefault="003630B5" w:rsidP="003630B5">
            <w:pPr>
              <w:rPr>
                <w:rFonts w:ascii="Tahoma" w:hAnsi="Tahoma"/>
              </w:rPr>
            </w:pPr>
          </w:p>
        </w:tc>
        <w:tc>
          <w:tcPr>
            <w:tcW w:w="3930" w:type="dxa"/>
          </w:tcPr>
          <w:p w14:paraId="6E1593DC" w14:textId="1085E5AC" w:rsidR="003630B5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50CA3">
              <w:rPr>
                <w:rFonts w:ascii="Tahoma" w:hAnsi="Tahoma"/>
              </w:rPr>
              <w:t>fullName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4CD64460" w14:textId="77777777" w:rsidR="00013E99" w:rsidRPr="006209DD" w:rsidRDefault="00013E99" w:rsidP="003630B5">
            <w:pPr>
              <w:rPr>
                <w:rFonts w:ascii="Tahoma" w:hAnsi="Tahoma"/>
              </w:rPr>
            </w:pPr>
          </w:p>
          <w:p w14:paraId="5309EE9D" w14:textId="5C0E7424" w:rsidR="00013E99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50CA3">
              <w:rPr>
                <w:rFonts w:ascii="Tahoma" w:hAnsi="Tahoma"/>
              </w:rPr>
              <w:t>dateOfBirth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3F13F1C6" w14:textId="77777777" w:rsidR="00013E99" w:rsidRPr="006209DD" w:rsidRDefault="00013E99" w:rsidP="003630B5">
            <w:pPr>
              <w:rPr>
                <w:rFonts w:ascii="Tahoma" w:hAnsi="Tahoma"/>
              </w:rPr>
            </w:pPr>
          </w:p>
          <w:p w14:paraId="7B2F129E" w14:textId="2848FD48" w:rsidR="00013E99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50CA3">
              <w:rPr>
                <w:rFonts w:ascii="Tahoma" w:hAnsi="Tahoma"/>
              </w:rPr>
              <w:t>IdNumber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57EA217F" w14:textId="77777777" w:rsidR="00013E99" w:rsidRPr="006209DD" w:rsidRDefault="00013E99" w:rsidP="003630B5">
            <w:pPr>
              <w:rPr>
                <w:rFonts w:ascii="Tahoma" w:hAnsi="Tahoma"/>
              </w:rPr>
            </w:pPr>
          </w:p>
          <w:p w14:paraId="4C13E6C5" w14:textId="39E53D66" w:rsidR="00013E99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age</w:t>
            </w:r>
            <w:r>
              <w:rPr>
                <w:rFonts w:ascii="Tahoma" w:hAnsi="Tahoma"/>
              </w:rPr>
              <w:t>}</w:t>
            </w:r>
            <w:r w:rsidR="00FA45E8" w:rsidRPr="006209DD">
              <w:rPr>
                <w:rFonts w:ascii="Tahoma" w:hAnsi="Tahoma"/>
              </w:rPr>
              <w:t xml:space="preserve"> </w:t>
            </w:r>
            <w:r w:rsidR="00AA6FF7" w:rsidRPr="006209DD">
              <w:rPr>
                <w:rFonts w:ascii="Tahoma" w:hAnsi="Tahoma"/>
              </w:rPr>
              <w:t>years</w:t>
            </w:r>
          </w:p>
          <w:p w14:paraId="3288E10B" w14:textId="77777777" w:rsidR="00E63E4B" w:rsidRDefault="00E63E4B" w:rsidP="003630B5">
            <w:pPr>
              <w:rPr>
                <w:rFonts w:ascii="Tahoma" w:hAnsi="Tahoma"/>
              </w:rPr>
            </w:pPr>
          </w:p>
          <w:p w14:paraId="482E35CB" w14:textId="567C6D3E" w:rsidR="00884B7E" w:rsidRPr="00E26F83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line1</w:t>
            </w:r>
            <w:r>
              <w:rPr>
                <w:rFonts w:ascii="Tahoma" w:hAnsi="Tahoma"/>
              </w:rPr>
              <w:t>}</w:t>
            </w:r>
          </w:p>
          <w:p w14:paraId="2FD27B92" w14:textId="55320D3A" w:rsidR="00884B7E" w:rsidRPr="00E26F83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line2</w:t>
            </w:r>
            <w:r>
              <w:rPr>
                <w:rFonts w:ascii="Tahoma" w:hAnsi="Tahoma"/>
              </w:rPr>
              <w:t>}</w:t>
            </w:r>
          </w:p>
          <w:p w14:paraId="38DB6D2D" w14:textId="337A643E" w:rsidR="00884B7E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city</w:t>
            </w:r>
            <w:r>
              <w:rPr>
                <w:rFonts w:ascii="Tahoma" w:hAnsi="Tahoma"/>
              </w:rPr>
              <w:t>}</w:t>
            </w:r>
          </w:p>
          <w:p w14:paraId="60BBD712" w14:textId="1DC960B4" w:rsidR="00550CA3" w:rsidRPr="00E26F83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50CA3">
              <w:rPr>
                <w:rFonts w:ascii="Tahoma" w:hAnsi="Tahoma"/>
              </w:rPr>
              <w:t>postalCode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54F828B8" w14:textId="77777777" w:rsidR="008D4C63" w:rsidRDefault="008D4C63" w:rsidP="003630B5">
            <w:pPr>
              <w:rPr>
                <w:rFonts w:ascii="Tahoma" w:hAnsi="Tahoma"/>
              </w:rPr>
            </w:pPr>
          </w:p>
          <w:p w14:paraId="4F3EFEB9" w14:textId="0B2771CE" w:rsidR="008D4C63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C5055">
              <w:rPr>
                <w:rFonts w:ascii="Tahoma" w:hAnsi="Tahoma"/>
              </w:rPr>
              <w:t>dateOfInjury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3EBEDDEB" w14:textId="77777777" w:rsidR="00F919A6" w:rsidRPr="006209DD" w:rsidRDefault="00F919A6" w:rsidP="003630B5">
            <w:pPr>
              <w:rPr>
                <w:rFonts w:ascii="Tahoma" w:hAnsi="Tahoma"/>
              </w:rPr>
            </w:pPr>
          </w:p>
          <w:p w14:paraId="3B544AA0" w14:textId="31717D39" w:rsidR="00914F6A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C5055">
              <w:rPr>
                <w:rFonts w:ascii="Tahoma" w:hAnsi="Tahoma"/>
              </w:rPr>
              <w:t>assessment</w:t>
            </w:r>
            <w:r w:rsidR="00180CDD">
              <w:rPr>
                <w:rFonts w:ascii="Tahoma" w:hAnsi="Tahoma"/>
              </w:rPr>
              <w:t>D</w:t>
            </w:r>
            <w:r w:rsidR="005C5055">
              <w:rPr>
                <w:rFonts w:ascii="Tahoma" w:hAnsi="Tahoma"/>
              </w:rPr>
              <w:t>ate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2BBFB631" w14:textId="77777777" w:rsidR="00914F6A" w:rsidRPr="006209DD" w:rsidRDefault="00914F6A" w:rsidP="00914F6A">
            <w:pPr>
              <w:rPr>
                <w:rFonts w:ascii="Tahoma" w:hAnsi="Tahoma"/>
              </w:rPr>
            </w:pPr>
          </w:p>
          <w:p w14:paraId="74BD3603" w14:textId="09318929" w:rsidR="00914F6A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C5055">
              <w:rPr>
                <w:rFonts w:ascii="Tahoma" w:hAnsi="Tahoma"/>
              </w:rPr>
              <w:t>today</w:t>
            </w:r>
            <w:r>
              <w:rPr>
                <w:rFonts w:ascii="Tahoma" w:hAnsi="Tahoma"/>
              </w:rPr>
              <w:t>}</w:t>
            </w:r>
          </w:p>
          <w:p w14:paraId="19CE047B" w14:textId="77777777" w:rsidR="00914F6A" w:rsidRPr="006209DD" w:rsidRDefault="00914F6A" w:rsidP="00914F6A">
            <w:pPr>
              <w:rPr>
                <w:rFonts w:ascii="Tahoma" w:hAnsi="Tahoma"/>
              </w:rPr>
            </w:pPr>
          </w:p>
          <w:p w14:paraId="0F8EB209" w14:textId="3EE1CD9D" w:rsidR="006C5F9A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attorney</w:t>
            </w:r>
            <w:r>
              <w:rPr>
                <w:rFonts w:ascii="Tahoma" w:hAnsi="Tahoma"/>
              </w:rPr>
              <w:t>}</w:t>
            </w:r>
          </w:p>
          <w:p w14:paraId="7050C474" w14:textId="6481B575" w:rsidR="00914F6A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50CA3">
              <w:rPr>
                <w:rFonts w:ascii="Tahoma" w:hAnsi="Tahoma"/>
              </w:rPr>
              <w:t>lawFirm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658D9764" w14:textId="340180C6" w:rsidR="00AA6FF7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50CA3">
              <w:rPr>
                <w:rFonts w:ascii="Tahoma" w:hAnsi="Tahoma"/>
              </w:rPr>
              <w:t>lawFirm</w:t>
            </w:r>
            <w:r w:rsidR="005C5055">
              <w:rPr>
                <w:rFonts w:ascii="Tahoma" w:hAnsi="Tahoma"/>
              </w:rPr>
              <w:t>C</w:t>
            </w:r>
            <w:r w:rsidR="00550CA3">
              <w:rPr>
                <w:rFonts w:ascii="Tahoma" w:hAnsi="Tahoma"/>
              </w:rPr>
              <w:t>ity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03F5BDE9" w14:textId="77777777" w:rsidR="00914F6A" w:rsidRPr="006209DD" w:rsidRDefault="00914F6A" w:rsidP="00914F6A">
            <w:pPr>
              <w:rPr>
                <w:rFonts w:ascii="Tahoma" w:hAnsi="Tahoma"/>
              </w:rPr>
            </w:pPr>
          </w:p>
          <w:p w14:paraId="05833A50" w14:textId="77777777" w:rsidR="00914F6A" w:rsidRPr="006209DD" w:rsidRDefault="00914F6A" w:rsidP="00914F6A">
            <w:pPr>
              <w:rPr>
                <w:rFonts w:ascii="Tahoma" w:hAnsi="Tahoma"/>
              </w:rPr>
            </w:pPr>
            <w:r w:rsidRPr="006209DD">
              <w:rPr>
                <w:rFonts w:ascii="Tahoma" w:hAnsi="Tahoma"/>
              </w:rPr>
              <w:t>Ansie van Zyl                                         Occupational Therapist                        28 7</w:t>
            </w:r>
            <w:r w:rsidRPr="006209DD">
              <w:rPr>
                <w:rFonts w:ascii="Tahoma" w:hAnsi="Tahoma"/>
                <w:vertAlign w:val="superscript"/>
              </w:rPr>
              <w:t>th</w:t>
            </w:r>
            <w:r w:rsidRPr="006209DD">
              <w:rPr>
                <w:rFonts w:ascii="Tahoma" w:hAnsi="Tahoma"/>
              </w:rPr>
              <w:t xml:space="preserve"> Avenue, Newton Park               Port Elizabeth</w:t>
            </w:r>
          </w:p>
          <w:p w14:paraId="1660B80D" w14:textId="77777777" w:rsidR="00013E99" w:rsidRPr="006209DD" w:rsidRDefault="00013E99" w:rsidP="00914F6A">
            <w:pPr>
              <w:rPr>
                <w:rFonts w:ascii="Tahoma" w:hAnsi="Tahoma"/>
              </w:rPr>
            </w:pPr>
          </w:p>
          <w:p w14:paraId="17818BEA" w14:textId="37A103EA" w:rsidR="00986AD3" w:rsidRPr="006209DD" w:rsidRDefault="003E2D97" w:rsidP="00914F6A">
            <w:pPr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{</w:t>
            </w:r>
            <w:r w:rsidR="00550CA3">
              <w:rPr>
                <w:rFonts w:ascii="Tahoma" w:hAnsi="Tahoma" w:cs="Tahoma"/>
                <w:b/>
              </w:rPr>
              <w:t>ref</w:t>
            </w:r>
            <w:r>
              <w:rPr>
                <w:rFonts w:ascii="Tahoma" w:hAnsi="Tahoma" w:cs="Tahoma"/>
                <w:b/>
              </w:rPr>
              <w:t>}</w:t>
            </w:r>
          </w:p>
        </w:tc>
      </w:tr>
    </w:tbl>
    <w:p w14:paraId="600EFBE8" w14:textId="77777777" w:rsidR="00954A7F" w:rsidRDefault="00954A7F" w:rsidP="003630B5">
      <w:pPr>
        <w:tabs>
          <w:tab w:val="left" w:pos="3645"/>
        </w:tabs>
      </w:pPr>
    </w:p>
    <w:p w14:paraId="39E2DFB4" w14:textId="77777777" w:rsidR="00590E87" w:rsidRDefault="00590E87" w:rsidP="003630B5">
      <w:pPr>
        <w:tabs>
          <w:tab w:val="left" w:pos="3645"/>
        </w:tabs>
      </w:pPr>
    </w:p>
    <w:p w14:paraId="4FACCFDC" w14:textId="77777777" w:rsidR="00590E87" w:rsidRDefault="00590E87" w:rsidP="003630B5">
      <w:pPr>
        <w:tabs>
          <w:tab w:val="left" w:pos="3645"/>
        </w:tabs>
      </w:pPr>
    </w:p>
    <w:p w14:paraId="33AF1219" w14:textId="77777777" w:rsidR="00590E87" w:rsidRDefault="00590E87" w:rsidP="003630B5">
      <w:pPr>
        <w:tabs>
          <w:tab w:val="left" w:pos="3645"/>
        </w:tabs>
      </w:pPr>
    </w:p>
    <w:p w14:paraId="5E56277D" w14:textId="77777777" w:rsidR="00590E87" w:rsidRDefault="00590E87" w:rsidP="003630B5">
      <w:pPr>
        <w:tabs>
          <w:tab w:val="left" w:pos="3645"/>
        </w:tabs>
      </w:pPr>
    </w:p>
    <w:p w14:paraId="2A35E185" w14:textId="77777777" w:rsidR="00590E87" w:rsidRDefault="00590E87" w:rsidP="003630B5">
      <w:pPr>
        <w:tabs>
          <w:tab w:val="left" w:pos="3645"/>
        </w:tabs>
      </w:pPr>
    </w:p>
    <w:p w14:paraId="70196F80" w14:textId="77777777" w:rsidR="00590E87" w:rsidRDefault="00590E87" w:rsidP="003630B5">
      <w:pPr>
        <w:tabs>
          <w:tab w:val="left" w:pos="3645"/>
        </w:tabs>
      </w:pPr>
    </w:p>
    <w:p w14:paraId="1AD76695" w14:textId="77777777" w:rsidR="00590E87" w:rsidRDefault="00590E87" w:rsidP="003630B5">
      <w:pPr>
        <w:tabs>
          <w:tab w:val="left" w:pos="3645"/>
        </w:tabs>
      </w:pPr>
    </w:p>
    <w:p w14:paraId="548716F4" w14:textId="77777777" w:rsidR="00590E87" w:rsidRDefault="00590E87" w:rsidP="003630B5">
      <w:pPr>
        <w:tabs>
          <w:tab w:val="left" w:pos="3645"/>
        </w:tabs>
      </w:pPr>
    </w:p>
    <w:p w14:paraId="5D886AA7" w14:textId="77777777" w:rsidR="00590E87" w:rsidRDefault="00590E87" w:rsidP="003630B5">
      <w:pPr>
        <w:tabs>
          <w:tab w:val="left" w:pos="3645"/>
        </w:tabs>
      </w:pPr>
    </w:p>
    <w:p w14:paraId="5570649B" w14:textId="77777777" w:rsidR="00590E87" w:rsidRDefault="00590E87" w:rsidP="003630B5">
      <w:pPr>
        <w:tabs>
          <w:tab w:val="left" w:pos="3645"/>
        </w:tabs>
      </w:pPr>
    </w:p>
    <w:p w14:paraId="53D06347" w14:textId="77777777" w:rsidR="00590E87" w:rsidRDefault="00590E87" w:rsidP="003630B5">
      <w:pPr>
        <w:tabs>
          <w:tab w:val="left" w:pos="3645"/>
        </w:tabs>
      </w:pPr>
    </w:p>
    <w:p w14:paraId="7C7D73E1" w14:textId="77777777" w:rsidR="00590E87" w:rsidRDefault="00590E87" w:rsidP="003630B5">
      <w:pPr>
        <w:tabs>
          <w:tab w:val="left" w:pos="3645"/>
        </w:tabs>
      </w:pPr>
    </w:p>
    <w:p w14:paraId="73D37DD0" w14:textId="77777777" w:rsidR="00590E87" w:rsidRDefault="00590E87" w:rsidP="003630B5">
      <w:pPr>
        <w:tabs>
          <w:tab w:val="left" w:pos="3645"/>
        </w:tabs>
      </w:pPr>
    </w:p>
    <w:p w14:paraId="138E972A" w14:textId="77777777" w:rsidR="00590E87" w:rsidRDefault="00590E87" w:rsidP="003630B5">
      <w:pPr>
        <w:tabs>
          <w:tab w:val="left" w:pos="3645"/>
        </w:tabs>
      </w:pPr>
    </w:p>
    <w:p w14:paraId="6049F0CF" w14:textId="77777777" w:rsidR="00590E87" w:rsidRDefault="00590E87" w:rsidP="003630B5">
      <w:pPr>
        <w:tabs>
          <w:tab w:val="left" w:pos="3645"/>
        </w:tabs>
      </w:pPr>
    </w:p>
    <w:p w14:paraId="0FA82B24" w14:textId="77777777" w:rsidR="00590E87" w:rsidRDefault="00590E87" w:rsidP="003630B5">
      <w:pPr>
        <w:tabs>
          <w:tab w:val="left" w:pos="3645"/>
        </w:tabs>
      </w:pPr>
    </w:p>
    <w:p w14:paraId="418BB3CF" w14:textId="77777777" w:rsidR="00590E87" w:rsidRDefault="00590E87" w:rsidP="003630B5">
      <w:pPr>
        <w:tabs>
          <w:tab w:val="left" w:pos="3645"/>
        </w:tabs>
      </w:pPr>
    </w:p>
    <w:p w14:paraId="277DDABA" w14:textId="77777777" w:rsidR="00590E87" w:rsidRDefault="00590E87" w:rsidP="003630B5">
      <w:pPr>
        <w:tabs>
          <w:tab w:val="left" w:pos="3645"/>
        </w:tabs>
      </w:pPr>
    </w:p>
    <w:p w14:paraId="223CD2D6" w14:textId="77777777" w:rsidR="00590E87" w:rsidRDefault="00590E87" w:rsidP="003630B5">
      <w:pPr>
        <w:tabs>
          <w:tab w:val="left" w:pos="3645"/>
        </w:tabs>
      </w:pPr>
    </w:p>
    <w:p w14:paraId="1271173D" w14:textId="77777777" w:rsidR="00590E87" w:rsidRDefault="00590E87" w:rsidP="003630B5">
      <w:pPr>
        <w:tabs>
          <w:tab w:val="left" w:pos="3645"/>
        </w:tabs>
      </w:pPr>
    </w:p>
    <w:p w14:paraId="17953B2E" w14:textId="77777777" w:rsidR="00590E87" w:rsidRDefault="00590E87" w:rsidP="003630B5">
      <w:pPr>
        <w:tabs>
          <w:tab w:val="left" w:pos="3645"/>
        </w:tabs>
      </w:pPr>
    </w:p>
    <w:p w14:paraId="530C1A25" w14:textId="77777777" w:rsidR="00590E87" w:rsidRDefault="00590E87" w:rsidP="003630B5">
      <w:pPr>
        <w:tabs>
          <w:tab w:val="left" w:pos="3645"/>
        </w:tabs>
      </w:pPr>
    </w:p>
    <w:p w14:paraId="1253CD65" w14:textId="77777777" w:rsidR="00590E87" w:rsidRDefault="00590E87" w:rsidP="003630B5">
      <w:pPr>
        <w:tabs>
          <w:tab w:val="left" w:pos="3645"/>
        </w:tabs>
      </w:pPr>
    </w:p>
    <w:p w14:paraId="33FB47E6" w14:textId="77777777" w:rsidR="00590E87" w:rsidRDefault="00590E87" w:rsidP="003630B5">
      <w:pPr>
        <w:tabs>
          <w:tab w:val="left" w:pos="3645"/>
        </w:tabs>
      </w:pPr>
    </w:p>
    <w:p w14:paraId="4A0222D6" w14:textId="77777777" w:rsidR="00590E87" w:rsidRDefault="00590E87" w:rsidP="003630B5">
      <w:pPr>
        <w:tabs>
          <w:tab w:val="left" w:pos="3645"/>
        </w:tabs>
      </w:pPr>
    </w:p>
    <w:p w14:paraId="4EFF553E" w14:textId="77777777" w:rsidR="00590E87" w:rsidRDefault="00590E87" w:rsidP="003630B5">
      <w:pPr>
        <w:tabs>
          <w:tab w:val="left" w:pos="3645"/>
        </w:tabs>
      </w:pPr>
    </w:p>
    <w:p w14:paraId="3475FBC6" w14:textId="77777777" w:rsidR="00590E87" w:rsidRDefault="00590E87" w:rsidP="003630B5">
      <w:pPr>
        <w:tabs>
          <w:tab w:val="left" w:pos="3645"/>
        </w:tabs>
      </w:pPr>
    </w:p>
    <w:p w14:paraId="2D48A303" w14:textId="77777777" w:rsidR="00590E87" w:rsidRDefault="00590E87" w:rsidP="003630B5">
      <w:pPr>
        <w:tabs>
          <w:tab w:val="left" w:pos="3645"/>
        </w:tabs>
      </w:pPr>
    </w:p>
    <w:p w14:paraId="56A279E3" w14:textId="77777777" w:rsidR="00590E87" w:rsidRDefault="00590E87" w:rsidP="003630B5">
      <w:pPr>
        <w:tabs>
          <w:tab w:val="left" w:pos="3645"/>
        </w:tabs>
      </w:pPr>
    </w:p>
    <w:p w14:paraId="322AE477" w14:textId="77777777" w:rsidR="00590E87" w:rsidRDefault="00590E87" w:rsidP="003630B5">
      <w:pPr>
        <w:tabs>
          <w:tab w:val="left" w:pos="3645"/>
        </w:tabs>
      </w:pPr>
    </w:p>
    <w:p w14:paraId="328B6B65" w14:textId="77777777" w:rsidR="00590E87" w:rsidRDefault="00590E87" w:rsidP="003630B5">
      <w:pPr>
        <w:tabs>
          <w:tab w:val="left" w:pos="3645"/>
        </w:tabs>
      </w:pPr>
    </w:p>
    <w:p w14:paraId="29A3C414" w14:textId="77777777" w:rsidR="00590E87" w:rsidRDefault="00590E87" w:rsidP="003630B5">
      <w:pPr>
        <w:tabs>
          <w:tab w:val="left" w:pos="3645"/>
        </w:tabs>
      </w:pPr>
    </w:p>
    <w:p w14:paraId="0AA60A90" w14:textId="77777777" w:rsidR="00590E87" w:rsidRDefault="00590E87" w:rsidP="003630B5">
      <w:pPr>
        <w:tabs>
          <w:tab w:val="left" w:pos="3645"/>
        </w:tabs>
      </w:pPr>
    </w:p>
    <w:p w14:paraId="1EEFDAE1" w14:textId="77777777" w:rsidR="00590E87" w:rsidRDefault="00590E87" w:rsidP="003630B5">
      <w:pPr>
        <w:tabs>
          <w:tab w:val="left" w:pos="3645"/>
        </w:tabs>
      </w:pPr>
    </w:p>
    <w:p w14:paraId="72ACB5CA" w14:textId="77777777" w:rsidR="00590E87" w:rsidRDefault="00590E87" w:rsidP="003630B5">
      <w:pPr>
        <w:tabs>
          <w:tab w:val="left" w:pos="3645"/>
        </w:tabs>
      </w:pPr>
    </w:p>
    <w:p w14:paraId="66C6EE3B" w14:textId="77777777" w:rsidR="00590E87" w:rsidRDefault="00590E87" w:rsidP="003630B5">
      <w:pPr>
        <w:tabs>
          <w:tab w:val="left" w:pos="3645"/>
        </w:tabs>
      </w:pPr>
    </w:p>
    <w:p w14:paraId="78AE4457" w14:textId="77777777" w:rsidR="003502DB" w:rsidRDefault="003502DB" w:rsidP="003630B5">
      <w:pPr>
        <w:tabs>
          <w:tab w:val="left" w:pos="3645"/>
        </w:tabs>
      </w:pPr>
    </w:p>
    <w:p w14:paraId="5080C7EC" w14:textId="77777777" w:rsidR="003502DB" w:rsidRDefault="003502DB" w:rsidP="003630B5">
      <w:pPr>
        <w:tabs>
          <w:tab w:val="left" w:pos="3645"/>
        </w:tabs>
      </w:pPr>
    </w:p>
    <w:p w14:paraId="77828E8F" w14:textId="77777777" w:rsidR="00590E87" w:rsidRPr="00EC2EBB" w:rsidRDefault="00590E87" w:rsidP="00590E87">
      <w:pPr>
        <w:rPr>
          <w:rFonts w:ascii="Tahoma" w:hAnsi="Tahoma"/>
          <w:sz w:val="22"/>
          <w:szCs w:val="22"/>
        </w:rPr>
      </w:pPr>
    </w:p>
    <w:p w14:paraId="66A3FE61" w14:textId="77777777" w:rsidR="00590E87" w:rsidRPr="00550CA3" w:rsidRDefault="00590E87" w:rsidP="00590E87">
      <w:pPr>
        <w:jc w:val="center"/>
        <w:rPr>
          <w:rFonts w:ascii="Tahoma" w:hAnsi="Tahoma"/>
        </w:rPr>
      </w:pPr>
      <w:r w:rsidRPr="00550CA3">
        <w:rPr>
          <w:rFonts w:ascii="Tahoma" w:hAnsi="Tahoma"/>
        </w:rPr>
        <w:lastRenderedPageBreak/>
        <w:t>Contents</w:t>
      </w:r>
    </w:p>
    <w:p w14:paraId="3C62C7F3" w14:textId="77777777" w:rsidR="00590E87" w:rsidRPr="00550CA3" w:rsidRDefault="00590E87" w:rsidP="00590E87">
      <w:pPr>
        <w:rPr>
          <w:rFonts w:ascii="Tahoma" w:hAnsi="Tahoma"/>
        </w:rPr>
      </w:pPr>
    </w:p>
    <w:p w14:paraId="349D80A8" w14:textId="77777777" w:rsidR="00590E87" w:rsidRPr="00550CA3" w:rsidRDefault="00590E87" w:rsidP="00590E87">
      <w:pPr>
        <w:rPr>
          <w:rFonts w:ascii="Tahoma" w:hAnsi="Tahoma"/>
        </w:rPr>
      </w:pPr>
    </w:p>
    <w:p w14:paraId="195D7C88" w14:textId="77777777" w:rsidR="00590E87" w:rsidRPr="00550CA3" w:rsidRDefault="00590E87" w:rsidP="00C02410">
      <w:pPr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Purpose of Repo</w:t>
      </w:r>
      <w:r w:rsidR="00C02410" w:rsidRPr="00550CA3">
        <w:rPr>
          <w:rFonts w:ascii="Tahoma" w:hAnsi="Tahoma"/>
          <w:b/>
        </w:rPr>
        <w:t>rt</w:t>
      </w:r>
    </w:p>
    <w:p w14:paraId="327F3C88" w14:textId="77777777" w:rsidR="00590E87" w:rsidRPr="00550CA3" w:rsidRDefault="00590E87" w:rsidP="003630B5">
      <w:pPr>
        <w:tabs>
          <w:tab w:val="left" w:pos="3645"/>
        </w:tabs>
      </w:pPr>
    </w:p>
    <w:p w14:paraId="5642000D" w14:textId="77777777" w:rsidR="00590E87" w:rsidRPr="00550CA3" w:rsidRDefault="00914F6A" w:rsidP="00590E87">
      <w:pPr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Sources of Information</w:t>
      </w:r>
    </w:p>
    <w:p w14:paraId="3D08D9F9" w14:textId="77777777" w:rsidR="00C02410" w:rsidRPr="00550CA3" w:rsidRDefault="00C02410" w:rsidP="00C02410">
      <w:pPr>
        <w:pStyle w:val="ListParagraph"/>
        <w:rPr>
          <w:rFonts w:ascii="Tahoma" w:hAnsi="Tahoma"/>
        </w:rPr>
      </w:pPr>
    </w:p>
    <w:p w14:paraId="179F0AD6" w14:textId="77777777" w:rsidR="00C02410" w:rsidRPr="00550CA3" w:rsidRDefault="00914F6A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Interview</w:t>
      </w:r>
    </w:p>
    <w:p w14:paraId="4B6F845D" w14:textId="77777777" w:rsidR="00C02410" w:rsidRPr="00550CA3" w:rsidRDefault="00914F6A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Documentation received</w:t>
      </w:r>
    </w:p>
    <w:p w14:paraId="1035CEB6" w14:textId="77777777" w:rsidR="00891176" w:rsidRPr="00550CA3" w:rsidRDefault="00891176" w:rsidP="00891176">
      <w:pPr>
        <w:pStyle w:val="ListParagraph"/>
        <w:ind w:left="525"/>
        <w:rPr>
          <w:rFonts w:ascii="Tahoma" w:hAnsi="Tahoma"/>
        </w:rPr>
      </w:pPr>
    </w:p>
    <w:p w14:paraId="7B47D74F" w14:textId="77777777" w:rsidR="00891176" w:rsidRPr="00550CA3" w:rsidRDefault="00891176" w:rsidP="00891176">
      <w:pPr>
        <w:pStyle w:val="ListParagraph"/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History</w:t>
      </w:r>
    </w:p>
    <w:p w14:paraId="0E1BDE93" w14:textId="77777777" w:rsidR="00AA6FF7" w:rsidRPr="00550CA3" w:rsidRDefault="00AA6FF7" w:rsidP="00AA6FF7">
      <w:pPr>
        <w:pStyle w:val="ListParagraph"/>
        <w:ind w:left="360"/>
        <w:rPr>
          <w:rFonts w:ascii="Tahoma" w:hAnsi="Tahoma"/>
        </w:rPr>
      </w:pPr>
    </w:p>
    <w:p w14:paraId="5E365E07" w14:textId="77777777" w:rsidR="00891176" w:rsidRPr="00550CA3" w:rsidRDefault="00891176" w:rsidP="00891176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Personal history</w:t>
      </w:r>
    </w:p>
    <w:p w14:paraId="66C22E53" w14:textId="77777777" w:rsidR="00891176" w:rsidRPr="00550CA3" w:rsidRDefault="00891176" w:rsidP="00891176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Medical history</w:t>
      </w:r>
    </w:p>
    <w:p w14:paraId="427802B0" w14:textId="77777777" w:rsidR="00FE4718" w:rsidRPr="00550CA3" w:rsidRDefault="00FE4718" w:rsidP="00891176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Work History</w:t>
      </w:r>
    </w:p>
    <w:p w14:paraId="110C004B" w14:textId="77777777" w:rsidR="00C02410" w:rsidRPr="00550CA3" w:rsidRDefault="00C02410" w:rsidP="00C02410">
      <w:pPr>
        <w:pStyle w:val="ListParagraph"/>
        <w:rPr>
          <w:rFonts w:ascii="Tahoma" w:hAnsi="Tahoma"/>
          <w:b/>
        </w:rPr>
      </w:pPr>
    </w:p>
    <w:p w14:paraId="1473F55F" w14:textId="77777777" w:rsidR="00C02410" w:rsidRPr="00550CA3" w:rsidRDefault="00C02410" w:rsidP="00590E87">
      <w:pPr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Components Assessment</w:t>
      </w:r>
    </w:p>
    <w:p w14:paraId="3F98F2DC" w14:textId="77777777" w:rsidR="00AA6FF7" w:rsidRPr="00550CA3" w:rsidRDefault="00AA6FF7" w:rsidP="00AA6FF7">
      <w:pPr>
        <w:ind w:left="360"/>
        <w:rPr>
          <w:rFonts w:ascii="Tahoma" w:hAnsi="Tahoma"/>
        </w:rPr>
      </w:pPr>
    </w:p>
    <w:p w14:paraId="69A9C859" w14:textId="77777777" w:rsidR="00C02410" w:rsidRPr="00550CA3" w:rsidRDefault="00DA6588" w:rsidP="00B33E79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Current complaints (reported by the claimant</w:t>
      </w:r>
      <w:r w:rsidR="00AA6FF7" w:rsidRPr="00550CA3">
        <w:rPr>
          <w:rFonts w:ascii="Tahoma" w:hAnsi="Tahoma"/>
        </w:rPr>
        <w:t>)</w:t>
      </w:r>
    </w:p>
    <w:p w14:paraId="3177E3C9" w14:textId="77777777" w:rsidR="00B45700" w:rsidRPr="00550CA3" w:rsidRDefault="00AA6FF7" w:rsidP="00B4570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C</w:t>
      </w:r>
      <w:r w:rsidR="00C02410" w:rsidRPr="00550CA3">
        <w:rPr>
          <w:rFonts w:ascii="Tahoma" w:hAnsi="Tahoma"/>
        </w:rPr>
        <w:t>linical observations</w:t>
      </w:r>
    </w:p>
    <w:p w14:paraId="5F6A6D9C" w14:textId="77777777" w:rsidR="00DA6588" w:rsidRPr="00550CA3" w:rsidRDefault="00AA6FF7" w:rsidP="00DA6588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P</w:t>
      </w:r>
      <w:r w:rsidR="00C2470F" w:rsidRPr="00550CA3">
        <w:rPr>
          <w:rFonts w:ascii="Tahoma" w:hAnsi="Tahoma"/>
        </w:rPr>
        <w:t>hysical assessment</w:t>
      </w:r>
    </w:p>
    <w:p w14:paraId="10FBE07A" w14:textId="77777777" w:rsidR="00C2470F" w:rsidRPr="00550CA3" w:rsidRDefault="00AA6FF7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C</w:t>
      </w:r>
      <w:r w:rsidR="001D2AC5" w:rsidRPr="00550CA3">
        <w:rPr>
          <w:rFonts w:ascii="Tahoma" w:hAnsi="Tahoma"/>
        </w:rPr>
        <w:t>ogni</w:t>
      </w:r>
      <w:r w:rsidR="00C2470F" w:rsidRPr="00550CA3">
        <w:rPr>
          <w:rFonts w:ascii="Tahoma" w:hAnsi="Tahoma"/>
        </w:rPr>
        <w:t>tive</w:t>
      </w:r>
      <w:r w:rsidR="00C02410" w:rsidRPr="00550CA3">
        <w:rPr>
          <w:rFonts w:ascii="Tahoma" w:hAnsi="Tahoma"/>
        </w:rPr>
        <w:t xml:space="preserve"> assessment</w:t>
      </w:r>
    </w:p>
    <w:p w14:paraId="29DF63E4" w14:textId="77777777" w:rsidR="00C2470F" w:rsidRPr="00550CA3" w:rsidRDefault="00AA6FF7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A</w:t>
      </w:r>
      <w:r w:rsidR="00C2470F" w:rsidRPr="00550CA3">
        <w:rPr>
          <w:rFonts w:ascii="Tahoma" w:hAnsi="Tahoma"/>
        </w:rPr>
        <w:t xml:space="preserve">ffect </w:t>
      </w:r>
    </w:p>
    <w:p w14:paraId="7A07E4D0" w14:textId="77777777" w:rsidR="00C2470F" w:rsidRPr="00550CA3" w:rsidRDefault="00AA6FF7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M</w:t>
      </w:r>
      <w:r w:rsidR="00C2470F" w:rsidRPr="00550CA3">
        <w:rPr>
          <w:rFonts w:ascii="Tahoma" w:hAnsi="Tahoma"/>
        </w:rPr>
        <w:t>otivation</w:t>
      </w:r>
    </w:p>
    <w:p w14:paraId="1BE1E83D" w14:textId="77777777" w:rsidR="00C2470F" w:rsidRPr="00550CA3" w:rsidRDefault="00AA6FF7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F</w:t>
      </w:r>
      <w:r w:rsidR="00C2470F" w:rsidRPr="00550CA3">
        <w:rPr>
          <w:rFonts w:ascii="Tahoma" w:hAnsi="Tahoma"/>
        </w:rPr>
        <w:t>unctional</w:t>
      </w:r>
    </w:p>
    <w:p w14:paraId="44973C8F" w14:textId="77777777" w:rsidR="00891176" w:rsidRPr="00550CA3" w:rsidRDefault="00AA6FF7" w:rsidP="00C2470F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W</w:t>
      </w:r>
      <w:r w:rsidR="00C2470F" w:rsidRPr="00550CA3">
        <w:rPr>
          <w:rFonts w:ascii="Tahoma" w:hAnsi="Tahoma"/>
        </w:rPr>
        <w:t>ork assessment</w:t>
      </w:r>
    </w:p>
    <w:p w14:paraId="78FB0FF7" w14:textId="77777777" w:rsidR="00B45700" w:rsidRPr="00550CA3" w:rsidRDefault="00B45700" w:rsidP="00B45700">
      <w:pPr>
        <w:rPr>
          <w:rFonts w:ascii="Tahoma" w:hAnsi="Tahoma"/>
        </w:rPr>
      </w:pPr>
    </w:p>
    <w:p w14:paraId="52A064A6" w14:textId="77777777" w:rsidR="00EC2EBB" w:rsidRPr="00550CA3" w:rsidRDefault="00EC2EBB" w:rsidP="00EC2EBB">
      <w:pPr>
        <w:pStyle w:val="ListParagraph"/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Summary</w:t>
      </w:r>
    </w:p>
    <w:p w14:paraId="6E422020" w14:textId="77777777" w:rsidR="00AA6FF7" w:rsidRPr="00550CA3" w:rsidRDefault="00AA6FF7" w:rsidP="00AA6FF7">
      <w:pPr>
        <w:pStyle w:val="ListParagraph"/>
        <w:ind w:left="360"/>
        <w:rPr>
          <w:rFonts w:ascii="Tahoma" w:hAnsi="Tahoma"/>
        </w:rPr>
      </w:pPr>
    </w:p>
    <w:p w14:paraId="79D75412" w14:textId="77777777" w:rsidR="00EC2EBB" w:rsidRPr="00550CA3" w:rsidRDefault="00EC2EBB" w:rsidP="001E3F6A">
      <w:pPr>
        <w:pStyle w:val="ListParagraph"/>
        <w:ind w:left="0"/>
        <w:rPr>
          <w:rFonts w:ascii="Tahoma" w:hAnsi="Tahoma"/>
        </w:rPr>
      </w:pPr>
      <w:r w:rsidRPr="00550CA3">
        <w:rPr>
          <w:rFonts w:ascii="Tahoma" w:hAnsi="Tahoma"/>
        </w:rPr>
        <w:t>5.1</w:t>
      </w:r>
      <w:r w:rsidR="006209DD" w:rsidRPr="00550CA3">
        <w:rPr>
          <w:rFonts w:ascii="Tahoma" w:hAnsi="Tahoma"/>
        </w:rPr>
        <w:t xml:space="preserve">   </w:t>
      </w:r>
      <w:r w:rsidRPr="00550CA3">
        <w:rPr>
          <w:rFonts w:ascii="Tahoma" w:hAnsi="Tahoma"/>
        </w:rPr>
        <w:t>Discussion</w:t>
      </w:r>
    </w:p>
    <w:p w14:paraId="54C13ED5" w14:textId="77777777" w:rsidR="00EC2EBB" w:rsidRPr="00AA6FF7" w:rsidRDefault="00EC2EBB" w:rsidP="001E3F6A">
      <w:pPr>
        <w:pStyle w:val="ListParagraph"/>
        <w:ind w:left="0"/>
        <w:rPr>
          <w:rFonts w:ascii="Tahoma" w:hAnsi="Tahoma"/>
        </w:rPr>
      </w:pPr>
      <w:r w:rsidRPr="00550CA3">
        <w:rPr>
          <w:rFonts w:ascii="Tahoma" w:hAnsi="Tahoma"/>
        </w:rPr>
        <w:t>5.2</w:t>
      </w:r>
      <w:r w:rsidR="006209DD" w:rsidRPr="00550CA3">
        <w:rPr>
          <w:rFonts w:ascii="Tahoma" w:hAnsi="Tahoma"/>
        </w:rPr>
        <w:t xml:space="preserve">   </w:t>
      </w:r>
      <w:r w:rsidRPr="00550CA3">
        <w:rPr>
          <w:rFonts w:ascii="Tahoma" w:hAnsi="Tahoma"/>
        </w:rPr>
        <w:t>Recom</w:t>
      </w:r>
      <w:r w:rsidR="00AF4251" w:rsidRPr="00550CA3">
        <w:rPr>
          <w:rFonts w:ascii="Tahoma" w:hAnsi="Tahoma"/>
        </w:rPr>
        <w:t>m</w:t>
      </w:r>
      <w:r w:rsidRPr="00550CA3">
        <w:rPr>
          <w:rFonts w:ascii="Tahoma" w:hAnsi="Tahoma"/>
        </w:rPr>
        <w:t>endations</w:t>
      </w:r>
    </w:p>
    <w:p w14:paraId="14945ACE" w14:textId="77777777" w:rsidR="00EC2EBB" w:rsidRPr="00AA6FF7" w:rsidRDefault="00EC2EBB" w:rsidP="00EC2EBB">
      <w:pPr>
        <w:pStyle w:val="ListParagraph"/>
        <w:ind w:left="360"/>
        <w:rPr>
          <w:rFonts w:ascii="Tahoma" w:hAnsi="Tahoma"/>
        </w:rPr>
      </w:pPr>
    </w:p>
    <w:p w14:paraId="1A6C5A1E" w14:textId="77777777" w:rsidR="00C2470F" w:rsidRDefault="00C2470F" w:rsidP="003630B5">
      <w:pPr>
        <w:tabs>
          <w:tab w:val="left" w:pos="3645"/>
        </w:tabs>
      </w:pPr>
    </w:p>
    <w:p w14:paraId="49C9FD1A" w14:textId="77777777" w:rsidR="00B37EA3" w:rsidRDefault="00B37EA3" w:rsidP="003630B5">
      <w:pPr>
        <w:tabs>
          <w:tab w:val="left" w:pos="3645"/>
        </w:tabs>
      </w:pPr>
    </w:p>
    <w:p w14:paraId="64FF9DDE" w14:textId="77777777" w:rsidR="00B37EA3" w:rsidRDefault="00B37EA3" w:rsidP="003630B5">
      <w:pPr>
        <w:tabs>
          <w:tab w:val="left" w:pos="3645"/>
        </w:tabs>
      </w:pPr>
    </w:p>
    <w:p w14:paraId="3D583C2B" w14:textId="77777777" w:rsidR="00B37EA3" w:rsidRPr="00AA6FF7" w:rsidRDefault="00B37EA3" w:rsidP="003630B5">
      <w:pPr>
        <w:tabs>
          <w:tab w:val="left" w:pos="3645"/>
        </w:tabs>
      </w:pPr>
    </w:p>
    <w:p w14:paraId="7D091462" w14:textId="77777777" w:rsidR="00590E87" w:rsidRPr="00EC2EBB" w:rsidRDefault="00590E87" w:rsidP="003630B5">
      <w:pPr>
        <w:tabs>
          <w:tab w:val="left" w:pos="3645"/>
        </w:tabs>
      </w:pPr>
    </w:p>
    <w:p w14:paraId="606000D7" w14:textId="77777777" w:rsidR="00590E87" w:rsidRPr="00EC2EBB" w:rsidRDefault="00590E87" w:rsidP="003630B5">
      <w:pPr>
        <w:tabs>
          <w:tab w:val="left" w:pos="3645"/>
        </w:tabs>
      </w:pPr>
    </w:p>
    <w:p w14:paraId="5E0D2114" w14:textId="77777777" w:rsidR="00590E87" w:rsidRPr="00EC2EBB" w:rsidRDefault="00590E87" w:rsidP="003630B5">
      <w:pPr>
        <w:tabs>
          <w:tab w:val="left" w:pos="3645"/>
        </w:tabs>
      </w:pPr>
    </w:p>
    <w:p w14:paraId="38BAE876" w14:textId="77777777" w:rsidR="00590E87" w:rsidRDefault="00590E87" w:rsidP="003630B5">
      <w:pPr>
        <w:tabs>
          <w:tab w:val="left" w:pos="3645"/>
        </w:tabs>
      </w:pPr>
    </w:p>
    <w:p w14:paraId="7574DBCB" w14:textId="77777777" w:rsidR="00EC2EBB" w:rsidRDefault="00EC2EBB" w:rsidP="003630B5">
      <w:pPr>
        <w:tabs>
          <w:tab w:val="left" w:pos="3645"/>
        </w:tabs>
      </w:pPr>
    </w:p>
    <w:p w14:paraId="1F20EE4A" w14:textId="77777777" w:rsidR="00EC2EBB" w:rsidRDefault="00EC2EBB" w:rsidP="003630B5">
      <w:pPr>
        <w:tabs>
          <w:tab w:val="left" w:pos="3645"/>
        </w:tabs>
      </w:pPr>
    </w:p>
    <w:p w14:paraId="4D6243F4" w14:textId="77777777" w:rsidR="00EC2EBB" w:rsidRDefault="00EC2EBB" w:rsidP="003630B5">
      <w:pPr>
        <w:tabs>
          <w:tab w:val="left" w:pos="3645"/>
        </w:tabs>
      </w:pPr>
    </w:p>
    <w:p w14:paraId="4DD5D4E3" w14:textId="77777777" w:rsidR="00EC2EBB" w:rsidRDefault="00EC2EBB" w:rsidP="003630B5">
      <w:pPr>
        <w:tabs>
          <w:tab w:val="left" w:pos="3645"/>
        </w:tabs>
      </w:pPr>
    </w:p>
    <w:p w14:paraId="1F54DBDD" w14:textId="77777777" w:rsidR="00EC2EBB" w:rsidRPr="00EC2EBB" w:rsidRDefault="00EC2EBB" w:rsidP="003630B5">
      <w:pPr>
        <w:tabs>
          <w:tab w:val="left" w:pos="3645"/>
        </w:tabs>
      </w:pPr>
    </w:p>
    <w:p w14:paraId="15836722" w14:textId="77777777" w:rsidR="00590E87" w:rsidRPr="00EC2EBB" w:rsidRDefault="00590E87" w:rsidP="003630B5">
      <w:pPr>
        <w:tabs>
          <w:tab w:val="left" w:pos="3645"/>
        </w:tabs>
      </w:pPr>
    </w:p>
    <w:p w14:paraId="6D183F84" w14:textId="77777777" w:rsidR="00590E87" w:rsidRPr="00EC2EBB" w:rsidRDefault="00590E87" w:rsidP="003630B5">
      <w:pPr>
        <w:tabs>
          <w:tab w:val="left" w:pos="3645"/>
        </w:tabs>
      </w:pPr>
    </w:p>
    <w:p w14:paraId="5649A5AF" w14:textId="77777777" w:rsidR="00DA6588" w:rsidRPr="00EC2EBB" w:rsidRDefault="00DA6588" w:rsidP="003630B5">
      <w:pPr>
        <w:tabs>
          <w:tab w:val="left" w:pos="3645"/>
        </w:tabs>
      </w:pPr>
    </w:p>
    <w:p w14:paraId="626618CB" w14:textId="77777777" w:rsidR="00DA6588" w:rsidRDefault="00DA6588" w:rsidP="003630B5">
      <w:pPr>
        <w:tabs>
          <w:tab w:val="left" w:pos="3645"/>
        </w:tabs>
      </w:pPr>
    </w:p>
    <w:p w14:paraId="01D20502" w14:textId="77777777" w:rsidR="00DA6588" w:rsidRDefault="00DA6588" w:rsidP="003630B5">
      <w:pPr>
        <w:tabs>
          <w:tab w:val="left" w:pos="3645"/>
        </w:tabs>
      </w:pPr>
    </w:p>
    <w:p w14:paraId="7116C85C" w14:textId="77777777" w:rsidR="00DA6588" w:rsidRDefault="00DA6588" w:rsidP="003630B5">
      <w:pPr>
        <w:tabs>
          <w:tab w:val="left" w:pos="3645"/>
        </w:tabs>
      </w:pPr>
    </w:p>
    <w:p w14:paraId="121158D4" w14:textId="77777777" w:rsidR="00D4729E" w:rsidRDefault="00D4729E" w:rsidP="003630B5">
      <w:pPr>
        <w:tabs>
          <w:tab w:val="left" w:pos="3645"/>
        </w:tabs>
      </w:pPr>
    </w:p>
    <w:p w14:paraId="3E897AAF" w14:textId="77777777" w:rsidR="00B37EA3" w:rsidRDefault="00B37EA3" w:rsidP="003630B5">
      <w:pPr>
        <w:tabs>
          <w:tab w:val="left" w:pos="3645"/>
        </w:tabs>
      </w:pPr>
    </w:p>
    <w:p w14:paraId="3B3451DC" w14:textId="77777777" w:rsidR="00D4729E" w:rsidRDefault="00D4729E" w:rsidP="003630B5">
      <w:pPr>
        <w:tabs>
          <w:tab w:val="left" w:pos="3645"/>
        </w:tabs>
      </w:pPr>
    </w:p>
    <w:p w14:paraId="613526EF" w14:textId="77777777" w:rsidR="00AA6FF7" w:rsidRDefault="00AA6FF7" w:rsidP="003630B5">
      <w:pPr>
        <w:tabs>
          <w:tab w:val="left" w:pos="3645"/>
        </w:tabs>
      </w:pPr>
    </w:p>
    <w:p w14:paraId="4F2379A3" w14:textId="77777777" w:rsidR="00DA6588" w:rsidRDefault="00DA6588" w:rsidP="003630B5">
      <w:pPr>
        <w:tabs>
          <w:tab w:val="left" w:pos="3645"/>
        </w:tabs>
      </w:pPr>
    </w:p>
    <w:p w14:paraId="1EFE41C0" w14:textId="77777777" w:rsidR="00DA6588" w:rsidRDefault="00DA6588" w:rsidP="003630B5">
      <w:pPr>
        <w:tabs>
          <w:tab w:val="left" w:pos="3645"/>
        </w:tabs>
      </w:pPr>
    </w:p>
    <w:p w14:paraId="1B2D2CEE" w14:textId="77777777" w:rsidR="00ED5764" w:rsidRDefault="00ED5764" w:rsidP="003630B5">
      <w:pPr>
        <w:tabs>
          <w:tab w:val="left" w:pos="3645"/>
        </w:tabs>
      </w:pPr>
    </w:p>
    <w:p w14:paraId="2F21798F" w14:textId="77777777" w:rsidR="00ED5764" w:rsidRDefault="00ED5764" w:rsidP="003630B5">
      <w:pPr>
        <w:tabs>
          <w:tab w:val="left" w:pos="3645"/>
        </w:tabs>
      </w:pPr>
    </w:p>
    <w:p w14:paraId="32412749" w14:textId="77777777" w:rsidR="00DA6588" w:rsidRPr="00550CA3" w:rsidRDefault="00013E99" w:rsidP="00EC1411">
      <w:pPr>
        <w:pStyle w:val="ListParagraph"/>
        <w:numPr>
          <w:ilvl w:val="0"/>
          <w:numId w:val="4"/>
        </w:numPr>
        <w:rPr>
          <w:rFonts w:ascii="Tahoma" w:hAnsi="Tahoma" w:cs="Tahoma"/>
          <w:b/>
          <w:sz w:val="24"/>
          <w:szCs w:val="22"/>
        </w:rPr>
      </w:pPr>
      <w:r w:rsidRPr="00550CA3">
        <w:rPr>
          <w:rFonts w:ascii="Tahoma" w:hAnsi="Tahoma" w:cs="Tahoma"/>
          <w:b/>
          <w:sz w:val="24"/>
          <w:szCs w:val="22"/>
        </w:rPr>
        <w:t>Purpose of report</w:t>
      </w:r>
    </w:p>
    <w:p w14:paraId="088CE82D" w14:textId="77777777" w:rsidR="005C33F0" w:rsidRPr="00550CA3" w:rsidRDefault="005C33F0" w:rsidP="005C33F0">
      <w:pPr>
        <w:pStyle w:val="ListParagraph"/>
        <w:rPr>
          <w:rFonts w:ascii="Tahoma" w:hAnsi="Tahoma" w:cs="Tahoma"/>
          <w:b/>
          <w:sz w:val="24"/>
          <w:szCs w:val="22"/>
        </w:rPr>
      </w:pPr>
    </w:p>
    <w:p w14:paraId="20B3B2DB" w14:textId="77777777" w:rsidR="00AA6FF7" w:rsidRPr="00550CA3" w:rsidRDefault="00013E99" w:rsidP="00013E99">
      <w:pPr>
        <w:ind w:left="360"/>
        <w:rPr>
          <w:rFonts w:ascii="Tahoma" w:hAnsi="Tahoma" w:cs="Tahoma"/>
        </w:rPr>
      </w:pPr>
      <w:r w:rsidRPr="00550CA3">
        <w:rPr>
          <w:rFonts w:ascii="Tahoma" w:hAnsi="Tahoma" w:cs="Tahoma"/>
        </w:rPr>
        <w:t xml:space="preserve">The report is aimed at providing details on the impact of the claimant's injuries on </w:t>
      </w:r>
      <w:r w:rsidR="00D4729E" w:rsidRPr="00550CA3">
        <w:rPr>
          <w:rFonts w:ascii="Tahoma" w:hAnsi="Tahoma" w:cs="Tahoma"/>
        </w:rPr>
        <w:t>h</w:t>
      </w:r>
      <w:r w:rsidR="000A0661" w:rsidRPr="00550CA3">
        <w:rPr>
          <w:rFonts w:ascii="Tahoma" w:hAnsi="Tahoma" w:cs="Tahoma"/>
        </w:rPr>
        <w:t>er</w:t>
      </w:r>
      <w:r w:rsidRPr="00550CA3">
        <w:rPr>
          <w:rFonts w:ascii="Tahoma" w:hAnsi="Tahoma" w:cs="Tahoma"/>
        </w:rPr>
        <w:t xml:space="preserve"> pre-accident roles and circumstances, with specific reference to: </w:t>
      </w:r>
    </w:p>
    <w:p w14:paraId="28E1515A" w14:textId="77777777" w:rsidR="005C33F0" w:rsidRPr="00550CA3" w:rsidRDefault="00013E99" w:rsidP="00013E99">
      <w:pPr>
        <w:ind w:left="360"/>
        <w:rPr>
          <w:rFonts w:ascii="Tahoma" w:hAnsi="Tahoma" w:cs="Tahoma"/>
        </w:rPr>
      </w:pPr>
      <w:r w:rsidRPr="00550CA3">
        <w:rPr>
          <w:rFonts w:ascii="Tahoma" w:hAnsi="Tahoma" w:cs="Tahoma"/>
        </w:rPr>
        <w:br/>
      </w:r>
      <w:r w:rsidRPr="00550CA3">
        <w:rPr>
          <w:rFonts w:ascii="Tahoma" w:hAnsi="Tahoma" w:cs="Tahoma"/>
        </w:rPr>
        <w:sym w:font="Symbol" w:char="F02D"/>
      </w:r>
      <w:r w:rsidRPr="00550CA3">
        <w:rPr>
          <w:rFonts w:ascii="Tahoma" w:hAnsi="Tahoma" w:cs="Tahoma"/>
        </w:rPr>
        <w:t>Activities of daily living</w:t>
      </w:r>
      <w:r w:rsidRPr="00550CA3">
        <w:rPr>
          <w:rFonts w:ascii="Tahoma" w:hAnsi="Tahoma" w:cs="Tahoma"/>
        </w:rPr>
        <w:br/>
      </w:r>
      <w:r w:rsidRPr="00550CA3">
        <w:rPr>
          <w:rFonts w:ascii="Tahoma" w:hAnsi="Tahoma" w:cs="Tahoma"/>
        </w:rPr>
        <w:sym w:font="Symbol" w:char="F02D"/>
      </w:r>
      <w:r w:rsidRPr="00550CA3">
        <w:rPr>
          <w:rFonts w:ascii="Tahoma" w:hAnsi="Tahoma" w:cs="Tahoma"/>
        </w:rPr>
        <w:t>Leisure and recreational activities</w:t>
      </w:r>
      <w:r w:rsidRPr="00550CA3">
        <w:rPr>
          <w:rFonts w:ascii="Tahoma" w:hAnsi="Tahoma" w:cs="Tahoma"/>
        </w:rPr>
        <w:br/>
      </w:r>
      <w:r w:rsidRPr="00550CA3">
        <w:rPr>
          <w:rFonts w:ascii="Tahoma" w:hAnsi="Tahoma" w:cs="Tahoma"/>
        </w:rPr>
        <w:sym w:font="Symbol" w:char="F02D"/>
      </w:r>
      <w:r w:rsidRPr="00550CA3">
        <w:rPr>
          <w:rFonts w:ascii="Tahoma" w:hAnsi="Tahoma" w:cs="Tahoma"/>
        </w:rPr>
        <w:t xml:space="preserve">Work </w:t>
      </w:r>
    </w:p>
    <w:p w14:paraId="66FAC2B5" w14:textId="77777777" w:rsidR="00013E99" w:rsidRPr="006209DD" w:rsidRDefault="00013E99" w:rsidP="00013E99">
      <w:pPr>
        <w:ind w:left="360"/>
        <w:rPr>
          <w:rFonts w:ascii="Tahoma" w:hAnsi="Tahoma" w:cs="Tahoma"/>
        </w:rPr>
      </w:pPr>
      <w:r w:rsidRPr="00550CA3">
        <w:rPr>
          <w:rFonts w:ascii="Tahoma" w:hAnsi="Tahoma" w:cs="Tahoma"/>
        </w:rPr>
        <w:br/>
        <w:t>The need for assistance at home, adaptive equipment and the loss of life amenities suffered from</w:t>
      </w:r>
      <w:r w:rsidR="00AA6FF7" w:rsidRPr="00550CA3">
        <w:rPr>
          <w:rFonts w:ascii="Tahoma" w:hAnsi="Tahoma" w:cs="Tahoma"/>
        </w:rPr>
        <w:t>,</w:t>
      </w:r>
      <w:r w:rsidRPr="00550CA3">
        <w:rPr>
          <w:rFonts w:ascii="Tahoma" w:hAnsi="Tahoma" w:cs="Tahoma"/>
        </w:rPr>
        <w:t xml:space="preserve"> as a result of injuries sustained, will also be reported on.</w:t>
      </w:r>
    </w:p>
    <w:p w14:paraId="3D0C91DD" w14:textId="77777777" w:rsidR="00013E99" w:rsidRPr="006209DD" w:rsidRDefault="00013E99" w:rsidP="00013E99">
      <w:pPr>
        <w:ind w:left="360"/>
        <w:rPr>
          <w:rFonts w:ascii="Tahoma" w:hAnsi="Tahoma" w:cs="Tahoma"/>
          <w:sz w:val="24"/>
        </w:rPr>
      </w:pPr>
    </w:p>
    <w:p w14:paraId="2644ABA5" w14:textId="77777777" w:rsidR="00A500D4" w:rsidRPr="00550CA3" w:rsidRDefault="00A500D4" w:rsidP="000B2B36">
      <w:pPr>
        <w:rPr>
          <w:rFonts w:ascii="Tahoma" w:hAnsi="Tahoma" w:cs="Tahoma"/>
          <w:b/>
          <w:sz w:val="22"/>
        </w:rPr>
      </w:pPr>
      <w:r w:rsidRPr="00550CA3">
        <w:rPr>
          <w:rFonts w:ascii="Tahoma" w:hAnsi="Tahoma" w:cs="Tahoma"/>
          <w:b/>
          <w:sz w:val="24"/>
        </w:rPr>
        <w:t>2. Sources of Information</w:t>
      </w:r>
    </w:p>
    <w:p w14:paraId="3379A30C" w14:textId="77777777" w:rsidR="00A500D4" w:rsidRPr="00550CA3" w:rsidRDefault="00A500D4" w:rsidP="00A500D4">
      <w:pPr>
        <w:ind w:left="360"/>
        <w:rPr>
          <w:rFonts w:ascii="Tahoma" w:hAnsi="Tahoma" w:cs="Tahoma"/>
          <w:b/>
          <w:sz w:val="22"/>
        </w:rPr>
      </w:pPr>
    </w:p>
    <w:p w14:paraId="5C70CF7C" w14:textId="77777777" w:rsidR="005C33F0" w:rsidRPr="006209DD" w:rsidRDefault="00A500D4" w:rsidP="000B2B36">
      <w:pPr>
        <w:rPr>
          <w:rFonts w:ascii="Tahoma" w:hAnsi="Tahoma"/>
          <w:b/>
          <w:sz w:val="22"/>
        </w:rPr>
      </w:pPr>
      <w:r w:rsidRPr="00550CA3">
        <w:rPr>
          <w:rFonts w:ascii="Tahoma" w:hAnsi="Tahoma" w:cs="Tahoma"/>
          <w:b/>
          <w:sz w:val="22"/>
        </w:rPr>
        <w:t>2.1</w:t>
      </w:r>
      <w:r w:rsidR="004A0887" w:rsidRPr="00550CA3">
        <w:rPr>
          <w:rFonts w:ascii="Tahoma" w:hAnsi="Tahoma" w:cs="Tahoma"/>
          <w:b/>
          <w:sz w:val="22"/>
        </w:rPr>
        <w:t xml:space="preserve"> </w:t>
      </w:r>
      <w:r w:rsidRPr="00550CA3">
        <w:rPr>
          <w:rFonts w:ascii="Tahoma" w:hAnsi="Tahoma"/>
          <w:b/>
          <w:sz w:val="22"/>
        </w:rPr>
        <w:t>Interview and assessment:</w:t>
      </w:r>
      <w:r w:rsidRPr="006209DD">
        <w:rPr>
          <w:rFonts w:ascii="Tahoma" w:hAnsi="Tahoma"/>
          <w:b/>
          <w:sz w:val="22"/>
        </w:rPr>
        <w:t xml:space="preserve">    </w:t>
      </w:r>
    </w:p>
    <w:p w14:paraId="6ED4B6DD" w14:textId="75860A67" w:rsidR="00BF6A80" w:rsidRDefault="00A500D4" w:rsidP="00512280">
      <w:pPr>
        <w:rPr>
          <w:rFonts w:ascii="Tahoma" w:hAnsi="Tahoma"/>
        </w:rPr>
      </w:pPr>
      <w:r w:rsidRPr="006209DD">
        <w:rPr>
          <w:rFonts w:ascii="Tahoma" w:hAnsi="Tahoma"/>
          <w:b/>
          <w:sz w:val="22"/>
        </w:rPr>
        <w:br/>
      </w:r>
      <w:r w:rsidRPr="00550CA3">
        <w:rPr>
          <w:rFonts w:ascii="Tahoma" w:hAnsi="Tahoma"/>
        </w:rPr>
        <w:t>The writer consulted with</w:t>
      </w:r>
      <w:r w:rsidRPr="006209DD">
        <w:rPr>
          <w:rFonts w:ascii="Tahoma" w:hAnsi="Tahoma"/>
        </w:rPr>
        <w:t xml:space="preserve"> </w:t>
      </w:r>
      <w:r w:rsidR="003E2D97">
        <w:rPr>
          <w:rFonts w:ascii="Tahoma" w:hAnsi="Tahoma"/>
        </w:rPr>
        <w:t>{</w:t>
      </w:r>
      <w:proofErr w:type="spellStart"/>
      <w:r w:rsidR="00550CA3">
        <w:rPr>
          <w:rFonts w:ascii="Tahoma" w:hAnsi="Tahoma"/>
        </w:rPr>
        <w:t>fullName</w:t>
      </w:r>
      <w:proofErr w:type="spellEnd"/>
      <w:r w:rsidR="003E2D97">
        <w:rPr>
          <w:rFonts w:ascii="Tahoma" w:hAnsi="Tahoma"/>
        </w:rPr>
        <w:t>}</w:t>
      </w:r>
      <w:r w:rsidR="008D4C63">
        <w:rPr>
          <w:rFonts w:ascii="Tahoma" w:hAnsi="Tahoma"/>
        </w:rPr>
        <w:t xml:space="preserve"> </w:t>
      </w:r>
      <w:proofErr w:type="gramStart"/>
      <w:r w:rsidR="008D4C63" w:rsidRPr="00550CA3">
        <w:rPr>
          <w:rFonts w:ascii="Tahoma" w:hAnsi="Tahoma"/>
        </w:rPr>
        <w:t>on</w:t>
      </w:r>
      <w:r w:rsidR="00987983" w:rsidRPr="006209DD">
        <w:rPr>
          <w:rFonts w:ascii="Tahoma" w:hAnsi="Tahoma"/>
        </w:rPr>
        <w:t xml:space="preserve"> </w:t>
      </w:r>
      <w:r w:rsidR="00550CA3">
        <w:rPr>
          <w:rFonts w:ascii="Tahoma" w:hAnsi="Tahoma"/>
        </w:rPr>
        <w:t xml:space="preserve"> </w:t>
      </w:r>
      <w:r w:rsidR="003E2D97">
        <w:rPr>
          <w:rFonts w:ascii="Tahoma" w:hAnsi="Tahoma"/>
        </w:rPr>
        <w:t>{</w:t>
      </w:r>
      <w:proofErr w:type="spellStart"/>
      <w:proofErr w:type="gramEnd"/>
      <w:r w:rsidR="00550CA3">
        <w:rPr>
          <w:rFonts w:ascii="Tahoma" w:hAnsi="Tahoma"/>
        </w:rPr>
        <w:t>assessmentDate</w:t>
      </w:r>
      <w:proofErr w:type="spellEnd"/>
      <w:r w:rsidR="003E2D97">
        <w:rPr>
          <w:rFonts w:ascii="Tahoma" w:hAnsi="Tahoma"/>
        </w:rPr>
        <w:t>}</w:t>
      </w:r>
      <w:r w:rsidR="00550CA3">
        <w:rPr>
          <w:rFonts w:ascii="Tahoma" w:hAnsi="Tahoma"/>
        </w:rPr>
        <w:t xml:space="preserve"> </w:t>
      </w:r>
      <w:r w:rsidRPr="00550CA3">
        <w:rPr>
          <w:rFonts w:ascii="Tahoma" w:hAnsi="Tahoma"/>
        </w:rPr>
        <w:t xml:space="preserve">at </w:t>
      </w:r>
      <w:r w:rsidR="00512280" w:rsidRPr="00550CA3">
        <w:rPr>
          <w:rFonts w:ascii="Tahoma" w:hAnsi="Tahoma"/>
        </w:rPr>
        <w:t>28 7</w:t>
      </w:r>
      <w:r w:rsidR="00512280" w:rsidRPr="00550CA3">
        <w:rPr>
          <w:rFonts w:ascii="Tahoma" w:hAnsi="Tahoma"/>
          <w:vertAlign w:val="superscript"/>
        </w:rPr>
        <w:t>th</w:t>
      </w:r>
      <w:r w:rsidR="00512280" w:rsidRPr="00550CA3">
        <w:rPr>
          <w:rFonts w:ascii="Tahoma" w:hAnsi="Tahoma"/>
        </w:rPr>
        <w:t xml:space="preserve"> Avenue, Newton Park, for interview and assessment.</w:t>
      </w:r>
    </w:p>
    <w:p w14:paraId="71782EEC" w14:textId="77777777" w:rsidR="000B49D6" w:rsidRDefault="000B49D6" w:rsidP="00512280">
      <w:pPr>
        <w:pStyle w:val="Header"/>
        <w:tabs>
          <w:tab w:val="clear" w:pos="4320"/>
          <w:tab w:val="clear" w:pos="8640"/>
        </w:tabs>
        <w:rPr>
          <w:rFonts w:ascii="Tahoma" w:hAnsi="Tahoma"/>
          <w:b/>
          <w:sz w:val="22"/>
          <w:szCs w:val="22"/>
        </w:rPr>
      </w:pPr>
    </w:p>
    <w:p w14:paraId="2AAD10A4" w14:textId="77777777" w:rsidR="00512280" w:rsidRDefault="00512280" w:rsidP="00512280">
      <w:pPr>
        <w:pStyle w:val="Header"/>
        <w:tabs>
          <w:tab w:val="clear" w:pos="4320"/>
          <w:tab w:val="clear" w:pos="8640"/>
        </w:tabs>
        <w:rPr>
          <w:rFonts w:ascii="Tahoma" w:hAnsi="Tahoma"/>
          <w:b/>
          <w:sz w:val="22"/>
          <w:szCs w:val="22"/>
        </w:rPr>
      </w:pPr>
      <w:r w:rsidRPr="00550CA3">
        <w:rPr>
          <w:rFonts w:ascii="Tahoma" w:hAnsi="Tahoma"/>
          <w:b/>
          <w:sz w:val="22"/>
          <w:szCs w:val="22"/>
        </w:rPr>
        <w:t>2.</w:t>
      </w:r>
      <w:r w:rsidR="00B37EA3" w:rsidRPr="00550CA3">
        <w:rPr>
          <w:rFonts w:ascii="Tahoma" w:hAnsi="Tahoma"/>
          <w:b/>
          <w:sz w:val="22"/>
          <w:szCs w:val="22"/>
        </w:rPr>
        <w:t>2</w:t>
      </w:r>
      <w:r w:rsidRPr="00550CA3">
        <w:rPr>
          <w:rFonts w:ascii="Tahoma" w:hAnsi="Tahoma"/>
          <w:b/>
          <w:sz w:val="22"/>
          <w:szCs w:val="22"/>
        </w:rPr>
        <w:t xml:space="preserve"> Documentation Received</w:t>
      </w:r>
    </w:p>
    <w:p w14:paraId="4C6435A0" w14:textId="77777777" w:rsidR="00512280" w:rsidRPr="00057CDC" w:rsidRDefault="00512280" w:rsidP="00512280">
      <w:pPr>
        <w:pStyle w:val="Header"/>
        <w:tabs>
          <w:tab w:val="clear" w:pos="4320"/>
          <w:tab w:val="clear" w:pos="8640"/>
        </w:tabs>
        <w:rPr>
          <w:rFonts w:ascii="Tahoma" w:hAnsi="Tahoma" w:cs="Tahoma"/>
          <w:b/>
          <w:sz w:val="22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999"/>
        <w:gridCol w:w="2841"/>
        <w:gridCol w:w="2816"/>
      </w:tblGrid>
      <w:tr w:rsidR="00A500D4" w14:paraId="6F1AC041" w14:textId="77777777" w:rsidTr="00C70B84">
        <w:tc>
          <w:tcPr>
            <w:tcW w:w="8656" w:type="dxa"/>
            <w:gridSpan w:val="3"/>
          </w:tcPr>
          <w:p w14:paraId="3B6A10FE" w14:textId="77777777" w:rsidR="00A500D4" w:rsidRPr="00A500D4" w:rsidRDefault="00B02915" w:rsidP="00B02915">
            <w:pPr>
              <w:rPr>
                <w:rFonts w:ascii="Tahoma" w:hAnsi="Tahoma" w:cs="Tahoma"/>
                <w:b/>
                <w:sz w:val="22"/>
              </w:rPr>
            </w:pPr>
            <w:r w:rsidRPr="00550CA3">
              <w:rPr>
                <w:rFonts w:ascii="Tahoma" w:hAnsi="Tahoma" w:cs="Tahoma"/>
                <w:b/>
                <w:sz w:val="22"/>
              </w:rPr>
              <w:t xml:space="preserve">Date                                    </w:t>
            </w:r>
            <w:r w:rsidR="00BF6A80" w:rsidRPr="00550CA3">
              <w:rPr>
                <w:rFonts w:ascii="Tahoma" w:hAnsi="Tahoma" w:cs="Tahoma"/>
                <w:b/>
                <w:sz w:val="22"/>
              </w:rPr>
              <w:t xml:space="preserve">          </w:t>
            </w:r>
            <w:r w:rsidRPr="00550CA3">
              <w:rPr>
                <w:rFonts w:ascii="Tahoma" w:hAnsi="Tahoma" w:cs="Tahoma"/>
                <w:b/>
                <w:sz w:val="22"/>
              </w:rPr>
              <w:t xml:space="preserve"> Description                          </w:t>
            </w:r>
            <w:r w:rsidR="00BF6A80" w:rsidRPr="00550CA3">
              <w:rPr>
                <w:rFonts w:ascii="Tahoma" w:hAnsi="Tahoma" w:cs="Tahoma"/>
                <w:b/>
                <w:sz w:val="22"/>
              </w:rPr>
              <w:t xml:space="preserve">                     </w:t>
            </w:r>
            <w:r w:rsidRPr="00550CA3">
              <w:rPr>
                <w:rFonts w:ascii="Tahoma" w:hAnsi="Tahoma" w:cs="Tahoma"/>
                <w:b/>
                <w:sz w:val="22"/>
              </w:rPr>
              <w:t xml:space="preserve"> Author</w:t>
            </w:r>
            <w:r>
              <w:rPr>
                <w:rFonts w:ascii="Tahoma" w:hAnsi="Tahoma" w:cs="Tahoma"/>
                <w:b/>
                <w:sz w:val="22"/>
              </w:rPr>
              <w:t xml:space="preserve">     </w:t>
            </w:r>
          </w:p>
        </w:tc>
      </w:tr>
      <w:tr w:rsidR="00C70B84" w14:paraId="3FAFC781" w14:textId="77777777" w:rsidTr="00C70B84">
        <w:tc>
          <w:tcPr>
            <w:tcW w:w="2999" w:type="dxa"/>
          </w:tcPr>
          <w:p w14:paraId="704E719A" w14:textId="77777777" w:rsidR="00013E99" w:rsidRPr="00431A54" w:rsidRDefault="00013E99" w:rsidP="00013E99">
            <w:pPr>
              <w:rPr>
                <w:rFonts w:ascii="Tahoma" w:hAnsi="Tahoma" w:cs="Tahoma"/>
              </w:rPr>
            </w:pPr>
          </w:p>
        </w:tc>
        <w:tc>
          <w:tcPr>
            <w:tcW w:w="2841" w:type="dxa"/>
          </w:tcPr>
          <w:p w14:paraId="0C6901AE" w14:textId="77777777" w:rsidR="00013E99" w:rsidRPr="00431A54" w:rsidRDefault="00013E99" w:rsidP="00013E99">
            <w:pPr>
              <w:rPr>
                <w:rFonts w:ascii="Tahoma" w:hAnsi="Tahoma" w:cs="Tahoma"/>
              </w:rPr>
            </w:pPr>
          </w:p>
        </w:tc>
        <w:tc>
          <w:tcPr>
            <w:tcW w:w="2816" w:type="dxa"/>
          </w:tcPr>
          <w:p w14:paraId="337236DF" w14:textId="77777777" w:rsidR="00013E99" w:rsidRPr="00914F6A" w:rsidRDefault="00013E99" w:rsidP="00013E99">
            <w:pPr>
              <w:rPr>
                <w:rFonts w:ascii="Tahoma" w:hAnsi="Tahoma" w:cs="Tahoma"/>
              </w:rPr>
            </w:pPr>
          </w:p>
        </w:tc>
      </w:tr>
      <w:tr w:rsidR="00C70B84" w:rsidRPr="003E3D6E" w14:paraId="281F2711" w14:textId="77777777" w:rsidTr="00C70B84">
        <w:tc>
          <w:tcPr>
            <w:tcW w:w="2999" w:type="dxa"/>
          </w:tcPr>
          <w:p w14:paraId="55856612" w14:textId="5E996657" w:rsidR="000A0661" w:rsidRPr="00431A54" w:rsidRDefault="000F297C" w:rsidP="00C11DDC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#</w:t>
            </w:r>
            <w:proofErr w:type="gramStart"/>
            <w:r>
              <w:rPr>
                <w:rFonts w:ascii="Tahoma" w:hAnsi="Tahoma" w:cs="Tahoma"/>
              </w:rPr>
              <w:t>documents}{</w:t>
            </w:r>
            <w:proofErr w:type="spellStart"/>
            <w:proofErr w:type="gramEnd"/>
            <w:r>
              <w:rPr>
                <w:rFonts w:ascii="Tahoma" w:hAnsi="Tahoma" w:cs="Tahoma"/>
              </w:rPr>
              <w:t>date_authored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  <w:tc>
          <w:tcPr>
            <w:tcW w:w="2841" w:type="dxa"/>
          </w:tcPr>
          <w:p w14:paraId="79A9A1F1" w14:textId="5D0BE418" w:rsidR="000A0661" w:rsidRPr="00431A54" w:rsidRDefault="000F297C" w:rsidP="00011775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file_name</w:t>
            </w:r>
            <w:proofErr w:type="spellEnd"/>
            <w:r w:rsidR="003E2D97">
              <w:rPr>
                <w:rFonts w:ascii="Tahoma" w:hAnsi="Tahoma" w:cs="Tahoma"/>
              </w:rPr>
              <w:t>}</w:t>
            </w:r>
          </w:p>
        </w:tc>
        <w:tc>
          <w:tcPr>
            <w:tcW w:w="2816" w:type="dxa"/>
          </w:tcPr>
          <w:p w14:paraId="7BB69FD8" w14:textId="21886CBB" w:rsidR="000A0661" w:rsidRPr="003E3D6E" w:rsidRDefault="000F297C" w:rsidP="00805CA9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uthor_</w:t>
            </w:r>
            <w:proofErr w:type="gramStart"/>
            <w:r>
              <w:rPr>
                <w:rFonts w:ascii="Tahoma" w:hAnsi="Tahoma" w:cs="Tahoma"/>
              </w:rPr>
              <w:t>name</w:t>
            </w:r>
            <w:proofErr w:type="spellEnd"/>
            <w:r>
              <w:rPr>
                <w:rFonts w:ascii="Tahoma" w:hAnsi="Tahoma" w:cs="Tahoma"/>
              </w:rPr>
              <w:t>}{</w:t>
            </w:r>
            <w:proofErr w:type="gramEnd"/>
            <w:r>
              <w:rPr>
                <w:rFonts w:ascii="Tahoma" w:hAnsi="Tahoma" w:cs="Tahoma"/>
              </w:rPr>
              <w:t>/documents}</w:t>
            </w:r>
          </w:p>
        </w:tc>
      </w:tr>
      <w:tr w:rsidR="00C70B84" w:rsidRPr="003E3D6E" w14:paraId="7453E2E3" w14:textId="77777777" w:rsidTr="00C70B84">
        <w:tc>
          <w:tcPr>
            <w:tcW w:w="2999" w:type="dxa"/>
          </w:tcPr>
          <w:p w14:paraId="4E2A8BEB" w14:textId="09870410" w:rsidR="00013E99" w:rsidRPr="00431A54" w:rsidRDefault="00013E99" w:rsidP="00C11DDC">
            <w:pPr>
              <w:rPr>
                <w:rFonts w:ascii="Tahoma" w:hAnsi="Tahoma" w:cs="Tahoma"/>
              </w:rPr>
            </w:pPr>
          </w:p>
        </w:tc>
        <w:tc>
          <w:tcPr>
            <w:tcW w:w="2841" w:type="dxa"/>
          </w:tcPr>
          <w:p w14:paraId="5146A0EB" w14:textId="0409DD9A" w:rsidR="00013E99" w:rsidRPr="00431A54" w:rsidRDefault="00013E99" w:rsidP="00011775">
            <w:pPr>
              <w:rPr>
                <w:rFonts w:ascii="Tahoma" w:hAnsi="Tahoma" w:cs="Tahoma"/>
              </w:rPr>
            </w:pPr>
          </w:p>
        </w:tc>
        <w:tc>
          <w:tcPr>
            <w:tcW w:w="2816" w:type="dxa"/>
          </w:tcPr>
          <w:p w14:paraId="1D983C74" w14:textId="68B85E63" w:rsidR="00013E99" w:rsidRPr="003E3D6E" w:rsidRDefault="00013E99" w:rsidP="00805CA9">
            <w:pPr>
              <w:rPr>
                <w:rFonts w:ascii="Tahoma" w:hAnsi="Tahoma" w:cs="Tahoma"/>
              </w:rPr>
            </w:pPr>
          </w:p>
        </w:tc>
      </w:tr>
    </w:tbl>
    <w:p w14:paraId="611D7528" w14:textId="77777777" w:rsidR="00013E99" w:rsidRPr="00013E99" w:rsidRDefault="00013E99" w:rsidP="00013E99">
      <w:pPr>
        <w:ind w:left="360"/>
        <w:rPr>
          <w:rFonts w:ascii="Tahoma" w:hAnsi="Tahoma"/>
        </w:rPr>
      </w:pPr>
    </w:p>
    <w:p w14:paraId="42245AF2" w14:textId="77777777" w:rsidR="00DA6588" w:rsidRPr="005F7417" w:rsidRDefault="005C33F0" w:rsidP="000B2B36">
      <w:pPr>
        <w:tabs>
          <w:tab w:val="left" w:pos="3645"/>
        </w:tabs>
        <w:rPr>
          <w:rFonts w:ascii="Tahoma" w:hAnsi="Tahoma" w:cs="Tahoma"/>
          <w:b/>
          <w:sz w:val="24"/>
        </w:rPr>
      </w:pPr>
      <w:r w:rsidRPr="005C5055">
        <w:rPr>
          <w:rFonts w:ascii="Tahoma" w:hAnsi="Tahoma" w:cs="Tahoma"/>
          <w:b/>
          <w:sz w:val="24"/>
        </w:rPr>
        <w:t xml:space="preserve">3. </w:t>
      </w:r>
      <w:r w:rsidR="00057CDC" w:rsidRPr="005C5055">
        <w:rPr>
          <w:rFonts w:ascii="Tahoma" w:hAnsi="Tahoma" w:cs="Tahoma"/>
          <w:b/>
          <w:sz w:val="24"/>
        </w:rPr>
        <w:t>History</w:t>
      </w:r>
    </w:p>
    <w:p w14:paraId="07C1C079" w14:textId="77777777" w:rsidR="000B2B36" w:rsidRPr="005F7417" w:rsidRDefault="000B2B36" w:rsidP="000B2B36">
      <w:pPr>
        <w:tabs>
          <w:tab w:val="left" w:pos="3645"/>
        </w:tabs>
        <w:rPr>
          <w:rFonts w:ascii="Tahoma" w:hAnsi="Tahoma" w:cs="Tahoma"/>
          <w:b/>
          <w:sz w:val="24"/>
        </w:rPr>
      </w:pPr>
    </w:p>
    <w:p w14:paraId="2F018B2B" w14:textId="77777777" w:rsidR="005C33F0" w:rsidRPr="005C5055" w:rsidRDefault="000B2B36" w:rsidP="000B2B36">
      <w:pPr>
        <w:pStyle w:val="ListParagraph"/>
        <w:tabs>
          <w:tab w:val="left" w:pos="3645"/>
        </w:tabs>
        <w:ind w:left="0"/>
        <w:rPr>
          <w:rFonts w:ascii="Tahoma" w:hAnsi="Tahoma" w:cs="Tahoma"/>
          <w:b/>
          <w:sz w:val="22"/>
        </w:rPr>
      </w:pPr>
      <w:r w:rsidRPr="005C5055">
        <w:rPr>
          <w:rFonts w:ascii="Tahoma" w:hAnsi="Tahoma" w:cs="Tahoma"/>
          <w:b/>
          <w:sz w:val="22"/>
        </w:rPr>
        <w:t>3.1 Personal History</w:t>
      </w:r>
    </w:p>
    <w:p w14:paraId="6944C6B6" w14:textId="77777777" w:rsidR="005C33F0" w:rsidRPr="005C5055" w:rsidRDefault="005C33F0" w:rsidP="000B2B36">
      <w:pPr>
        <w:tabs>
          <w:tab w:val="left" w:pos="3645"/>
        </w:tabs>
        <w:ind w:firstLine="426"/>
        <w:rPr>
          <w:rFonts w:ascii="Tahoma" w:hAnsi="Tahoma" w:cs="Tahoma"/>
          <w:b/>
          <w:sz w:val="22"/>
        </w:rPr>
      </w:pPr>
    </w:p>
    <w:p w14:paraId="0E882902" w14:textId="77777777" w:rsidR="00914F6A" w:rsidRPr="005C5055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1 </w:t>
      </w:r>
      <w:r w:rsidR="00A500D4" w:rsidRPr="005C5055">
        <w:rPr>
          <w:rFonts w:ascii="Tahoma" w:hAnsi="Tahoma"/>
          <w:b/>
        </w:rPr>
        <w:t>Early Childhood:</w:t>
      </w:r>
    </w:p>
    <w:p w14:paraId="1899F2FE" w14:textId="77777777" w:rsidR="005C33F0" w:rsidRPr="005C5055" w:rsidRDefault="005C33F0" w:rsidP="00A500D4">
      <w:pPr>
        <w:pStyle w:val="Header"/>
        <w:tabs>
          <w:tab w:val="clear" w:pos="4320"/>
          <w:tab w:val="clear" w:pos="8640"/>
        </w:tabs>
        <w:ind w:left="525"/>
        <w:rPr>
          <w:rFonts w:ascii="Tahoma" w:hAnsi="Tahoma"/>
        </w:rPr>
      </w:pPr>
    </w:p>
    <w:p w14:paraId="650BB5C4" w14:textId="572C9A05" w:rsidR="00CD26A0" w:rsidRPr="005C5055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proofErr w:type="spellStart"/>
      <w:r w:rsidR="005C5055" w:rsidRPr="005C5055">
        <w:rPr>
          <w:rFonts w:ascii="Tahoma" w:hAnsi="Tahoma"/>
        </w:rPr>
        <w:t>earlyChildhood</w:t>
      </w:r>
      <w:proofErr w:type="spellEnd"/>
      <w:r>
        <w:rPr>
          <w:rFonts w:ascii="Tahoma" w:hAnsi="Tahoma"/>
        </w:rPr>
        <w:t>}</w:t>
      </w:r>
    </w:p>
    <w:p w14:paraId="0D490296" w14:textId="77777777" w:rsidR="00272F44" w:rsidRPr="005C5055" w:rsidRDefault="00272F44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44F4FAED" w14:textId="77777777" w:rsidR="00011775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2 </w:t>
      </w:r>
      <w:r w:rsidR="00A500D4" w:rsidRPr="005C5055">
        <w:rPr>
          <w:rFonts w:ascii="Tahoma" w:hAnsi="Tahoma"/>
          <w:b/>
        </w:rPr>
        <w:t>Family:</w:t>
      </w:r>
    </w:p>
    <w:p w14:paraId="054B260D" w14:textId="77777777" w:rsidR="005C33F0" w:rsidRPr="005F7417" w:rsidRDefault="005C33F0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2EFF6CEF" w14:textId="3A3E554C" w:rsidR="00914F6A" w:rsidRPr="00E26F83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5C5055">
        <w:rPr>
          <w:rFonts w:ascii="Tahoma" w:hAnsi="Tahoma"/>
        </w:rPr>
        <w:t>family</w:t>
      </w:r>
      <w:r>
        <w:rPr>
          <w:rFonts w:ascii="Tahoma" w:hAnsi="Tahoma"/>
        </w:rPr>
        <w:t>}</w:t>
      </w:r>
    </w:p>
    <w:p w14:paraId="1802C6BF" w14:textId="77777777" w:rsidR="00D97A06" w:rsidRDefault="00D97A06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3D8F5086" w14:textId="77777777" w:rsidR="006C342E" w:rsidRDefault="006C342E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81AA24B" w14:textId="77777777" w:rsidR="00914F6A" w:rsidRPr="005C5055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3 </w:t>
      </w:r>
      <w:r w:rsidR="00011775" w:rsidRPr="005C5055">
        <w:rPr>
          <w:rFonts w:ascii="Tahoma" w:hAnsi="Tahoma"/>
          <w:b/>
        </w:rPr>
        <w:t>Home environment:</w:t>
      </w:r>
    </w:p>
    <w:p w14:paraId="30D1023F" w14:textId="77777777" w:rsidR="005C33F0" w:rsidRPr="005C5055" w:rsidRDefault="005C33F0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D4FED0C" w14:textId="36B49310" w:rsidR="00C77842" w:rsidRPr="005C5055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proofErr w:type="spellStart"/>
      <w:r w:rsidR="005C5055" w:rsidRPr="005C5055">
        <w:rPr>
          <w:rFonts w:ascii="Tahoma" w:hAnsi="Tahoma"/>
        </w:rPr>
        <w:t>homeEnvironment</w:t>
      </w:r>
      <w:proofErr w:type="spellEnd"/>
      <w:r>
        <w:rPr>
          <w:rFonts w:ascii="Tahoma" w:hAnsi="Tahoma"/>
        </w:rPr>
        <w:t>}</w:t>
      </w:r>
    </w:p>
    <w:p w14:paraId="5E45CE1C" w14:textId="77777777" w:rsidR="003502DB" w:rsidRPr="005C5055" w:rsidRDefault="003502DB" w:rsidP="00A500D4">
      <w:pPr>
        <w:pStyle w:val="Header"/>
        <w:tabs>
          <w:tab w:val="clear" w:pos="4320"/>
          <w:tab w:val="clear" w:pos="8640"/>
        </w:tabs>
        <w:ind w:left="525"/>
        <w:rPr>
          <w:rFonts w:ascii="Tahoma" w:hAnsi="Tahoma"/>
        </w:rPr>
      </w:pPr>
    </w:p>
    <w:p w14:paraId="3700DF77" w14:textId="77777777" w:rsidR="005C33F0" w:rsidRPr="005C5055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4 </w:t>
      </w:r>
      <w:r w:rsidR="00A500D4" w:rsidRPr="005C5055">
        <w:rPr>
          <w:rFonts w:ascii="Tahoma" w:hAnsi="Tahoma"/>
          <w:b/>
        </w:rPr>
        <w:t>Educational:</w:t>
      </w:r>
    </w:p>
    <w:p w14:paraId="3789A329" w14:textId="77777777" w:rsidR="00914F6A" w:rsidRPr="005C5055" w:rsidRDefault="00914F6A" w:rsidP="00A500D4">
      <w:pPr>
        <w:pStyle w:val="Header"/>
        <w:tabs>
          <w:tab w:val="clear" w:pos="4320"/>
          <w:tab w:val="clear" w:pos="8640"/>
        </w:tabs>
        <w:ind w:left="525"/>
        <w:rPr>
          <w:rFonts w:ascii="Tahoma" w:hAnsi="Tahoma"/>
        </w:rPr>
      </w:pPr>
    </w:p>
    <w:p w14:paraId="364527F3" w14:textId="226C9C75" w:rsidR="00821F3D" w:rsidRPr="005C5055" w:rsidRDefault="003E2D97" w:rsidP="00780315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5C5055" w:rsidRPr="005C5055">
        <w:rPr>
          <w:rFonts w:ascii="Tahoma" w:hAnsi="Tahoma"/>
        </w:rPr>
        <w:t>educational</w:t>
      </w:r>
      <w:r>
        <w:rPr>
          <w:rFonts w:ascii="Tahoma" w:hAnsi="Tahoma"/>
        </w:rPr>
        <w:t>}</w:t>
      </w:r>
    </w:p>
    <w:p w14:paraId="161A56C4" w14:textId="77777777" w:rsidR="00AE49FA" w:rsidRPr="005C5055" w:rsidRDefault="00AE49FA" w:rsidP="00780315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0B7F6D9B" w14:textId="77777777" w:rsidR="00F41149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5 </w:t>
      </w:r>
      <w:r w:rsidR="005C33F0" w:rsidRPr="005C5055">
        <w:rPr>
          <w:rFonts w:ascii="Tahoma" w:hAnsi="Tahoma"/>
          <w:b/>
        </w:rPr>
        <w:t>W</w:t>
      </w:r>
      <w:r w:rsidR="00011775" w:rsidRPr="005C5055">
        <w:rPr>
          <w:rFonts w:ascii="Tahoma" w:hAnsi="Tahoma"/>
          <w:b/>
        </w:rPr>
        <w:t>ork:</w:t>
      </w:r>
      <w:r w:rsidR="00011775" w:rsidRPr="005F7417">
        <w:rPr>
          <w:rFonts w:ascii="Tahoma" w:hAnsi="Tahoma"/>
          <w:b/>
        </w:rPr>
        <w:t xml:space="preserve"> </w:t>
      </w:r>
    </w:p>
    <w:p w14:paraId="329C82F7" w14:textId="77777777" w:rsidR="005C33F0" w:rsidRPr="005F7417" w:rsidRDefault="005C33F0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3959054A" w14:textId="77777777" w:rsidR="00AA6FF7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F7417">
        <w:rPr>
          <w:rFonts w:ascii="Tahoma" w:hAnsi="Tahoma"/>
        </w:rPr>
        <w:t xml:space="preserve">3.1.5.1 </w:t>
      </w:r>
      <w:r w:rsidR="00AA6FF7" w:rsidRPr="005F7417">
        <w:rPr>
          <w:rFonts w:ascii="Tahoma" w:hAnsi="Tahoma"/>
        </w:rPr>
        <w:t>Premorbid:</w:t>
      </w:r>
    </w:p>
    <w:p w14:paraId="272CAD45" w14:textId="77777777" w:rsidR="00AA6FF7" w:rsidRPr="005F7417" w:rsidRDefault="00AA6FF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7FFEB2F" w14:textId="0E706231" w:rsidR="00780315" w:rsidRPr="005F7417" w:rsidRDefault="003E2D97" w:rsidP="00396268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5C5055">
        <w:rPr>
          <w:rFonts w:ascii="Tahoma" w:hAnsi="Tahoma"/>
        </w:rPr>
        <w:t>premorbid</w:t>
      </w:r>
      <w:r>
        <w:rPr>
          <w:rFonts w:ascii="Tahoma" w:hAnsi="Tahoma"/>
        </w:rPr>
        <w:t>}</w:t>
      </w:r>
    </w:p>
    <w:p w14:paraId="2FEE4FFA" w14:textId="77777777" w:rsidR="005C33F0" w:rsidRPr="005F7417" w:rsidRDefault="005C33F0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647F04DB" w14:textId="77777777" w:rsidR="00AA6FF7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F7417">
        <w:rPr>
          <w:rFonts w:ascii="Tahoma" w:hAnsi="Tahoma"/>
        </w:rPr>
        <w:t xml:space="preserve">3.1.5.2 </w:t>
      </w:r>
      <w:r w:rsidR="00AA6FF7" w:rsidRPr="005F7417">
        <w:rPr>
          <w:rFonts w:ascii="Tahoma" w:hAnsi="Tahoma"/>
        </w:rPr>
        <w:t>Postmorbid:</w:t>
      </w:r>
    </w:p>
    <w:p w14:paraId="77EA39FE" w14:textId="77777777" w:rsidR="00AA6FF7" w:rsidRPr="005F7417" w:rsidRDefault="00AA6FF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6FBFCFD0" w14:textId="597E309C" w:rsidR="002A133D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5C5055">
        <w:rPr>
          <w:rFonts w:ascii="Tahoma" w:hAnsi="Tahoma"/>
        </w:rPr>
        <w:t>postmorbid</w:t>
      </w:r>
      <w:r>
        <w:rPr>
          <w:rFonts w:ascii="Tahoma" w:hAnsi="Tahoma"/>
        </w:rPr>
        <w:t>}</w:t>
      </w:r>
    </w:p>
    <w:p w14:paraId="2C945939" w14:textId="77777777" w:rsidR="00DA1F72" w:rsidRPr="00964DFA" w:rsidRDefault="00DA1F72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22FA085" w14:textId="77777777" w:rsidR="00914F6A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 w:cs="Tahoma"/>
          <w:b/>
        </w:rPr>
      </w:pPr>
      <w:r w:rsidRPr="005C5055">
        <w:rPr>
          <w:rFonts w:ascii="Tahoma" w:hAnsi="Tahoma" w:cs="Tahoma"/>
          <w:b/>
        </w:rPr>
        <w:t xml:space="preserve">3.1.6 </w:t>
      </w:r>
      <w:r w:rsidR="005C33F0" w:rsidRPr="005C5055">
        <w:rPr>
          <w:rFonts w:ascii="Tahoma" w:hAnsi="Tahoma" w:cs="Tahoma"/>
          <w:b/>
        </w:rPr>
        <w:t>S</w:t>
      </w:r>
      <w:r w:rsidR="00F41149" w:rsidRPr="005C5055">
        <w:rPr>
          <w:rFonts w:ascii="Tahoma" w:hAnsi="Tahoma" w:cs="Tahoma"/>
          <w:b/>
        </w:rPr>
        <w:t>ocial habits:</w:t>
      </w:r>
    </w:p>
    <w:p w14:paraId="082DECBB" w14:textId="77777777" w:rsidR="005C33F0" w:rsidRPr="005F7417" w:rsidRDefault="005C33F0" w:rsidP="000F624A">
      <w:pPr>
        <w:pStyle w:val="Header"/>
        <w:tabs>
          <w:tab w:val="clear" w:pos="4320"/>
          <w:tab w:val="clear" w:pos="8640"/>
          <w:tab w:val="left" w:pos="975"/>
        </w:tabs>
        <w:rPr>
          <w:rFonts w:ascii="Tahoma" w:hAnsi="Tahoma" w:cs="Tahoma"/>
        </w:rPr>
      </w:pPr>
    </w:p>
    <w:p w14:paraId="64DF7050" w14:textId="1474E042" w:rsidR="00C77842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r w:rsidR="005C5055">
        <w:rPr>
          <w:rFonts w:ascii="Tahoma" w:hAnsi="Tahoma" w:cs="Tahoma"/>
        </w:rPr>
        <w:t>socialHabits</w:t>
      </w:r>
      <w:proofErr w:type="spellEnd"/>
      <w:r>
        <w:rPr>
          <w:rFonts w:ascii="Tahoma" w:hAnsi="Tahoma" w:cs="Tahoma"/>
        </w:rPr>
        <w:t>}</w:t>
      </w:r>
    </w:p>
    <w:p w14:paraId="6AE4979C" w14:textId="77777777" w:rsidR="00C77842" w:rsidRPr="00F41149" w:rsidRDefault="00C77842" w:rsidP="000B2B36">
      <w:pPr>
        <w:pStyle w:val="Header"/>
        <w:tabs>
          <w:tab w:val="clear" w:pos="4320"/>
          <w:tab w:val="clear" w:pos="8640"/>
        </w:tabs>
        <w:rPr>
          <w:rFonts w:ascii="Tahoma" w:hAnsi="Tahoma" w:cs="Tahoma"/>
          <w:b/>
        </w:rPr>
      </w:pPr>
    </w:p>
    <w:p w14:paraId="5E9920C0" w14:textId="77777777" w:rsidR="00057CDC" w:rsidRPr="005C5055" w:rsidRDefault="00057CDC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5C5055">
        <w:rPr>
          <w:rFonts w:ascii="Tahoma" w:hAnsi="Tahoma" w:cs="Tahoma"/>
          <w:b/>
          <w:sz w:val="22"/>
        </w:rPr>
        <w:t xml:space="preserve">3.2 </w:t>
      </w:r>
      <w:r w:rsidR="005C33F0" w:rsidRPr="005C5055">
        <w:rPr>
          <w:rFonts w:ascii="Tahoma" w:hAnsi="Tahoma" w:cs="Tahoma"/>
          <w:b/>
          <w:sz w:val="22"/>
        </w:rPr>
        <w:t>M</w:t>
      </w:r>
      <w:r w:rsidRPr="005C5055">
        <w:rPr>
          <w:rFonts w:ascii="Tahoma" w:hAnsi="Tahoma" w:cs="Tahoma"/>
          <w:b/>
          <w:sz w:val="22"/>
        </w:rPr>
        <w:t>edical history</w:t>
      </w:r>
    </w:p>
    <w:p w14:paraId="338A40F0" w14:textId="77777777" w:rsidR="00A500D4" w:rsidRPr="005C5055" w:rsidRDefault="00A500D4" w:rsidP="00A500D4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9EA1333" w14:textId="77777777" w:rsidR="00A500D4" w:rsidRPr="005C5055" w:rsidRDefault="005D0901" w:rsidP="00A500D4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2.1 </w:t>
      </w:r>
      <w:r w:rsidR="00A500D4" w:rsidRPr="005C5055">
        <w:rPr>
          <w:rFonts w:ascii="Tahoma" w:hAnsi="Tahoma"/>
          <w:b/>
        </w:rPr>
        <w:t>Past medical history</w:t>
      </w:r>
    </w:p>
    <w:p w14:paraId="03EF6778" w14:textId="77777777" w:rsidR="00A500D4" w:rsidRPr="005C5055" w:rsidRDefault="00A500D4" w:rsidP="00A500D4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12611534" w14:textId="77777777" w:rsidR="00DA6588" w:rsidRPr="005C5055" w:rsidRDefault="005D0901" w:rsidP="003630B5">
      <w:pPr>
        <w:tabs>
          <w:tab w:val="left" w:pos="3645"/>
        </w:tabs>
        <w:rPr>
          <w:rFonts w:ascii="Tahoma" w:hAnsi="Tahoma" w:cs="Tahoma"/>
        </w:rPr>
      </w:pPr>
      <w:r w:rsidRPr="005C5055">
        <w:rPr>
          <w:rFonts w:ascii="Tahoma" w:hAnsi="Tahoma" w:cs="Tahoma"/>
        </w:rPr>
        <w:t xml:space="preserve">3.2.1.1 </w:t>
      </w:r>
      <w:r w:rsidR="005C33F0" w:rsidRPr="005C5055">
        <w:rPr>
          <w:rFonts w:ascii="Tahoma" w:hAnsi="Tahoma" w:cs="Tahoma"/>
        </w:rPr>
        <w:t>P</w:t>
      </w:r>
      <w:r w:rsidR="00011775" w:rsidRPr="005C5055">
        <w:rPr>
          <w:rFonts w:ascii="Tahoma" w:hAnsi="Tahoma" w:cs="Tahoma"/>
        </w:rPr>
        <w:t>revious injuries:</w:t>
      </w:r>
    </w:p>
    <w:p w14:paraId="31771E9E" w14:textId="77777777" w:rsidR="00AA6FF7" w:rsidRPr="005C5055" w:rsidRDefault="00AA6FF7" w:rsidP="003630B5">
      <w:pPr>
        <w:tabs>
          <w:tab w:val="left" w:pos="3645"/>
        </w:tabs>
        <w:rPr>
          <w:rFonts w:ascii="Tahoma" w:hAnsi="Tahoma" w:cs="Tahoma"/>
        </w:rPr>
      </w:pPr>
    </w:p>
    <w:p w14:paraId="41DE6C1D" w14:textId="469046EC" w:rsidR="00C77842" w:rsidRPr="005C5055" w:rsidRDefault="003E2D97" w:rsidP="003630B5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r w:rsidR="005C5055" w:rsidRPr="005C5055">
        <w:rPr>
          <w:rFonts w:ascii="Tahoma" w:hAnsi="Tahoma" w:cs="Tahoma"/>
        </w:rPr>
        <w:t>previousInjuries</w:t>
      </w:r>
      <w:proofErr w:type="spellEnd"/>
      <w:r>
        <w:rPr>
          <w:rFonts w:ascii="Tahoma" w:hAnsi="Tahoma" w:cs="Tahoma"/>
        </w:rPr>
        <w:t>}</w:t>
      </w:r>
    </w:p>
    <w:p w14:paraId="0CE670C6" w14:textId="77777777" w:rsidR="00914F6A" w:rsidRPr="005C5055" w:rsidRDefault="00914F6A" w:rsidP="003630B5">
      <w:pPr>
        <w:tabs>
          <w:tab w:val="left" w:pos="3645"/>
        </w:tabs>
        <w:rPr>
          <w:rFonts w:ascii="Tahoma" w:hAnsi="Tahoma" w:cs="Tahoma"/>
        </w:rPr>
      </w:pPr>
    </w:p>
    <w:p w14:paraId="7F812668" w14:textId="77777777" w:rsidR="00011775" w:rsidRPr="005C5055" w:rsidRDefault="005D0901" w:rsidP="003630B5">
      <w:pPr>
        <w:tabs>
          <w:tab w:val="left" w:pos="3645"/>
        </w:tabs>
        <w:rPr>
          <w:rFonts w:ascii="Tahoma" w:hAnsi="Tahoma" w:cs="Tahoma"/>
        </w:rPr>
      </w:pPr>
      <w:r w:rsidRPr="005C5055">
        <w:rPr>
          <w:rFonts w:ascii="Tahoma" w:hAnsi="Tahoma" w:cs="Tahoma"/>
        </w:rPr>
        <w:t xml:space="preserve">3.2.1.2 </w:t>
      </w:r>
      <w:r w:rsidR="005C33F0" w:rsidRPr="005C5055">
        <w:rPr>
          <w:rFonts w:ascii="Tahoma" w:hAnsi="Tahoma" w:cs="Tahoma"/>
        </w:rPr>
        <w:t>M</w:t>
      </w:r>
      <w:r w:rsidR="00011775" w:rsidRPr="005C5055">
        <w:rPr>
          <w:rFonts w:ascii="Tahoma" w:hAnsi="Tahoma" w:cs="Tahoma"/>
        </w:rPr>
        <w:t xml:space="preserve">edical conditions: </w:t>
      </w:r>
    </w:p>
    <w:p w14:paraId="18AB52C1" w14:textId="77777777" w:rsidR="00AA6FF7" w:rsidRPr="005C5055" w:rsidRDefault="00AA6FF7" w:rsidP="003630B5">
      <w:pPr>
        <w:tabs>
          <w:tab w:val="left" w:pos="3645"/>
        </w:tabs>
        <w:rPr>
          <w:rFonts w:ascii="Tahoma" w:hAnsi="Tahoma" w:cs="Tahoma"/>
        </w:rPr>
      </w:pPr>
    </w:p>
    <w:p w14:paraId="7F926A09" w14:textId="4B46CD3C" w:rsidR="00DA6588" w:rsidRPr="005C5055" w:rsidRDefault="003E2D97" w:rsidP="003630B5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r w:rsidR="005C5055" w:rsidRPr="005C5055">
        <w:rPr>
          <w:rFonts w:ascii="Tahoma" w:hAnsi="Tahoma" w:cs="Tahoma"/>
        </w:rPr>
        <w:t>medicalConditions</w:t>
      </w:r>
      <w:proofErr w:type="spellEnd"/>
      <w:r>
        <w:rPr>
          <w:rFonts w:ascii="Tahoma" w:hAnsi="Tahoma" w:cs="Tahoma"/>
        </w:rPr>
        <w:t>}</w:t>
      </w:r>
    </w:p>
    <w:p w14:paraId="2EFAD6C1" w14:textId="77777777" w:rsidR="00B33E79" w:rsidRPr="005C5055" w:rsidRDefault="00B33E79" w:rsidP="003630B5">
      <w:pPr>
        <w:tabs>
          <w:tab w:val="left" w:pos="3645"/>
        </w:tabs>
        <w:rPr>
          <w:b/>
          <w:sz w:val="24"/>
        </w:rPr>
      </w:pPr>
    </w:p>
    <w:p w14:paraId="680D6AC6" w14:textId="77777777" w:rsidR="00011775" w:rsidRPr="005C5055" w:rsidRDefault="005D0901" w:rsidP="003630B5">
      <w:pPr>
        <w:tabs>
          <w:tab w:val="left" w:pos="3645"/>
        </w:tabs>
        <w:rPr>
          <w:rFonts w:ascii="Tahoma" w:hAnsi="Tahoma" w:cs="Tahoma"/>
          <w:b/>
        </w:rPr>
      </w:pPr>
      <w:r w:rsidRPr="005C5055">
        <w:rPr>
          <w:rFonts w:ascii="Tahoma" w:hAnsi="Tahoma" w:cs="Tahoma"/>
          <w:b/>
        </w:rPr>
        <w:t xml:space="preserve">3.2.2 </w:t>
      </w:r>
      <w:r w:rsidR="00011775" w:rsidRPr="005C5055">
        <w:rPr>
          <w:rFonts w:ascii="Tahoma" w:hAnsi="Tahoma" w:cs="Tahoma"/>
          <w:b/>
        </w:rPr>
        <w:t>Current history</w:t>
      </w:r>
    </w:p>
    <w:p w14:paraId="65C624C4" w14:textId="77777777" w:rsidR="00011775" w:rsidRPr="005C5055" w:rsidRDefault="00011775" w:rsidP="00011775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C2A8230" w14:textId="031F2CB1" w:rsidR="00332F63" w:rsidRPr="005C5055" w:rsidRDefault="003E2D97" w:rsidP="00E65A1B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proofErr w:type="spellStart"/>
      <w:r w:rsidR="00B16772" w:rsidRPr="005C5055">
        <w:rPr>
          <w:rFonts w:ascii="Tahoma" w:hAnsi="Tahoma"/>
        </w:rPr>
        <w:t>currentHistory</w:t>
      </w:r>
      <w:proofErr w:type="spellEnd"/>
      <w:r>
        <w:rPr>
          <w:rFonts w:ascii="Tahoma" w:hAnsi="Tahoma"/>
        </w:rPr>
        <w:t>}</w:t>
      </w:r>
    </w:p>
    <w:p w14:paraId="08F94EFC" w14:textId="77777777" w:rsidR="00B16772" w:rsidRPr="005C5055" w:rsidRDefault="00B16772" w:rsidP="00E65A1B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65D16352" w14:textId="77777777" w:rsidR="00B33E79" w:rsidRPr="005C5055" w:rsidRDefault="005D0901" w:rsidP="003630B5">
      <w:pPr>
        <w:tabs>
          <w:tab w:val="left" w:pos="3645"/>
        </w:tabs>
        <w:rPr>
          <w:rFonts w:ascii="Tahoma" w:hAnsi="Tahoma" w:cs="Tahoma"/>
        </w:rPr>
      </w:pPr>
      <w:r w:rsidRPr="005C5055">
        <w:rPr>
          <w:rFonts w:ascii="Tahoma" w:hAnsi="Tahoma" w:cs="Tahoma"/>
        </w:rPr>
        <w:t>3.2.</w:t>
      </w:r>
      <w:r w:rsidR="0035232B" w:rsidRPr="005C5055">
        <w:rPr>
          <w:rFonts w:ascii="Tahoma" w:hAnsi="Tahoma" w:cs="Tahoma"/>
        </w:rPr>
        <w:t>2.1</w:t>
      </w:r>
      <w:r w:rsidR="00565B7E" w:rsidRPr="005C5055">
        <w:rPr>
          <w:rFonts w:ascii="Tahoma" w:hAnsi="Tahoma" w:cs="Tahoma"/>
        </w:rPr>
        <w:t xml:space="preserve"> </w:t>
      </w:r>
      <w:r w:rsidR="000E51DA" w:rsidRPr="005C5055">
        <w:rPr>
          <w:rFonts w:ascii="Tahoma" w:hAnsi="Tahoma" w:cs="Tahoma"/>
        </w:rPr>
        <w:t>Medication:</w:t>
      </w:r>
    </w:p>
    <w:p w14:paraId="168E3AC7" w14:textId="77559C01" w:rsidR="0041519B" w:rsidRPr="005C5055" w:rsidRDefault="0041519B" w:rsidP="0041519B">
      <w:pPr>
        <w:tabs>
          <w:tab w:val="left" w:pos="3645"/>
        </w:tabs>
        <w:rPr>
          <w:rFonts w:ascii="Tahoma" w:hAnsi="Tahoma" w:cs="Tahoma"/>
        </w:rPr>
      </w:pPr>
    </w:p>
    <w:p w14:paraId="2A4EBE90" w14:textId="16C75A1B" w:rsidR="00B16772" w:rsidRPr="005C5055" w:rsidRDefault="003E2D97" w:rsidP="0041519B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r w:rsidR="00B16772" w:rsidRPr="005C5055">
        <w:rPr>
          <w:rFonts w:ascii="Tahoma" w:hAnsi="Tahoma" w:cs="Tahoma"/>
        </w:rPr>
        <w:t>medication</w:t>
      </w:r>
      <w:r>
        <w:rPr>
          <w:rFonts w:ascii="Tahoma" w:hAnsi="Tahoma" w:cs="Tahoma"/>
        </w:rPr>
        <w:t>}</w:t>
      </w:r>
    </w:p>
    <w:p w14:paraId="6971AF4B" w14:textId="77777777" w:rsidR="0041519B" w:rsidRPr="005C5055" w:rsidRDefault="0041519B" w:rsidP="00FE4718">
      <w:pPr>
        <w:tabs>
          <w:tab w:val="left" w:pos="3645"/>
        </w:tabs>
        <w:rPr>
          <w:rFonts w:ascii="Tahoma" w:hAnsi="Tahoma" w:cs="Tahoma"/>
          <w:b/>
          <w:sz w:val="22"/>
          <w:szCs w:val="22"/>
        </w:rPr>
      </w:pPr>
    </w:p>
    <w:p w14:paraId="495EC9A1" w14:textId="77777777" w:rsidR="00FE4718" w:rsidRPr="005F7417" w:rsidRDefault="00FE4718" w:rsidP="00FE4718">
      <w:pPr>
        <w:tabs>
          <w:tab w:val="left" w:pos="3645"/>
        </w:tabs>
        <w:rPr>
          <w:rFonts w:ascii="Tahoma" w:hAnsi="Tahoma" w:cs="Tahoma"/>
          <w:b/>
          <w:sz w:val="22"/>
          <w:szCs w:val="22"/>
        </w:rPr>
      </w:pPr>
      <w:r w:rsidRPr="005C5055">
        <w:rPr>
          <w:rFonts w:ascii="Tahoma" w:hAnsi="Tahoma" w:cs="Tahoma"/>
          <w:b/>
          <w:sz w:val="22"/>
          <w:szCs w:val="22"/>
        </w:rPr>
        <w:t>3.3 Work History</w:t>
      </w:r>
    </w:p>
    <w:p w14:paraId="546A0938" w14:textId="77777777" w:rsidR="00FE4718" w:rsidRPr="005F7417" w:rsidRDefault="00FE4718" w:rsidP="00FE4718">
      <w:pPr>
        <w:tabs>
          <w:tab w:val="left" w:pos="3645"/>
        </w:tabs>
        <w:rPr>
          <w:rFonts w:ascii="Tahoma" w:hAnsi="Tahoma" w:cs="Tahoma"/>
          <w:b/>
          <w:sz w:val="22"/>
          <w:szCs w:val="22"/>
        </w:rPr>
      </w:pPr>
    </w:p>
    <w:p w14:paraId="614E3302" w14:textId="25BD89D1" w:rsidR="0099331E" w:rsidRPr="00B16772" w:rsidRDefault="003E2D97" w:rsidP="00B16772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r w:rsidR="00B16772">
        <w:rPr>
          <w:rFonts w:ascii="Tahoma" w:hAnsi="Tahoma" w:cs="Tahoma"/>
        </w:rPr>
        <w:t>workHistory</w:t>
      </w:r>
      <w:proofErr w:type="spellEnd"/>
      <w:r>
        <w:rPr>
          <w:rFonts w:ascii="Tahoma" w:hAnsi="Tahoma" w:cs="Tahoma"/>
        </w:rPr>
        <w:t>}</w:t>
      </w:r>
    </w:p>
    <w:p w14:paraId="1007B1FD" w14:textId="77777777" w:rsidR="00013E99" w:rsidRPr="00B16772" w:rsidRDefault="00B33E79" w:rsidP="003630B5">
      <w:pPr>
        <w:tabs>
          <w:tab w:val="left" w:pos="3645"/>
        </w:tabs>
        <w:rPr>
          <w:rFonts w:ascii="Tahoma" w:hAnsi="Tahoma" w:cs="Tahoma"/>
          <w:b/>
          <w:sz w:val="24"/>
        </w:rPr>
      </w:pPr>
      <w:r w:rsidRPr="00B16772">
        <w:rPr>
          <w:rFonts w:ascii="Tahoma" w:hAnsi="Tahoma" w:cs="Tahoma"/>
          <w:b/>
          <w:sz w:val="24"/>
        </w:rPr>
        <w:t>4. Components of Assessment</w:t>
      </w:r>
    </w:p>
    <w:p w14:paraId="1243FDB8" w14:textId="77777777" w:rsidR="000C4AC9" w:rsidRPr="00B16772" w:rsidRDefault="000C4AC9" w:rsidP="00B33E79">
      <w:pPr>
        <w:tabs>
          <w:tab w:val="left" w:pos="3645"/>
          <w:tab w:val="left" w:pos="7371"/>
        </w:tabs>
        <w:rPr>
          <w:rFonts w:ascii="Tahoma" w:hAnsi="Tahoma" w:cs="Tahoma"/>
          <w:b/>
          <w:sz w:val="22"/>
        </w:rPr>
      </w:pPr>
    </w:p>
    <w:p w14:paraId="55694845" w14:textId="77777777" w:rsidR="00B02915" w:rsidRDefault="00B33E79" w:rsidP="00C4088F">
      <w:pPr>
        <w:tabs>
          <w:tab w:val="left" w:pos="3645"/>
          <w:tab w:val="left" w:pos="7371"/>
        </w:tabs>
        <w:rPr>
          <w:rFonts w:ascii="Tahoma" w:hAnsi="Tahoma"/>
        </w:rPr>
      </w:pPr>
      <w:r w:rsidRPr="00B16772">
        <w:rPr>
          <w:rFonts w:ascii="Tahoma" w:hAnsi="Tahoma" w:cs="Tahoma"/>
          <w:b/>
          <w:sz w:val="22"/>
        </w:rPr>
        <w:t xml:space="preserve">4.1 </w:t>
      </w:r>
      <w:r w:rsidR="000C4AC9" w:rsidRPr="00B16772">
        <w:rPr>
          <w:rFonts w:ascii="Tahoma" w:hAnsi="Tahoma" w:cs="Tahoma"/>
          <w:b/>
          <w:sz w:val="22"/>
        </w:rPr>
        <w:t>C</w:t>
      </w:r>
      <w:r w:rsidRPr="00B16772">
        <w:rPr>
          <w:rFonts w:ascii="Tahoma" w:hAnsi="Tahoma" w:cs="Tahoma"/>
          <w:b/>
          <w:sz w:val="22"/>
        </w:rPr>
        <w:t xml:space="preserve">urrent </w:t>
      </w:r>
      <w:r w:rsidR="00951DC1" w:rsidRPr="00B16772">
        <w:rPr>
          <w:rFonts w:ascii="Tahoma" w:hAnsi="Tahoma" w:cs="Tahoma"/>
          <w:b/>
          <w:sz w:val="22"/>
        </w:rPr>
        <w:t xml:space="preserve">complaints </w:t>
      </w:r>
      <w:r w:rsidR="0099331E" w:rsidRPr="00B16772">
        <w:rPr>
          <w:rFonts w:ascii="Tahoma" w:hAnsi="Tahoma" w:cs="Tahoma"/>
          <w:bCs/>
          <w:sz w:val="22"/>
        </w:rPr>
        <w:t>(</w:t>
      </w:r>
      <w:r w:rsidRPr="00B16772">
        <w:rPr>
          <w:rFonts w:ascii="Tahoma" w:hAnsi="Tahoma" w:cs="Tahoma"/>
        </w:rPr>
        <w:t xml:space="preserve">reported by the </w:t>
      </w:r>
      <w:r w:rsidR="00762F79" w:rsidRPr="00B16772">
        <w:rPr>
          <w:rFonts w:ascii="Tahoma" w:hAnsi="Tahoma" w:cs="Tahoma"/>
        </w:rPr>
        <w:t>claimant</w:t>
      </w:r>
      <w:r w:rsidR="000E51DA" w:rsidRPr="00B16772">
        <w:rPr>
          <w:rFonts w:ascii="Tahoma" w:hAnsi="Tahoma" w:cs="Tahoma"/>
        </w:rPr>
        <w:t>)</w:t>
      </w:r>
      <w:r w:rsidR="000E51DA">
        <w:rPr>
          <w:rFonts w:ascii="Tahoma" w:hAnsi="Tahoma" w:cs="Tahoma"/>
        </w:rPr>
        <w:br/>
      </w:r>
    </w:p>
    <w:p w14:paraId="05BC176D" w14:textId="4F3CE47F" w:rsidR="00DE2743" w:rsidRPr="005C5055" w:rsidRDefault="003E2D97" w:rsidP="005C5055">
      <w:pPr>
        <w:tabs>
          <w:tab w:val="left" w:pos="3645"/>
          <w:tab w:val="left" w:pos="7371"/>
        </w:tabs>
        <w:rPr>
          <w:rFonts w:ascii="Tahoma" w:hAnsi="Tahoma"/>
        </w:rPr>
      </w:pPr>
      <w:r>
        <w:rPr>
          <w:rFonts w:ascii="Tahoma" w:hAnsi="Tahoma"/>
        </w:rPr>
        <w:t>{</w:t>
      </w:r>
      <w:proofErr w:type="spellStart"/>
      <w:r w:rsidR="00B16772" w:rsidRPr="005C5055">
        <w:rPr>
          <w:rFonts w:ascii="Tahoma" w:hAnsi="Tahoma"/>
        </w:rPr>
        <w:t>currentCompaints</w:t>
      </w:r>
      <w:proofErr w:type="spellEnd"/>
      <w:r>
        <w:rPr>
          <w:rFonts w:ascii="Tahoma" w:hAnsi="Tahoma"/>
        </w:rPr>
        <w:t>}</w:t>
      </w:r>
    </w:p>
    <w:p w14:paraId="1BDB5F6E" w14:textId="77777777" w:rsidR="000C0D4D" w:rsidRPr="000C0D4D" w:rsidRDefault="000C0D4D" w:rsidP="000C0D4D">
      <w:pPr>
        <w:tabs>
          <w:tab w:val="left" w:pos="3645"/>
          <w:tab w:val="left" w:pos="7371"/>
        </w:tabs>
        <w:rPr>
          <w:rFonts w:ascii="Tahoma" w:hAnsi="Tahoma"/>
        </w:rPr>
      </w:pPr>
    </w:p>
    <w:p w14:paraId="49E8C698" w14:textId="77777777" w:rsidR="00555D21" w:rsidRDefault="00555D21" w:rsidP="00B33E79">
      <w:pPr>
        <w:tabs>
          <w:tab w:val="left" w:pos="3645"/>
          <w:tab w:val="left" w:pos="7371"/>
        </w:tabs>
        <w:rPr>
          <w:rFonts w:ascii="Tahoma" w:hAnsi="Tahoma" w:cs="Tahoma"/>
          <w:b/>
          <w:sz w:val="22"/>
        </w:rPr>
      </w:pPr>
      <w:r w:rsidRPr="00550CA3">
        <w:rPr>
          <w:rFonts w:ascii="Tahoma" w:hAnsi="Tahoma" w:cs="Tahoma"/>
          <w:b/>
          <w:sz w:val="22"/>
        </w:rPr>
        <w:t xml:space="preserve">4.2 </w:t>
      </w:r>
      <w:r w:rsidR="000C4AC9" w:rsidRPr="00550CA3">
        <w:rPr>
          <w:rFonts w:ascii="Tahoma" w:hAnsi="Tahoma" w:cs="Tahoma"/>
          <w:b/>
          <w:sz w:val="22"/>
        </w:rPr>
        <w:t>C</w:t>
      </w:r>
      <w:r w:rsidRPr="00550CA3">
        <w:rPr>
          <w:rFonts w:ascii="Tahoma" w:hAnsi="Tahoma" w:cs="Tahoma"/>
          <w:b/>
          <w:sz w:val="22"/>
        </w:rPr>
        <w:t>linical observations</w:t>
      </w:r>
    </w:p>
    <w:p w14:paraId="02178193" w14:textId="77777777" w:rsidR="000C4AC9" w:rsidRPr="00914F6A" w:rsidRDefault="000C4AC9" w:rsidP="00B33E79">
      <w:pPr>
        <w:tabs>
          <w:tab w:val="left" w:pos="3645"/>
          <w:tab w:val="left" w:pos="7371"/>
        </w:tabs>
        <w:rPr>
          <w:rFonts w:ascii="Tahoma" w:hAnsi="Tahoma" w:cs="Tahoma"/>
          <w:b/>
          <w:sz w:val="22"/>
        </w:rPr>
      </w:pPr>
    </w:p>
    <w:p w14:paraId="5AD29B66" w14:textId="7850097D" w:rsidR="00E15E13" w:rsidRDefault="003E2D97" w:rsidP="00E15E13">
      <w:pPr>
        <w:pStyle w:val="BodyText"/>
        <w:tabs>
          <w:tab w:val="left" w:pos="720"/>
        </w:tabs>
        <w:rPr>
          <w:rFonts w:cs="Tahoma"/>
          <w:b w:val="0"/>
        </w:rPr>
      </w:pPr>
      <w:r>
        <w:rPr>
          <w:rFonts w:cs="Tahoma"/>
          <w:b w:val="0"/>
        </w:rPr>
        <w:t>{</w:t>
      </w:r>
      <w:proofErr w:type="spellStart"/>
      <w:r w:rsidR="00550CA3">
        <w:rPr>
          <w:rFonts w:cs="Tahoma"/>
          <w:b w:val="0"/>
        </w:rPr>
        <w:t>clinicalObservations</w:t>
      </w:r>
      <w:proofErr w:type="spellEnd"/>
      <w:r>
        <w:rPr>
          <w:rFonts w:cs="Tahoma"/>
          <w:b w:val="0"/>
        </w:rPr>
        <w:t>}</w:t>
      </w:r>
    </w:p>
    <w:p w14:paraId="5CA07E55" w14:textId="77777777" w:rsidR="00CB3635" w:rsidRPr="00C43A28" w:rsidRDefault="00CB3635" w:rsidP="00E15E13">
      <w:pPr>
        <w:pStyle w:val="BodyText"/>
        <w:tabs>
          <w:tab w:val="left" w:pos="720"/>
        </w:tabs>
        <w:rPr>
          <w:rFonts w:cs="Tahoma"/>
          <w:b w:val="0"/>
        </w:rPr>
      </w:pPr>
    </w:p>
    <w:p w14:paraId="141B7167" w14:textId="77777777" w:rsidR="000C4AC9" w:rsidRPr="00B16772" w:rsidRDefault="00555D21" w:rsidP="00555D21">
      <w:pPr>
        <w:pStyle w:val="BodyText"/>
        <w:tabs>
          <w:tab w:val="left" w:pos="720"/>
        </w:tabs>
        <w:rPr>
          <w:rFonts w:cs="Tahoma"/>
          <w:sz w:val="22"/>
          <w:szCs w:val="22"/>
        </w:rPr>
      </w:pPr>
      <w:r w:rsidRPr="00B16772">
        <w:rPr>
          <w:rFonts w:cs="Tahoma"/>
          <w:sz w:val="22"/>
          <w:szCs w:val="22"/>
        </w:rPr>
        <w:t xml:space="preserve">4.3 Physical assessment </w:t>
      </w:r>
      <w:r w:rsidRPr="00B16772">
        <w:rPr>
          <w:rFonts w:cs="Tahoma"/>
          <w:sz w:val="22"/>
          <w:szCs w:val="22"/>
        </w:rPr>
        <w:br/>
      </w:r>
    </w:p>
    <w:p w14:paraId="7BDA2CD1" w14:textId="77777777" w:rsidR="00075313" w:rsidRPr="00B16772" w:rsidRDefault="00AB3D83" w:rsidP="00AB3D83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t xml:space="preserve">4.3.1 </w:t>
      </w:r>
      <w:r w:rsidR="000C4AC9" w:rsidRPr="00B16772">
        <w:rPr>
          <w:rFonts w:cs="Tahoma"/>
        </w:rPr>
        <w:t>G</w:t>
      </w:r>
      <w:r w:rsidR="00555D21" w:rsidRPr="00B16772">
        <w:rPr>
          <w:rFonts w:cs="Tahoma"/>
        </w:rPr>
        <w:t>eneral appearance</w:t>
      </w:r>
    </w:p>
    <w:p w14:paraId="339F5D14" w14:textId="1B7B1473" w:rsidR="00A53E1B" w:rsidRPr="00BB3100" w:rsidRDefault="004C5D80" w:rsidP="00CB1828">
      <w:pPr>
        <w:pStyle w:val="BodyText"/>
        <w:tabs>
          <w:tab w:val="left" w:pos="720"/>
        </w:tabs>
        <w:rPr>
          <w:rFonts w:cs="Tahoma"/>
          <w:b w:val="0"/>
        </w:rPr>
      </w:pPr>
      <w:r w:rsidRPr="006E50E0">
        <w:rPr>
          <w:rFonts w:cs="Tahoma"/>
          <w:b w:val="0"/>
        </w:rPr>
        <w:t>{</w:t>
      </w:r>
      <w:proofErr w:type="spellStart"/>
      <w:r w:rsidRPr="006E50E0">
        <w:rPr>
          <w:rFonts w:cs="Tahoma"/>
          <w:b w:val="0"/>
        </w:rPr>
        <w:t>generalAppearance</w:t>
      </w:r>
      <w:proofErr w:type="spellEnd"/>
      <w:r w:rsidRPr="006E50E0">
        <w:rPr>
          <w:rFonts w:cs="Tahoma"/>
          <w:b w:val="0"/>
        </w:rPr>
        <w:t>}</w:t>
      </w:r>
    </w:p>
    <w:p w14:paraId="44E5EB8B" w14:textId="64AEA84A" w:rsidR="00A53E1B" w:rsidRPr="00B16772" w:rsidRDefault="00A53E1B" w:rsidP="00BB3100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  <w:noProof/>
          <w:lang w:val="en-ZA" w:eastAsia="en-ZA"/>
        </w:rPr>
        <w:t xml:space="preserve">           </w:t>
      </w:r>
    </w:p>
    <w:p w14:paraId="0D03C3A5" w14:textId="6E8F8615" w:rsidR="004C5D80" w:rsidRDefault="0019049D" w:rsidP="00F21282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t>4.3.</w:t>
      </w:r>
      <w:r w:rsidR="006E50E0">
        <w:rPr>
          <w:rFonts w:cs="Tahoma"/>
        </w:rPr>
        <w:t>2</w:t>
      </w:r>
      <w:r w:rsidRPr="00B16772">
        <w:rPr>
          <w:rFonts w:cs="Tahoma"/>
        </w:rPr>
        <w:t xml:space="preserve"> </w:t>
      </w:r>
      <w:r w:rsidR="000C4AC9" w:rsidRPr="00B16772">
        <w:rPr>
          <w:rFonts w:cs="Tahoma"/>
        </w:rPr>
        <w:t>M</w:t>
      </w:r>
      <w:r w:rsidR="00555D21" w:rsidRPr="00B16772">
        <w:rPr>
          <w:rFonts w:cs="Tahoma"/>
        </w:rPr>
        <w:t>uscle power</w:t>
      </w:r>
    </w:p>
    <w:p w14:paraId="18936A72" w14:textId="66951BEF" w:rsidR="00EE49CC" w:rsidRPr="00B16772" w:rsidRDefault="00BB3100" w:rsidP="00F21282">
      <w:pPr>
        <w:pStyle w:val="BodyText"/>
        <w:tabs>
          <w:tab w:val="left" w:pos="720"/>
        </w:tabs>
        <w:rPr>
          <w:rFonts w:cs="Tahoma"/>
          <w:b w:val="0"/>
        </w:rPr>
      </w:pPr>
      <w:r w:rsidRPr="00BB3100">
        <w:rPr>
          <w:rFonts w:cs="Tahoma"/>
          <w:b w:val="0"/>
        </w:rPr>
        <w:t xml:space="preserve">Grip strength was measured as </w:t>
      </w:r>
      <w:r>
        <w:rPr>
          <w:rFonts w:cs="Tahoma"/>
          <w:b w:val="0"/>
        </w:rPr>
        <w:t>{</w:t>
      </w:r>
      <w:proofErr w:type="spellStart"/>
      <w:r>
        <w:rPr>
          <w:rFonts w:cs="Tahoma"/>
          <w:b w:val="0"/>
        </w:rPr>
        <w:t>rightHand</w:t>
      </w:r>
      <w:proofErr w:type="spellEnd"/>
      <w:r>
        <w:rPr>
          <w:rFonts w:cs="Tahoma"/>
          <w:b w:val="0"/>
        </w:rPr>
        <w:t>}</w:t>
      </w:r>
      <w:proofErr w:type="spellStart"/>
      <w:r w:rsidR="004B4DD3">
        <w:rPr>
          <w:rFonts w:cs="Tahoma"/>
          <w:b w:val="0"/>
        </w:rPr>
        <w:t>lb</w:t>
      </w:r>
      <w:proofErr w:type="spellEnd"/>
      <w:r w:rsidRPr="00BB3100">
        <w:rPr>
          <w:rFonts w:cs="Tahoma"/>
          <w:b w:val="0"/>
        </w:rPr>
        <w:t xml:space="preserve"> in the right hand and </w:t>
      </w:r>
      <w:r>
        <w:rPr>
          <w:rFonts w:cs="Tahoma"/>
          <w:b w:val="0"/>
        </w:rPr>
        <w:t>{</w:t>
      </w:r>
      <w:proofErr w:type="spellStart"/>
      <w:r>
        <w:rPr>
          <w:rFonts w:cs="Tahoma"/>
          <w:b w:val="0"/>
        </w:rPr>
        <w:t>leftHand</w:t>
      </w:r>
      <w:proofErr w:type="spellEnd"/>
      <w:r>
        <w:rPr>
          <w:rFonts w:cs="Tahoma"/>
          <w:b w:val="0"/>
        </w:rPr>
        <w:t>}</w:t>
      </w:r>
      <w:proofErr w:type="spellStart"/>
      <w:r w:rsidR="004B4DD3">
        <w:rPr>
          <w:rFonts w:cs="Tahoma"/>
          <w:b w:val="0"/>
        </w:rPr>
        <w:t>lb</w:t>
      </w:r>
      <w:proofErr w:type="spellEnd"/>
      <w:r w:rsidRPr="00BB3100">
        <w:rPr>
          <w:rFonts w:cs="Tahoma"/>
          <w:b w:val="0"/>
        </w:rPr>
        <w:t xml:space="preserve"> in the left hand. The norm for her age and gender is </w:t>
      </w:r>
      <w:r>
        <w:rPr>
          <w:rFonts w:cs="Tahoma"/>
          <w:b w:val="0"/>
        </w:rPr>
        <w:t>{</w:t>
      </w:r>
      <w:proofErr w:type="spellStart"/>
      <w:r>
        <w:rPr>
          <w:rFonts w:cs="Tahoma"/>
          <w:b w:val="0"/>
        </w:rPr>
        <w:t>dominantHand</w:t>
      </w:r>
      <w:proofErr w:type="spellEnd"/>
      <w:r>
        <w:rPr>
          <w:rFonts w:cs="Tahoma"/>
          <w:b w:val="0"/>
        </w:rPr>
        <w:t>}</w:t>
      </w:r>
      <w:r w:rsidRPr="00BB3100">
        <w:rPr>
          <w:rFonts w:cs="Tahoma"/>
          <w:b w:val="0"/>
        </w:rPr>
        <w:t xml:space="preserve"> in the dominant hand and </w:t>
      </w:r>
      <w:r>
        <w:rPr>
          <w:rFonts w:cs="Tahoma"/>
          <w:b w:val="0"/>
        </w:rPr>
        <w:t>{</w:t>
      </w:r>
      <w:proofErr w:type="spellStart"/>
      <w:proofErr w:type="gramStart"/>
      <w:r>
        <w:rPr>
          <w:rFonts w:cs="Tahoma"/>
          <w:b w:val="0"/>
        </w:rPr>
        <w:t>nondominantHand</w:t>
      </w:r>
      <w:proofErr w:type="spellEnd"/>
      <w:r>
        <w:rPr>
          <w:rFonts w:cs="Tahoma"/>
          <w:b w:val="0"/>
        </w:rPr>
        <w:t>}</w:t>
      </w:r>
      <w:r w:rsidRPr="00BB3100">
        <w:rPr>
          <w:rFonts w:cs="Tahoma"/>
          <w:b w:val="0"/>
        </w:rPr>
        <w:t xml:space="preserve">  in</w:t>
      </w:r>
      <w:proofErr w:type="gramEnd"/>
      <w:r w:rsidRPr="00BB3100">
        <w:rPr>
          <w:rFonts w:cs="Tahoma"/>
          <w:b w:val="0"/>
        </w:rPr>
        <w:t xml:space="preserve"> the </w:t>
      </w:r>
      <w:proofErr w:type="spellStart"/>
      <w:r w:rsidRPr="00BB3100">
        <w:rPr>
          <w:rFonts w:cs="Tahoma"/>
          <w:b w:val="0"/>
        </w:rPr>
        <w:t>non dominant</w:t>
      </w:r>
      <w:proofErr w:type="spellEnd"/>
      <w:r w:rsidRPr="00BB3100">
        <w:rPr>
          <w:rFonts w:cs="Tahoma"/>
          <w:b w:val="0"/>
        </w:rPr>
        <w:t xml:space="preserve"> hand.</w:t>
      </w:r>
      <w:r w:rsidR="00555D21" w:rsidRPr="00B16772">
        <w:rPr>
          <w:rFonts w:cs="Tahoma"/>
          <w:b w:val="0"/>
        </w:rPr>
        <w:br/>
      </w:r>
    </w:p>
    <w:p w14:paraId="6A676137" w14:textId="77777777" w:rsidR="00555D21" w:rsidRPr="00B16772" w:rsidRDefault="0019049D" w:rsidP="00C43B32">
      <w:pPr>
        <w:pStyle w:val="BodyText"/>
        <w:tabs>
          <w:tab w:val="left" w:pos="720"/>
          <w:tab w:val="left" w:pos="6599"/>
        </w:tabs>
        <w:rPr>
          <w:rFonts w:cs="Tahoma"/>
        </w:rPr>
      </w:pPr>
      <w:r w:rsidRPr="00B16772">
        <w:rPr>
          <w:rFonts w:cs="Tahoma"/>
        </w:rPr>
        <w:t xml:space="preserve">4.3.3 </w:t>
      </w:r>
      <w:r w:rsidR="00D43235" w:rsidRPr="00B16772">
        <w:rPr>
          <w:rFonts w:cs="Tahoma"/>
        </w:rPr>
        <w:t>R</w:t>
      </w:r>
      <w:r w:rsidR="00CB1828" w:rsidRPr="00B16772">
        <w:rPr>
          <w:rFonts w:cs="Tahoma"/>
        </w:rPr>
        <w:t xml:space="preserve">ange of motion </w:t>
      </w:r>
      <w:r w:rsidR="00C43B32" w:rsidRPr="00B16772">
        <w:rPr>
          <w:rFonts w:cs="Tahoma"/>
        </w:rPr>
        <w:tab/>
      </w:r>
    </w:p>
    <w:p w14:paraId="127D9A66" w14:textId="16955FE2" w:rsidR="004C5D80" w:rsidRDefault="004C5D80" w:rsidP="00B16772">
      <w:pPr>
        <w:tabs>
          <w:tab w:val="left" w:pos="720"/>
        </w:tabs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Should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1431"/>
        <w:gridCol w:w="1672"/>
        <w:gridCol w:w="1693"/>
      </w:tblGrid>
      <w:tr w:rsidR="002609E6" w14:paraId="211896C8" w14:textId="77777777" w:rsidTr="0056280E">
        <w:tc>
          <w:tcPr>
            <w:tcW w:w="2254" w:type="dxa"/>
          </w:tcPr>
          <w:p w14:paraId="3B1B6532" w14:textId="5DF20346" w:rsidR="0056280E" w:rsidRPr="00ED367E" w:rsidRDefault="0056280E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lastRenderedPageBreak/>
              <w:t xml:space="preserve">Movements of </w:t>
            </w:r>
            <w:r>
              <w:rPr>
                <w:rFonts w:ascii="Tahoma" w:hAnsi="Tahoma" w:cs="Tahoma"/>
                <w:b/>
              </w:rPr>
              <w:t>Shoulder</w:t>
            </w:r>
          </w:p>
        </w:tc>
        <w:tc>
          <w:tcPr>
            <w:tcW w:w="1431" w:type="dxa"/>
          </w:tcPr>
          <w:p w14:paraId="25060B41" w14:textId="77777777" w:rsidR="0056280E" w:rsidRPr="00ED367E" w:rsidRDefault="0056280E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1432" w:type="dxa"/>
          </w:tcPr>
          <w:p w14:paraId="73EA7927" w14:textId="77777777" w:rsidR="0056280E" w:rsidRPr="00ED367E" w:rsidRDefault="0056280E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693" w:type="dxa"/>
          </w:tcPr>
          <w:p w14:paraId="0536C462" w14:textId="77777777" w:rsidR="0056280E" w:rsidRPr="00ED367E" w:rsidRDefault="0056280E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2609E6" w14:paraId="321176E5" w14:textId="77777777" w:rsidTr="0056280E">
        <w:tc>
          <w:tcPr>
            <w:tcW w:w="2254" w:type="dxa"/>
          </w:tcPr>
          <w:p w14:paraId="475D2C74" w14:textId="791D9A36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lexion</w:t>
            </w:r>
          </w:p>
        </w:tc>
        <w:tc>
          <w:tcPr>
            <w:tcW w:w="1431" w:type="dxa"/>
          </w:tcPr>
          <w:p w14:paraId="5C7F4803" w14:textId="0ABCB7B8" w:rsidR="0056280E" w:rsidRP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80</w:t>
            </w:r>
            <w:r>
              <w:rPr>
                <w:rFonts w:ascii="Tahoma" w:hAnsi="Tahoma" w:cs="Tahoma"/>
                <w:vertAlign w:val="superscript"/>
              </w:rPr>
              <w:t xml:space="preserve">° </w:t>
            </w:r>
            <w:r>
              <w:rPr>
                <w:rFonts w:ascii="Tahoma" w:hAnsi="Tahoma" w:cs="Tahoma"/>
              </w:rPr>
              <w:t>front</w:t>
            </w:r>
          </w:p>
        </w:tc>
        <w:tc>
          <w:tcPr>
            <w:tcW w:w="1432" w:type="dxa"/>
          </w:tcPr>
          <w:p w14:paraId="19FA8E2F" w14:textId="03B1D3F3" w:rsidR="0056280E" w:rsidRPr="00F56F95" w:rsidRDefault="0056280E" w:rsidP="00C7448F">
            <w:pPr>
              <w:tabs>
                <w:tab w:val="left" w:pos="720"/>
              </w:tabs>
              <w:rPr>
                <w:rFonts w:ascii="Tahoma" w:hAnsi="Tahoma" w:cs="Tahoma"/>
                <w:vertAlign w:val="superscript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9258FF">
              <w:rPr>
                <w:rFonts w:ascii="Tahoma" w:hAnsi="Tahoma" w:cs="Tahoma"/>
              </w:rPr>
              <w:t>sh</w:t>
            </w:r>
            <w:r>
              <w:rPr>
                <w:rFonts w:ascii="Tahoma" w:hAnsi="Tahoma" w:cs="Tahoma"/>
              </w:rPr>
              <w:t>R</w:t>
            </w:r>
            <w:r w:rsidR="00450C8F">
              <w:rPr>
                <w:rFonts w:ascii="Tahoma" w:hAnsi="Tahoma" w:cs="Tahoma"/>
              </w:rPr>
              <w:t>Flex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3C2D548D" w14:textId="581CB325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9258FF">
              <w:rPr>
                <w:rFonts w:ascii="Tahoma" w:hAnsi="Tahoma" w:cs="Tahoma"/>
              </w:rPr>
              <w:t>sh</w:t>
            </w:r>
            <w:r>
              <w:rPr>
                <w:rFonts w:ascii="Tahoma" w:hAnsi="Tahoma" w:cs="Tahoma"/>
              </w:rPr>
              <w:t>L</w:t>
            </w:r>
            <w:r w:rsidR="00450C8F">
              <w:rPr>
                <w:rFonts w:ascii="Tahoma" w:hAnsi="Tahoma" w:cs="Tahoma"/>
              </w:rPr>
              <w:t>Flex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2609E6" w14:paraId="2A33DA04" w14:textId="77777777" w:rsidTr="0056280E">
        <w:tc>
          <w:tcPr>
            <w:tcW w:w="2254" w:type="dxa"/>
          </w:tcPr>
          <w:p w14:paraId="630B0894" w14:textId="318C2A3A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xtension</w:t>
            </w:r>
          </w:p>
        </w:tc>
        <w:tc>
          <w:tcPr>
            <w:tcW w:w="1431" w:type="dxa"/>
          </w:tcPr>
          <w:p w14:paraId="39550A5B" w14:textId="77777777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5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0E7B10D0" w14:textId="6011702D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9258FF">
              <w:rPr>
                <w:rFonts w:ascii="Tahoma" w:hAnsi="Tahoma" w:cs="Tahoma"/>
              </w:rPr>
              <w:t>sh</w:t>
            </w:r>
            <w:r>
              <w:rPr>
                <w:rFonts w:ascii="Tahoma" w:hAnsi="Tahoma" w:cs="Tahoma"/>
              </w:rPr>
              <w:t>R</w:t>
            </w:r>
            <w:r w:rsidR="00450C8F">
              <w:rPr>
                <w:rFonts w:ascii="Tahoma" w:hAnsi="Tahoma" w:cs="Tahoma"/>
              </w:rPr>
              <w:t>Extens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2240C78B" w14:textId="1809511B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proofErr w:type="gramStart"/>
            <w:r w:rsidR="009258FF">
              <w:rPr>
                <w:rFonts w:ascii="Tahoma" w:hAnsi="Tahoma" w:cs="Tahoma"/>
              </w:rPr>
              <w:t>sh</w:t>
            </w:r>
            <w:r>
              <w:rPr>
                <w:rFonts w:ascii="Tahoma" w:hAnsi="Tahoma" w:cs="Tahoma"/>
              </w:rPr>
              <w:t>L</w:t>
            </w:r>
            <w:r w:rsidR="00450C8F">
              <w:rPr>
                <w:rFonts w:ascii="Tahoma" w:hAnsi="Tahoma" w:cs="Tahoma"/>
              </w:rPr>
              <w:t>Extension</w:t>
            </w:r>
            <w:proofErr w:type="spellEnd"/>
            <w:r w:rsidR="00450C8F">
              <w:rPr>
                <w:rFonts w:ascii="Tahoma" w:hAnsi="Tahoma" w:cs="Tahoma"/>
              </w:rPr>
              <w:t xml:space="preserve"> </w:t>
            </w:r>
            <w:r>
              <w:rPr>
                <w:rFonts w:ascii="Tahoma" w:hAnsi="Tahoma" w:cs="Tahoma"/>
              </w:rPr>
              <w:t>}</w:t>
            </w:r>
            <w:proofErr w:type="gramEnd"/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2609E6" w14:paraId="3215728C" w14:textId="77777777" w:rsidTr="0056280E">
        <w:tc>
          <w:tcPr>
            <w:tcW w:w="2254" w:type="dxa"/>
          </w:tcPr>
          <w:p w14:paraId="223F9FF9" w14:textId="4412F26E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bduction</w:t>
            </w:r>
          </w:p>
        </w:tc>
        <w:tc>
          <w:tcPr>
            <w:tcW w:w="1431" w:type="dxa"/>
          </w:tcPr>
          <w:p w14:paraId="7DE8E919" w14:textId="77777777" w:rsidR="0056280E" w:rsidRPr="00ED367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in</w:t>
            </w:r>
          </w:p>
        </w:tc>
        <w:tc>
          <w:tcPr>
            <w:tcW w:w="1432" w:type="dxa"/>
          </w:tcPr>
          <w:p w14:paraId="6B435585" w14:textId="1DF4E38D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9258FF">
              <w:rPr>
                <w:rFonts w:ascii="Tahoma" w:hAnsi="Tahoma" w:cs="Tahoma"/>
              </w:rPr>
              <w:t>sh</w:t>
            </w:r>
            <w:r w:rsidR="006E39EF">
              <w:rPr>
                <w:rFonts w:ascii="Tahoma" w:hAnsi="Tahoma" w:cs="Tahoma"/>
              </w:rPr>
              <w:t>R</w:t>
            </w:r>
            <w:r w:rsidR="00450C8F">
              <w:rPr>
                <w:rFonts w:ascii="Tahoma" w:hAnsi="Tahoma" w:cs="Tahoma"/>
              </w:rPr>
              <w:t>Abduct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1134CFD2" w14:textId="38793BB8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9258FF">
              <w:rPr>
                <w:rFonts w:ascii="Tahoma" w:hAnsi="Tahoma" w:cs="Tahoma"/>
              </w:rPr>
              <w:t>sh</w:t>
            </w:r>
            <w:r>
              <w:rPr>
                <w:rFonts w:ascii="Tahoma" w:hAnsi="Tahoma" w:cs="Tahoma"/>
              </w:rPr>
              <w:t>L</w:t>
            </w:r>
            <w:r w:rsidR="00450C8F">
              <w:rPr>
                <w:rFonts w:ascii="Tahoma" w:hAnsi="Tahoma" w:cs="Tahoma"/>
              </w:rPr>
              <w:t>Abduct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2609E6" w14:paraId="31B009A6" w14:textId="77777777" w:rsidTr="0056280E">
        <w:tc>
          <w:tcPr>
            <w:tcW w:w="2254" w:type="dxa"/>
          </w:tcPr>
          <w:p w14:paraId="7BD834BB" w14:textId="0F49458F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dduction</w:t>
            </w:r>
          </w:p>
        </w:tc>
        <w:tc>
          <w:tcPr>
            <w:tcW w:w="1431" w:type="dxa"/>
          </w:tcPr>
          <w:p w14:paraId="306BDBE7" w14:textId="77777777" w:rsidR="0056280E" w:rsidRPr="00ED367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out</w:t>
            </w:r>
          </w:p>
        </w:tc>
        <w:tc>
          <w:tcPr>
            <w:tcW w:w="1432" w:type="dxa"/>
          </w:tcPr>
          <w:p w14:paraId="34DFEB09" w14:textId="56CA6CAA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9258FF">
              <w:rPr>
                <w:rFonts w:ascii="Tahoma" w:hAnsi="Tahoma" w:cs="Tahoma"/>
              </w:rPr>
              <w:t>sh</w:t>
            </w:r>
            <w:r>
              <w:rPr>
                <w:rFonts w:ascii="Tahoma" w:hAnsi="Tahoma" w:cs="Tahoma"/>
              </w:rPr>
              <w:t>R</w:t>
            </w:r>
            <w:r w:rsidR="002609E6">
              <w:rPr>
                <w:rFonts w:ascii="Tahoma" w:hAnsi="Tahoma" w:cs="Tahoma"/>
              </w:rPr>
              <w:t>Adduct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0D488201" w14:textId="2EB7AACC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9258FF">
              <w:rPr>
                <w:rFonts w:ascii="Tahoma" w:hAnsi="Tahoma" w:cs="Tahoma"/>
              </w:rPr>
              <w:t>sh</w:t>
            </w:r>
            <w:r>
              <w:rPr>
                <w:rFonts w:ascii="Tahoma" w:hAnsi="Tahoma" w:cs="Tahoma"/>
              </w:rPr>
              <w:t>L</w:t>
            </w:r>
            <w:r w:rsidR="002B6949">
              <w:rPr>
                <w:rFonts w:ascii="Tahoma" w:hAnsi="Tahoma" w:cs="Tahoma"/>
              </w:rPr>
              <w:t>Adduct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56280E" w14:paraId="73A0133A" w14:textId="77777777" w:rsidTr="0056280E">
        <w:tc>
          <w:tcPr>
            <w:tcW w:w="2254" w:type="dxa"/>
          </w:tcPr>
          <w:p w14:paraId="328A80F7" w14:textId="425B17D7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nternal Rotation</w:t>
            </w:r>
          </w:p>
        </w:tc>
        <w:tc>
          <w:tcPr>
            <w:tcW w:w="1431" w:type="dxa"/>
          </w:tcPr>
          <w:p w14:paraId="06824752" w14:textId="1B906EF9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56280E">
              <w:rPr>
                <w:rFonts w:ascii="Tahoma" w:hAnsi="Tahoma" w:cs="Tahoma"/>
              </w:rPr>
              <w:t>0 - 45°</w:t>
            </w:r>
          </w:p>
        </w:tc>
        <w:tc>
          <w:tcPr>
            <w:tcW w:w="1432" w:type="dxa"/>
          </w:tcPr>
          <w:p w14:paraId="4EF6C21F" w14:textId="5720234F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9258FF">
              <w:rPr>
                <w:rFonts w:ascii="Tahoma" w:hAnsi="Tahoma" w:cs="Tahoma"/>
              </w:rPr>
              <w:t>shI</w:t>
            </w:r>
            <w:r>
              <w:rPr>
                <w:rFonts w:ascii="Tahoma" w:hAnsi="Tahoma" w:cs="Tahoma"/>
              </w:rPr>
              <w:t>rRight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6B81F4FA" w14:textId="06F76751" w:rsidR="0056280E" w:rsidRDefault="00F278F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9258FF">
              <w:rPr>
                <w:rFonts w:ascii="Tahoma" w:hAnsi="Tahoma" w:cs="Tahoma"/>
              </w:rPr>
              <w:t>shI</w:t>
            </w:r>
            <w:r>
              <w:rPr>
                <w:rFonts w:ascii="Tahoma" w:hAnsi="Tahoma" w:cs="Tahoma"/>
              </w:rPr>
              <w:t>rLeft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56280E" w14:paraId="644D55AE" w14:textId="77777777" w:rsidTr="0056280E">
        <w:tc>
          <w:tcPr>
            <w:tcW w:w="2254" w:type="dxa"/>
          </w:tcPr>
          <w:p w14:paraId="307A0F33" w14:textId="50E4151F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xternal Rotation</w:t>
            </w:r>
          </w:p>
        </w:tc>
        <w:tc>
          <w:tcPr>
            <w:tcW w:w="1431" w:type="dxa"/>
          </w:tcPr>
          <w:p w14:paraId="55A5DDD9" w14:textId="6E28FA2B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56280E">
              <w:rPr>
                <w:rFonts w:ascii="Tahoma" w:hAnsi="Tahoma" w:cs="Tahoma"/>
              </w:rPr>
              <w:t>0 - 45°</w:t>
            </w:r>
          </w:p>
        </w:tc>
        <w:tc>
          <w:tcPr>
            <w:tcW w:w="1432" w:type="dxa"/>
          </w:tcPr>
          <w:p w14:paraId="573CA682" w14:textId="5C434B31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9258FF">
              <w:rPr>
                <w:rFonts w:ascii="Tahoma" w:hAnsi="Tahoma" w:cs="Tahoma"/>
              </w:rPr>
              <w:t>shE</w:t>
            </w:r>
            <w:r w:rsidR="00F278FE">
              <w:rPr>
                <w:rFonts w:ascii="Tahoma" w:hAnsi="Tahoma" w:cs="Tahoma"/>
              </w:rPr>
              <w:t>rRight</w:t>
            </w:r>
            <w:proofErr w:type="spellEnd"/>
            <w:r w:rsidR="00F278FE"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4CCCB51F" w14:textId="1CA87C8E" w:rsidR="0056280E" w:rsidRDefault="00F278F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9258FF">
              <w:rPr>
                <w:rFonts w:ascii="Tahoma" w:hAnsi="Tahoma" w:cs="Tahoma"/>
              </w:rPr>
              <w:t>shE</w:t>
            </w:r>
            <w:r>
              <w:rPr>
                <w:rFonts w:ascii="Tahoma" w:hAnsi="Tahoma" w:cs="Tahoma"/>
              </w:rPr>
              <w:t>rLeft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</w:tbl>
    <w:p w14:paraId="61E2D575" w14:textId="77777777" w:rsidR="004C5D80" w:rsidRDefault="004C5D80" w:rsidP="00B16772">
      <w:pPr>
        <w:tabs>
          <w:tab w:val="left" w:pos="720"/>
        </w:tabs>
        <w:rPr>
          <w:rFonts w:ascii="Tahoma" w:hAnsi="Tahoma" w:cs="Tahoma"/>
          <w:b/>
        </w:rPr>
      </w:pPr>
    </w:p>
    <w:p w14:paraId="5D3CB998" w14:textId="26AD5000" w:rsidR="00B74777" w:rsidRDefault="00B74777" w:rsidP="00B16772">
      <w:pPr>
        <w:tabs>
          <w:tab w:val="left" w:pos="720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Forearm and wri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1431"/>
        <w:gridCol w:w="2166"/>
        <w:gridCol w:w="2141"/>
      </w:tblGrid>
      <w:tr w:rsidR="00C7448F" w14:paraId="2FD4A7B1" w14:textId="77777777" w:rsidTr="00C7448F">
        <w:tc>
          <w:tcPr>
            <w:tcW w:w="2254" w:type="dxa"/>
          </w:tcPr>
          <w:p w14:paraId="6B9A13AF" w14:textId="6653F0B5" w:rsidR="00C7448F" w:rsidRPr="00ED367E" w:rsidRDefault="00C7448F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 xml:space="preserve">Movements of </w:t>
            </w:r>
            <w:r>
              <w:rPr>
                <w:rFonts w:ascii="Tahoma" w:hAnsi="Tahoma" w:cs="Tahoma"/>
                <w:b/>
              </w:rPr>
              <w:t>Forearm and wrist</w:t>
            </w:r>
          </w:p>
        </w:tc>
        <w:tc>
          <w:tcPr>
            <w:tcW w:w="1431" w:type="dxa"/>
          </w:tcPr>
          <w:p w14:paraId="10F220DB" w14:textId="77777777" w:rsidR="00C7448F" w:rsidRPr="00ED367E" w:rsidRDefault="00C7448F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1432" w:type="dxa"/>
          </w:tcPr>
          <w:p w14:paraId="33E323D6" w14:textId="77777777" w:rsidR="00C7448F" w:rsidRPr="00ED367E" w:rsidRDefault="00C7448F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693" w:type="dxa"/>
          </w:tcPr>
          <w:p w14:paraId="2BE29E03" w14:textId="77777777" w:rsidR="00C7448F" w:rsidRPr="00ED367E" w:rsidRDefault="00C7448F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C7448F" w14:paraId="788AEF1D" w14:textId="77777777" w:rsidTr="00C7448F">
        <w:tc>
          <w:tcPr>
            <w:tcW w:w="2254" w:type="dxa"/>
          </w:tcPr>
          <w:p w14:paraId="0C31F989" w14:textId="62981C6F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ronation</w:t>
            </w:r>
          </w:p>
        </w:tc>
        <w:tc>
          <w:tcPr>
            <w:tcW w:w="1431" w:type="dxa"/>
          </w:tcPr>
          <w:p w14:paraId="743EB424" w14:textId="016A5E73" w:rsidR="00C7448F" w:rsidRPr="0056280E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 xml:space="preserve">° </w:t>
            </w:r>
            <w:r w:rsidR="00AA5D6F">
              <w:rPr>
                <w:rFonts w:ascii="Tahoma" w:hAnsi="Tahoma" w:cs="Tahoma"/>
              </w:rPr>
              <w:t>down</w:t>
            </w:r>
          </w:p>
        </w:tc>
        <w:tc>
          <w:tcPr>
            <w:tcW w:w="1432" w:type="dxa"/>
          </w:tcPr>
          <w:p w14:paraId="2491ABD6" w14:textId="06BF20B1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58675D">
              <w:rPr>
                <w:rFonts w:ascii="Tahoma" w:hAnsi="Tahoma" w:cs="Tahoma"/>
              </w:rPr>
              <w:t>fw</w:t>
            </w:r>
            <w:r>
              <w:rPr>
                <w:rFonts w:ascii="Tahoma" w:hAnsi="Tahoma" w:cs="Tahoma"/>
              </w:rPr>
              <w:t>R</w:t>
            </w:r>
            <w:r w:rsidR="00811185">
              <w:rPr>
                <w:rFonts w:ascii="Tahoma" w:hAnsi="Tahoma" w:cs="Tahoma"/>
              </w:rPr>
              <w:t>Pronat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0379F3CF" w14:textId="6D55D641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58675D">
              <w:rPr>
                <w:rFonts w:ascii="Tahoma" w:hAnsi="Tahoma" w:cs="Tahoma"/>
              </w:rPr>
              <w:t>fw</w:t>
            </w:r>
            <w:r>
              <w:rPr>
                <w:rFonts w:ascii="Tahoma" w:hAnsi="Tahoma" w:cs="Tahoma"/>
              </w:rPr>
              <w:t>L</w:t>
            </w:r>
            <w:r w:rsidR="00811185">
              <w:rPr>
                <w:rFonts w:ascii="Tahoma" w:hAnsi="Tahoma" w:cs="Tahoma"/>
              </w:rPr>
              <w:t>Pronat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C7448F" w14:paraId="4168420B" w14:textId="77777777" w:rsidTr="00C7448F">
        <w:tc>
          <w:tcPr>
            <w:tcW w:w="2254" w:type="dxa"/>
          </w:tcPr>
          <w:p w14:paraId="05041E1B" w14:textId="6182B094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C7448F">
              <w:rPr>
                <w:rFonts w:ascii="Tahoma" w:hAnsi="Tahoma" w:cs="Tahoma"/>
              </w:rPr>
              <w:t>Supination</w:t>
            </w:r>
          </w:p>
        </w:tc>
        <w:tc>
          <w:tcPr>
            <w:tcW w:w="1431" w:type="dxa"/>
          </w:tcPr>
          <w:p w14:paraId="0A039AF3" w14:textId="364BF6D0" w:rsidR="00C7448F" w:rsidRPr="00AA5D6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0 - </w:t>
            </w:r>
            <w:r w:rsidR="00AA5D6F">
              <w:rPr>
                <w:rFonts w:ascii="Tahoma" w:hAnsi="Tahoma" w:cs="Tahoma"/>
              </w:rPr>
              <w:t>8</w:t>
            </w:r>
            <w:r>
              <w:rPr>
                <w:rFonts w:ascii="Tahoma" w:hAnsi="Tahoma" w:cs="Tahoma"/>
              </w:rPr>
              <w:t>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 w:rsidR="00AA5D6F">
              <w:rPr>
                <w:rFonts w:ascii="Tahoma" w:hAnsi="Tahoma" w:cs="Tahoma"/>
              </w:rPr>
              <w:t xml:space="preserve"> up</w:t>
            </w:r>
          </w:p>
        </w:tc>
        <w:tc>
          <w:tcPr>
            <w:tcW w:w="1432" w:type="dxa"/>
          </w:tcPr>
          <w:p w14:paraId="475C050A" w14:textId="2F900456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58675D">
              <w:rPr>
                <w:rFonts w:ascii="Tahoma" w:hAnsi="Tahoma" w:cs="Tahoma"/>
              </w:rPr>
              <w:t>fw</w:t>
            </w:r>
            <w:r>
              <w:rPr>
                <w:rFonts w:ascii="Tahoma" w:hAnsi="Tahoma" w:cs="Tahoma"/>
              </w:rPr>
              <w:t>R</w:t>
            </w:r>
            <w:r w:rsidR="00811185" w:rsidRPr="00C7448F">
              <w:rPr>
                <w:rFonts w:ascii="Tahoma" w:hAnsi="Tahoma" w:cs="Tahoma"/>
              </w:rPr>
              <w:t>Supinat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303A2348" w14:textId="11095F0C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58675D">
              <w:rPr>
                <w:rFonts w:ascii="Tahoma" w:hAnsi="Tahoma" w:cs="Tahoma"/>
              </w:rPr>
              <w:t>fw</w:t>
            </w:r>
            <w:r>
              <w:rPr>
                <w:rFonts w:ascii="Tahoma" w:hAnsi="Tahoma" w:cs="Tahoma"/>
              </w:rPr>
              <w:t>L</w:t>
            </w:r>
            <w:r w:rsidR="00811185" w:rsidRPr="00C7448F">
              <w:rPr>
                <w:rFonts w:ascii="Tahoma" w:hAnsi="Tahoma" w:cs="Tahoma"/>
              </w:rPr>
              <w:t>Supinat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C7448F" w14:paraId="79186F3B" w14:textId="77777777" w:rsidTr="00C7448F">
        <w:tc>
          <w:tcPr>
            <w:tcW w:w="2254" w:type="dxa"/>
          </w:tcPr>
          <w:p w14:paraId="57BA855F" w14:textId="1782FA90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C7448F">
              <w:rPr>
                <w:rFonts w:ascii="Tahoma" w:hAnsi="Tahoma" w:cs="Tahoma"/>
              </w:rPr>
              <w:t>Extension</w:t>
            </w:r>
          </w:p>
        </w:tc>
        <w:tc>
          <w:tcPr>
            <w:tcW w:w="1431" w:type="dxa"/>
          </w:tcPr>
          <w:p w14:paraId="299B8480" w14:textId="3C889945" w:rsidR="00C7448F" w:rsidRPr="00ED367E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0 - </w:t>
            </w:r>
            <w:r w:rsidR="00AA5D6F">
              <w:rPr>
                <w:rFonts w:ascii="Tahoma" w:hAnsi="Tahoma" w:cs="Tahoma"/>
              </w:rPr>
              <w:t>7</w:t>
            </w:r>
            <w:r>
              <w:rPr>
                <w:rFonts w:ascii="Tahoma" w:hAnsi="Tahoma" w:cs="Tahoma"/>
              </w:rPr>
              <w:t>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4E36E70F" w14:textId="43031AD4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58675D">
              <w:rPr>
                <w:rFonts w:ascii="Tahoma" w:hAnsi="Tahoma" w:cs="Tahoma"/>
              </w:rPr>
              <w:t>f</w:t>
            </w:r>
            <w:r w:rsidR="00811185">
              <w:rPr>
                <w:rFonts w:ascii="Tahoma" w:hAnsi="Tahoma" w:cs="Tahoma"/>
              </w:rPr>
              <w:t>w</w:t>
            </w:r>
            <w:r w:rsidR="00811185" w:rsidRPr="00C7448F">
              <w:rPr>
                <w:rFonts w:ascii="Tahoma" w:hAnsi="Tahoma" w:cs="Tahoma"/>
              </w:rPr>
              <w:t>Extens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2B4B0C02" w14:textId="27EA40B9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58675D">
              <w:rPr>
                <w:rFonts w:ascii="Tahoma" w:hAnsi="Tahoma" w:cs="Tahoma"/>
              </w:rPr>
              <w:t>fw</w:t>
            </w:r>
            <w:r>
              <w:rPr>
                <w:rFonts w:ascii="Tahoma" w:hAnsi="Tahoma" w:cs="Tahoma"/>
              </w:rPr>
              <w:t>L</w:t>
            </w:r>
            <w:r w:rsidR="00811185" w:rsidRPr="00C7448F">
              <w:rPr>
                <w:rFonts w:ascii="Tahoma" w:hAnsi="Tahoma" w:cs="Tahoma"/>
              </w:rPr>
              <w:t>Extens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</w:tr>
      <w:tr w:rsidR="00C7448F" w14:paraId="116DE376" w14:textId="77777777" w:rsidTr="00C7448F">
        <w:tc>
          <w:tcPr>
            <w:tcW w:w="2254" w:type="dxa"/>
          </w:tcPr>
          <w:p w14:paraId="397027B7" w14:textId="6300C4D8" w:rsidR="00C7448F" w:rsidRDefault="0081118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811185">
              <w:rPr>
                <w:rFonts w:ascii="Tahoma" w:hAnsi="Tahoma" w:cs="Tahoma"/>
              </w:rPr>
              <w:t>Flexion</w:t>
            </w:r>
          </w:p>
        </w:tc>
        <w:tc>
          <w:tcPr>
            <w:tcW w:w="1431" w:type="dxa"/>
          </w:tcPr>
          <w:p w14:paraId="1EB065EF" w14:textId="68AF60F2" w:rsidR="00C7448F" w:rsidRPr="00ED367E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70433C1E" w14:textId="69290AB5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58675D">
              <w:rPr>
                <w:rFonts w:ascii="Tahoma" w:hAnsi="Tahoma" w:cs="Tahoma"/>
              </w:rPr>
              <w:t>fw</w:t>
            </w:r>
            <w:r>
              <w:rPr>
                <w:rFonts w:ascii="Tahoma" w:hAnsi="Tahoma" w:cs="Tahoma"/>
              </w:rPr>
              <w:t>R</w:t>
            </w:r>
            <w:r w:rsidR="00811185" w:rsidRPr="00811185">
              <w:rPr>
                <w:rFonts w:ascii="Tahoma" w:hAnsi="Tahoma" w:cs="Tahoma"/>
              </w:rPr>
              <w:t>Flex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5E6630E0" w14:textId="668CBDD5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58675D">
              <w:rPr>
                <w:rFonts w:ascii="Tahoma" w:hAnsi="Tahoma" w:cs="Tahoma"/>
              </w:rPr>
              <w:t>fw</w:t>
            </w:r>
            <w:r>
              <w:rPr>
                <w:rFonts w:ascii="Tahoma" w:hAnsi="Tahoma" w:cs="Tahoma"/>
              </w:rPr>
              <w:t>L</w:t>
            </w:r>
            <w:r w:rsidR="00811185" w:rsidRPr="00811185">
              <w:rPr>
                <w:rFonts w:ascii="Tahoma" w:hAnsi="Tahoma" w:cs="Tahoma"/>
              </w:rPr>
              <w:t>Flex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C7448F" w14:paraId="3F5F0AA2" w14:textId="77777777" w:rsidTr="00C7448F">
        <w:tc>
          <w:tcPr>
            <w:tcW w:w="2254" w:type="dxa"/>
          </w:tcPr>
          <w:p w14:paraId="3FBBD06D" w14:textId="70EB2951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C7448F">
              <w:rPr>
                <w:rFonts w:ascii="Tahoma" w:hAnsi="Tahoma" w:cs="Tahoma"/>
              </w:rPr>
              <w:t>Radial deviation</w:t>
            </w:r>
          </w:p>
        </w:tc>
        <w:tc>
          <w:tcPr>
            <w:tcW w:w="1431" w:type="dxa"/>
          </w:tcPr>
          <w:p w14:paraId="2337C608" w14:textId="29CB0498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56280E">
              <w:rPr>
                <w:rFonts w:ascii="Tahoma" w:hAnsi="Tahoma" w:cs="Tahoma"/>
              </w:rPr>
              <w:t xml:space="preserve">0 - </w:t>
            </w:r>
            <w:r w:rsidR="00AA5D6F">
              <w:rPr>
                <w:rFonts w:ascii="Tahoma" w:hAnsi="Tahoma" w:cs="Tahoma"/>
              </w:rPr>
              <w:t>20</w:t>
            </w:r>
            <w:r w:rsidRPr="0056280E">
              <w:rPr>
                <w:rFonts w:ascii="Tahoma" w:hAnsi="Tahoma" w:cs="Tahoma"/>
              </w:rPr>
              <w:t>°</w:t>
            </w:r>
          </w:p>
        </w:tc>
        <w:tc>
          <w:tcPr>
            <w:tcW w:w="1432" w:type="dxa"/>
          </w:tcPr>
          <w:p w14:paraId="2DB4F1FB" w14:textId="405B8CCA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58675D">
              <w:rPr>
                <w:rFonts w:ascii="Tahoma" w:hAnsi="Tahoma" w:cs="Tahoma"/>
              </w:rPr>
              <w:t>fw</w:t>
            </w:r>
            <w:r w:rsidR="00811185">
              <w:rPr>
                <w:rFonts w:ascii="Tahoma" w:hAnsi="Tahoma" w:cs="Tahoma"/>
              </w:rPr>
              <w:t>R</w:t>
            </w:r>
            <w:r w:rsidR="00811185" w:rsidRPr="00C7448F">
              <w:rPr>
                <w:rFonts w:ascii="Tahoma" w:hAnsi="Tahoma" w:cs="Tahoma"/>
              </w:rPr>
              <w:t>Rad</w:t>
            </w:r>
            <w:r w:rsidR="00DB0A2F">
              <w:rPr>
                <w:rFonts w:ascii="Tahoma" w:hAnsi="Tahoma" w:cs="Tahoma"/>
              </w:rPr>
              <w:t>ialD</w:t>
            </w:r>
            <w:r w:rsidR="00811185" w:rsidRPr="00C7448F">
              <w:rPr>
                <w:rFonts w:ascii="Tahoma" w:hAnsi="Tahoma" w:cs="Tahoma"/>
              </w:rPr>
              <w:t>eviat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11B3F231" w14:textId="1334F741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58675D">
              <w:rPr>
                <w:rFonts w:ascii="Tahoma" w:hAnsi="Tahoma" w:cs="Tahoma"/>
              </w:rPr>
              <w:t>fw</w:t>
            </w:r>
            <w:r w:rsidR="00811185">
              <w:rPr>
                <w:rFonts w:ascii="Tahoma" w:hAnsi="Tahoma" w:cs="Tahoma"/>
              </w:rPr>
              <w:t>L</w:t>
            </w:r>
            <w:r w:rsidR="00811185" w:rsidRPr="00C7448F">
              <w:rPr>
                <w:rFonts w:ascii="Tahoma" w:hAnsi="Tahoma" w:cs="Tahoma"/>
              </w:rPr>
              <w:t>Radia</w:t>
            </w:r>
            <w:r w:rsidR="00DB0A2F">
              <w:rPr>
                <w:rFonts w:ascii="Tahoma" w:hAnsi="Tahoma" w:cs="Tahoma"/>
              </w:rPr>
              <w:t>lD</w:t>
            </w:r>
            <w:r w:rsidR="00811185" w:rsidRPr="00C7448F">
              <w:rPr>
                <w:rFonts w:ascii="Tahoma" w:hAnsi="Tahoma" w:cs="Tahoma"/>
              </w:rPr>
              <w:t>eviat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C7448F" w14:paraId="1B7FA813" w14:textId="77777777" w:rsidTr="00C7448F">
        <w:tc>
          <w:tcPr>
            <w:tcW w:w="2254" w:type="dxa"/>
          </w:tcPr>
          <w:p w14:paraId="3C27B19C" w14:textId="7BFF5A01" w:rsidR="00C7448F" w:rsidRDefault="00AA5D6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AA5D6F">
              <w:rPr>
                <w:rFonts w:ascii="Tahoma" w:hAnsi="Tahoma" w:cs="Tahoma"/>
              </w:rPr>
              <w:t>Ulnar deviation</w:t>
            </w:r>
          </w:p>
        </w:tc>
        <w:tc>
          <w:tcPr>
            <w:tcW w:w="1431" w:type="dxa"/>
          </w:tcPr>
          <w:p w14:paraId="59D56F75" w14:textId="4B240B58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56280E">
              <w:rPr>
                <w:rFonts w:ascii="Tahoma" w:hAnsi="Tahoma" w:cs="Tahoma"/>
              </w:rPr>
              <w:t xml:space="preserve">0 - </w:t>
            </w:r>
            <w:r w:rsidR="00AA5D6F">
              <w:rPr>
                <w:rFonts w:ascii="Tahoma" w:hAnsi="Tahoma" w:cs="Tahoma"/>
              </w:rPr>
              <w:t>30</w:t>
            </w:r>
            <w:r w:rsidRPr="0056280E">
              <w:rPr>
                <w:rFonts w:ascii="Tahoma" w:hAnsi="Tahoma" w:cs="Tahoma"/>
              </w:rPr>
              <w:t>°</w:t>
            </w:r>
          </w:p>
        </w:tc>
        <w:tc>
          <w:tcPr>
            <w:tcW w:w="1432" w:type="dxa"/>
          </w:tcPr>
          <w:p w14:paraId="6C21C7C6" w14:textId="71FE323B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58675D">
              <w:rPr>
                <w:rFonts w:ascii="Tahoma" w:hAnsi="Tahoma" w:cs="Tahoma"/>
              </w:rPr>
              <w:t>fw</w:t>
            </w:r>
            <w:r w:rsidR="00811185">
              <w:rPr>
                <w:rFonts w:ascii="Tahoma" w:hAnsi="Tahoma" w:cs="Tahoma"/>
              </w:rPr>
              <w:t>R</w:t>
            </w:r>
            <w:r w:rsidR="00811185" w:rsidRPr="00AA5D6F">
              <w:rPr>
                <w:rFonts w:ascii="Tahoma" w:hAnsi="Tahoma" w:cs="Tahoma"/>
              </w:rPr>
              <w:t>Ulnar</w:t>
            </w:r>
            <w:r w:rsidR="00DB0A2F">
              <w:rPr>
                <w:rFonts w:ascii="Tahoma" w:hAnsi="Tahoma" w:cs="Tahoma"/>
              </w:rPr>
              <w:t>D</w:t>
            </w:r>
            <w:r w:rsidR="00811185" w:rsidRPr="00AA5D6F">
              <w:rPr>
                <w:rFonts w:ascii="Tahoma" w:hAnsi="Tahoma" w:cs="Tahoma"/>
              </w:rPr>
              <w:t>eviat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66F9E2D3" w14:textId="3FD9F56C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58675D">
              <w:rPr>
                <w:rFonts w:ascii="Tahoma" w:hAnsi="Tahoma" w:cs="Tahoma"/>
              </w:rPr>
              <w:t>fw</w:t>
            </w:r>
            <w:r w:rsidR="00811185">
              <w:rPr>
                <w:rFonts w:ascii="Tahoma" w:hAnsi="Tahoma" w:cs="Tahoma"/>
              </w:rPr>
              <w:t>L</w:t>
            </w:r>
            <w:r w:rsidR="00811185" w:rsidRPr="00AA5D6F">
              <w:rPr>
                <w:rFonts w:ascii="Tahoma" w:hAnsi="Tahoma" w:cs="Tahoma"/>
              </w:rPr>
              <w:t>Ulnar</w:t>
            </w:r>
            <w:r w:rsidR="00DB0A2F">
              <w:rPr>
                <w:rFonts w:ascii="Tahoma" w:hAnsi="Tahoma" w:cs="Tahoma"/>
              </w:rPr>
              <w:t>D</w:t>
            </w:r>
            <w:r w:rsidR="00811185" w:rsidRPr="00AA5D6F">
              <w:rPr>
                <w:rFonts w:ascii="Tahoma" w:hAnsi="Tahoma" w:cs="Tahoma"/>
              </w:rPr>
              <w:t>eviat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</w:tbl>
    <w:p w14:paraId="6E78243E" w14:textId="65FB1135" w:rsidR="004C5D80" w:rsidRDefault="004C5D80" w:rsidP="00B16772">
      <w:pPr>
        <w:tabs>
          <w:tab w:val="left" w:pos="720"/>
        </w:tabs>
        <w:rPr>
          <w:rFonts w:cs="Tahoma"/>
          <w:b/>
        </w:rPr>
      </w:pPr>
    </w:p>
    <w:p w14:paraId="6BD003C8" w14:textId="2B1584B5" w:rsidR="004C5D80" w:rsidRPr="004C5D80" w:rsidRDefault="004C5D80" w:rsidP="004C5D80">
      <w:pPr>
        <w:pStyle w:val="BodyText"/>
        <w:tabs>
          <w:tab w:val="left" w:pos="720"/>
        </w:tabs>
        <w:rPr>
          <w:rFonts w:cs="Tahoma"/>
        </w:rPr>
      </w:pPr>
      <w:r w:rsidRPr="004C5D80">
        <w:rPr>
          <w:rFonts w:cs="Tahoma"/>
        </w:rPr>
        <w:t>Elbo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1431"/>
        <w:gridCol w:w="1673"/>
        <w:gridCol w:w="1693"/>
      </w:tblGrid>
      <w:tr w:rsidR="00ED367E" w14:paraId="5A8F16AB" w14:textId="77777777" w:rsidTr="00174F75">
        <w:tc>
          <w:tcPr>
            <w:tcW w:w="2254" w:type="dxa"/>
          </w:tcPr>
          <w:p w14:paraId="3758C00C" w14:textId="311BBF27" w:rsidR="00ED367E" w:rsidRP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Movements of Elbow</w:t>
            </w:r>
          </w:p>
        </w:tc>
        <w:tc>
          <w:tcPr>
            <w:tcW w:w="1431" w:type="dxa"/>
          </w:tcPr>
          <w:p w14:paraId="62CC6D9D" w14:textId="3C96D26C" w:rsidR="00ED367E" w:rsidRP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1432" w:type="dxa"/>
          </w:tcPr>
          <w:p w14:paraId="57961765" w14:textId="43D4DA79" w:rsidR="00ED367E" w:rsidRP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693" w:type="dxa"/>
          </w:tcPr>
          <w:p w14:paraId="340C6518" w14:textId="4FC49677" w:rsidR="00ED367E" w:rsidRP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ED367E" w14:paraId="2779F07C" w14:textId="77777777" w:rsidTr="00174F75">
        <w:tc>
          <w:tcPr>
            <w:tcW w:w="2254" w:type="dxa"/>
          </w:tcPr>
          <w:p w14:paraId="3E658CDE" w14:textId="3F4C18B2" w:rsid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xtension</w:t>
            </w:r>
          </w:p>
        </w:tc>
        <w:tc>
          <w:tcPr>
            <w:tcW w:w="1431" w:type="dxa"/>
          </w:tcPr>
          <w:p w14:paraId="58D9E5F5" w14:textId="52AA7055" w:rsidR="00ED367E" w:rsidRP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  <w:vertAlign w:val="superscript"/>
              </w:rPr>
            </w:pPr>
            <w:r>
              <w:rPr>
                <w:rFonts w:ascii="Tahoma" w:hAnsi="Tahoma" w:cs="Tahoma"/>
              </w:rPr>
              <w:t>150 - 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3A57C285" w14:textId="27A910F8" w:rsidR="00ED367E" w:rsidRDefault="00883CFD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RExtens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53CE2BFA" w14:textId="1BFCC0AE" w:rsidR="00ED367E" w:rsidRDefault="00883CFD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LExtens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ED367E" w14:paraId="5F81D095" w14:textId="77777777" w:rsidTr="00174F75">
        <w:tc>
          <w:tcPr>
            <w:tcW w:w="2254" w:type="dxa"/>
          </w:tcPr>
          <w:p w14:paraId="0C0B96A6" w14:textId="703F355D" w:rsid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lexion</w:t>
            </w:r>
          </w:p>
        </w:tc>
        <w:tc>
          <w:tcPr>
            <w:tcW w:w="1431" w:type="dxa"/>
          </w:tcPr>
          <w:p w14:paraId="339F0A5D" w14:textId="5E13AF17" w:rsid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5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775D6421" w14:textId="4A788ABC" w:rsidR="00ED367E" w:rsidRDefault="00883CFD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RFlex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54D737BA" w14:textId="0D6F18A1" w:rsidR="00ED367E" w:rsidRDefault="00883CFD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LFlex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ED367E" w14:paraId="277D5B1C" w14:textId="77777777" w:rsidTr="00174F75">
        <w:tc>
          <w:tcPr>
            <w:tcW w:w="2254" w:type="dxa"/>
          </w:tcPr>
          <w:p w14:paraId="122BC131" w14:textId="4A4F61F5" w:rsid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ronation</w:t>
            </w:r>
          </w:p>
        </w:tc>
        <w:tc>
          <w:tcPr>
            <w:tcW w:w="1431" w:type="dxa"/>
          </w:tcPr>
          <w:p w14:paraId="339F3F35" w14:textId="6241DD74" w:rsidR="00ED367E" w:rsidRP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in</w:t>
            </w:r>
          </w:p>
        </w:tc>
        <w:tc>
          <w:tcPr>
            <w:tcW w:w="1432" w:type="dxa"/>
          </w:tcPr>
          <w:p w14:paraId="7F4895E3" w14:textId="7A109327" w:rsidR="00ED367E" w:rsidRDefault="005231B7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RPronat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1EAB2A2A" w14:textId="68EA47FC" w:rsidR="00ED367E" w:rsidRDefault="005231B7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LPronat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ED367E" w14:paraId="303EF21F" w14:textId="77777777" w:rsidTr="00174F75">
        <w:tc>
          <w:tcPr>
            <w:tcW w:w="2254" w:type="dxa"/>
          </w:tcPr>
          <w:p w14:paraId="0F1D1073" w14:textId="256BA211" w:rsid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Supination</w:t>
            </w:r>
          </w:p>
        </w:tc>
        <w:tc>
          <w:tcPr>
            <w:tcW w:w="1431" w:type="dxa"/>
          </w:tcPr>
          <w:p w14:paraId="690CC5FF" w14:textId="2FC5AEF0" w:rsidR="00ED367E" w:rsidRP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out</w:t>
            </w:r>
          </w:p>
        </w:tc>
        <w:tc>
          <w:tcPr>
            <w:tcW w:w="1432" w:type="dxa"/>
          </w:tcPr>
          <w:p w14:paraId="2A14A6A6" w14:textId="7ED88275" w:rsidR="00ED367E" w:rsidRDefault="005231B7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</w:t>
            </w:r>
            <w:r w:rsidR="0056280E">
              <w:rPr>
                <w:rFonts w:ascii="Tahoma" w:hAnsi="Tahoma" w:cs="Tahoma"/>
              </w:rPr>
              <w:t>R</w:t>
            </w:r>
            <w:r>
              <w:rPr>
                <w:rFonts w:ascii="Tahoma" w:hAnsi="Tahoma" w:cs="Tahoma"/>
              </w:rPr>
              <w:t>Supinat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7549EE11" w14:textId="5311C2A1" w:rsidR="00ED367E" w:rsidRDefault="005231B7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LSupinat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</w:tbl>
    <w:p w14:paraId="37EC5D62" w14:textId="01C73765" w:rsidR="004C5D80" w:rsidRDefault="004C5D80" w:rsidP="00B16772">
      <w:pPr>
        <w:tabs>
          <w:tab w:val="left" w:pos="720"/>
        </w:tabs>
        <w:rPr>
          <w:rFonts w:ascii="Tahoma" w:hAnsi="Tahoma" w:cs="Tahoma"/>
        </w:rPr>
      </w:pPr>
    </w:p>
    <w:p w14:paraId="52A4D969" w14:textId="103C1BC6" w:rsidR="004C5D80" w:rsidRPr="004C5D80" w:rsidRDefault="004C5D80" w:rsidP="00B16772">
      <w:pPr>
        <w:tabs>
          <w:tab w:val="left" w:pos="720"/>
        </w:tabs>
        <w:rPr>
          <w:rFonts w:ascii="Tahoma" w:hAnsi="Tahoma" w:cs="Tahoma"/>
          <w:b/>
        </w:rPr>
      </w:pPr>
      <w:r w:rsidRPr="004C5D80">
        <w:rPr>
          <w:rFonts w:ascii="Tahoma" w:hAnsi="Tahoma" w:cs="Tahoma"/>
          <w:b/>
        </w:rPr>
        <w:t>Han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1431"/>
        <w:gridCol w:w="1612"/>
        <w:gridCol w:w="1693"/>
      </w:tblGrid>
      <w:tr w:rsidR="00174F75" w14:paraId="6CF26984" w14:textId="77777777" w:rsidTr="00174F75">
        <w:tc>
          <w:tcPr>
            <w:tcW w:w="2254" w:type="dxa"/>
          </w:tcPr>
          <w:p w14:paraId="11D886A4" w14:textId="6D21DBFB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 xml:space="preserve">Movements of </w:t>
            </w:r>
            <w:r>
              <w:rPr>
                <w:rFonts w:ascii="Tahoma" w:hAnsi="Tahoma" w:cs="Tahoma"/>
                <w:b/>
              </w:rPr>
              <w:t>Hand</w:t>
            </w:r>
          </w:p>
        </w:tc>
        <w:tc>
          <w:tcPr>
            <w:tcW w:w="1431" w:type="dxa"/>
          </w:tcPr>
          <w:p w14:paraId="3AB1F0DC" w14:textId="77777777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1612" w:type="dxa"/>
          </w:tcPr>
          <w:p w14:paraId="5771F300" w14:textId="77777777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693" w:type="dxa"/>
          </w:tcPr>
          <w:p w14:paraId="498420FD" w14:textId="77777777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174F75" w14:paraId="1191BDC2" w14:textId="77777777" w:rsidTr="00174F75">
        <w:tc>
          <w:tcPr>
            <w:tcW w:w="2254" w:type="dxa"/>
          </w:tcPr>
          <w:p w14:paraId="2AC6E477" w14:textId="7AEEEB7E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MP</w:t>
            </w:r>
          </w:p>
        </w:tc>
        <w:tc>
          <w:tcPr>
            <w:tcW w:w="1431" w:type="dxa"/>
          </w:tcPr>
          <w:p w14:paraId="2B377848" w14:textId="2B850E33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vertAlign w:val="superscript"/>
              </w:rPr>
            </w:pPr>
            <w:r>
              <w:rPr>
                <w:rFonts w:ascii="Tahoma" w:hAnsi="Tahoma" w:cs="Tahoma"/>
              </w:rPr>
              <w:t>20 - 0 - 9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12" w:type="dxa"/>
          </w:tcPr>
          <w:p w14:paraId="0A0E2DD6" w14:textId="6B648BB4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</w:t>
            </w:r>
            <w:r w:rsidR="00605D1E">
              <w:rPr>
                <w:rFonts w:ascii="Tahoma" w:hAnsi="Tahoma" w:cs="Tahoma"/>
              </w:rPr>
              <w:t>a</w:t>
            </w:r>
            <w:r>
              <w:rPr>
                <w:rFonts w:ascii="Tahoma" w:hAnsi="Tahoma" w:cs="Tahoma"/>
              </w:rPr>
              <w:t>RMP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5D012FC0" w14:textId="0B5063D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</w:t>
            </w:r>
            <w:r w:rsidR="00605D1E">
              <w:rPr>
                <w:rFonts w:ascii="Tahoma" w:hAnsi="Tahoma" w:cs="Tahoma"/>
              </w:rPr>
              <w:t>a</w:t>
            </w:r>
            <w:r>
              <w:rPr>
                <w:rFonts w:ascii="Tahoma" w:hAnsi="Tahoma" w:cs="Tahoma"/>
              </w:rPr>
              <w:t>LMP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74F75" w14:paraId="7D8C1FDB" w14:textId="77777777" w:rsidTr="00174F75">
        <w:tc>
          <w:tcPr>
            <w:tcW w:w="2254" w:type="dxa"/>
          </w:tcPr>
          <w:p w14:paraId="1F296943" w14:textId="0688CAC0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IP</w:t>
            </w:r>
          </w:p>
        </w:tc>
        <w:tc>
          <w:tcPr>
            <w:tcW w:w="1431" w:type="dxa"/>
          </w:tcPr>
          <w:p w14:paraId="12B7E225" w14:textId="3197E0CF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0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12" w:type="dxa"/>
          </w:tcPr>
          <w:p w14:paraId="336B5EC3" w14:textId="2612F4DE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</w:t>
            </w:r>
            <w:r w:rsidR="00605D1E">
              <w:rPr>
                <w:rFonts w:ascii="Tahoma" w:hAnsi="Tahoma" w:cs="Tahoma"/>
              </w:rPr>
              <w:t>a</w:t>
            </w:r>
            <w:r>
              <w:rPr>
                <w:rFonts w:ascii="Tahoma" w:hAnsi="Tahoma" w:cs="Tahoma"/>
              </w:rPr>
              <w:t>PIP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391F36F5" w14:textId="4048A03F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</w:t>
            </w:r>
            <w:r w:rsidR="00605D1E">
              <w:rPr>
                <w:rFonts w:ascii="Tahoma" w:hAnsi="Tahoma" w:cs="Tahoma"/>
              </w:rPr>
              <w:t>a</w:t>
            </w:r>
            <w:r>
              <w:rPr>
                <w:rFonts w:ascii="Tahoma" w:hAnsi="Tahoma" w:cs="Tahoma"/>
              </w:rPr>
              <w:t>LPIP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74F75" w14:paraId="30140DE9" w14:textId="77777777" w:rsidTr="00174F75">
        <w:tc>
          <w:tcPr>
            <w:tcW w:w="2254" w:type="dxa"/>
          </w:tcPr>
          <w:p w14:paraId="03AF0003" w14:textId="56DAC87D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IP</w:t>
            </w:r>
          </w:p>
        </w:tc>
        <w:tc>
          <w:tcPr>
            <w:tcW w:w="1431" w:type="dxa"/>
          </w:tcPr>
          <w:p w14:paraId="6BA0127C" w14:textId="3AEC58C3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9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12" w:type="dxa"/>
          </w:tcPr>
          <w:p w14:paraId="76F1FD01" w14:textId="3D38622F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</w:t>
            </w:r>
            <w:r w:rsidR="00605D1E">
              <w:rPr>
                <w:rFonts w:ascii="Tahoma" w:hAnsi="Tahoma" w:cs="Tahoma"/>
              </w:rPr>
              <w:t>a</w:t>
            </w:r>
            <w:r>
              <w:rPr>
                <w:rFonts w:ascii="Tahoma" w:hAnsi="Tahoma" w:cs="Tahoma"/>
              </w:rPr>
              <w:t>DIP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3C84072D" w14:textId="371B81FC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</w:t>
            </w:r>
            <w:r w:rsidR="00605D1E">
              <w:rPr>
                <w:rFonts w:ascii="Tahoma" w:hAnsi="Tahoma" w:cs="Tahoma"/>
              </w:rPr>
              <w:t>a</w:t>
            </w:r>
            <w:r>
              <w:rPr>
                <w:rFonts w:ascii="Tahoma" w:hAnsi="Tahoma" w:cs="Tahoma"/>
              </w:rPr>
              <w:t>LDIP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</w:tbl>
    <w:p w14:paraId="361DE75F" w14:textId="3441F92F" w:rsidR="004C5D80" w:rsidRDefault="004C5D80" w:rsidP="00B16772">
      <w:pPr>
        <w:tabs>
          <w:tab w:val="left" w:pos="720"/>
        </w:tabs>
        <w:rPr>
          <w:rFonts w:ascii="Tahoma" w:hAnsi="Tahoma" w:cs="Tahoma"/>
        </w:rPr>
      </w:pPr>
    </w:p>
    <w:p w14:paraId="62015976" w14:textId="2916D086" w:rsidR="004C5D80" w:rsidRPr="004C5D80" w:rsidRDefault="004C5D80" w:rsidP="00B16772">
      <w:pPr>
        <w:tabs>
          <w:tab w:val="left" w:pos="720"/>
        </w:tabs>
        <w:rPr>
          <w:rFonts w:ascii="Tahoma" w:hAnsi="Tahoma" w:cs="Tahoma"/>
          <w:b/>
        </w:rPr>
      </w:pPr>
      <w:r w:rsidRPr="004C5D80">
        <w:rPr>
          <w:rFonts w:ascii="Tahoma" w:hAnsi="Tahoma" w:cs="Tahoma"/>
          <w:b/>
        </w:rPr>
        <w:t>Hi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1431"/>
        <w:gridCol w:w="1739"/>
        <w:gridCol w:w="1715"/>
      </w:tblGrid>
      <w:tr w:rsidR="00174F75" w14:paraId="7B15EB88" w14:textId="77777777" w:rsidTr="00C7448F">
        <w:tc>
          <w:tcPr>
            <w:tcW w:w="2254" w:type="dxa"/>
          </w:tcPr>
          <w:p w14:paraId="276543D5" w14:textId="71D05CC2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 xml:space="preserve">Movements of </w:t>
            </w:r>
            <w:r w:rsidR="00643B7C">
              <w:rPr>
                <w:rFonts w:ascii="Tahoma" w:hAnsi="Tahoma" w:cs="Tahoma"/>
                <w:b/>
              </w:rPr>
              <w:t>Hip</w:t>
            </w:r>
          </w:p>
        </w:tc>
        <w:tc>
          <w:tcPr>
            <w:tcW w:w="1431" w:type="dxa"/>
          </w:tcPr>
          <w:p w14:paraId="72E81D44" w14:textId="77777777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1432" w:type="dxa"/>
          </w:tcPr>
          <w:p w14:paraId="4DB7A034" w14:textId="77777777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693" w:type="dxa"/>
          </w:tcPr>
          <w:p w14:paraId="1889D751" w14:textId="77777777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174F75" w14:paraId="79ACA516" w14:textId="77777777" w:rsidTr="00C7448F">
        <w:tc>
          <w:tcPr>
            <w:tcW w:w="2254" w:type="dxa"/>
          </w:tcPr>
          <w:p w14:paraId="12F9A796" w14:textId="7777777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lexion</w:t>
            </w:r>
          </w:p>
        </w:tc>
        <w:tc>
          <w:tcPr>
            <w:tcW w:w="1431" w:type="dxa"/>
          </w:tcPr>
          <w:p w14:paraId="0E9EDD9E" w14:textId="3945C04A" w:rsidR="00174F75" w:rsidRPr="0056280E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20</w:t>
            </w:r>
            <w:r>
              <w:rPr>
                <w:rFonts w:ascii="Tahoma" w:hAnsi="Tahoma" w:cs="Tahoma"/>
                <w:vertAlign w:val="superscript"/>
              </w:rPr>
              <w:t xml:space="preserve">° </w:t>
            </w:r>
            <w:r>
              <w:rPr>
                <w:rFonts w:ascii="Tahoma" w:hAnsi="Tahoma" w:cs="Tahoma"/>
              </w:rPr>
              <w:t>front</w:t>
            </w:r>
          </w:p>
        </w:tc>
        <w:tc>
          <w:tcPr>
            <w:tcW w:w="1432" w:type="dxa"/>
          </w:tcPr>
          <w:p w14:paraId="7FA8ABBE" w14:textId="35568361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RFlex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04D1A4D1" w14:textId="52FAEA1E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LFlex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74F75" w14:paraId="41024CEF" w14:textId="77777777" w:rsidTr="00C7448F">
        <w:tc>
          <w:tcPr>
            <w:tcW w:w="2254" w:type="dxa"/>
          </w:tcPr>
          <w:p w14:paraId="6F4641EA" w14:textId="7777777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xtension</w:t>
            </w:r>
          </w:p>
        </w:tc>
        <w:tc>
          <w:tcPr>
            <w:tcW w:w="1431" w:type="dxa"/>
          </w:tcPr>
          <w:p w14:paraId="755B90D6" w14:textId="4E8BC3C9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3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54D0520F" w14:textId="7EF45E7B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RExtens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56E8EE14" w14:textId="7FD98FDD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LExtens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74F75" w14:paraId="2A5B70B7" w14:textId="77777777" w:rsidTr="00C7448F">
        <w:tc>
          <w:tcPr>
            <w:tcW w:w="2254" w:type="dxa"/>
          </w:tcPr>
          <w:p w14:paraId="104E343C" w14:textId="7777777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bduction</w:t>
            </w:r>
          </w:p>
        </w:tc>
        <w:tc>
          <w:tcPr>
            <w:tcW w:w="1431" w:type="dxa"/>
          </w:tcPr>
          <w:p w14:paraId="2336993F" w14:textId="7F1F444D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45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up</w:t>
            </w:r>
          </w:p>
        </w:tc>
        <w:tc>
          <w:tcPr>
            <w:tcW w:w="1432" w:type="dxa"/>
          </w:tcPr>
          <w:p w14:paraId="00A1C940" w14:textId="587102CD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Abduct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59B25B0A" w14:textId="02855382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LAbduct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74F75" w14:paraId="02040031" w14:textId="77777777" w:rsidTr="00C7448F">
        <w:tc>
          <w:tcPr>
            <w:tcW w:w="2254" w:type="dxa"/>
          </w:tcPr>
          <w:p w14:paraId="10FFF8DF" w14:textId="7777777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dduction</w:t>
            </w:r>
          </w:p>
        </w:tc>
        <w:tc>
          <w:tcPr>
            <w:tcW w:w="1431" w:type="dxa"/>
          </w:tcPr>
          <w:p w14:paraId="46FB3510" w14:textId="162E759A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3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2E2F8D8A" w14:textId="4FE15E52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RAdduct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7155C218" w14:textId="13EC3D32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LAdduct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74F75" w14:paraId="00EC9086" w14:textId="77777777" w:rsidTr="00C7448F">
        <w:tc>
          <w:tcPr>
            <w:tcW w:w="2254" w:type="dxa"/>
          </w:tcPr>
          <w:p w14:paraId="6E8819CF" w14:textId="7777777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nternal Rotation</w:t>
            </w:r>
          </w:p>
        </w:tc>
        <w:tc>
          <w:tcPr>
            <w:tcW w:w="1431" w:type="dxa"/>
          </w:tcPr>
          <w:p w14:paraId="76531B60" w14:textId="7777777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56280E">
              <w:rPr>
                <w:rFonts w:ascii="Tahoma" w:hAnsi="Tahoma" w:cs="Tahoma"/>
              </w:rPr>
              <w:t>0 - 45°</w:t>
            </w:r>
          </w:p>
        </w:tc>
        <w:tc>
          <w:tcPr>
            <w:tcW w:w="1432" w:type="dxa"/>
          </w:tcPr>
          <w:p w14:paraId="6D4E287C" w14:textId="68F463A1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IrRight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6A740B90" w14:textId="029F07BC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Left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74F75" w14:paraId="0BAB8048" w14:textId="77777777" w:rsidTr="00C7448F">
        <w:tc>
          <w:tcPr>
            <w:tcW w:w="2254" w:type="dxa"/>
          </w:tcPr>
          <w:p w14:paraId="0E7105CD" w14:textId="7777777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xternal Rotation</w:t>
            </w:r>
          </w:p>
        </w:tc>
        <w:tc>
          <w:tcPr>
            <w:tcW w:w="1431" w:type="dxa"/>
          </w:tcPr>
          <w:p w14:paraId="20F847E4" w14:textId="7777777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56280E">
              <w:rPr>
                <w:rFonts w:ascii="Tahoma" w:hAnsi="Tahoma" w:cs="Tahoma"/>
              </w:rPr>
              <w:t>0 - 45°</w:t>
            </w:r>
          </w:p>
        </w:tc>
        <w:tc>
          <w:tcPr>
            <w:tcW w:w="1432" w:type="dxa"/>
          </w:tcPr>
          <w:p w14:paraId="6FEAC091" w14:textId="29F86E85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ErRight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1BEA6EDB" w14:textId="3AB4B923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ErLeft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</w:tbl>
    <w:p w14:paraId="313D8717" w14:textId="77777777" w:rsidR="004C5D80" w:rsidRPr="004C5D80" w:rsidRDefault="004C5D80" w:rsidP="00B16772">
      <w:pPr>
        <w:tabs>
          <w:tab w:val="left" w:pos="720"/>
        </w:tabs>
        <w:rPr>
          <w:rFonts w:ascii="Tahoma" w:hAnsi="Tahoma" w:cs="Tahoma"/>
        </w:rPr>
      </w:pPr>
    </w:p>
    <w:p w14:paraId="7DA8D2AF" w14:textId="77777777" w:rsidR="00001BA1" w:rsidRPr="00B16772" w:rsidRDefault="00001BA1" w:rsidP="00001BA1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t xml:space="preserve">Kne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1431"/>
        <w:gridCol w:w="1655"/>
        <w:gridCol w:w="1693"/>
      </w:tblGrid>
      <w:tr w:rsidR="009D4C2B" w14:paraId="163C36C1" w14:textId="77777777" w:rsidTr="00C7448F">
        <w:tc>
          <w:tcPr>
            <w:tcW w:w="2254" w:type="dxa"/>
          </w:tcPr>
          <w:p w14:paraId="1AC70F34" w14:textId="4100BEE6" w:rsidR="009D4C2B" w:rsidRPr="00ED367E" w:rsidRDefault="009D4C2B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 xml:space="preserve">Movements of </w:t>
            </w:r>
            <w:r w:rsidR="00714B1F">
              <w:rPr>
                <w:rFonts w:ascii="Tahoma" w:hAnsi="Tahoma" w:cs="Tahoma"/>
                <w:b/>
              </w:rPr>
              <w:t>Knee</w:t>
            </w:r>
          </w:p>
        </w:tc>
        <w:tc>
          <w:tcPr>
            <w:tcW w:w="1431" w:type="dxa"/>
          </w:tcPr>
          <w:p w14:paraId="619F04B2" w14:textId="77777777" w:rsidR="009D4C2B" w:rsidRPr="00ED367E" w:rsidRDefault="009D4C2B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1612" w:type="dxa"/>
          </w:tcPr>
          <w:p w14:paraId="2C841375" w14:textId="77777777" w:rsidR="009D4C2B" w:rsidRPr="00ED367E" w:rsidRDefault="009D4C2B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693" w:type="dxa"/>
          </w:tcPr>
          <w:p w14:paraId="61EB2D78" w14:textId="77777777" w:rsidR="009D4C2B" w:rsidRPr="00ED367E" w:rsidRDefault="009D4C2B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9D4C2B" w14:paraId="47F57862" w14:textId="77777777" w:rsidTr="00C7448F">
        <w:tc>
          <w:tcPr>
            <w:tcW w:w="2254" w:type="dxa"/>
          </w:tcPr>
          <w:p w14:paraId="1F0D3BA5" w14:textId="5D54F054" w:rsidR="009D4C2B" w:rsidRDefault="009D4C2B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lexion</w:t>
            </w:r>
          </w:p>
        </w:tc>
        <w:tc>
          <w:tcPr>
            <w:tcW w:w="1431" w:type="dxa"/>
          </w:tcPr>
          <w:p w14:paraId="59B5DEE3" w14:textId="619FCA02" w:rsidR="009D4C2B" w:rsidRPr="00ED367E" w:rsidRDefault="009D4C2B" w:rsidP="00C7448F">
            <w:pPr>
              <w:tabs>
                <w:tab w:val="left" w:pos="720"/>
              </w:tabs>
              <w:rPr>
                <w:rFonts w:ascii="Tahoma" w:hAnsi="Tahoma" w:cs="Tahoma"/>
                <w:vertAlign w:val="superscript"/>
              </w:rPr>
            </w:pPr>
            <w:r>
              <w:rPr>
                <w:rFonts w:ascii="Tahoma" w:hAnsi="Tahoma" w:cs="Tahoma"/>
              </w:rPr>
              <w:t xml:space="preserve">0 - </w:t>
            </w:r>
            <w:r w:rsidR="00714B1F">
              <w:rPr>
                <w:rFonts w:ascii="Tahoma" w:hAnsi="Tahoma" w:cs="Tahoma"/>
              </w:rPr>
              <w:t>13</w:t>
            </w:r>
            <w:r>
              <w:rPr>
                <w:rFonts w:ascii="Tahoma" w:hAnsi="Tahoma" w:cs="Tahoma"/>
              </w:rPr>
              <w:t>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12" w:type="dxa"/>
          </w:tcPr>
          <w:p w14:paraId="3134A247" w14:textId="3E935F70" w:rsidR="009D4C2B" w:rsidRDefault="009D4C2B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714B1F">
              <w:rPr>
                <w:rFonts w:ascii="Tahoma" w:hAnsi="Tahoma" w:cs="Tahoma"/>
              </w:rPr>
              <w:t>kn</w:t>
            </w:r>
            <w:r w:rsidR="00E522DD">
              <w:rPr>
                <w:rFonts w:ascii="Tahoma" w:hAnsi="Tahoma" w:cs="Tahoma"/>
              </w:rPr>
              <w:t>RFlex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4B424247" w14:textId="2CFE23E7" w:rsidR="009D4C2B" w:rsidRDefault="009D4C2B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714B1F">
              <w:rPr>
                <w:rFonts w:ascii="Tahoma" w:hAnsi="Tahoma" w:cs="Tahoma"/>
              </w:rPr>
              <w:t>kn</w:t>
            </w:r>
            <w:r>
              <w:rPr>
                <w:rFonts w:ascii="Tahoma" w:hAnsi="Tahoma" w:cs="Tahoma"/>
              </w:rPr>
              <w:t>L</w:t>
            </w:r>
            <w:r w:rsidR="00714B1F">
              <w:rPr>
                <w:rFonts w:ascii="Tahoma" w:hAnsi="Tahoma" w:cs="Tahoma"/>
              </w:rPr>
              <w:t>Flex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9D4C2B" w14:paraId="05914B0D" w14:textId="77777777" w:rsidTr="00C7448F">
        <w:tc>
          <w:tcPr>
            <w:tcW w:w="2254" w:type="dxa"/>
          </w:tcPr>
          <w:p w14:paraId="2F18123B" w14:textId="519258C7" w:rsidR="009D4C2B" w:rsidRDefault="009D4C2B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xtension</w:t>
            </w:r>
          </w:p>
        </w:tc>
        <w:tc>
          <w:tcPr>
            <w:tcW w:w="1431" w:type="dxa"/>
          </w:tcPr>
          <w:p w14:paraId="498037FA" w14:textId="4A15A4E3" w:rsidR="009D4C2B" w:rsidRDefault="009D4C2B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12" w:type="dxa"/>
          </w:tcPr>
          <w:p w14:paraId="56F043CA" w14:textId="356FF034" w:rsidR="009D4C2B" w:rsidRDefault="009D4C2B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714B1F">
              <w:rPr>
                <w:rFonts w:ascii="Tahoma" w:hAnsi="Tahoma" w:cs="Tahoma"/>
              </w:rPr>
              <w:t>kn</w:t>
            </w:r>
            <w:r w:rsidR="00E522DD">
              <w:rPr>
                <w:rFonts w:ascii="Tahoma" w:hAnsi="Tahoma" w:cs="Tahoma"/>
              </w:rPr>
              <w:t>RExtens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5A6591A5" w14:textId="17D175E2" w:rsidR="009D4C2B" w:rsidRDefault="009D4C2B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714B1F">
              <w:rPr>
                <w:rFonts w:ascii="Tahoma" w:hAnsi="Tahoma" w:cs="Tahoma"/>
              </w:rPr>
              <w:t>knLExtens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</w:tbl>
    <w:p w14:paraId="1B3D2F72" w14:textId="1551DE4A" w:rsidR="004C5D80" w:rsidRDefault="004C5D80" w:rsidP="00001BA1">
      <w:pPr>
        <w:tabs>
          <w:tab w:val="left" w:pos="720"/>
        </w:tabs>
        <w:rPr>
          <w:rFonts w:ascii="Tahoma" w:hAnsi="Tahoma" w:cs="Tahoma"/>
        </w:rPr>
      </w:pPr>
    </w:p>
    <w:p w14:paraId="00C9875E" w14:textId="3A71159D" w:rsidR="004C5D80" w:rsidRPr="004C5D80" w:rsidRDefault="004C5D80" w:rsidP="00001BA1">
      <w:pPr>
        <w:tabs>
          <w:tab w:val="left" w:pos="720"/>
        </w:tabs>
        <w:rPr>
          <w:rFonts w:ascii="Tahoma" w:hAnsi="Tahoma" w:cs="Tahoma"/>
          <w:b/>
        </w:rPr>
      </w:pPr>
      <w:r w:rsidRPr="004C5D80">
        <w:rPr>
          <w:rFonts w:ascii="Tahoma" w:hAnsi="Tahoma" w:cs="Tahoma"/>
          <w:b/>
        </w:rPr>
        <w:t>Ank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1431"/>
        <w:gridCol w:w="2006"/>
        <w:gridCol w:w="1882"/>
      </w:tblGrid>
      <w:tr w:rsidR="00643B7C" w14:paraId="60A57492" w14:textId="77777777" w:rsidTr="00C7448F">
        <w:tc>
          <w:tcPr>
            <w:tcW w:w="2254" w:type="dxa"/>
          </w:tcPr>
          <w:p w14:paraId="0CFA97E0" w14:textId="2C6B2E27" w:rsidR="00643B7C" w:rsidRPr="00ED367E" w:rsidRDefault="00643B7C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 xml:space="preserve">Movements of </w:t>
            </w:r>
            <w:r>
              <w:rPr>
                <w:rFonts w:ascii="Tahoma" w:hAnsi="Tahoma" w:cs="Tahoma"/>
                <w:b/>
              </w:rPr>
              <w:t>Ankle</w:t>
            </w:r>
          </w:p>
        </w:tc>
        <w:tc>
          <w:tcPr>
            <w:tcW w:w="1431" w:type="dxa"/>
          </w:tcPr>
          <w:p w14:paraId="04A11D88" w14:textId="77777777" w:rsidR="00643B7C" w:rsidRPr="00ED367E" w:rsidRDefault="00643B7C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1432" w:type="dxa"/>
          </w:tcPr>
          <w:p w14:paraId="33F6A3E1" w14:textId="77777777" w:rsidR="00643B7C" w:rsidRPr="00ED367E" w:rsidRDefault="00643B7C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693" w:type="dxa"/>
          </w:tcPr>
          <w:p w14:paraId="17F9AE6E" w14:textId="77777777" w:rsidR="00643B7C" w:rsidRPr="00ED367E" w:rsidRDefault="00643B7C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643B7C" w14:paraId="4FC9E8CB" w14:textId="77777777" w:rsidTr="00C7448F">
        <w:tc>
          <w:tcPr>
            <w:tcW w:w="2254" w:type="dxa"/>
          </w:tcPr>
          <w:p w14:paraId="4675F13C" w14:textId="22B1F4B7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orsiflexion</w:t>
            </w:r>
          </w:p>
        </w:tc>
        <w:tc>
          <w:tcPr>
            <w:tcW w:w="1431" w:type="dxa"/>
          </w:tcPr>
          <w:p w14:paraId="35B46FBA" w14:textId="47FB91D3" w:rsidR="00643B7C" w:rsidRPr="00ED367E" w:rsidRDefault="00643B7C" w:rsidP="00C7448F">
            <w:pPr>
              <w:tabs>
                <w:tab w:val="left" w:pos="720"/>
              </w:tabs>
              <w:rPr>
                <w:rFonts w:ascii="Tahoma" w:hAnsi="Tahoma" w:cs="Tahoma"/>
                <w:vertAlign w:val="superscript"/>
              </w:rPr>
            </w:pPr>
            <w:r>
              <w:rPr>
                <w:rFonts w:ascii="Tahoma" w:hAnsi="Tahoma" w:cs="Tahoma"/>
              </w:rPr>
              <w:t>0 - 2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662EFFBF" w14:textId="59A42396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nRDorsiflex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34161FAC" w14:textId="08F60C16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nLDorsiflex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643B7C" w14:paraId="38C77104" w14:textId="77777777" w:rsidTr="00C7448F">
        <w:tc>
          <w:tcPr>
            <w:tcW w:w="2254" w:type="dxa"/>
          </w:tcPr>
          <w:p w14:paraId="0FF48F63" w14:textId="384FC735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lantar flexion</w:t>
            </w:r>
          </w:p>
        </w:tc>
        <w:tc>
          <w:tcPr>
            <w:tcW w:w="1431" w:type="dxa"/>
          </w:tcPr>
          <w:p w14:paraId="342D8210" w14:textId="2743B5F8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6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50E36306" w14:textId="623A4C41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nRPlantarflex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3E5AB466" w14:textId="718C5684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nPlantarflex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643B7C" w14:paraId="3525B267" w14:textId="77777777" w:rsidTr="00C7448F">
        <w:tc>
          <w:tcPr>
            <w:tcW w:w="2254" w:type="dxa"/>
          </w:tcPr>
          <w:p w14:paraId="564776A0" w14:textId="3B570652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nversion</w:t>
            </w:r>
          </w:p>
        </w:tc>
        <w:tc>
          <w:tcPr>
            <w:tcW w:w="1431" w:type="dxa"/>
          </w:tcPr>
          <w:p w14:paraId="0E9EBF9B" w14:textId="40002B64" w:rsidR="00643B7C" w:rsidRPr="00ED367E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in</w:t>
            </w:r>
          </w:p>
        </w:tc>
        <w:tc>
          <w:tcPr>
            <w:tcW w:w="1432" w:type="dxa"/>
          </w:tcPr>
          <w:p w14:paraId="7B294ADD" w14:textId="2FDFFE4A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nRInvers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7A29EAE8" w14:textId="3F2B2BEF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nLInvers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643B7C" w14:paraId="7264AE87" w14:textId="77777777" w:rsidTr="00C7448F">
        <w:tc>
          <w:tcPr>
            <w:tcW w:w="2254" w:type="dxa"/>
          </w:tcPr>
          <w:p w14:paraId="0239F775" w14:textId="7283BC3B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version</w:t>
            </w:r>
          </w:p>
        </w:tc>
        <w:tc>
          <w:tcPr>
            <w:tcW w:w="1431" w:type="dxa"/>
          </w:tcPr>
          <w:p w14:paraId="04D6F569" w14:textId="0A678936" w:rsidR="00643B7C" w:rsidRPr="00ED367E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out</w:t>
            </w:r>
          </w:p>
        </w:tc>
        <w:tc>
          <w:tcPr>
            <w:tcW w:w="1432" w:type="dxa"/>
          </w:tcPr>
          <w:p w14:paraId="45916F93" w14:textId="76413B80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nREvers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77722E3C" w14:textId="3F9488DF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nLEvers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</w:tbl>
    <w:p w14:paraId="0B8013A5" w14:textId="77777777" w:rsidR="00001BA1" w:rsidRPr="00B16772" w:rsidRDefault="00001BA1" w:rsidP="00001BA1">
      <w:pPr>
        <w:tabs>
          <w:tab w:val="left" w:pos="720"/>
        </w:tabs>
        <w:rPr>
          <w:rFonts w:ascii="Tahoma" w:hAnsi="Tahoma" w:cs="Tahoma"/>
        </w:rPr>
      </w:pPr>
    </w:p>
    <w:p w14:paraId="4B7E64FA" w14:textId="77777777" w:rsidR="00021C2B" w:rsidRPr="00B16772" w:rsidRDefault="0019049D" w:rsidP="00555D21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lastRenderedPageBreak/>
        <w:t xml:space="preserve">4.3.4 </w:t>
      </w:r>
      <w:r w:rsidR="00D43235" w:rsidRPr="00B16772">
        <w:rPr>
          <w:rFonts w:cs="Tahoma"/>
        </w:rPr>
        <w:t>P</w:t>
      </w:r>
      <w:r w:rsidR="00021C2B" w:rsidRPr="00B16772">
        <w:rPr>
          <w:rFonts w:cs="Tahoma"/>
        </w:rPr>
        <w:t>ain</w:t>
      </w:r>
    </w:p>
    <w:p w14:paraId="561D8509" w14:textId="77777777" w:rsidR="00021C2B" w:rsidRPr="00B16772" w:rsidRDefault="00021C2B" w:rsidP="00555D21">
      <w:pPr>
        <w:pStyle w:val="BodyText"/>
        <w:tabs>
          <w:tab w:val="left" w:pos="720"/>
        </w:tabs>
        <w:rPr>
          <w:rFonts w:cs="Tahoma"/>
          <w:b w:val="0"/>
        </w:rPr>
      </w:pPr>
    </w:p>
    <w:p w14:paraId="771E2B5A" w14:textId="77777777" w:rsidR="00C47B72" w:rsidRPr="00B16772" w:rsidRDefault="0019049D" w:rsidP="00C47B72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t xml:space="preserve">4.3.5 </w:t>
      </w:r>
      <w:r w:rsidR="00D43235" w:rsidRPr="00B16772">
        <w:rPr>
          <w:rFonts w:cs="Tahoma"/>
        </w:rPr>
        <w:t>B</w:t>
      </w:r>
      <w:r w:rsidR="00021C2B" w:rsidRPr="00B16772">
        <w:rPr>
          <w:rFonts w:cs="Tahoma"/>
        </w:rPr>
        <w:t>alance</w:t>
      </w:r>
    </w:p>
    <w:p w14:paraId="5B72154D" w14:textId="77777777" w:rsidR="00C47B72" w:rsidRPr="00B16772" w:rsidRDefault="00C47B72" w:rsidP="00C47B72">
      <w:pPr>
        <w:pStyle w:val="BodyText"/>
        <w:tabs>
          <w:tab w:val="left" w:pos="720"/>
        </w:tabs>
        <w:rPr>
          <w:rFonts w:cs="Tahoma"/>
          <w:sz w:val="22"/>
        </w:rPr>
      </w:pPr>
    </w:p>
    <w:p w14:paraId="42A823AF" w14:textId="1317C24D" w:rsidR="00013E99" w:rsidRDefault="00D43235" w:rsidP="00C47B72">
      <w:pPr>
        <w:pStyle w:val="BodyText"/>
        <w:tabs>
          <w:tab w:val="left" w:pos="720"/>
        </w:tabs>
        <w:rPr>
          <w:rFonts w:cs="Tahoma"/>
          <w:sz w:val="22"/>
        </w:rPr>
      </w:pPr>
      <w:r w:rsidRPr="00B16772">
        <w:rPr>
          <w:rFonts w:cs="Tahoma"/>
          <w:sz w:val="22"/>
        </w:rPr>
        <w:t>Berg Balance S</w:t>
      </w:r>
      <w:r w:rsidR="00994218" w:rsidRPr="00B16772">
        <w:rPr>
          <w:rFonts w:cs="Tahoma"/>
          <w:sz w:val="22"/>
        </w:rPr>
        <w:t>cale</w:t>
      </w:r>
    </w:p>
    <w:p w14:paraId="1185C264" w14:textId="6442A343" w:rsidR="006E50E0" w:rsidRPr="006E50E0" w:rsidRDefault="006E50E0" w:rsidP="00C47B72">
      <w:pPr>
        <w:pStyle w:val="BodyText"/>
        <w:tabs>
          <w:tab w:val="left" w:pos="720"/>
        </w:tabs>
        <w:rPr>
          <w:rFonts w:cs="Tahoma"/>
          <w:b w:val="0"/>
        </w:rPr>
      </w:pPr>
      <w:r>
        <w:rPr>
          <w:rFonts w:cs="Tahoma"/>
          <w:b w:val="0"/>
        </w:rPr>
        <w:t>{</w:t>
      </w:r>
      <w:proofErr w:type="spellStart"/>
      <w:r>
        <w:rPr>
          <w:rFonts w:cs="Tahoma"/>
          <w:b w:val="0"/>
        </w:rPr>
        <w:t>borgBalance</w:t>
      </w:r>
      <w:proofErr w:type="spellEnd"/>
      <w:r>
        <w:rPr>
          <w:rFonts w:cs="Tahoma"/>
          <w:b w:val="0"/>
        </w:rPr>
        <w:t>}</w:t>
      </w:r>
    </w:p>
    <w:p w14:paraId="6D78E733" w14:textId="77777777" w:rsidR="00E26F83" w:rsidRPr="00B16772" w:rsidRDefault="00E26F83" w:rsidP="003630B5">
      <w:pPr>
        <w:tabs>
          <w:tab w:val="left" w:pos="3645"/>
        </w:tabs>
        <w:rPr>
          <w:rFonts w:ascii="Tahoma" w:hAnsi="Tahoma" w:cs="Tahoma"/>
        </w:rPr>
      </w:pPr>
    </w:p>
    <w:p w14:paraId="524A8889" w14:textId="77777777" w:rsidR="00013E99" w:rsidRPr="006E50E0" w:rsidRDefault="00C47B72" w:rsidP="003630B5">
      <w:pPr>
        <w:tabs>
          <w:tab w:val="left" w:pos="3645"/>
        </w:tabs>
        <w:rPr>
          <w:rFonts w:ascii="Tahoma" w:hAnsi="Tahoma" w:cs="Tahoma"/>
          <w:b/>
          <w:sz w:val="22"/>
          <w:szCs w:val="22"/>
        </w:rPr>
      </w:pPr>
      <w:r w:rsidRPr="006E50E0">
        <w:rPr>
          <w:rFonts w:ascii="Tahoma" w:hAnsi="Tahoma" w:cs="Tahoma"/>
          <w:b/>
          <w:sz w:val="22"/>
          <w:szCs w:val="22"/>
        </w:rPr>
        <w:t>4.3.6</w:t>
      </w:r>
      <w:r w:rsidR="005F7417" w:rsidRPr="006E50E0">
        <w:rPr>
          <w:rFonts w:ascii="Tahoma" w:hAnsi="Tahoma" w:cs="Tahoma"/>
          <w:b/>
          <w:sz w:val="22"/>
          <w:szCs w:val="22"/>
        </w:rPr>
        <w:t xml:space="preserve"> </w:t>
      </w:r>
      <w:r w:rsidR="00154D53" w:rsidRPr="006E50E0">
        <w:rPr>
          <w:rFonts w:ascii="Tahoma" w:hAnsi="Tahoma" w:cs="Tahoma"/>
          <w:b/>
          <w:sz w:val="22"/>
          <w:szCs w:val="22"/>
        </w:rPr>
        <w:t>S</w:t>
      </w:r>
      <w:r w:rsidR="00D43235" w:rsidRPr="006E50E0">
        <w:rPr>
          <w:rFonts w:ascii="Tahoma" w:hAnsi="Tahoma" w:cs="Tahoma"/>
          <w:b/>
          <w:sz w:val="22"/>
          <w:szCs w:val="22"/>
        </w:rPr>
        <w:t>ensation</w:t>
      </w:r>
    </w:p>
    <w:p w14:paraId="6E24C27F" w14:textId="59FE8672" w:rsidR="006E50E0" w:rsidRPr="00030D3C" w:rsidRDefault="00030D3C" w:rsidP="006E50E0">
      <w:pPr>
        <w:tabs>
          <w:tab w:val="left" w:pos="3645"/>
        </w:tabs>
        <w:rPr>
          <w:rFonts w:ascii="Tahoma" w:hAnsi="Tahoma" w:cs="Tahoma"/>
          <w:bCs/>
        </w:rPr>
      </w:pPr>
      <w:r w:rsidRPr="00030D3C">
        <w:rPr>
          <w:rFonts w:ascii="Tahoma" w:hAnsi="Tahoma" w:cs="Tahoma"/>
          <w:bCs/>
        </w:rPr>
        <w:t>{sensation}</w:t>
      </w:r>
    </w:p>
    <w:p w14:paraId="47F3BEFC" w14:textId="77777777" w:rsidR="006E50E0" w:rsidRPr="00B16772" w:rsidRDefault="006E50E0" w:rsidP="003630B5">
      <w:pPr>
        <w:tabs>
          <w:tab w:val="left" w:pos="3645"/>
        </w:tabs>
        <w:rPr>
          <w:rFonts w:ascii="Tahoma" w:hAnsi="Tahoma" w:cs="Tahoma"/>
          <w:bCs/>
        </w:rPr>
      </w:pPr>
    </w:p>
    <w:p w14:paraId="32E37025" w14:textId="30D9838F" w:rsidR="00C2470F" w:rsidRDefault="00C47B72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3.7</w:t>
      </w:r>
      <w:r w:rsidR="005F7417" w:rsidRPr="00B16772">
        <w:rPr>
          <w:rFonts w:ascii="Tahoma" w:hAnsi="Tahoma" w:cs="Tahoma"/>
          <w:b/>
        </w:rPr>
        <w:t xml:space="preserve"> </w:t>
      </w:r>
      <w:r w:rsidR="000E51DA" w:rsidRPr="00B16772">
        <w:rPr>
          <w:rFonts w:ascii="Tahoma" w:hAnsi="Tahoma" w:cs="Tahoma"/>
          <w:b/>
        </w:rPr>
        <w:t>C</w:t>
      </w:r>
      <w:r w:rsidR="00C2470F" w:rsidRPr="00B16772">
        <w:rPr>
          <w:rFonts w:ascii="Tahoma" w:hAnsi="Tahoma" w:cs="Tahoma"/>
          <w:b/>
        </w:rPr>
        <w:t>o-ordination</w:t>
      </w:r>
    </w:p>
    <w:p w14:paraId="2398D07B" w14:textId="6D40E13D" w:rsidR="00871AAA" w:rsidRPr="00871AAA" w:rsidRDefault="00871AAA" w:rsidP="003630B5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coordination}</w:t>
      </w:r>
    </w:p>
    <w:p w14:paraId="5D71715C" w14:textId="77777777" w:rsidR="00C56A80" w:rsidRPr="00B16772" w:rsidRDefault="00C56A80" w:rsidP="003630B5">
      <w:pPr>
        <w:tabs>
          <w:tab w:val="left" w:pos="3645"/>
        </w:tabs>
        <w:rPr>
          <w:rFonts w:ascii="Tahoma" w:hAnsi="Tahoma" w:cs="Tahoma"/>
        </w:rPr>
      </w:pPr>
    </w:p>
    <w:p w14:paraId="1F2111A4" w14:textId="444DDA4E" w:rsidR="004C5D80" w:rsidRPr="00B16772" w:rsidRDefault="00C47B72" w:rsidP="00980A46">
      <w:pPr>
        <w:tabs>
          <w:tab w:val="right" w:pos="9026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3.8</w:t>
      </w:r>
      <w:r w:rsidR="005F7417" w:rsidRPr="00B16772">
        <w:rPr>
          <w:rFonts w:ascii="Tahoma" w:hAnsi="Tahoma" w:cs="Tahoma"/>
          <w:b/>
        </w:rPr>
        <w:t xml:space="preserve"> </w:t>
      </w:r>
      <w:r w:rsidR="00980A46" w:rsidRPr="00B16772">
        <w:rPr>
          <w:rFonts w:ascii="Tahoma" w:hAnsi="Tahoma" w:cs="Tahoma"/>
          <w:b/>
        </w:rPr>
        <w:t>Posture</w:t>
      </w:r>
    </w:p>
    <w:p w14:paraId="45023374" w14:textId="3BE4AB3B" w:rsidR="00043BA1" w:rsidRPr="00EB7373" w:rsidRDefault="00EB7373" w:rsidP="00AE3AA0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posture}</w:t>
      </w:r>
    </w:p>
    <w:p w14:paraId="1220B4D1" w14:textId="77777777" w:rsidR="00871AAA" w:rsidRPr="00B16772" w:rsidRDefault="00871AAA" w:rsidP="00AE3AA0">
      <w:pPr>
        <w:tabs>
          <w:tab w:val="left" w:pos="3645"/>
        </w:tabs>
        <w:rPr>
          <w:rFonts w:ascii="Tahoma" w:hAnsi="Tahoma" w:cs="Tahoma"/>
          <w:u w:val="single"/>
        </w:rPr>
      </w:pPr>
    </w:p>
    <w:p w14:paraId="007CD5DE" w14:textId="77777777" w:rsidR="00960736" w:rsidRPr="00B16772" w:rsidRDefault="00C47B72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3.9</w:t>
      </w:r>
      <w:r w:rsidR="00904952" w:rsidRPr="00B16772">
        <w:rPr>
          <w:rFonts w:ascii="Tahoma" w:hAnsi="Tahoma" w:cs="Tahoma"/>
          <w:b/>
        </w:rPr>
        <w:t xml:space="preserve"> </w:t>
      </w:r>
      <w:r w:rsidR="00980A46" w:rsidRPr="00B16772">
        <w:rPr>
          <w:rFonts w:ascii="Tahoma" w:hAnsi="Tahoma" w:cs="Tahoma"/>
          <w:b/>
        </w:rPr>
        <w:t>M</w:t>
      </w:r>
      <w:r w:rsidR="00C2470F" w:rsidRPr="00B16772">
        <w:rPr>
          <w:rFonts w:ascii="Tahoma" w:hAnsi="Tahoma" w:cs="Tahoma"/>
          <w:b/>
        </w:rPr>
        <w:t>obility</w:t>
      </w:r>
    </w:p>
    <w:p w14:paraId="08F12111" w14:textId="6BC9D027" w:rsidR="00D43235" w:rsidRPr="00871AAA" w:rsidRDefault="004C5D80" w:rsidP="00CA68B5">
      <w:pPr>
        <w:tabs>
          <w:tab w:val="left" w:pos="3645"/>
        </w:tabs>
        <w:rPr>
          <w:rFonts w:ascii="Tahoma" w:hAnsi="Tahoma" w:cs="Tahoma"/>
        </w:rPr>
      </w:pPr>
      <w:r w:rsidRPr="00871AAA">
        <w:rPr>
          <w:rFonts w:ascii="Tahoma" w:hAnsi="Tahoma" w:cs="Tahoma"/>
        </w:rPr>
        <w:t>{</w:t>
      </w:r>
      <w:proofErr w:type="spellStart"/>
      <w:r w:rsidRPr="00871AAA">
        <w:rPr>
          <w:rFonts w:ascii="Tahoma" w:hAnsi="Tahoma" w:cs="Tahoma"/>
        </w:rPr>
        <w:t>mobility</w:t>
      </w:r>
      <w:r w:rsidR="006A4CC6">
        <w:rPr>
          <w:rFonts w:ascii="Tahoma" w:hAnsi="Tahoma" w:cs="Tahoma"/>
        </w:rPr>
        <w:t>Comment</w:t>
      </w:r>
      <w:proofErr w:type="spellEnd"/>
      <w:r w:rsidRPr="00871AAA">
        <w:rPr>
          <w:rFonts w:ascii="Tahoma" w:hAnsi="Tahoma" w:cs="Tahoma"/>
        </w:rPr>
        <w:t>}</w:t>
      </w:r>
      <w:bookmarkStart w:id="0" w:name="_GoBack"/>
      <w:bookmarkEnd w:id="0"/>
    </w:p>
    <w:p w14:paraId="483DE1F3" w14:textId="77777777" w:rsidR="00871AAA" w:rsidRPr="00B16772" w:rsidRDefault="00871AAA" w:rsidP="00CA68B5">
      <w:pPr>
        <w:tabs>
          <w:tab w:val="left" w:pos="3645"/>
        </w:tabs>
        <w:rPr>
          <w:rFonts w:ascii="Tahoma" w:hAnsi="Tahoma" w:cs="Tahoma"/>
          <w:b/>
        </w:rPr>
      </w:pPr>
    </w:p>
    <w:p w14:paraId="258E47D1" w14:textId="77777777" w:rsidR="00960736" w:rsidRPr="00B16772" w:rsidRDefault="00C47B72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</w:t>
      </w:r>
      <w:r w:rsidR="0035232B" w:rsidRPr="00B16772">
        <w:rPr>
          <w:rFonts w:ascii="Tahoma" w:hAnsi="Tahoma" w:cs="Tahoma"/>
          <w:b/>
        </w:rPr>
        <w:t>3</w:t>
      </w:r>
      <w:r w:rsidRPr="00B16772">
        <w:rPr>
          <w:rFonts w:ascii="Tahoma" w:hAnsi="Tahoma" w:cs="Tahoma"/>
          <w:b/>
        </w:rPr>
        <w:t>.10</w:t>
      </w:r>
      <w:r w:rsidR="00904952" w:rsidRPr="00B16772">
        <w:rPr>
          <w:rFonts w:ascii="Tahoma" w:hAnsi="Tahoma" w:cs="Tahoma"/>
          <w:b/>
        </w:rPr>
        <w:t xml:space="preserve"> </w:t>
      </w:r>
      <w:r w:rsidR="00AC5FC5" w:rsidRPr="00B16772">
        <w:rPr>
          <w:rFonts w:ascii="Tahoma" w:hAnsi="Tahoma" w:cs="Tahoma"/>
          <w:b/>
        </w:rPr>
        <w:t>G</w:t>
      </w:r>
      <w:r w:rsidR="00D43235" w:rsidRPr="00B16772">
        <w:rPr>
          <w:rFonts w:ascii="Tahoma" w:hAnsi="Tahoma" w:cs="Tahoma"/>
          <w:b/>
        </w:rPr>
        <w:t>ait</w:t>
      </w:r>
    </w:p>
    <w:p w14:paraId="6E669112" w14:textId="68B07116" w:rsidR="00DA48AB" w:rsidRPr="00B16772" w:rsidRDefault="004C5D80" w:rsidP="00161F91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gait}</w:t>
      </w:r>
    </w:p>
    <w:p w14:paraId="2F6F25D5" w14:textId="77777777" w:rsidR="00871AAA" w:rsidRDefault="00871AAA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3B580902" w14:textId="77777777" w:rsidR="00871AAA" w:rsidRDefault="00871AAA" w:rsidP="001F753B">
      <w:pPr>
        <w:tabs>
          <w:tab w:val="left" w:pos="7753"/>
        </w:tabs>
        <w:rPr>
          <w:rFonts w:ascii="Tahoma" w:hAnsi="Tahoma" w:cs="Tahoma"/>
          <w:b/>
          <w:sz w:val="22"/>
          <w:szCs w:val="22"/>
        </w:rPr>
      </w:pPr>
      <w:r w:rsidRPr="00871AAA">
        <w:rPr>
          <w:rFonts w:ascii="Tahoma" w:hAnsi="Tahoma" w:cs="Tahoma"/>
          <w:b/>
          <w:sz w:val="22"/>
          <w:szCs w:val="22"/>
        </w:rPr>
        <w:t>Repetitive Tolerance Protocol Assessment</w:t>
      </w:r>
    </w:p>
    <w:p w14:paraId="329F29EF" w14:textId="77777777" w:rsidR="00871AAA" w:rsidRPr="00C1104B" w:rsidRDefault="00871AAA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>Walking</w:t>
      </w:r>
    </w:p>
    <w:p w14:paraId="31B2ACE9" w14:textId="77777777" w:rsidR="00871AAA" w:rsidRPr="00C1104B" w:rsidRDefault="00871AAA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walking}</w:t>
      </w:r>
    </w:p>
    <w:p w14:paraId="60FCDC06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330CF41E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>Stair Climbing</w:t>
      </w:r>
    </w:p>
    <w:p w14:paraId="157056A9" w14:textId="3D4071BB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stair</w:t>
      </w:r>
      <w:r w:rsidR="00F909AB">
        <w:rPr>
          <w:rFonts w:ascii="Tahoma" w:hAnsi="Tahoma" w:cs="Tahoma"/>
        </w:rPr>
        <w:t>C</w:t>
      </w:r>
      <w:r w:rsidRPr="00C1104B">
        <w:rPr>
          <w:rFonts w:ascii="Tahoma" w:hAnsi="Tahoma" w:cs="Tahoma"/>
        </w:rPr>
        <w:t>limbing}</w:t>
      </w:r>
    </w:p>
    <w:p w14:paraId="0F8D82E8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006C2B5A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  <w:b/>
        </w:rPr>
        <w:t>Balance</w:t>
      </w:r>
    </w:p>
    <w:p w14:paraId="72603C17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balance}</w:t>
      </w:r>
    </w:p>
    <w:p w14:paraId="7C7301D5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083099F6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>Ladder Work</w:t>
      </w:r>
    </w:p>
    <w:p w14:paraId="01D89126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</w:t>
      </w:r>
      <w:proofErr w:type="spellStart"/>
      <w:r w:rsidRPr="00C1104B">
        <w:rPr>
          <w:rFonts w:ascii="Tahoma" w:hAnsi="Tahoma" w:cs="Tahoma"/>
        </w:rPr>
        <w:t>ladderWork</w:t>
      </w:r>
      <w:proofErr w:type="spellEnd"/>
      <w:r w:rsidRPr="00C1104B">
        <w:rPr>
          <w:rFonts w:ascii="Tahoma" w:hAnsi="Tahoma" w:cs="Tahoma"/>
        </w:rPr>
        <w:t>}</w:t>
      </w:r>
    </w:p>
    <w:p w14:paraId="32735378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1EF67FAA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>Repetitive Squatting</w:t>
      </w:r>
    </w:p>
    <w:p w14:paraId="38A12A05" w14:textId="28A5089B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</w:t>
      </w:r>
      <w:proofErr w:type="spellStart"/>
      <w:r w:rsidRPr="00C1104B">
        <w:rPr>
          <w:rFonts w:ascii="Tahoma" w:hAnsi="Tahoma" w:cs="Tahoma"/>
        </w:rPr>
        <w:t>repetitiveSquatting</w:t>
      </w:r>
      <w:proofErr w:type="spellEnd"/>
      <w:r w:rsidRPr="00C1104B">
        <w:rPr>
          <w:rFonts w:ascii="Tahoma" w:hAnsi="Tahoma" w:cs="Tahoma"/>
        </w:rPr>
        <w:t>}</w:t>
      </w:r>
    </w:p>
    <w:p w14:paraId="3B5E78F4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41134948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 xml:space="preserve">Repetitive Foot Motion </w:t>
      </w:r>
    </w:p>
    <w:p w14:paraId="329F249D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</w:t>
      </w:r>
      <w:proofErr w:type="spellStart"/>
      <w:r w:rsidRPr="00C1104B">
        <w:rPr>
          <w:rFonts w:ascii="Tahoma" w:hAnsi="Tahoma" w:cs="Tahoma"/>
        </w:rPr>
        <w:t>repetitiveFootMotion</w:t>
      </w:r>
      <w:proofErr w:type="spellEnd"/>
      <w:r w:rsidRPr="00C1104B">
        <w:rPr>
          <w:rFonts w:ascii="Tahoma" w:hAnsi="Tahoma" w:cs="Tahoma"/>
        </w:rPr>
        <w:t>}</w:t>
      </w:r>
    </w:p>
    <w:p w14:paraId="7709DD16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2E706620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>Crawling</w:t>
      </w:r>
    </w:p>
    <w:p w14:paraId="6FD85E04" w14:textId="3B14F9E1" w:rsidR="00D43235" w:rsidRPr="00871AAA" w:rsidRDefault="00C1104B" w:rsidP="001F753B">
      <w:pPr>
        <w:tabs>
          <w:tab w:val="left" w:pos="7753"/>
        </w:tabs>
        <w:rPr>
          <w:rFonts w:ascii="Tahoma" w:hAnsi="Tahoma" w:cs="Tahoma"/>
          <w:b/>
          <w:sz w:val="22"/>
          <w:szCs w:val="22"/>
        </w:rPr>
      </w:pPr>
      <w:r w:rsidRPr="00C1104B">
        <w:rPr>
          <w:rFonts w:ascii="Tahoma" w:hAnsi="Tahoma" w:cs="Tahoma"/>
        </w:rPr>
        <w:t>{crawling}</w:t>
      </w:r>
      <w:r w:rsidR="001F753B" w:rsidRPr="00871AAA">
        <w:rPr>
          <w:rFonts w:ascii="Tahoma" w:hAnsi="Tahoma" w:cs="Tahoma"/>
          <w:b/>
          <w:sz w:val="22"/>
          <w:szCs w:val="22"/>
        </w:rPr>
        <w:tab/>
      </w:r>
    </w:p>
    <w:p w14:paraId="5A9BB0AB" w14:textId="77777777" w:rsidR="00960736" w:rsidRPr="00B16772" w:rsidRDefault="00960736" w:rsidP="00CA68B5">
      <w:pPr>
        <w:tabs>
          <w:tab w:val="left" w:pos="1710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  <w:sz w:val="22"/>
        </w:rPr>
        <w:t xml:space="preserve">4.4 </w:t>
      </w:r>
      <w:r w:rsidR="00C2122F" w:rsidRPr="00B16772">
        <w:rPr>
          <w:rFonts w:ascii="Tahoma" w:hAnsi="Tahoma" w:cs="Tahoma"/>
          <w:b/>
          <w:sz w:val="22"/>
        </w:rPr>
        <w:t>C</w:t>
      </w:r>
      <w:r w:rsidRPr="00B16772">
        <w:rPr>
          <w:rFonts w:ascii="Tahoma" w:hAnsi="Tahoma" w:cs="Tahoma"/>
          <w:b/>
          <w:sz w:val="22"/>
        </w:rPr>
        <w:t>ognitive</w:t>
      </w:r>
      <w:r w:rsidR="00683364" w:rsidRPr="00B16772">
        <w:rPr>
          <w:rFonts w:ascii="Tahoma" w:hAnsi="Tahoma" w:cs="Tahoma"/>
          <w:b/>
          <w:sz w:val="22"/>
        </w:rPr>
        <w:t xml:space="preserve"> assessment</w:t>
      </w:r>
      <w:r w:rsidRPr="00B16772">
        <w:rPr>
          <w:rFonts w:ascii="Tahoma" w:hAnsi="Tahoma" w:cs="Tahoma"/>
          <w:b/>
          <w:sz w:val="22"/>
        </w:rPr>
        <w:t xml:space="preserve"> </w:t>
      </w:r>
      <w:r w:rsidR="00CA68B5" w:rsidRPr="00B16772">
        <w:rPr>
          <w:rFonts w:ascii="Tahoma" w:hAnsi="Tahoma" w:cs="Tahoma"/>
          <w:b/>
        </w:rPr>
        <w:tab/>
      </w:r>
    </w:p>
    <w:p w14:paraId="21D57BA5" w14:textId="77777777" w:rsidR="00AC5FC5" w:rsidRPr="00B16772" w:rsidRDefault="00AC5FC5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</w:p>
    <w:p w14:paraId="15F53585" w14:textId="77777777" w:rsidR="00D43235" w:rsidRPr="00B16772" w:rsidRDefault="00E63A18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4.1 </w:t>
      </w:r>
      <w:r w:rsidR="00AC5FC5" w:rsidRPr="00B16772">
        <w:rPr>
          <w:rFonts w:ascii="Tahoma" w:hAnsi="Tahoma" w:cs="Tahoma"/>
          <w:b/>
        </w:rPr>
        <w:t>A</w:t>
      </w:r>
      <w:r w:rsidR="00960736" w:rsidRPr="00B16772">
        <w:rPr>
          <w:rFonts w:ascii="Tahoma" w:hAnsi="Tahoma" w:cs="Tahoma"/>
          <w:b/>
        </w:rPr>
        <w:t>ttention</w:t>
      </w:r>
      <w:r w:rsidR="00FB5368" w:rsidRPr="00B16772">
        <w:rPr>
          <w:rFonts w:ascii="Tahoma" w:hAnsi="Tahoma" w:cs="Tahoma"/>
          <w:b/>
        </w:rPr>
        <w:t xml:space="preserve"> and </w:t>
      </w:r>
      <w:r w:rsidR="00AC5FC5" w:rsidRPr="00B16772">
        <w:rPr>
          <w:rFonts w:ascii="Tahoma" w:hAnsi="Tahoma" w:cs="Tahoma"/>
          <w:b/>
        </w:rPr>
        <w:t>C</w:t>
      </w:r>
      <w:r w:rsidR="00FB5368" w:rsidRPr="00B16772">
        <w:rPr>
          <w:rFonts w:ascii="Tahoma" w:hAnsi="Tahoma" w:cs="Tahoma"/>
          <w:b/>
        </w:rPr>
        <w:t>oncentration</w:t>
      </w:r>
    </w:p>
    <w:p w14:paraId="0338559F" w14:textId="77777777" w:rsidR="005F7417" w:rsidRPr="00B16772" w:rsidRDefault="005F7417" w:rsidP="003630B5">
      <w:pPr>
        <w:tabs>
          <w:tab w:val="left" w:pos="3645"/>
        </w:tabs>
        <w:rPr>
          <w:rFonts w:ascii="Tahoma" w:hAnsi="Tahoma" w:cs="Tahoma"/>
        </w:rPr>
      </w:pPr>
    </w:p>
    <w:p w14:paraId="233963AB" w14:textId="77777777" w:rsidR="00960736" w:rsidRPr="00B16772" w:rsidRDefault="00E63A18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4.2 </w:t>
      </w:r>
      <w:r w:rsidR="00AC5FC5" w:rsidRPr="00B16772">
        <w:rPr>
          <w:rFonts w:ascii="Tahoma" w:hAnsi="Tahoma" w:cs="Tahoma"/>
          <w:b/>
        </w:rPr>
        <w:t>M</w:t>
      </w:r>
      <w:r w:rsidR="00FB5368" w:rsidRPr="00B16772">
        <w:rPr>
          <w:rFonts w:ascii="Tahoma" w:hAnsi="Tahoma" w:cs="Tahoma"/>
          <w:b/>
        </w:rPr>
        <w:t>emory</w:t>
      </w:r>
    </w:p>
    <w:p w14:paraId="6BB165B9" w14:textId="77777777" w:rsidR="00AC5FC5" w:rsidRPr="00B16772" w:rsidRDefault="00AC5FC5" w:rsidP="003630B5">
      <w:pPr>
        <w:tabs>
          <w:tab w:val="left" w:pos="3645"/>
        </w:tabs>
        <w:rPr>
          <w:rFonts w:ascii="Tahoma" w:hAnsi="Tahoma" w:cs="Tahoma"/>
        </w:rPr>
      </w:pPr>
    </w:p>
    <w:p w14:paraId="0F984972" w14:textId="77777777" w:rsidR="00AC5FC5" w:rsidRPr="00B16772" w:rsidRDefault="000A5A5E" w:rsidP="003630B5">
      <w:pPr>
        <w:tabs>
          <w:tab w:val="left" w:pos="3645"/>
        </w:tabs>
        <w:rPr>
          <w:rFonts w:ascii="Tahoma" w:hAnsi="Tahoma" w:cs="Tahoma"/>
        </w:rPr>
      </w:pPr>
      <w:r w:rsidRPr="00B16772">
        <w:rPr>
          <w:rFonts w:ascii="Tahoma" w:hAnsi="Tahoma" w:cs="Tahoma"/>
        </w:rPr>
        <w:t xml:space="preserve">4.4.2.1 </w:t>
      </w:r>
      <w:r w:rsidR="00AC5FC5" w:rsidRPr="00B16772">
        <w:rPr>
          <w:rFonts w:ascii="Tahoma" w:hAnsi="Tahoma" w:cs="Tahoma"/>
        </w:rPr>
        <w:t>S</w:t>
      </w:r>
      <w:r w:rsidR="00FB5368" w:rsidRPr="00B16772">
        <w:rPr>
          <w:rFonts w:ascii="Tahoma" w:hAnsi="Tahoma" w:cs="Tahoma"/>
        </w:rPr>
        <w:t xml:space="preserve">hort term: </w:t>
      </w:r>
    </w:p>
    <w:p w14:paraId="03637E4C" w14:textId="77777777" w:rsidR="00182893" w:rsidRPr="00B16772" w:rsidRDefault="00182893" w:rsidP="003630B5">
      <w:pPr>
        <w:tabs>
          <w:tab w:val="left" w:pos="3645"/>
        </w:tabs>
        <w:rPr>
          <w:rFonts w:ascii="Tahoma" w:hAnsi="Tahoma" w:cs="Tahoma"/>
        </w:rPr>
      </w:pPr>
    </w:p>
    <w:p w14:paraId="1AF0E854" w14:textId="77777777" w:rsidR="00FB5368" w:rsidRPr="00B16772" w:rsidRDefault="000A5A5E" w:rsidP="00FB5368">
      <w:pPr>
        <w:pStyle w:val="BodyText"/>
        <w:rPr>
          <w:rFonts w:cs="Tahoma"/>
          <w:b w:val="0"/>
        </w:rPr>
      </w:pPr>
      <w:r w:rsidRPr="00B16772">
        <w:rPr>
          <w:rFonts w:cs="Tahoma"/>
          <w:b w:val="0"/>
        </w:rPr>
        <w:t xml:space="preserve">4.4.2.2 </w:t>
      </w:r>
      <w:r w:rsidR="00AC5FC5" w:rsidRPr="00B16772">
        <w:rPr>
          <w:rFonts w:cs="Tahoma"/>
          <w:b w:val="0"/>
        </w:rPr>
        <w:t>L</w:t>
      </w:r>
      <w:r w:rsidR="00FB5368" w:rsidRPr="00B16772">
        <w:rPr>
          <w:rFonts w:cs="Tahoma"/>
          <w:b w:val="0"/>
        </w:rPr>
        <w:t xml:space="preserve">ong term: </w:t>
      </w:r>
    </w:p>
    <w:p w14:paraId="270D9344" w14:textId="77777777" w:rsidR="00D36386" w:rsidRPr="00B16772" w:rsidRDefault="00D36386" w:rsidP="00FB5368">
      <w:pPr>
        <w:pStyle w:val="BodyText"/>
        <w:rPr>
          <w:rFonts w:cs="Tahoma"/>
          <w:b w:val="0"/>
          <w:sz w:val="18"/>
        </w:rPr>
      </w:pPr>
    </w:p>
    <w:p w14:paraId="09BD1126" w14:textId="77777777" w:rsidR="00396900" w:rsidRPr="00B16772" w:rsidRDefault="00396900" w:rsidP="003630B5">
      <w:pPr>
        <w:tabs>
          <w:tab w:val="left" w:pos="3645"/>
        </w:tabs>
        <w:rPr>
          <w:rFonts w:ascii="Tahoma" w:hAnsi="Tahoma" w:cs="Tahoma"/>
        </w:rPr>
      </w:pPr>
    </w:p>
    <w:p w14:paraId="35479654" w14:textId="77777777" w:rsidR="00CA68B5" w:rsidRPr="00B16772" w:rsidRDefault="00E63A18" w:rsidP="00CA68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4.3 </w:t>
      </w:r>
      <w:r w:rsidR="00CA68B5" w:rsidRPr="00B16772">
        <w:rPr>
          <w:rFonts w:ascii="Tahoma" w:hAnsi="Tahoma" w:cs="Tahoma"/>
          <w:b/>
        </w:rPr>
        <w:t>Insight</w:t>
      </w:r>
    </w:p>
    <w:p w14:paraId="6E4C41F4" w14:textId="77777777" w:rsidR="00882363" w:rsidRPr="00B16772" w:rsidRDefault="00882363" w:rsidP="00CA68B5">
      <w:pPr>
        <w:tabs>
          <w:tab w:val="left" w:pos="3645"/>
        </w:tabs>
        <w:rPr>
          <w:rFonts w:ascii="Tahoma" w:hAnsi="Tahoma" w:cs="Tahoma"/>
        </w:rPr>
      </w:pPr>
    </w:p>
    <w:p w14:paraId="3A8D5EAF" w14:textId="1FFE3209" w:rsidR="00CA68B5" w:rsidRPr="00B16772" w:rsidRDefault="00E63A18" w:rsidP="00B16772">
      <w:pPr>
        <w:pStyle w:val="BodyText"/>
        <w:rPr>
          <w:rFonts w:cs="Tahoma"/>
          <w:b w:val="0"/>
        </w:rPr>
      </w:pPr>
      <w:r w:rsidRPr="00B16772">
        <w:rPr>
          <w:rFonts w:cs="Tahoma"/>
        </w:rPr>
        <w:lastRenderedPageBreak/>
        <w:t xml:space="preserve">4.4.4 </w:t>
      </w:r>
      <w:r w:rsidR="00CA68B5" w:rsidRPr="00B16772">
        <w:rPr>
          <w:rFonts w:cs="Tahoma"/>
        </w:rPr>
        <w:t xml:space="preserve">Reading </w:t>
      </w:r>
    </w:p>
    <w:p w14:paraId="5C763990" w14:textId="77777777" w:rsidR="00CA68B5" w:rsidRPr="00B16772" w:rsidRDefault="00CA68B5" w:rsidP="00CA68B5">
      <w:pPr>
        <w:pStyle w:val="BodyText"/>
        <w:rPr>
          <w:rFonts w:cs="Tahoma"/>
          <w:b w:val="0"/>
        </w:rPr>
      </w:pPr>
    </w:p>
    <w:p w14:paraId="3E8B28EC" w14:textId="77777777" w:rsidR="00CA68B5" w:rsidRPr="00B16772" w:rsidRDefault="00E63A18" w:rsidP="00CA68B5">
      <w:pPr>
        <w:pStyle w:val="BodyText"/>
        <w:rPr>
          <w:rFonts w:cs="Tahoma"/>
        </w:rPr>
      </w:pPr>
      <w:r w:rsidRPr="00B16772">
        <w:rPr>
          <w:rFonts w:cs="Tahoma"/>
        </w:rPr>
        <w:t xml:space="preserve">4.4.5 </w:t>
      </w:r>
      <w:r w:rsidR="00D43235" w:rsidRPr="00B16772">
        <w:rPr>
          <w:rFonts w:cs="Tahoma"/>
        </w:rPr>
        <w:t>Speech</w:t>
      </w:r>
    </w:p>
    <w:p w14:paraId="0D748321" w14:textId="77777777" w:rsidR="00CA68B5" w:rsidRPr="00B16772" w:rsidRDefault="00CA68B5" w:rsidP="00CA68B5">
      <w:pPr>
        <w:pStyle w:val="Header"/>
        <w:tabs>
          <w:tab w:val="clear" w:pos="4320"/>
          <w:tab w:val="clear" w:pos="8640"/>
        </w:tabs>
        <w:rPr>
          <w:rFonts w:ascii="Tahoma" w:hAnsi="Tahoma" w:cs="Tahoma"/>
          <w:b/>
          <w:bCs/>
        </w:rPr>
      </w:pPr>
    </w:p>
    <w:p w14:paraId="49D739B1" w14:textId="77777777" w:rsidR="00CA68B5" w:rsidRPr="00B16772" w:rsidRDefault="00E63A18" w:rsidP="00CA68B5">
      <w:pPr>
        <w:pStyle w:val="BodyText"/>
        <w:rPr>
          <w:rFonts w:cs="Tahoma"/>
        </w:rPr>
      </w:pPr>
      <w:r w:rsidRPr="00B16772">
        <w:rPr>
          <w:rFonts w:cs="Tahoma"/>
        </w:rPr>
        <w:t xml:space="preserve">4.4.6 </w:t>
      </w:r>
      <w:r w:rsidR="00D43235" w:rsidRPr="00B16772">
        <w:rPr>
          <w:rFonts w:cs="Tahoma"/>
        </w:rPr>
        <w:t>Writing</w:t>
      </w:r>
    </w:p>
    <w:p w14:paraId="5EABCA6C" w14:textId="77777777" w:rsidR="00FB3B22" w:rsidRPr="00B16772" w:rsidRDefault="00FB3B22" w:rsidP="00CA68B5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</w:p>
    <w:p w14:paraId="7F816C32" w14:textId="77777777" w:rsidR="00CA68B5" w:rsidRPr="00B16772" w:rsidRDefault="00E63A18" w:rsidP="00CA68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4.7 </w:t>
      </w:r>
      <w:r w:rsidR="00D43235" w:rsidRPr="00B16772">
        <w:rPr>
          <w:rFonts w:ascii="Tahoma" w:hAnsi="Tahoma" w:cs="Tahoma"/>
          <w:b/>
        </w:rPr>
        <w:t>Visual perception</w:t>
      </w:r>
    </w:p>
    <w:p w14:paraId="457FBDE2" w14:textId="77777777" w:rsidR="00484042" w:rsidRPr="00B16772" w:rsidRDefault="00484042" w:rsidP="00CA68B5">
      <w:pPr>
        <w:pStyle w:val="BodyText"/>
        <w:rPr>
          <w:rFonts w:cs="Tahoma"/>
          <w:b w:val="0"/>
        </w:rPr>
      </w:pPr>
    </w:p>
    <w:p w14:paraId="50A466A2" w14:textId="77777777" w:rsidR="005B4CC4" w:rsidRPr="00B16772" w:rsidRDefault="005B4CC4" w:rsidP="00D43235">
      <w:pPr>
        <w:tabs>
          <w:tab w:val="left" w:pos="2250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>4.5</w:t>
      </w:r>
      <w:r w:rsidR="00FE09C9" w:rsidRPr="00B16772">
        <w:rPr>
          <w:rFonts w:ascii="Tahoma" w:hAnsi="Tahoma" w:cs="Tahoma"/>
          <w:b/>
          <w:sz w:val="22"/>
        </w:rPr>
        <w:t xml:space="preserve"> </w:t>
      </w:r>
      <w:r w:rsidR="00D36386" w:rsidRPr="00B16772">
        <w:rPr>
          <w:rFonts w:ascii="Tahoma" w:hAnsi="Tahoma" w:cs="Tahoma"/>
          <w:b/>
          <w:sz w:val="22"/>
        </w:rPr>
        <w:t>A</w:t>
      </w:r>
      <w:r w:rsidRPr="00B16772">
        <w:rPr>
          <w:rFonts w:ascii="Tahoma" w:hAnsi="Tahoma" w:cs="Tahoma"/>
          <w:b/>
          <w:sz w:val="22"/>
        </w:rPr>
        <w:t>ffect</w:t>
      </w:r>
      <w:r w:rsidR="00D43235" w:rsidRPr="00B16772">
        <w:rPr>
          <w:rFonts w:ascii="Tahoma" w:hAnsi="Tahoma" w:cs="Tahoma"/>
          <w:b/>
          <w:sz w:val="22"/>
        </w:rPr>
        <w:tab/>
      </w:r>
    </w:p>
    <w:p w14:paraId="4FE48D02" w14:textId="39116951" w:rsidR="0095328E" w:rsidRPr="00B16772" w:rsidRDefault="0018637D" w:rsidP="007C0ADF">
      <w:pPr>
        <w:tabs>
          <w:tab w:val="left" w:pos="2250"/>
        </w:tabs>
        <w:rPr>
          <w:rFonts w:ascii="Tahoma" w:hAnsi="Tahoma" w:cs="Tahoma"/>
          <w:sz w:val="22"/>
        </w:rPr>
      </w:pPr>
      <w:r>
        <w:rPr>
          <w:rFonts w:ascii="Tahoma" w:hAnsi="Tahoma" w:cs="Tahoma"/>
          <w:sz w:val="22"/>
        </w:rPr>
        <w:t>{</w:t>
      </w:r>
      <w:proofErr w:type="spellStart"/>
      <w:r>
        <w:rPr>
          <w:rFonts w:ascii="Tahoma" w:hAnsi="Tahoma" w:cs="Tahoma"/>
          <w:sz w:val="22"/>
        </w:rPr>
        <w:t>affect</w:t>
      </w:r>
      <w:r w:rsidR="008C544A">
        <w:rPr>
          <w:rFonts w:ascii="Tahoma" w:hAnsi="Tahoma" w:cs="Tahoma"/>
          <w:sz w:val="22"/>
        </w:rPr>
        <w:t>Comment</w:t>
      </w:r>
      <w:proofErr w:type="spellEnd"/>
      <w:r>
        <w:rPr>
          <w:rFonts w:ascii="Tahoma" w:hAnsi="Tahoma" w:cs="Tahoma"/>
          <w:sz w:val="22"/>
        </w:rPr>
        <w:t>}</w:t>
      </w:r>
    </w:p>
    <w:p w14:paraId="0E027287" w14:textId="77777777" w:rsidR="00FB5368" w:rsidRPr="00B16772" w:rsidRDefault="005B4CC4" w:rsidP="00FB5368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 xml:space="preserve">4.6 </w:t>
      </w:r>
      <w:r w:rsidR="00DF2865" w:rsidRPr="00B16772">
        <w:rPr>
          <w:rFonts w:ascii="Tahoma" w:hAnsi="Tahoma" w:cs="Tahoma"/>
          <w:b/>
          <w:sz w:val="22"/>
        </w:rPr>
        <w:t>M</w:t>
      </w:r>
      <w:r w:rsidRPr="00B16772">
        <w:rPr>
          <w:rFonts w:ascii="Tahoma" w:hAnsi="Tahoma" w:cs="Tahoma"/>
          <w:b/>
          <w:sz w:val="22"/>
        </w:rPr>
        <w:t>otivation</w:t>
      </w:r>
    </w:p>
    <w:p w14:paraId="49D0A4BB" w14:textId="77777777" w:rsidR="00CA68B5" w:rsidRPr="00B16772" w:rsidRDefault="00CA68B5" w:rsidP="00FB5368">
      <w:pPr>
        <w:tabs>
          <w:tab w:val="left" w:pos="3645"/>
        </w:tabs>
        <w:rPr>
          <w:rFonts w:ascii="Tahoma" w:hAnsi="Tahoma" w:cs="Tahoma"/>
        </w:rPr>
      </w:pPr>
    </w:p>
    <w:p w14:paraId="644C836E" w14:textId="77777777" w:rsidR="005B4CC4" w:rsidRPr="00B16772" w:rsidRDefault="005B4CC4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 xml:space="preserve">4.7 </w:t>
      </w:r>
      <w:r w:rsidR="00C96CDB" w:rsidRPr="00B16772">
        <w:rPr>
          <w:rFonts w:ascii="Tahoma" w:hAnsi="Tahoma" w:cs="Tahoma"/>
          <w:b/>
          <w:sz w:val="22"/>
        </w:rPr>
        <w:t>F</w:t>
      </w:r>
      <w:r w:rsidRPr="00B16772">
        <w:rPr>
          <w:rFonts w:ascii="Tahoma" w:hAnsi="Tahoma" w:cs="Tahoma"/>
          <w:b/>
          <w:sz w:val="22"/>
        </w:rPr>
        <w:t>unctional</w:t>
      </w:r>
    </w:p>
    <w:p w14:paraId="665B0992" w14:textId="77777777" w:rsidR="00C96CDB" w:rsidRPr="00B16772" w:rsidRDefault="00C96CDB" w:rsidP="003630B5">
      <w:pPr>
        <w:tabs>
          <w:tab w:val="left" w:pos="3645"/>
        </w:tabs>
        <w:rPr>
          <w:rFonts w:ascii="Tahoma" w:hAnsi="Tahoma" w:cs="Tahoma"/>
          <w:b/>
        </w:rPr>
      </w:pPr>
    </w:p>
    <w:p w14:paraId="4D8B147C" w14:textId="77777777" w:rsidR="005B4CC4" w:rsidRPr="00B16772" w:rsidRDefault="007D47B4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7.1 </w:t>
      </w:r>
      <w:r w:rsidR="00C96CDB" w:rsidRPr="00B16772">
        <w:rPr>
          <w:rFonts w:ascii="Tahoma" w:hAnsi="Tahoma" w:cs="Tahoma"/>
          <w:b/>
        </w:rPr>
        <w:t>P</w:t>
      </w:r>
      <w:r w:rsidR="005B4CC4" w:rsidRPr="00B16772">
        <w:rPr>
          <w:rFonts w:ascii="Tahoma" w:hAnsi="Tahoma" w:cs="Tahoma"/>
          <w:b/>
        </w:rPr>
        <w:t>ersonal care</w:t>
      </w:r>
      <w:r w:rsidR="00CA68B5" w:rsidRPr="00B16772">
        <w:rPr>
          <w:rFonts w:ascii="Tahoma" w:hAnsi="Tahoma" w:cs="Tahoma"/>
          <w:b/>
        </w:rPr>
        <w:t>:</w:t>
      </w:r>
    </w:p>
    <w:p w14:paraId="6F392AC1" w14:textId="77777777" w:rsidR="00C96CDB" w:rsidRPr="00B16772" w:rsidRDefault="00C96CDB" w:rsidP="00DA2314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F2A16DC" w14:textId="77777777" w:rsidR="00DA2314" w:rsidRPr="00B16772" w:rsidRDefault="007D47B4" w:rsidP="00DA2314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B16772">
        <w:rPr>
          <w:rFonts w:ascii="Tahoma" w:hAnsi="Tahoma"/>
          <w:b/>
        </w:rPr>
        <w:t xml:space="preserve">4.7.2 </w:t>
      </w:r>
      <w:r w:rsidR="00DA2314" w:rsidRPr="00B16772">
        <w:rPr>
          <w:rFonts w:ascii="Tahoma" w:hAnsi="Tahoma"/>
          <w:b/>
        </w:rPr>
        <w:t>Sleeping</w:t>
      </w:r>
    </w:p>
    <w:p w14:paraId="13340F5F" w14:textId="77777777" w:rsidR="00AA6C11" w:rsidRPr="00B16772" w:rsidRDefault="00AA6C11" w:rsidP="00065AA1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4F3E6DA0" w14:textId="77777777" w:rsidR="005B4CC4" w:rsidRPr="00B16772" w:rsidRDefault="007D47B4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7.3</w:t>
      </w:r>
      <w:r w:rsidR="005F7417" w:rsidRPr="00B16772">
        <w:rPr>
          <w:rFonts w:ascii="Tahoma" w:hAnsi="Tahoma" w:cs="Tahoma"/>
          <w:b/>
        </w:rPr>
        <w:t xml:space="preserve"> </w:t>
      </w:r>
      <w:r w:rsidR="00C96CDB" w:rsidRPr="00B16772">
        <w:rPr>
          <w:rFonts w:ascii="Tahoma" w:hAnsi="Tahoma" w:cs="Tahoma"/>
          <w:b/>
        </w:rPr>
        <w:t>H</w:t>
      </w:r>
      <w:r w:rsidR="005B4CC4" w:rsidRPr="00B16772">
        <w:rPr>
          <w:rFonts w:ascii="Tahoma" w:hAnsi="Tahoma" w:cs="Tahoma"/>
          <w:b/>
        </w:rPr>
        <w:t>ome management</w:t>
      </w:r>
      <w:r w:rsidR="00CA68B5" w:rsidRPr="00B16772">
        <w:rPr>
          <w:rFonts w:ascii="Tahoma" w:hAnsi="Tahoma" w:cs="Tahoma"/>
          <w:b/>
        </w:rPr>
        <w:t>:</w:t>
      </w:r>
    </w:p>
    <w:p w14:paraId="5378B3F8" w14:textId="77777777" w:rsidR="009D49A9" w:rsidRPr="00B16772" w:rsidRDefault="00182893" w:rsidP="00182893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ab/>
      </w:r>
    </w:p>
    <w:p w14:paraId="589D0F6D" w14:textId="77777777" w:rsidR="005B4CC4" w:rsidRPr="00B16772" w:rsidRDefault="003A2771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7.4 </w:t>
      </w:r>
      <w:r w:rsidR="00C96CDB" w:rsidRPr="00B16772">
        <w:rPr>
          <w:rFonts w:ascii="Tahoma" w:hAnsi="Tahoma" w:cs="Tahoma"/>
          <w:b/>
        </w:rPr>
        <w:t>L</w:t>
      </w:r>
      <w:r w:rsidR="005B4CC4" w:rsidRPr="00B16772">
        <w:rPr>
          <w:rFonts w:ascii="Tahoma" w:hAnsi="Tahoma" w:cs="Tahoma"/>
          <w:b/>
        </w:rPr>
        <w:t>e</w:t>
      </w:r>
      <w:r w:rsidR="00C96CDB" w:rsidRPr="00B16772">
        <w:rPr>
          <w:rFonts w:ascii="Tahoma" w:hAnsi="Tahoma" w:cs="Tahoma"/>
          <w:b/>
        </w:rPr>
        <w:t>i</w:t>
      </w:r>
      <w:r w:rsidR="005B4CC4" w:rsidRPr="00B16772">
        <w:rPr>
          <w:rFonts w:ascii="Tahoma" w:hAnsi="Tahoma" w:cs="Tahoma"/>
          <w:b/>
        </w:rPr>
        <w:t>sure</w:t>
      </w:r>
      <w:r w:rsidR="00CA68B5" w:rsidRPr="00B16772">
        <w:rPr>
          <w:rFonts w:ascii="Tahoma" w:hAnsi="Tahoma" w:cs="Tahoma"/>
          <w:b/>
        </w:rPr>
        <w:t>:</w:t>
      </w:r>
    </w:p>
    <w:p w14:paraId="3EA8F66F" w14:textId="77777777" w:rsidR="00065AA1" w:rsidRPr="00B16772" w:rsidRDefault="00065AA1" w:rsidP="003630B5">
      <w:pPr>
        <w:tabs>
          <w:tab w:val="left" w:pos="3645"/>
        </w:tabs>
        <w:rPr>
          <w:rFonts w:ascii="Tahoma" w:hAnsi="Tahoma" w:cs="Tahoma"/>
        </w:rPr>
      </w:pPr>
    </w:p>
    <w:p w14:paraId="7302DEF5" w14:textId="77777777" w:rsidR="00DA2314" w:rsidRPr="00B16772" w:rsidRDefault="003A2771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7.5 </w:t>
      </w:r>
      <w:r w:rsidR="00DA2314" w:rsidRPr="00B16772">
        <w:rPr>
          <w:rFonts w:ascii="Tahoma" w:hAnsi="Tahoma" w:cs="Tahoma"/>
          <w:b/>
        </w:rPr>
        <w:t xml:space="preserve">Driving: </w:t>
      </w:r>
    </w:p>
    <w:p w14:paraId="67135300" w14:textId="5C13E92E" w:rsidR="00013E99" w:rsidRPr="00B16772" w:rsidRDefault="00D43235" w:rsidP="00B16772">
      <w:pPr>
        <w:tabs>
          <w:tab w:val="left" w:pos="1065"/>
        </w:tabs>
        <w:rPr>
          <w:rFonts w:ascii="Tahoma" w:hAnsi="Tahoma" w:cs="Tahoma"/>
          <w:b/>
          <w:sz w:val="18"/>
        </w:rPr>
      </w:pPr>
      <w:r w:rsidRPr="00B16772">
        <w:rPr>
          <w:rFonts w:ascii="Tahoma" w:hAnsi="Tahoma" w:cs="Tahoma"/>
          <w:b/>
        </w:rPr>
        <w:tab/>
      </w:r>
    </w:p>
    <w:p w14:paraId="6B641B23" w14:textId="77777777" w:rsidR="00ED26EA" w:rsidRPr="00B16772" w:rsidRDefault="00ED26EA" w:rsidP="003630B5">
      <w:pPr>
        <w:tabs>
          <w:tab w:val="left" w:pos="3645"/>
        </w:tabs>
        <w:rPr>
          <w:rFonts w:ascii="Tahoma" w:hAnsi="Tahoma" w:cs="Tahoma"/>
          <w:b/>
          <w:sz w:val="18"/>
        </w:rPr>
      </w:pPr>
    </w:p>
    <w:p w14:paraId="7A71FC61" w14:textId="77777777" w:rsidR="00021C2B" w:rsidRPr="00B16772" w:rsidRDefault="00DA2314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>4.8 Work Assessment</w:t>
      </w:r>
    </w:p>
    <w:p w14:paraId="01EC2062" w14:textId="77777777" w:rsidR="008A3B45" w:rsidRPr="00B16772" w:rsidRDefault="008A3B45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</w:p>
    <w:p w14:paraId="5AA30EEA" w14:textId="77777777" w:rsidR="00A6132B" w:rsidRPr="00B16772" w:rsidRDefault="00A6132B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8.1</w:t>
      </w:r>
      <w:r w:rsidR="000C0D4D" w:rsidRPr="00B16772">
        <w:rPr>
          <w:rFonts w:ascii="Tahoma" w:hAnsi="Tahoma" w:cs="Tahoma"/>
          <w:b/>
        </w:rPr>
        <w:t xml:space="preserve"> </w:t>
      </w:r>
      <w:r w:rsidRPr="00B16772">
        <w:rPr>
          <w:rFonts w:ascii="Tahoma" w:hAnsi="Tahoma" w:cs="Tahoma"/>
          <w:b/>
        </w:rPr>
        <w:t xml:space="preserve">  Job Description</w:t>
      </w:r>
    </w:p>
    <w:p w14:paraId="01F1FCF0" w14:textId="77777777" w:rsidR="00452AFB" w:rsidRPr="00B16772" w:rsidRDefault="00452AFB" w:rsidP="00F546A5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</w:p>
    <w:p w14:paraId="3B8138FD" w14:textId="77777777" w:rsidR="00A6132B" w:rsidRPr="00B16772" w:rsidRDefault="00A6132B" w:rsidP="00A6132B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  <w:proofErr w:type="gramStart"/>
      <w:r w:rsidRPr="00B16772">
        <w:rPr>
          <w:rFonts w:ascii="Tahoma" w:hAnsi="Tahoma" w:cs="Tahoma"/>
        </w:rPr>
        <w:t>4.8.1.2  Work</w:t>
      </w:r>
      <w:proofErr w:type="gramEnd"/>
      <w:r w:rsidRPr="00B16772">
        <w:rPr>
          <w:rFonts w:ascii="Tahoma" w:hAnsi="Tahoma" w:cs="Tahoma"/>
        </w:rPr>
        <w:t xml:space="preserve"> assessment</w:t>
      </w:r>
    </w:p>
    <w:p w14:paraId="4E4C7938" w14:textId="66D33654" w:rsidR="0093624C" w:rsidRPr="00B16772" w:rsidRDefault="0093624C" w:rsidP="008018C5">
      <w:pPr>
        <w:pStyle w:val="Header"/>
        <w:tabs>
          <w:tab w:val="clear" w:pos="4320"/>
          <w:tab w:val="clear" w:pos="8640"/>
        </w:tabs>
        <w:suppressAutoHyphens/>
        <w:rPr>
          <w:rFonts w:ascii="Tahoma" w:hAnsi="Tahoma"/>
        </w:rPr>
      </w:pPr>
    </w:p>
    <w:p w14:paraId="4FD81E50" w14:textId="77777777" w:rsidR="0093624C" w:rsidRPr="00B16772" w:rsidRDefault="0093624C" w:rsidP="008018C5">
      <w:pPr>
        <w:pStyle w:val="Header"/>
        <w:tabs>
          <w:tab w:val="clear" w:pos="4320"/>
          <w:tab w:val="clear" w:pos="8640"/>
        </w:tabs>
        <w:suppressAutoHyphens/>
        <w:rPr>
          <w:rFonts w:ascii="Tahoma" w:hAnsi="Tahoma"/>
        </w:rPr>
      </w:pPr>
    </w:p>
    <w:p w14:paraId="4AC485E9" w14:textId="77777777" w:rsidR="00DA2314" w:rsidRPr="00B16772" w:rsidRDefault="000E2DEA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  <w:sz w:val="24"/>
        </w:rPr>
        <w:t xml:space="preserve">5. </w:t>
      </w:r>
      <w:r w:rsidR="00DA2314" w:rsidRPr="00B16772">
        <w:rPr>
          <w:rFonts w:ascii="Tahoma" w:hAnsi="Tahoma" w:cs="Tahoma"/>
          <w:b/>
          <w:sz w:val="24"/>
        </w:rPr>
        <w:t>Summary</w:t>
      </w:r>
    </w:p>
    <w:p w14:paraId="70521495" w14:textId="77777777" w:rsidR="00021C2B" w:rsidRPr="00B16772" w:rsidRDefault="00021C2B" w:rsidP="003630B5">
      <w:pPr>
        <w:tabs>
          <w:tab w:val="left" w:pos="3645"/>
        </w:tabs>
        <w:rPr>
          <w:rFonts w:ascii="Tahoma" w:hAnsi="Tahoma" w:cs="Tahoma"/>
          <w:sz w:val="22"/>
        </w:rPr>
      </w:pPr>
    </w:p>
    <w:p w14:paraId="17EC8946" w14:textId="77777777" w:rsidR="000E2DEA" w:rsidRPr="00B16772" w:rsidRDefault="000E2DEA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  <w:sz w:val="22"/>
        </w:rPr>
        <w:t>5.1</w:t>
      </w:r>
      <w:r w:rsidR="00367DD1" w:rsidRPr="00B16772">
        <w:rPr>
          <w:rFonts w:ascii="Tahoma" w:hAnsi="Tahoma" w:cs="Tahoma"/>
          <w:b/>
          <w:sz w:val="22"/>
        </w:rPr>
        <w:t xml:space="preserve"> </w:t>
      </w:r>
      <w:r w:rsidR="0068316E" w:rsidRPr="00B16772">
        <w:rPr>
          <w:rFonts w:ascii="Tahoma" w:hAnsi="Tahoma" w:cs="Tahoma"/>
          <w:b/>
          <w:sz w:val="22"/>
        </w:rPr>
        <w:t>D</w:t>
      </w:r>
      <w:r w:rsidRPr="00B16772">
        <w:rPr>
          <w:rFonts w:ascii="Tahoma" w:hAnsi="Tahoma" w:cs="Tahoma"/>
          <w:b/>
          <w:sz w:val="22"/>
        </w:rPr>
        <w:t>iscussion</w:t>
      </w:r>
    </w:p>
    <w:p w14:paraId="685B00B1" w14:textId="77777777" w:rsidR="0068316E" w:rsidRPr="00B16772" w:rsidRDefault="0068316E" w:rsidP="0068316E">
      <w:pPr>
        <w:rPr>
          <w:rFonts w:ascii="Tahoma" w:hAnsi="Tahoma"/>
        </w:rPr>
      </w:pPr>
    </w:p>
    <w:p w14:paraId="06368456" w14:textId="77777777" w:rsidR="00D43235" w:rsidRPr="00B16772" w:rsidRDefault="008458E4" w:rsidP="00226E80">
      <w:pPr>
        <w:rPr>
          <w:rFonts w:ascii="Tahoma" w:hAnsi="Tahoma"/>
        </w:rPr>
      </w:pPr>
      <w:r w:rsidRPr="00B16772">
        <w:rPr>
          <w:rFonts w:ascii="Tahoma" w:hAnsi="Tahoma"/>
        </w:rPr>
        <w:t xml:space="preserve">5.1.1. </w:t>
      </w:r>
      <w:r w:rsidR="00764229" w:rsidRPr="00B16772">
        <w:rPr>
          <w:rFonts w:ascii="Tahoma" w:hAnsi="Tahoma"/>
        </w:rPr>
        <w:t>L</w:t>
      </w:r>
      <w:r w:rsidR="000E2DEA" w:rsidRPr="00B16772">
        <w:rPr>
          <w:rFonts w:ascii="Tahoma" w:hAnsi="Tahoma"/>
        </w:rPr>
        <w:t>oss of amenities</w:t>
      </w:r>
    </w:p>
    <w:p w14:paraId="17008E3E" w14:textId="77777777" w:rsidR="00226E80" w:rsidRPr="00B16772" w:rsidRDefault="00226E80" w:rsidP="00226E80">
      <w:pPr>
        <w:rPr>
          <w:rFonts w:ascii="Tahoma" w:hAnsi="Tahoma"/>
        </w:rPr>
      </w:pPr>
    </w:p>
    <w:p w14:paraId="0B5D9F51" w14:textId="77777777" w:rsidR="00D43235" w:rsidRPr="00B16772" w:rsidRDefault="008458E4" w:rsidP="00226E80">
      <w:pPr>
        <w:rPr>
          <w:rFonts w:ascii="Tahoma" w:hAnsi="Tahoma"/>
        </w:rPr>
      </w:pPr>
      <w:r w:rsidRPr="00B16772">
        <w:rPr>
          <w:rFonts w:ascii="Tahoma" w:hAnsi="Tahoma"/>
        </w:rPr>
        <w:t xml:space="preserve">5.1.2 </w:t>
      </w:r>
      <w:r w:rsidR="00226E80" w:rsidRPr="00B16772">
        <w:rPr>
          <w:rFonts w:ascii="Tahoma" w:hAnsi="Tahoma"/>
        </w:rPr>
        <w:t>Residual work capacity</w:t>
      </w:r>
    </w:p>
    <w:p w14:paraId="21B5A225" w14:textId="77777777" w:rsidR="0085285E" w:rsidRPr="00B16772" w:rsidRDefault="0085285E" w:rsidP="00226E80">
      <w:pPr>
        <w:rPr>
          <w:rFonts w:ascii="Tahoma" w:hAnsi="Tahoma"/>
        </w:rPr>
      </w:pPr>
    </w:p>
    <w:p w14:paraId="7EDF1CAD" w14:textId="77777777" w:rsidR="00536FFF" w:rsidRPr="00B16772" w:rsidRDefault="00536FFF" w:rsidP="008018C5">
      <w:pPr>
        <w:tabs>
          <w:tab w:val="left" w:pos="3645"/>
        </w:tabs>
        <w:rPr>
          <w:rFonts w:ascii="Tahoma" w:hAnsi="Tahoma" w:cs="Tahoma"/>
        </w:rPr>
      </w:pPr>
    </w:p>
    <w:p w14:paraId="505C202B" w14:textId="77777777" w:rsidR="00DA2314" w:rsidRPr="00B16772" w:rsidRDefault="000E2DEA" w:rsidP="000E2DEA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>5.2 Recommendations</w:t>
      </w:r>
    </w:p>
    <w:p w14:paraId="3321780D" w14:textId="77777777" w:rsidR="005F0BAE" w:rsidRPr="00B16772" w:rsidRDefault="005F0BAE" w:rsidP="00764229">
      <w:pPr>
        <w:pStyle w:val="Default"/>
        <w:rPr>
          <w:rFonts w:ascii="Tahoma" w:hAnsi="Tahoma" w:cs="Tahoma"/>
          <w:b/>
          <w:bCs/>
          <w:sz w:val="20"/>
          <w:szCs w:val="20"/>
        </w:rPr>
      </w:pPr>
    </w:p>
    <w:p w14:paraId="26074984" w14:textId="77777777" w:rsidR="00764229" w:rsidRPr="00B16772" w:rsidRDefault="003502DB" w:rsidP="00764229">
      <w:pPr>
        <w:pStyle w:val="Default"/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>5.2.1</w:t>
      </w:r>
      <w:r w:rsidR="00764229" w:rsidRPr="00B16772">
        <w:rPr>
          <w:rFonts w:ascii="Tahoma" w:hAnsi="Tahoma" w:cs="Tahoma"/>
          <w:b/>
          <w:bCs/>
          <w:sz w:val="20"/>
          <w:szCs w:val="20"/>
        </w:rPr>
        <w:t xml:space="preserve"> Future Medical Expenses </w:t>
      </w:r>
    </w:p>
    <w:p w14:paraId="56F59937" w14:textId="77777777" w:rsidR="00B70ED4" w:rsidRPr="00B16772" w:rsidRDefault="00B70ED4" w:rsidP="00764229">
      <w:pPr>
        <w:pStyle w:val="Default"/>
        <w:rPr>
          <w:b/>
          <w:bCs/>
          <w:sz w:val="20"/>
          <w:szCs w:val="20"/>
        </w:rPr>
      </w:pPr>
    </w:p>
    <w:p w14:paraId="2703AFAB" w14:textId="77777777" w:rsidR="00764229" w:rsidRPr="00B16772" w:rsidRDefault="003502DB" w:rsidP="00764229">
      <w:pPr>
        <w:pStyle w:val="Default"/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>5.2.2</w:t>
      </w:r>
      <w:r w:rsidR="00764229" w:rsidRPr="00B16772">
        <w:rPr>
          <w:rFonts w:ascii="Tahoma" w:hAnsi="Tahoma" w:cs="Tahoma"/>
          <w:b/>
          <w:bCs/>
          <w:sz w:val="20"/>
          <w:szCs w:val="20"/>
        </w:rPr>
        <w:t xml:space="preserve"> Future Medication and Surgical Intervention </w:t>
      </w:r>
    </w:p>
    <w:p w14:paraId="3EAD9368" w14:textId="77777777" w:rsidR="008D614B" w:rsidRPr="00B16772" w:rsidRDefault="008D614B" w:rsidP="00764229">
      <w:pPr>
        <w:pStyle w:val="Default"/>
        <w:rPr>
          <w:rFonts w:ascii="Tahoma" w:hAnsi="Tahoma" w:cs="Tahoma"/>
          <w:b/>
          <w:bCs/>
          <w:sz w:val="20"/>
          <w:szCs w:val="20"/>
        </w:rPr>
      </w:pPr>
    </w:p>
    <w:p w14:paraId="23FCDC2B" w14:textId="77777777" w:rsidR="00764229" w:rsidRPr="002F7610" w:rsidRDefault="003502DB" w:rsidP="00764229">
      <w:pPr>
        <w:pStyle w:val="Default"/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>5.2.3</w:t>
      </w:r>
      <w:r w:rsidR="00764229" w:rsidRPr="00B16772">
        <w:rPr>
          <w:rFonts w:ascii="Tahoma" w:hAnsi="Tahoma" w:cs="Tahoma"/>
          <w:b/>
          <w:bCs/>
          <w:sz w:val="20"/>
          <w:szCs w:val="20"/>
        </w:rPr>
        <w:t xml:space="preserve"> Supplementary Health Services</w:t>
      </w:r>
      <w:r w:rsidR="00764229" w:rsidRPr="002F7610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5EE5D3B5" w14:textId="77777777" w:rsidR="00683364" w:rsidRDefault="00683364" w:rsidP="00764229">
      <w:pPr>
        <w:pStyle w:val="Default"/>
        <w:rPr>
          <w:b/>
          <w:bCs/>
          <w:sz w:val="20"/>
          <w:szCs w:val="20"/>
        </w:rPr>
      </w:pPr>
    </w:p>
    <w:p w14:paraId="31F7C0D0" w14:textId="77777777" w:rsidR="00764229" w:rsidRPr="002F7610" w:rsidRDefault="003502DB" w:rsidP="00764229">
      <w:pPr>
        <w:pStyle w:val="Default"/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>5.2.4</w:t>
      </w:r>
      <w:r w:rsidR="00764229" w:rsidRPr="00B16772">
        <w:rPr>
          <w:rFonts w:ascii="Tahoma" w:hAnsi="Tahoma" w:cs="Tahoma"/>
          <w:b/>
          <w:bCs/>
          <w:sz w:val="20"/>
          <w:szCs w:val="20"/>
        </w:rPr>
        <w:t xml:space="preserve"> Physiotherapy</w:t>
      </w:r>
      <w:r w:rsidR="00764229" w:rsidRPr="002F7610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0B4FF982" w14:textId="77777777" w:rsidR="00764229" w:rsidRPr="00B16772" w:rsidRDefault="00764229" w:rsidP="00EC1411">
      <w:pPr>
        <w:pStyle w:val="Default"/>
        <w:numPr>
          <w:ilvl w:val="2"/>
          <w:numId w:val="12"/>
        </w:numPr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 xml:space="preserve">Psychology </w:t>
      </w:r>
    </w:p>
    <w:p w14:paraId="1623B6D0" w14:textId="77777777" w:rsidR="007420E8" w:rsidRDefault="007420E8" w:rsidP="00764229">
      <w:pPr>
        <w:pStyle w:val="Default"/>
        <w:rPr>
          <w:sz w:val="20"/>
          <w:szCs w:val="20"/>
        </w:rPr>
      </w:pPr>
    </w:p>
    <w:p w14:paraId="73290115" w14:textId="6FDDD94C" w:rsidR="00764229" w:rsidRPr="002F7610" w:rsidRDefault="003E2D97" w:rsidP="00536FFF">
      <w:pPr>
        <w:pStyle w:val="Default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{</w:t>
      </w:r>
      <w:r w:rsidR="00B16772">
        <w:rPr>
          <w:rFonts w:ascii="Tahoma" w:hAnsi="Tahoma" w:cs="Tahoma"/>
          <w:sz w:val="20"/>
          <w:szCs w:val="20"/>
        </w:rPr>
        <w:t>psychology</w:t>
      </w:r>
      <w:r>
        <w:rPr>
          <w:rFonts w:ascii="Tahoma" w:hAnsi="Tahoma" w:cs="Tahoma"/>
          <w:sz w:val="20"/>
          <w:szCs w:val="20"/>
        </w:rPr>
        <w:t>}</w:t>
      </w:r>
    </w:p>
    <w:p w14:paraId="071B7353" w14:textId="77777777" w:rsidR="008A2B0D" w:rsidRDefault="008A2B0D" w:rsidP="00764229">
      <w:pPr>
        <w:pStyle w:val="Default"/>
        <w:rPr>
          <w:rFonts w:ascii="Tahoma" w:hAnsi="Tahoma" w:cs="Tahoma"/>
          <w:b/>
          <w:bCs/>
          <w:sz w:val="20"/>
          <w:szCs w:val="20"/>
        </w:rPr>
      </w:pPr>
    </w:p>
    <w:p w14:paraId="4323F1D2" w14:textId="77777777" w:rsidR="008A2B0D" w:rsidRPr="00B16772" w:rsidRDefault="008A2B0D" w:rsidP="00EC1411">
      <w:pPr>
        <w:pStyle w:val="Default"/>
        <w:numPr>
          <w:ilvl w:val="2"/>
          <w:numId w:val="10"/>
        </w:numPr>
        <w:rPr>
          <w:rFonts w:ascii="Tahoma" w:hAnsi="Tahoma" w:cs="Tahoma"/>
          <w:b/>
          <w:bCs/>
          <w:sz w:val="20"/>
          <w:szCs w:val="20"/>
        </w:rPr>
      </w:pPr>
      <w:r>
        <w:rPr>
          <w:rFonts w:ascii="Tahoma" w:hAnsi="Tahoma" w:cs="Tahoma"/>
          <w:b/>
          <w:bCs/>
          <w:sz w:val="20"/>
          <w:szCs w:val="20"/>
        </w:rPr>
        <w:t xml:space="preserve"> </w:t>
      </w:r>
      <w:r w:rsidRPr="00B16772">
        <w:rPr>
          <w:rFonts w:ascii="Tahoma" w:hAnsi="Tahoma" w:cs="Tahoma"/>
          <w:b/>
          <w:bCs/>
          <w:sz w:val="20"/>
          <w:szCs w:val="20"/>
        </w:rPr>
        <w:t>Occupational Therapy</w:t>
      </w:r>
    </w:p>
    <w:p w14:paraId="5500E7BE" w14:textId="77777777" w:rsidR="008A2B0D" w:rsidRDefault="008A2B0D" w:rsidP="00764229">
      <w:pPr>
        <w:pStyle w:val="Default"/>
        <w:rPr>
          <w:rFonts w:ascii="Tahoma" w:hAnsi="Tahoma" w:cs="Tahoma"/>
          <w:b/>
          <w:bCs/>
          <w:sz w:val="20"/>
          <w:szCs w:val="20"/>
        </w:rPr>
      </w:pPr>
    </w:p>
    <w:p w14:paraId="4CE84242" w14:textId="42EA5BE7" w:rsidR="00643397" w:rsidRPr="00726FFC" w:rsidRDefault="003E2D97" w:rsidP="00726FFC">
      <w:pPr>
        <w:jc w:val="both"/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lastRenderedPageBreak/>
        <w:t>{</w:t>
      </w:r>
      <w:proofErr w:type="spellStart"/>
      <w:r w:rsidR="00726FFC">
        <w:rPr>
          <w:rFonts w:ascii="Tahoma" w:hAnsi="Tahoma" w:cs="Tahoma"/>
          <w:lang w:val="en-GB"/>
        </w:rPr>
        <w:t>occupationalTherapy</w:t>
      </w:r>
      <w:proofErr w:type="spellEnd"/>
      <w:r>
        <w:rPr>
          <w:rFonts w:ascii="Tahoma" w:hAnsi="Tahoma" w:cs="Tahoma"/>
          <w:lang w:val="en-GB"/>
        </w:rPr>
        <w:t>}</w:t>
      </w:r>
    </w:p>
    <w:p w14:paraId="0542CB13" w14:textId="77777777" w:rsidR="008A2B0D" w:rsidRPr="00643397" w:rsidRDefault="008A2B0D" w:rsidP="00764229">
      <w:pPr>
        <w:pStyle w:val="Default"/>
        <w:rPr>
          <w:rFonts w:ascii="Tahoma" w:hAnsi="Tahoma" w:cs="Tahoma"/>
          <w:bCs/>
          <w:sz w:val="20"/>
          <w:szCs w:val="20"/>
        </w:rPr>
      </w:pPr>
    </w:p>
    <w:p w14:paraId="6E755D5C" w14:textId="77777777" w:rsidR="007420E8" w:rsidRPr="002F7610" w:rsidRDefault="008A2B0D" w:rsidP="00764229">
      <w:pPr>
        <w:pStyle w:val="Default"/>
        <w:rPr>
          <w:rFonts w:ascii="Tahoma" w:hAnsi="Tahoma" w:cs="Tahoma"/>
          <w:sz w:val="20"/>
          <w:szCs w:val="20"/>
        </w:rPr>
      </w:pPr>
      <w:r w:rsidRPr="00726FFC">
        <w:rPr>
          <w:rFonts w:ascii="Tahoma" w:hAnsi="Tahoma" w:cs="Tahoma"/>
          <w:b/>
          <w:bCs/>
          <w:sz w:val="20"/>
          <w:szCs w:val="20"/>
        </w:rPr>
        <w:t>5.2.7</w:t>
      </w:r>
      <w:r w:rsidR="00764229" w:rsidRPr="00726FFC">
        <w:rPr>
          <w:rFonts w:ascii="Tahoma" w:hAnsi="Tahoma" w:cs="Tahoma"/>
          <w:b/>
          <w:bCs/>
          <w:sz w:val="20"/>
          <w:szCs w:val="20"/>
        </w:rPr>
        <w:t xml:space="preserve"> Special and Adapted Equipment</w:t>
      </w:r>
      <w:r w:rsidR="00764229" w:rsidRPr="002F7610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2CF59EF2" w14:textId="46B4EA4A" w:rsidR="00764229" w:rsidRDefault="00764229" w:rsidP="00764229">
      <w:pPr>
        <w:pStyle w:val="Default"/>
        <w:rPr>
          <w:rFonts w:ascii="Tahoma" w:hAnsi="Tahoma" w:cs="Tahoma"/>
          <w:sz w:val="20"/>
          <w:szCs w:val="20"/>
        </w:rPr>
      </w:pPr>
    </w:p>
    <w:p w14:paraId="258CF040" w14:textId="7A231F14" w:rsidR="00726FFC" w:rsidRDefault="003E2D97" w:rsidP="00764229">
      <w:pPr>
        <w:pStyle w:val="Default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{</w:t>
      </w:r>
      <w:proofErr w:type="spellStart"/>
      <w:r w:rsidR="00726FFC">
        <w:rPr>
          <w:rFonts w:ascii="Tahoma" w:hAnsi="Tahoma" w:cs="Tahoma"/>
          <w:sz w:val="20"/>
          <w:szCs w:val="20"/>
        </w:rPr>
        <w:t>specialEquipment</w:t>
      </w:r>
      <w:proofErr w:type="spellEnd"/>
      <w:r>
        <w:rPr>
          <w:rFonts w:ascii="Tahoma" w:hAnsi="Tahoma" w:cs="Tahoma"/>
          <w:sz w:val="20"/>
          <w:szCs w:val="20"/>
        </w:rPr>
        <w:t>}</w:t>
      </w:r>
    </w:p>
    <w:p w14:paraId="65DF6CE6" w14:textId="62A29D78" w:rsidR="00B37EA3" w:rsidRDefault="00B37EA3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137FE03C" w14:textId="2BCA16E5" w:rsidR="0093624C" w:rsidRDefault="0093624C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02DD1268" w14:textId="7617D0A2" w:rsidR="0093624C" w:rsidRDefault="0093624C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0AABC12E" w14:textId="7A1EC285" w:rsidR="0093624C" w:rsidRDefault="0093624C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09196D18" w14:textId="77777777" w:rsidR="0093624C" w:rsidRDefault="0093624C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147D0165" w14:textId="77777777" w:rsidR="007F7D6E" w:rsidRPr="007F7D6E" w:rsidRDefault="007F7D6E" w:rsidP="007F7D6E">
      <w:pPr>
        <w:rPr>
          <w:rFonts w:ascii="Tahoma" w:hAnsi="Tahoma" w:cs="Tahoma"/>
          <w:lang w:val="en-GB"/>
        </w:rPr>
      </w:pPr>
    </w:p>
    <w:p w14:paraId="1AAB430E" w14:textId="77777777" w:rsidR="00764229" w:rsidRPr="00726FFC" w:rsidRDefault="00683364" w:rsidP="00683364">
      <w:pPr>
        <w:pStyle w:val="Default"/>
        <w:rPr>
          <w:rFonts w:ascii="Tahoma" w:hAnsi="Tahoma" w:cs="Tahoma"/>
          <w:b/>
          <w:bCs/>
          <w:sz w:val="20"/>
          <w:szCs w:val="20"/>
        </w:rPr>
      </w:pPr>
      <w:r w:rsidRPr="00726FFC">
        <w:rPr>
          <w:rFonts w:ascii="Tahoma" w:hAnsi="Tahoma" w:cs="Tahoma"/>
          <w:b/>
          <w:bCs/>
          <w:sz w:val="20"/>
          <w:szCs w:val="20"/>
        </w:rPr>
        <w:t xml:space="preserve">5.2.8   </w:t>
      </w:r>
      <w:r w:rsidR="00764229" w:rsidRPr="00726FFC">
        <w:rPr>
          <w:rFonts w:ascii="Tahoma" w:hAnsi="Tahoma" w:cs="Tahoma"/>
          <w:b/>
          <w:bCs/>
          <w:sz w:val="20"/>
          <w:szCs w:val="20"/>
        </w:rPr>
        <w:t xml:space="preserve">Assistance Required </w:t>
      </w:r>
    </w:p>
    <w:p w14:paraId="37382EE0" w14:textId="77777777" w:rsidR="007420E8" w:rsidRPr="00726FFC" w:rsidRDefault="007420E8" w:rsidP="00764229">
      <w:pPr>
        <w:pStyle w:val="Default"/>
        <w:rPr>
          <w:rFonts w:ascii="Tahoma" w:hAnsi="Tahoma" w:cs="Tahoma"/>
          <w:sz w:val="20"/>
          <w:szCs w:val="20"/>
        </w:rPr>
      </w:pPr>
    </w:p>
    <w:p w14:paraId="016B2976" w14:textId="77777777" w:rsidR="00643397" w:rsidRPr="00683364" w:rsidRDefault="00683364" w:rsidP="00683364">
      <w:pPr>
        <w:jc w:val="both"/>
        <w:rPr>
          <w:rFonts w:ascii="Tahoma" w:hAnsi="Tahoma" w:cs="Tahoma"/>
          <w:lang w:val="en-GB"/>
        </w:rPr>
      </w:pPr>
      <w:r w:rsidRPr="00726FFC">
        <w:rPr>
          <w:rFonts w:ascii="Tahoma" w:hAnsi="Tahoma" w:cs="Tahoma"/>
          <w:lang w:val="en-GB"/>
        </w:rPr>
        <w:t xml:space="preserve">5.2.8.1 </w:t>
      </w:r>
      <w:r w:rsidR="00CD1C2D" w:rsidRPr="00726FFC">
        <w:rPr>
          <w:rFonts w:ascii="Tahoma" w:hAnsi="Tahoma" w:cs="Tahoma"/>
          <w:lang w:val="en-GB"/>
        </w:rPr>
        <w:t xml:space="preserve">  </w:t>
      </w:r>
      <w:r w:rsidR="00643397" w:rsidRPr="00726FFC">
        <w:rPr>
          <w:rFonts w:ascii="Tahoma" w:hAnsi="Tahoma" w:cs="Tahoma"/>
          <w:lang w:val="en-GB"/>
        </w:rPr>
        <w:t>Case Management</w:t>
      </w:r>
    </w:p>
    <w:p w14:paraId="07223E6E" w14:textId="77777777" w:rsidR="00CD1C2D" w:rsidRPr="00CD1C2D" w:rsidRDefault="00CD1C2D" w:rsidP="00CD1C2D">
      <w:pPr>
        <w:ind w:left="360"/>
        <w:jc w:val="both"/>
        <w:rPr>
          <w:rFonts w:ascii="Tahoma" w:hAnsi="Tahoma" w:cs="Tahoma"/>
          <w:b/>
          <w:lang w:val="en-GB"/>
        </w:rPr>
      </w:pPr>
    </w:p>
    <w:p w14:paraId="070048AB" w14:textId="42B21930" w:rsidR="00AD6551" w:rsidRPr="00726FFC" w:rsidRDefault="003E2D97" w:rsidP="00726FFC">
      <w:pPr>
        <w:jc w:val="both"/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t>{</w:t>
      </w:r>
      <w:r w:rsidR="00726FFC">
        <w:rPr>
          <w:rFonts w:ascii="Tahoma" w:hAnsi="Tahoma" w:cs="Tahoma"/>
          <w:lang w:val="en-GB"/>
        </w:rPr>
        <w:t>caseManagement1</w:t>
      </w:r>
      <w:r>
        <w:rPr>
          <w:rFonts w:ascii="Tahoma" w:hAnsi="Tahoma" w:cs="Tahoma"/>
          <w:lang w:val="en-GB"/>
        </w:rPr>
        <w:t>}</w:t>
      </w:r>
    </w:p>
    <w:p w14:paraId="30F06F89" w14:textId="77777777" w:rsidR="00AD6551" w:rsidRDefault="00AD6551" w:rsidP="00AD6551">
      <w:pPr>
        <w:jc w:val="both"/>
        <w:rPr>
          <w:rFonts w:ascii="Tahoma" w:hAnsi="Tahoma" w:cs="Tahoma"/>
          <w:lang w:val="en-GB"/>
        </w:rPr>
      </w:pPr>
    </w:p>
    <w:p w14:paraId="42DC5333" w14:textId="6C4375DA" w:rsidR="00116AA5" w:rsidRDefault="00FC1253" w:rsidP="00726FFC">
      <w:pPr>
        <w:pStyle w:val="Default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5.2.</w:t>
      </w:r>
      <w:r w:rsidR="00683364">
        <w:rPr>
          <w:rFonts w:ascii="Tahoma" w:hAnsi="Tahoma" w:cs="Tahoma"/>
          <w:sz w:val="20"/>
          <w:szCs w:val="20"/>
        </w:rPr>
        <w:t>8</w:t>
      </w:r>
      <w:r w:rsidR="00CE5624">
        <w:rPr>
          <w:rFonts w:ascii="Tahoma" w:hAnsi="Tahoma" w:cs="Tahoma"/>
          <w:sz w:val="20"/>
          <w:szCs w:val="20"/>
        </w:rPr>
        <w:t>.2</w:t>
      </w:r>
      <w:proofErr w:type="gramStart"/>
      <w:r>
        <w:rPr>
          <w:rFonts w:ascii="Tahoma" w:hAnsi="Tahoma" w:cs="Tahoma"/>
          <w:sz w:val="20"/>
          <w:szCs w:val="20"/>
        </w:rPr>
        <w:t xml:space="preserve">  </w:t>
      </w:r>
      <w:r w:rsidR="00B4219B">
        <w:rPr>
          <w:rFonts w:ascii="Tahoma" w:hAnsi="Tahoma" w:cs="Tahoma"/>
          <w:sz w:val="20"/>
          <w:szCs w:val="20"/>
        </w:rPr>
        <w:t xml:space="preserve"> </w:t>
      </w:r>
      <w:r w:rsidR="003E2D97">
        <w:rPr>
          <w:rFonts w:ascii="Tahoma" w:hAnsi="Tahoma" w:cs="Tahoma"/>
          <w:sz w:val="20"/>
          <w:szCs w:val="20"/>
        </w:rPr>
        <w:t>{</w:t>
      </w:r>
      <w:proofErr w:type="gramEnd"/>
      <w:r w:rsidR="00726FFC">
        <w:rPr>
          <w:rFonts w:ascii="Tahoma" w:hAnsi="Tahoma" w:cs="Tahoma"/>
          <w:sz w:val="20"/>
          <w:szCs w:val="20"/>
        </w:rPr>
        <w:t>caseManagement2</w:t>
      </w:r>
      <w:r w:rsidR="003E2D97">
        <w:rPr>
          <w:rFonts w:ascii="Tahoma" w:hAnsi="Tahoma" w:cs="Tahoma"/>
          <w:sz w:val="20"/>
          <w:szCs w:val="20"/>
        </w:rPr>
        <w:t>}</w:t>
      </w:r>
    </w:p>
    <w:p w14:paraId="1970A9B7" w14:textId="77777777" w:rsidR="00643397" w:rsidRPr="002F7610" w:rsidRDefault="00643397" w:rsidP="00764229">
      <w:pPr>
        <w:pStyle w:val="Default"/>
        <w:rPr>
          <w:rFonts w:ascii="Tahoma" w:hAnsi="Tahoma" w:cs="Tahoma"/>
          <w:sz w:val="20"/>
          <w:szCs w:val="20"/>
        </w:rPr>
      </w:pPr>
    </w:p>
    <w:p w14:paraId="122B9153" w14:textId="77777777" w:rsidR="007420E8" w:rsidRPr="002F7610" w:rsidRDefault="00536FFF" w:rsidP="007420E8">
      <w:pPr>
        <w:pStyle w:val="Default"/>
        <w:rPr>
          <w:rFonts w:ascii="Tahoma" w:hAnsi="Tahoma" w:cs="Tahoma"/>
          <w:b/>
          <w:bCs/>
          <w:sz w:val="20"/>
          <w:szCs w:val="20"/>
        </w:rPr>
      </w:pPr>
      <w:r w:rsidRPr="00726FFC">
        <w:rPr>
          <w:rFonts w:ascii="Tahoma" w:hAnsi="Tahoma" w:cs="Tahoma"/>
          <w:b/>
          <w:bCs/>
          <w:sz w:val="20"/>
          <w:szCs w:val="20"/>
        </w:rPr>
        <w:t>5.2.</w:t>
      </w:r>
      <w:r w:rsidR="00683364" w:rsidRPr="00726FFC">
        <w:rPr>
          <w:rFonts w:ascii="Tahoma" w:hAnsi="Tahoma" w:cs="Tahoma"/>
          <w:b/>
          <w:bCs/>
          <w:sz w:val="20"/>
          <w:szCs w:val="20"/>
        </w:rPr>
        <w:t>9</w:t>
      </w:r>
      <w:r w:rsidR="007420E8" w:rsidRPr="00726FFC">
        <w:rPr>
          <w:rFonts w:ascii="Tahoma" w:hAnsi="Tahoma" w:cs="Tahoma"/>
          <w:b/>
          <w:bCs/>
          <w:sz w:val="20"/>
          <w:szCs w:val="20"/>
        </w:rPr>
        <w:t xml:space="preserve"> Transportation Costs</w:t>
      </w:r>
      <w:r w:rsidR="007420E8" w:rsidRPr="002F7610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2C72C757" w14:textId="77777777" w:rsidR="007420E8" w:rsidRDefault="007420E8" w:rsidP="007420E8">
      <w:pPr>
        <w:pStyle w:val="Default"/>
        <w:rPr>
          <w:sz w:val="20"/>
          <w:szCs w:val="20"/>
        </w:rPr>
      </w:pPr>
    </w:p>
    <w:p w14:paraId="4A561232" w14:textId="57766487" w:rsidR="00764229" w:rsidRDefault="003E2D97" w:rsidP="007420E8">
      <w:pPr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r w:rsidR="00726FFC">
        <w:rPr>
          <w:rFonts w:ascii="Tahoma" w:hAnsi="Tahoma" w:cs="Tahoma"/>
        </w:rPr>
        <w:t>transportationCosts</w:t>
      </w:r>
      <w:proofErr w:type="spellEnd"/>
      <w:r>
        <w:rPr>
          <w:rFonts w:ascii="Tahoma" w:hAnsi="Tahoma" w:cs="Tahoma"/>
        </w:rPr>
        <w:t>}</w:t>
      </w:r>
    </w:p>
    <w:p w14:paraId="37F11592" w14:textId="36D56565" w:rsidR="00726FFC" w:rsidRDefault="00726FFC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bookmarkStart w:id="1" w:name="_Hlk18996213"/>
      <w:bookmarkStart w:id="2" w:name="_Hlk18996385"/>
    </w:p>
    <w:p w14:paraId="339FA7FD" w14:textId="735B2805" w:rsidR="00726FFC" w:rsidRDefault="00726FFC">
      <w:pPr>
        <w:spacing w:after="200" w:line="276" w:lineRule="auto"/>
        <w:rPr>
          <w:rFonts w:ascii="Tahoma" w:hAnsi="Tahoma"/>
        </w:rPr>
      </w:pPr>
      <w:r>
        <w:rPr>
          <w:rFonts w:ascii="Tahoma" w:hAnsi="Tahoma"/>
        </w:rPr>
        <w:br w:type="page"/>
      </w:r>
    </w:p>
    <w:p w14:paraId="0B1B4387" w14:textId="77777777" w:rsidR="00726FFC" w:rsidRDefault="00726FFC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4F253D9A" w14:textId="4BC583B9" w:rsidR="00E014D8" w:rsidRPr="00550CA3" w:rsidRDefault="00E014D8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</w:rPr>
        <w:t>The writer reserves the right to alter her opinion if any new information comes to hand.</w:t>
      </w:r>
    </w:p>
    <w:bookmarkEnd w:id="1"/>
    <w:p w14:paraId="62B91762" w14:textId="77777777" w:rsidR="00E014D8" w:rsidRPr="00550CA3" w:rsidRDefault="00E014D8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1C2EDA7" w14:textId="77777777" w:rsidR="00E014D8" w:rsidRPr="00550CA3" w:rsidRDefault="00E014D8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34A8956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</w:rPr>
        <w:t>Please contact me for further information if necessary.</w:t>
      </w:r>
    </w:p>
    <w:p w14:paraId="6D838873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6A16864E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D2B5924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</w:rPr>
        <w:t xml:space="preserve">Thank you for the referral. </w:t>
      </w:r>
    </w:p>
    <w:p w14:paraId="0307AF1F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  <w:noProof/>
          <w:lang w:val="en-ZA" w:eastAsia="en-ZA"/>
        </w:rPr>
        <w:drawing>
          <wp:inline distT="0" distB="0" distL="0" distR="0" wp14:anchorId="62B10515" wp14:editId="3C1CE7D9">
            <wp:extent cx="1809750" cy="1038225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038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D5E13F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</w:rPr>
        <w:t>Ansie van Zyl</w:t>
      </w:r>
    </w:p>
    <w:p w14:paraId="202F1571" w14:textId="77777777" w:rsidR="00F32760" w:rsidRDefault="00C2470F" w:rsidP="00B4219B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  <w:r w:rsidRPr="00550CA3">
        <w:rPr>
          <w:rFonts w:ascii="Tahoma" w:hAnsi="Tahoma"/>
        </w:rPr>
        <w:t>Occupational Therapist</w:t>
      </w:r>
    </w:p>
    <w:bookmarkEnd w:id="2"/>
    <w:p w14:paraId="49565B94" w14:textId="77777777" w:rsidR="00E23679" w:rsidRDefault="00E23679" w:rsidP="003630B5">
      <w:pPr>
        <w:tabs>
          <w:tab w:val="left" w:pos="3645"/>
        </w:tabs>
        <w:rPr>
          <w:rFonts w:ascii="Tahoma" w:hAnsi="Tahoma" w:cs="Tahoma"/>
        </w:rPr>
      </w:pPr>
    </w:p>
    <w:p w14:paraId="11041A34" w14:textId="77777777" w:rsidR="00E23679" w:rsidRDefault="00E23679" w:rsidP="003630B5">
      <w:pPr>
        <w:tabs>
          <w:tab w:val="left" w:pos="3645"/>
        </w:tabs>
        <w:rPr>
          <w:rFonts w:ascii="Tahoma" w:hAnsi="Tahoma" w:cs="Tahoma"/>
        </w:rPr>
      </w:pPr>
    </w:p>
    <w:p w14:paraId="656E03C5" w14:textId="77777777" w:rsidR="00E23679" w:rsidRDefault="00E23679" w:rsidP="003630B5">
      <w:pPr>
        <w:tabs>
          <w:tab w:val="left" w:pos="3645"/>
        </w:tabs>
        <w:rPr>
          <w:rFonts w:ascii="Tahoma" w:hAnsi="Tahoma" w:cs="Tahoma"/>
        </w:rPr>
      </w:pPr>
    </w:p>
    <w:p w14:paraId="48939653" w14:textId="77777777" w:rsidR="00F32760" w:rsidRDefault="00F32760" w:rsidP="003630B5">
      <w:pPr>
        <w:tabs>
          <w:tab w:val="left" w:pos="3645"/>
        </w:tabs>
        <w:rPr>
          <w:rFonts w:ascii="Tahoma" w:hAnsi="Tahoma" w:cs="Tahoma"/>
        </w:rPr>
      </w:pPr>
    </w:p>
    <w:p w14:paraId="60FACE5C" w14:textId="77777777" w:rsidR="00F32760" w:rsidRDefault="00F32760" w:rsidP="003630B5">
      <w:pPr>
        <w:tabs>
          <w:tab w:val="left" w:pos="3645"/>
        </w:tabs>
        <w:rPr>
          <w:rFonts w:ascii="Tahoma" w:hAnsi="Tahoma" w:cs="Tahoma"/>
        </w:rPr>
      </w:pPr>
    </w:p>
    <w:p w14:paraId="10CB81F5" w14:textId="77777777" w:rsidR="00F32760" w:rsidRDefault="00F32760" w:rsidP="003630B5">
      <w:pPr>
        <w:tabs>
          <w:tab w:val="left" w:pos="3645"/>
        </w:tabs>
        <w:rPr>
          <w:rFonts w:ascii="Tahoma" w:hAnsi="Tahoma" w:cs="Tahoma"/>
        </w:rPr>
      </w:pPr>
    </w:p>
    <w:p w14:paraId="6A454202" w14:textId="77777777" w:rsidR="008F5BF0" w:rsidRDefault="008F5BF0" w:rsidP="003630B5">
      <w:pPr>
        <w:tabs>
          <w:tab w:val="left" w:pos="3645"/>
        </w:tabs>
        <w:rPr>
          <w:rFonts w:ascii="Tahoma" w:hAnsi="Tahoma" w:cs="Tahoma"/>
        </w:rPr>
      </w:pPr>
    </w:p>
    <w:p w14:paraId="7E0234CB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35B0496E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46FDDA33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13A8BD2F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4B6E61B5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64A727FB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7BB5B01B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0431F98B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0C3EF52F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6650BB94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4238FCC0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1F451F61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39D1869C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3625D541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6472FC7F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sectPr w:rsidR="002F6DCE" w:rsidSect="00ED5764">
      <w:headerReference w:type="default" r:id="rId10"/>
      <w:footerReference w:type="default" r:id="rId11"/>
      <w:pgSz w:w="11906" w:h="16838"/>
      <w:pgMar w:top="1135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FCCEEC" w14:textId="77777777" w:rsidR="00766FC3" w:rsidRDefault="00766FC3" w:rsidP="00670711">
      <w:r>
        <w:separator/>
      </w:r>
    </w:p>
  </w:endnote>
  <w:endnote w:type="continuationSeparator" w:id="0">
    <w:p w14:paraId="3714C3BC" w14:textId="77777777" w:rsidR="00766FC3" w:rsidRDefault="00766FC3" w:rsidP="006707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9301327"/>
      <w:docPartObj>
        <w:docPartGallery w:val="Page Numbers (Bottom of Page)"/>
        <w:docPartUnique/>
      </w:docPartObj>
    </w:sdtPr>
    <w:sdtEndPr/>
    <w:sdtContent>
      <w:p w14:paraId="2522B2E5" w14:textId="77777777" w:rsidR="00C7448F" w:rsidRDefault="00C7448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3F35C0A6" w14:textId="77777777" w:rsidR="00C7448F" w:rsidRDefault="00C744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98C9DA" w14:textId="77777777" w:rsidR="00766FC3" w:rsidRDefault="00766FC3" w:rsidP="00670711">
      <w:r>
        <w:separator/>
      </w:r>
    </w:p>
  </w:footnote>
  <w:footnote w:type="continuationSeparator" w:id="0">
    <w:p w14:paraId="4614BCE8" w14:textId="77777777" w:rsidR="00766FC3" w:rsidRDefault="00766FC3" w:rsidP="006707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A16AF7" w14:textId="14D10FE6" w:rsidR="00C7448F" w:rsidRPr="00590E87" w:rsidRDefault="00C7448F" w:rsidP="00EC2EBB">
    <w:pPr>
      <w:tabs>
        <w:tab w:val="left" w:pos="7710"/>
      </w:tabs>
      <w:rPr>
        <w:rFonts w:ascii="Tahoma" w:hAnsi="Tahoma"/>
      </w:rPr>
    </w:pPr>
    <w:r w:rsidRPr="00590E87">
      <w:rPr>
        <w:rFonts w:ascii="Tahoma" w:hAnsi="Tahoma"/>
      </w:rPr>
      <w:t xml:space="preserve">Functional Capacity Evaluation  </w:t>
    </w:r>
    <w:r>
      <w:rPr>
        <w:rFonts w:ascii="Tahoma" w:hAnsi="Tahoma"/>
      </w:rPr>
      <w:t xml:space="preserve">                                                                    </w:t>
    </w:r>
    <w:proofErr w:type="gramStart"/>
    <w:r>
      <w:rPr>
        <w:rFonts w:ascii="Tahoma" w:hAnsi="Tahoma"/>
      </w:rPr>
      <w:t xml:space="preserve">   {</w:t>
    </w:r>
    <w:proofErr w:type="spellStart"/>
    <w:proofErr w:type="gramEnd"/>
    <w:r>
      <w:rPr>
        <w:rFonts w:ascii="Tahoma" w:hAnsi="Tahoma"/>
      </w:rPr>
      <w:t>fullName</w:t>
    </w:r>
    <w:proofErr w:type="spellEnd"/>
    <w:r>
      <w:rPr>
        <w:rFonts w:ascii="Tahoma" w:hAnsi="Tahoma"/>
      </w:rPr>
      <w:t xml:space="preserve">}                                          </w:t>
    </w:r>
  </w:p>
  <w:p w14:paraId="7C9170E0" w14:textId="5EEF71E0" w:rsidR="00C7448F" w:rsidRPr="006209DD" w:rsidRDefault="00C7448F" w:rsidP="00914F6A">
    <w:pPr>
      <w:rPr>
        <w:rFonts w:ascii="Tahoma" w:hAnsi="Tahoma"/>
        <w:lang w:val="en-ZA"/>
      </w:rPr>
    </w:pPr>
    <w:r w:rsidRPr="006209DD">
      <w:rPr>
        <w:rFonts w:ascii="Tahoma" w:hAnsi="Tahoma"/>
        <w:lang w:val="en-ZA"/>
      </w:rPr>
      <w:t xml:space="preserve">Ansie van </w:t>
    </w:r>
    <w:proofErr w:type="gramStart"/>
    <w:r w:rsidRPr="006209DD">
      <w:rPr>
        <w:rFonts w:ascii="Tahoma" w:hAnsi="Tahoma"/>
        <w:lang w:val="en-ZA"/>
      </w:rPr>
      <w:t>Zyl  (</w:t>
    </w:r>
    <w:proofErr w:type="gramEnd"/>
    <w:r w:rsidRPr="006209DD">
      <w:rPr>
        <w:rFonts w:ascii="Tahoma" w:hAnsi="Tahoma"/>
        <w:lang w:val="en-ZA"/>
      </w:rPr>
      <w:t xml:space="preserve">OT)                                                                                     </w:t>
    </w:r>
    <w:r>
      <w:rPr>
        <w:rFonts w:ascii="Tahoma" w:hAnsi="Tahoma"/>
        <w:lang w:val="en-ZA"/>
      </w:rPr>
      <w:t xml:space="preserve">    {today}</w:t>
    </w:r>
  </w:p>
  <w:p w14:paraId="72A437D5" w14:textId="77777777" w:rsidR="00C7448F" w:rsidRPr="006209DD" w:rsidRDefault="00C7448F" w:rsidP="001C5700">
    <w:pPr>
      <w:pStyle w:val="Header"/>
      <w:rPr>
        <w:lang w:val="en-ZA"/>
      </w:rPr>
    </w:pPr>
  </w:p>
  <w:p w14:paraId="20FEED54" w14:textId="77777777" w:rsidR="00C7448F" w:rsidRPr="006209DD" w:rsidRDefault="00C7448F">
    <w:pPr>
      <w:pStyle w:val="Header"/>
      <w:rPr>
        <w:lang w:val="en-Z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BCB02C5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2" w15:restartNumberingAfterBreak="0">
    <w:nsid w:val="01943E77"/>
    <w:multiLevelType w:val="hybridMultilevel"/>
    <w:tmpl w:val="518865A6"/>
    <w:lvl w:ilvl="0" w:tplc="98CA0D2A">
      <w:numFmt w:val="bullet"/>
      <w:lvlText w:val=""/>
      <w:lvlJc w:val="left"/>
      <w:pPr>
        <w:ind w:left="720" w:hanging="360"/>
      </w:pPr>
      <w:rPr>
        <w:rFonts w:ascii="Symbol" w:eastAsiaTheme="minorHAnsi" w:hAnsi="Symbol" w:cs="Tahoma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5C59DB"/>
    <w:multiLevelType w:val="multilevel"/>
    <w:tmpl w:val="030AE8BC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  <w:b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4" w15:restartNumberingAfterBreak="0">
    <w:nsid w:val="23F767D6"/>
    <w:multiLevelType w:val="hybridMultilevel"/>
    <w:tmpl w:val="BAE67E3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174E73"/>
    <w:multiLevelType w:val="hybridMultilevel"/>
    <w:tmpl w:val="AAF858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5736AA6"/>
    <w:multiLevelType w:val="multilevel"/>
    <w:tmpl w:val="30BABE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tabs>
          <w:tab w:val="num" w:pos="525"/>
        </w:tabs>
        <w:ind w:left="525" w:hanging="52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28E51F5D"/>
    <w:multiLevelType w:val="multilevel"/>
    <w:tmpl w:val="B260A9C2"/>
    <w:lvl w:ilvl="0">
      <w:start w:val="5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2" w:hanging="60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2B953E97"/>
    <w:multiLevelType w:val="multilevel"/>
    <w:tmpl w:val="CF685748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DBE2029"/>
    <w:multiLevelType w:val="hybridMultilevel"/>
    <w:tmpl w:val="78B0836E"/>
    <w:lvl w:ilvl="0" w:tplc="1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864384"/>
    <w:multiLevelType w:val="multilevel"/>
    <w:tmpl w:val="CA081596"/>
    <w:lvl w:ilvl="0">
      <w:start w:val="4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4EE60CA4"/>
    <w:multiLevelType w:val="hybridMultilevel"/>
    <w:tmpl w:val="4998D0A8"/>
    <w:lvl w:ilvl="0" w:tplc="1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03A0AD2"/>
    <w:multiLevelType w:val="hybridMultilevel"/>
    <w:tmpl w:val="2EAE2ACE"/>
    <w:lvl w:ilvl="0" w:tplc="D72E7A32">
      <w:numFmt w:val="decimal"/>
      <w:lvlText w:val="%1"/>
      <w:lvlJc w:val="left"/>
      <w:pPr>
        <w:tabs>
          <w:tab w:val="num" w:pos="720"/>
        </w:tabs>
        <w:ind w:left="720" w:hanging="360"/>
      </w:pPr>
    </w:lvl>
    <w:lvl w:ilvl="1" w:tplc="1C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C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C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C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C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6BA6966"/>
    <w:multiLevelType w:val="hybridMultilevel"/>
    <w:tmpl w:val="8D4AF66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467E63"/>
    <w:multiLevelType w:val="hybridMultilevel"/>
    <w:tmpl w:val="C9C06896"/>
    <w:lvl w:ilvl="0" w:tplc="1C09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1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11"/>
  </w:num>
  <w:num w:numId="5">
    <w:abstractNumId w:val="14"/>
  </w:num>
  <w:num w:numId="6">
    <w:abstractNumId w:val="1"/>
  </w:num>
  <w:num w:numId="7">
    <w:abstractNumId w:val="9"/>
  </w:num>
  <w:num w:numId="8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</w:num>
  <w:num w:numId="10">
    <w:abstractNumId w:val="8"/>
  </w:num>
  <w:num w:numId="11">
    <w:abstractNumId w:val="7"/>
  </w:num>
  <w:num w:numId="12">
    <w:abstractNumId w:val="3"/>
  </w:num>
  <w:num w:numId="13">
    <w:abstractNumId w:val="10"/>
  </w:num>
  <w:num w:numId="14">
    <w:abstractNumId w:val="2"/>
  </w:num>
  <w:num w:numId="15">
    <w:abstractNumId w:val="1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 fillcolor="none [3212]" strokecolor="none [3212]">
      <v:fill color="none [3212]"/>
      <v:stroke color="none [321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K1NDYytzQ0MDA3NzdR0lEKTi0uzszPAykwrgUAB/KpLiwAAAA="/>
  </w:docVars>
  <w:rsids>
    <w:rsidRoot w:val="003630B5"/>
    <w:rsid w:val="00000C04"/>
    <w:rsid w:val="00000FC3"/>
    <w:rsid w:val="000011B1"/>
    <w:rsid w:val="0000165E"/>
    <w:rsid w:val="00001763"/>
    <w:rsid w:val="00001871"/>
    <w:rsid w:val="00001958"/>
    <w:rsid w:val="00001BA1"/>
    <w:rsid w:val="00001C30"/>
    <w:rsid w:val="00001C47"/>
    <w:rsid w:val="00001E94"/>
    <w:rsid w:val="00001FA2"/>
    <w:rsid w:val="000027B0"/>
    <w:rsid w:val="000031D7"/>
    <w:rsid w:val="00003D8C"/>
    <w:rsid w:val="00004343"/>
    <w:rsid w:val="00004E33"/>
    <w:rsid w:val="00005C83"/>
    <w:rsid w:val="00005DE2"/>
    <w:rsid w:val="00006C9B"/>
    <w:rsid w:val="00007C01"/>
    <w:rsid w:val="00011775"/>
    <w:rsid w:val="00011E31"/>
    <w:rsid w:val="00012028"/>
    <w:rsid w:val="0001254E"/>
    <w:rsid w:val="000128F7"/>
    <w:rsid w:val="00012948"/>
    <w:rsid w:val="00012E9E"/>
    <w:rsid w:val="00013431"/>
    <w:rsid w:val="00013530"/>
    <w:rsid w:val="00013E99"/>
    <w:rsid w:val="000140A4"/>
    <w:rsid w:val="00014789"/>
    <w:rsid w:val="0001497A"/>
    <w:rsid w:val="00014D50"/>
    <w:rsid w:val="00014EC9"/>
    <w:rsid w:val="00015297"/>
    <w:rsid w:val="00015471"/>
    <w:rsid w:val="00016A68"/>
    <w:rsid w:val="00016F77"/>
    <w:rsid w:val="0001734C"/>
    <w:rsid w:val="00017CB9"/>
    <w:rsid w:val="00020514"/>
    <w:rsid w:val="000208A7"/>
    <w:rsid w:val="00020E4F"/>
    <w:rsid w:val="00020E8A"/>
    <w:rsid w:val="000217D5"/>
    <w:rsid w:val="00021B18"/>
    <w:rsid w:val="00021C2B"/>
    <w:rsid w:val="00021C9B"/>
    <w:rsid w:val="00021F34"/>
    <w:rsid w:val="00023077"/>
    <w:rsid w:val="000230E6"/>
    <w:rsid w:val="000238AC"/>
    <w:rsid w:val="000239EC"/>
    <w:rsid w:val="00023AF9"/>
    <w:rsid w:val="00023F3D"/>
    <w:rsid w:val="000241EA"/>
    <w:rsid w:val="00024800"/>
    <w:rsid w:val="00024F44"/>
    <w:rsid w:val="000253E5"/>
    <w:rsid w:val="00025FE5"/>
    <w:rsid w:val="00026514"/>
    <w:rsid w:val="00026707"/>
    <w:rsid w:val="000267BB"/>
    <w:rsid w:val="00026983"/>
    <w:rsid w:val="000269FA"/>
    <w:rsid w:val="00026A38"/>
    <w:rsid w:val="00026B6C"/>
    <w:rsid w:val="00027533"/>
    <w:rsid w:val="0002783F"/>
    <w:rsid w:val="00027901"/>
    <w:rsid w:val="00027B5E"/>
    <w:rsid w:val="00027C42"/>
    <w:rsid w:val="00027E8E"/>
    <w:rsid w:val="0003012A"/>
    <w:rsid w:val="00030195"/>
    <w:rsid w:val="000302AF"/>
    <w:rsid w:val="000304E5"/>
    <w:rsid w:val="00030598"/>
    <w:rsid w:val="000307F1"/>
    <w:rsid w:val="00030C77"/>
    <w:rsid w:val="00030D3C"/>
    <w:rsid w:val="000313D8"/>
    <w:rsid w:val="0003190C"/>
    <w:rsid w:val="00032884"/>
    <w:rsid w:val="00032B5F"/>
    <w:rsid w:val="000341EC"/>
    <w:rsid w:val="0003454A"/>
    <w:rsid w:val="00034DF3"/>
    <w:rsid w:val="000351E2"/>
    <w:rsid w:val="000353E4"/>
    <w:rsid w:val="00035956"/>
    <w:rsid w:val="00035C5A"/>
    <w:rsid w:val="00035D01"/>
    <w:rsid w:val="000362C6"/>
    <w:rsid w:val="00036465"/>
    <w:rsid w:val="000366E4"/>
    <w:rsid w:val="00036DFE"/>
    <w:rsid w:val="000372A1"/>
    <w:rsid w:val="00037451"/>
    <w:rsid w:val="000376AE"/>
    <w:rsid w:val="00040032"/>
    <w:rsid w:val="000405B1"/>
    <w:rsid w:val="00040D24"/>
    <w:rsid w:val="0004170F"/>
    <w:rsid w:val="00041C8C"/>
    <w:rsid w:val="00041CFF"/>
    <w:rsid w:val="00042758"/>
    <w:rsid w:val="000427C8"/>
    <w:rsid w:val="000438FC"/>
    <w:rsid w:val="0004393A"/>
    <w:rsid w:val="0004398C"/>
    <w:rsid w:val="00043BA1"/>
    <w:rsid w:val="000448B7"/>
    <w:rsid w:val="00044A3C"/>
    <w:rsid w:val="00044C61"/>
    <w:rsid w:val="00045719"/>
    <w:rsid w:val="00046047"/>
    <w:rsid w:val="00046535"/>
    <w:rsid w:val="00046686"/>
    <w:rsid w:val="00046A15"/>
    <w:rsid w:val="000471A3"/>
    <w:rsid w:val="000502EB"/>
    <w:rsid w:val="00050446"/>
    <w:rsid w:val="00050708"/>
    <w:rsid w:val="000512DD"/>
    <w:rsid w:val="0005208B"/>
    <w:rsid w:val="0005225A"/>
    <w:rsid w:val="0005275A"/>
    <w:rsid w:val="00053263"/>
    <w:rsid w:val="00053529"/>
    <w:rsid w:val="00053569"/>
    <w:rsid w:val="0005357A"/>
    <w:rsid w:val="000538D2"/>
    <w:rsid w:val="00053AE1"/>
    <w:rsid w:val="00053C02"/>
    <w:rsid w:val="00054523"/>
    <w:rsid w:val="00054B64"/>
    <w:rsid w:val="00054D26"/>
    <w:rsid w:val="00055670"/>
    <w:rsid w:val="00056D44"/>
    <w:rsid w:val="00056D88"/>
    <w:rsid w:val="00057211"/>
    <w:rsid w:val="0005766F"/>
    <w:rsid w:val="000579F6"/>
    <w:rsid w:val="00057CDC"/>
    <w:rsid w:val="000609A1"/>
    <w:rsid w:val="000612B8"/>
    <w:rsid w:val="00061FB3"/>
    <w:rsid w:val="000623CC"/>
    <w:rsid w:val="00062CE9"/>
    <w:rsid w:val="00062F3C"/>
    <w:rsid w:val="0006318A"/>
    <w:rsid w:val="0006369A"/>
    <w:rsid w:val="00063896"/>
    <w:rsid w:val="00063933"/>
    <w:rsid w:val="0006449E"/>
    <w:rsid w:val="00065353"/>
    <w:rsid w:val="00065AA1"/>
    <w:rsid w:val="00065EB9"/>
    <w:rsid w:val="00066866"/>
    <w:rsid w:val="000669BB"/>
    <w:rsid w:val="00066C34"/>
    <w:rsid w:val="0006763D"/>
    <w:rsid w:val="00070152"/>
    <w:rsid w:val="00071F22"/>
    <w:rsid w:val="0007287D"/>
    <w:rsid w:val="00072DAF"/>
    <w:rsid w:val="00072E94"/>
    <w:rsid w:val="00073055"/>
    <w:rsid w:val="000734C3"/>
    <w:rsid w:val="0007375A"/>
    <w:rsid w:val="00073BA4"/>
    <w:rsid w:val="00073F8D"/>
    <w:rsid w:val="00074013"/>
    <w:rsid w:val="00074541"/>
    <w:rsid w:val="00074880"/>
    <w:rsid w:val="00074A2D"/>
    <w:rsid w:val="00074A67"/>
    <w:rsid w:val="00074EA5"/>
    <w:rsid w:val="00075031"/>
    <w:rsid w:val="00075313"/>
    <w:rsid w:val="000756D8"/>
    <w:rsid w:val="000760A4"/>
    <w:rsid w:val="0007652A"/>
    <w:rsid w:val="00076C95"/>
    <w:rsid w:val="00076E64"/>
    <w:rsid w:val="0007704C"/>
    <w:rsid w:val="00077147"/>
    <w:rsid w:val="0008037C"/>
    <w:rsid w:val="00081150"/>
    <w:rsid w:val="0008139D"/>
    <w:rsid w:val="00081F03"/>
    <w:rsid w:val="000824F6"/>
    <w:rsid w:val="00082745"/>
    <w:rsid w:val="00082DE1"/>
    <w:rsid w:val="000830A2"/>
    <w:rsid w:val="000830B8"/>
    <w:rsid w:val="00083C23"/>
    <w:rsid w:val="00083C31"/>
    <w:rsid w:val="00084204"/>
    <w:rsid w:val="000845F8"/>
    <w:rsid w:val="00085969"/>
    <w:rsid w:val="00085EF0"/>
    <w:rsid w:val="00086C1A"/>
    <w:rsid w:val="000873B4"/>
    <w:rsid w:val="00087607"/>
    <w:rsid w:val="00087EAB"/>
    <w:rsid w:val="00087ED6"/>
    <w:rsid w:val="00090D4E"/>
    <w:rsid w:val="000913BA"/>
    <w:rsid w:val="00091B2C"/>
    <w:rsid w:val="00092687"/>
    <w:rsid w:val="0009295D"/>
    <w:rsid w:val="000929F3"/>
    <w:rsid w:val="00092E96"/>
    <w:rsid w:val="00093A25"/>
    <w:rsid w:val="00093BDB"/>
    <w:rsid w:val="0009435E"/>
    <w:rsid w:val="00094893"/>
    <w:rsid w:val="000951A2"/>
    <w:rsid w:val="000951D7"/>
    <w:rsid w:val="00095CBA"/>
    <w:rsid w:val="00095D5B"/>
    <w:rsid w:val="00096444"/>
    <w:rsid w:val="00096AC4"/>
    <w:rsid w:val="00097194"/>
    <w:rsid w:val="00097256"/>
    <w:rsid w:val="000974AF"/>
    <w:rsid w:val="00097AB1"/>
    <w:rsid w:val="00097D70"/>
    <w:rsid w:val="000A0661"/>
    <w:rsid w:val="000A0A87"/>
    <w:rsid w:val="000A0F9F"/>
    <w:rsid w:val="000A0FB3"/>
    <w:rsid w:val="000A13F5"/>
    <w:rsid w:val="000A19E6"/>
    <w:rsid w:val="000A2945"/>
    <w:rsid w:val="000A3223"/>
    <w:rsid w:val="000A3570"/>
    <w:rsid w:val="000A39F4"/>
    <w:rsid w:val="000A3BBC"/>
    <w:rsid w:val="000A3FA1"/>
    <w:rsid w:val="000A4B8B"/>
    <w:rsid w:val="000A4BF6"/>
    <w:rsid w:val="000A520E"/>
    <w:rsid w:val="000A561D"/>
    <w:rsid w:val="000A5A5E"/>
    <w:rsid w:val="000A630A"/>
    <w:rsid w:val="000A6B6C"/>
    <w:rsid w:val="000A6F27"/>
    <w:rsid w:val="000A72FE"/>
    <w:rsid w:val="000A7B62"/>
    <w:rsid w:val="000B1AB4"/>
    <w:rsid w:val="000B1B9F"/>
    <w:rsid w:val="000B1BB8"/>
    <w:rsid w:val="000B283E"/>
    <w:rsid w:val="000B2B36"/>
    <w:rsid w:val="000B37EB"/>
    <w:rsid w:val="000B3E9F"/>
    <w:rsid w:val="000B49D6"/>
    <w:rsid w:val="000B4D31"/>
    <w:rsid w:val="000B519D"/>
    <w:rsid w:val="000B58B6"/>
    <w:rsid w:val="000B5F86"/>
    <w:rsid w:val="000B6EDF"/>
    <w:rsid w:val="000B6F98"/>
    <w:rsid w:val="000B7AA4"/>
    <w:rsid w:val="000B7D82"/>
    <w:rsid w:val="000C00F4"/>
    <w:rsid w:val="000C028B"/>
    <w:rsid w:val="000C0469"/>
    <w:rsid w:val="000C05CE"/>
    <w:rsid w:val="000C08E7"/>
    <w:rsid w:val="000C0C02"/>
    <w:rsid w:val="000C0D4D"/>
    <w:rsid w:val="000C0E43"/>
    <w:rsid w:val="000C1671"/>
    <w:rsid w:val="000C1C7F"/>
    <w:rsid w:val="000C20C6"/>
    <w:rsid w:val="000C2A34"/>
    <w:rsid w:val="000C2B2D"/>
    <w:rsid w:val="000C3064"/>
    <w:rsid w:val="000C3728"/>
    <w:rsid w:val="000C386F"/>
    <w:rsid w:val="000C456A"/>
    <w:rsid w:val="000C47C2"/>
    <w:rsid w:val="000C4AC9"/>
    <w:rsid w:val="000C4E14"/>
    <w:rsid w:val="000C4FA7"/>
    <w:rsid w:val="000C556B"/>
    <w:rsid w:val="000C5639"/>
    <w:rsid w:val="000C5B00"/>
    <w:rsid w:val="000C5B49"/>
    <w:rsid w:val="000C5D00"/>
    <w:rsid w:val="000C5F84"/>
    <w:rsid w:val="000C6166"/>
    <w:rsid w:val="000C714F"/>
    <w:rsid w:val="000C7CFF"/>
    <w:rsid w:val="000D0D9A"/>
    <w:rsid w:val="000D12F9"/>
    <w:rsid w:val="000D1852"/>
    <w:rsid w:val="000D1C05"/>
    <w:rsid w:val="000D1FBC"/>
    <w:rsid w:val="000D24BD"/>
    <w:rsid w:val="000D275A"/>
    <w:rsid w:val="000D2F6C"/>
    <w:rsid w:val="000D3026"/>
    <w:rsid w:val="000D316B"/>
    <w:rsid w:val="000D34FB"/>
    <w:rsid w:val="000D39CA"/>
    <w:rsid w:val="000D3C0A"/>
    <w:rsid w:val="000D4193"/>
    <w:rsid w:val="000D43F3"/>
    <w:rsid w:val="000D44E7"/>
    <w:rsid w:val="000D4B58"/>
    <w:rsid w:val="000D4D42"/>
    <w:rsid w:val="000D5098"/>
    <w:rsid w:val="000D5187"/>
    <w:rsid w:val="000D5E5B"/>
    <w:rsid w:val="000D6257"/>
    <w:rsid w:val="000D6619"/>
    <w:rsid w:val="000D671E"/>
    <w:rsid w:val="000D6902"/>
    <w:rsid w:val="000D6E5F"/>
    <w:rsid w:val="000D6E91"/>
    <w:rsid w:val="000D7702"/>
    <w:rsid w:val="000D7705"/>
    <w:rsid w:val="000D7939"/>
    <w:rsid w:val="000D7A0B"/>
    <w:rsid w:val="000E0778"/>
    <w:rsid w:val="000E07A7"/>
    <w:rsid w:val="000E1B1E"/>
    <w:rsid w:val="000E2A88"/>
    <w:rsid w:val="000E2DEA"/>
    <w:rsid w:val="000E3029"/>
    <w:rsid w:val="000E3325"/>
    <w:rsid w:val="000E347B"/>
    <w:rsid w:val="000E3C0A"/>
    <w:rsid w:val="000E4A0A"/>
    <w:rsid w:val="000E51DA"/>
    <w:rsid w:val="000E6039"/>
    <w:rsid w:val="000E61A6"/>
    <w:rsid w:val="000E66E6"/>
    <w:rsid w:val="000E66F1"/>
    <w:rsid w:val="000E7604"/>
    <w:rsid w:val="000E7A84"/>
    <w:rsid w:val="000E7B6B"/>
    <w:rsid w:val="000E7ECB"/>
    <w:rsid w:val="000E7FE0"/>
    <w:rsid w:val="000F01C1"/>
    <w:rsid w:val="000F0354"/>
    <w:rsid w:val="000F0AA9"/>
    <w:rsid w:val="000F0B0C"/>
    <w:rsid w:val="000F11FF"/>
    <w:rsid w:val="000F144A"/>
    <w:rsid w:val="000F1784"/>
    <w:rsid w:val="000F1A98"/>
    <w:rsid w:val="000F297C"/>
    <w:rsid w:val="000F2CA5"/>
    <w:rsid w:val="000F2EDA"/>
    <w:rsid w:val="000F3B6F"/>
    <w:rsid w:val="000F4663"/>
    <w:rsid w:val="000F4E34"/>
    <w:rsid w:val="000F500D"/>
    <w:rsid w:val="000F5344"/>
    <w:rsid w:val="000F5418"/>
    <w:rsid w:val="000F59A9"/>
    <w:rsid w:val="000F5F49"/>
    <w:rsid w:val="000F602E"/>
    <w:rsid w:val="000F624A"/>
    <w:rsid w:val="000F6540"/>
    <w:rsid w:val="000F6558"/>
    <w:rsid w:val="000F6ED3"/>
    <w:rsid w:val="000F7A27"/>
    <w:rsid w:val="000F7BC7"/>
    <w:rsid w:val="000F7C4C"/>
    <w:rsid w:val="00100D45"/>
    <w:rsid w:val="00101999"/>
    <w:rsid w:val="00101B74"/>
    <w:rsid w:val="00101FD1"/>
    <w:rsid w:val="00102708"/>
    <w:rsid w:val="001028D4"/>
    <w:rsid w:val="00102C81"/>
    <w:rsid w:val="00103A80"/>
    <w:rsid w:val="0010414A"/>
    <w:rsid w:val="0010452B"/>
    <w:rsid w:val="00104919"/>
    <w:rsid w:val="00104E23"/>
    <w:rsid w:val="001054EC"/>
    <w:rsid w:val="001072EB"/>
    <w:rsid w:val="001074EB"/>
    <w:rsid w:val="0010783E"/>
    <w:rsid w:val="00110183"/>
    <w:rsid w:val="001103E3"/>
    <w:rsid w:val="00110C05"/>
    <w:rsid w:val="001113E8"/>
    <w:rsid w:val="00111425"/>
    <w:rsid w:val="0011186C"/>
    <w:rsid w:val="001118E8"/>
    <w:rsid w:val="00112582"/>
    <w:rsid w:val="001128A8"/>
    <w:rsid w:val="001147F3"/>
    <w:rsid w:val="001150FB"/>
    <w:rsid w:val="001152B5"/>
    <w:rsid w:val="001158F0"/>
    <w:rsid w:val="00115A0F"/>
    <w:rsid w:val="00115B00"/>
    <w:rsid w:val="00115B53"/>
    <w:rsid w:val="00115CD6"/>
    <w:rsid w:val="001169B2"/>
    <w:rsid w:val="00116AA5"/>
    <w:rsid w:val="001171B1"/>
    <w:rsid w:val="00117581"/>
    <w:rsid w:val="001178B6"/>
    <w:rsid w:val="001179EE"/>
    <w:rsid w:val="0012009D"/>
    <w:rsid w:val="00120AF8"/>
    <w:rsid w:val="00120B45"/>
    <w:rsid w:val="00120F57"/>
    <w:rsid w:val="00121004"/>
    <w:rsid w:val="00121AC9"/>
    <w:rsid w:val="00121ECE"/>
    <w:rsid w:val="00121ED7"/>
    <w:rsid w:val="00122226"/>
    <w:rsid w:val="0012282A"/>
    <w:rsid w:val="00123521"/>
    <w:rsid w:val="00123C63"/>
    <w:rsid w:val="00123F88"/>
    <w:rsid w:val="00124E9C"/>
    <w:rsid w:val="0012507F"/>
    <w:rsid w:val="00125354"/>
    <w:rsid w:val="001257FC"/>
    <w:rsid w:val="0012583C"/>
    <w:rsid w:val="00125B8E"/>
    <w:rsid w:val="00125BC7"/>
    <w:rsid w:val="00125E3B"/>
    <w:rsid w:val="0012690C"/>
    <w:rsid w:val="00126A05"/>
    <w:rsid w:val="00126AB2"/>
    <w:rsid w:val="00126C72"/>
    <w:rsid w:val="00126D2E"/>
    <w:rsid w:val="00126FEE"/>
    <w:rsid w:val="00127255"/>
    <w:rsid w:val="001274DD"/>
    <w:rsid w:val="001277BE"/>
    <w:rsid w:val="00127941"/>
    <w:rsid w:val="00127B0E"/>
    <w:rsid w:val="00127C82"/>
    <w:rsid w:val="00127EF7"/>
    <w:rsid w:val="00130477"/>
    <w:rsid w:val="0013056B"/>
    <w:rsid w:val="00130956"/>
    <w:rsid w:val="00130973"/>
    <w:rsid w:val="001315A8"/>
    <w:rsid w:val="00131BE9"/>
    <w:rsid w:val="0013213D"/>
    <w:rsid w:val="001325BF"/>
    <w:rsid w:val="00132A2A"/>
    <w:rsid w:val="00132B90"/>
    <w:rsid w:val="00132D5E"/>
    <w:rsid w:val="00133396"/>
    <w:rsid w:val="00133817"/>
    <w:rsid w:val="00134140"/>
    <w:rsid w:val="001349F3"/>
    <w:rsid w:val="00134AC6"/>
    <w:rsid w:val="0013563E"/>
    <w:rsid w:val="00136432"/>
    <w:rsid w:val="001368A7"/>
    <w:rsid w:val="00140226"/>
    <w:rsid w:val="001406C1"/>
    <w:rsid w:val="00140B5A"/>
    <w:rsid w:val="00140D55"/>
    <w:rsid w:val="00141E9C"/>
    <w:rsid w:val="00142018"/>
    <w:rsid w:val="0014243D"/>
    <w:rsid w:val="001426D3"/>
    <w:rsid w:val="00142A14"/>
    <w:rsid w:val="00142C81"/>
    <w:rsid w:val="001435B2"/>
    <w:rsid w:val="001436E6"/>
    <w:rsid w:val="0014470E"/>
    <w:rsid w:val="00144913"/>
    <w:rsid w:val="00144DE7"/>
    <w:rsid w:val="0014525B"/>
    <w:rsid w:val="001459FE"/>
    <w:rsid w:val="00145E87"/>
    <w:rsid w:val="0014658D"/>
    <w:rsid w:val="001466A1"/>
    <w:rsid w:val="00147347"/>
    <w:rsid w:val="0014737C"/>
    <w:rsid w:val="00147BBF"/>
    <w:rsid w:val="00147F5B"/>
    <w:rsid w:val="001506EC"/>
    <w:rsid w:val="0015144A"/>
    <w:rsid w:val="00152759"/>
    <w:rsid w:val="00152830"/>
    <w:rsid w:val="001529C1"/>
    <w:rsid w:val="001531AF"/>
    <w:rsid w:val="001535FF"/>
    <w:rsid w:val="00153626"/>
    <w:rsid w:val="0015471B"/>
    <w:rsid w:val="001548B8"/>
    <w:rsid w:val="00154B89"/>
    <w:rsid w:val="00154D53"/>
    <w:rsid w:val="001560EF"/>
    <w:rsid w:val="0015619A"/>
    <w:rsid w:val="00156266"/>
    <w:rsid w:val="00156937"/>
    <w:rsid w:val="00156987"/>
    <w:rsid w:val="001573C0"/>
    <w:rsid w:val="001574BB"/>
    <w:rsid w:val="0015766F"/>
    <w:rsid w:val="001608FF"/>
    <w:rsid w:val="00160995"/>
    <w:rsid w:val="00160B5E"/>
    <w:rsid w:val="00160E5E"/>
    <w:rsid w:val="001612B4"/>
    <w:rsid w:val="00161844"/>
    <w:rsid w:val="00161B4C"/>
    <w:rsid w:val="00161C4C"/>
    <w:rsid w:val="00161C8B"/>
    <w:rsid w:val="00161F5D"/>
    <w:rsid w:val="00161F91"/>
    <w:rsid w:val="0016204B"/>
    <w:rsid w:val="00162714"/>
    <w:rsid w:val="001628DA"/>
    <w:rsid w:val="00162D57"/>
    <w:rsid w:val="00162FF4"/>
    <w:rsid w:val="00163A14"/>
    <w:rsid w:val="0016450D"/>
    <w:rsid w:val="00164959"/>
    <w:rsid w:val="00165464"/>
    <w:rsid w:val="00165769"/>
    <w:rsid w:val="00165E21"/>
    <w:rsid w:val="00166236"/>
    <w:rsid w:val="00166400"/>
    <w:rsid w:val="00166AE8"/>
    <w:rsid w:val="00166CC7"/>
    <w:rsid w:val="00166DF2"/>
    <w:rsid w:val="00167B16"/>
    <w:rsid w:val="00167FEC"/>
    <w:rsid w:val="00170644"/>
    <w:rsid w:val="0017071F"/>
    <w:rsid w:val="00170D7D"/>
    <w:rsid w:val="001711C7"/>
    <w:rsid w:val="00171DFF"/>
    <w:rsid w:val="00172864"/>
    <w:rsid w:val="00172CCD"/>
    <w:rsid w:val="00173454"/>
    <w:rsid w:val="001738B1"/>
    <w:rsid w:val="00173C8D"/>
    <w:rsid w:val="00173CF3"/>
    <w:rsid w:val="00173E21"/>
    <w:rsid w:val="0017422D"/>
    <w:rsid w:val="00174881"/>
    <w:rsid w:val="00174C15"/>
    <w:rsid w:val="00174F75"/>
    <w:rsid w:val="001754B4"/>
    <w:rsid w:val="00175F13"/>
    <w:rsid w:val="001764B6"/>
    <w:rsid w:val="00176960"/>
    <w:rsid w:val="00176C75"/>
    <w:rsid w:val="00176DD5"/>
    <w:rsid w:val="001770F1"/>
    <w:rsid w:val="00177192"/>
    <w:rsid w:val="00177E98"/>
    <w:rsid w:val="001803BF"/>
    <w:rsid w:val="001805FC"/>
    <w:rsid w:val="00180CDD"/>
    <w:rsid w:val="00180E5B"/>
    <w:rsid w:val="00181241"/>
    <w:rsid w:val="00181804"/>
    <w:rsid w:val="00181A87"/>
    <w:rsid w:val="00182893"/>
    <w:rsid w:val="00183FF0"/>
    <w:rsid w:val="00184A3A"/>
    <w:rsid w:val="00184E5D"/>
    <w:rsid w:val="00184F61"/>
    <w:rsid w:val="00184F93"/>
    <w:rsid w:val="00184FEC"/>
    <w:rsid w:val="00185616"/>
    <w:rsid w:val="0018572A"/>
    <w:rsid w:val="001857FB"/>
    <w:rsid w:val="00185B4A"/>
    <w:rsid w:val="00186135"/>
    <w:rsid w:val="0018637D"/>
    <w:rsid w:val="00186D5F"/>
    <w:rsid w:val="00187A49"/>
    <w:rsid w:val="00187BF4"/>
    <w:rsid w:val="00187CBE"/>
    <w:rsid w:val="0019049D"/>
    <w:rsid w:val="00190654"/>
    <w:rsid w:val="0019089F"/>
    <w:rsid w:val="00190FA2"/>
    <w:rsid w:val="00190FAF"/>
    <w:rsid w:val="00191A8B"/>
    <w:rsid w:val="001926ED"/>
    <w:rsid w:val="00192C3B"/>
    <w:rsid w:val="00192F90"/>
    <w:rsid w:val="00193280"/>
    <w:rsid w:val="0019335C"/>
    <w:rsid w:val="00193DB3"/>
    <w:rsid w:val="00194289"/>
    <w:rsid w:val="00194541"/>
    <w:rsid w:val="00194CE1"/>
    <w:rsid w:val="001950D7"/>
    <w:rsid w:val="001952AD"/>
    <w:rsid w:val="001959CF"/>
    <w:rsid w:val="00195CD4"/>
    <w:rsid w:val="00195DDF"/>
    <w:rsid w:val="00196035"/>
    <w:rsid w:val="00196776"/>
    <w:rsid w:val="00196837"/>
    <w:rsid w:val="001968B2"/>
    <w:rsid w:val="001A013A"/>
    <w:rsid w:val="001A076A"/>
    <w:rsid w:val="001A15B1"/>
    <w:rsid w:val="001A15CC"/>
    <w:rsid w:val="001A16D8"/>
    <w:rsid w:val="001A16FE"/>
    <w:rsid w:val="001A227E"/>
    <w:rsid w:val="001A23DC"/>
    <w:rsid w:val="001A278A"/>
    <w:rsid w:val="001A2CAD"/>
    <w:rsid w:val="001A30DC"/>
    <w:rsid w:val="001A3377"/>
    <w:rsid w:val="001A409D"/>
    <w:rsid w:val="001A4135"/>
    <w:rsid w:val="001A5149"/>
    <w:rsid w:val="001A516B"/>
    <w:rsid w:val="001A532F"/>
    <w:rsid w:val="001A55AD"/>
    <w:rsid w:val="001A5C82"/>
    <w:rsid w:val="001A623E"/>
    <w:rsid w:val="001A6C99"/>
    <w:rsid w:val="001A71B1"/>
    <w:rsid w:val="001A74D7"/>
    <w:rsid w:val="001A779B"/>
    <w:rsid w:val="001B01A4"/>
    <w:rsid w:val="001B073C"/>
    <w:rsid w:val="001B113A"/>
    <w:rsid w:val="001B12D8"/>
    <w:rsid w:val="001B1339"/>
    <w:rsid w:val="001B183D"/>
    <w:rsid w:val="001B1C2C"/>
    <w:rsid w:val="001B1D7C"/>
    <w:rsid w:val="001B1F3B"/>
    <w:rsid w:val="001B2C7D"/>
    <w:rsid w:val="001B32F8"/>
    <w:rsid w:val="001B35C2"/>
    <w:rsid w:val="001B37F7"/>
    <w:rsid w:val="001B44BF"/>
    <w:rsid w:val="001B483E"/>
    <w:rsid w:val="001B5301"/>
    <w:rsid w:val="001B57F9"/>
    <w:rsid w:val="001B5E4F"/>
    <w:rsid w:val="001B70F4"/>
    <w:rsid w:val="001B750A"/>
    <w:rsid w:val="001B77F9"/>
    <w:rsid w:val="001B7B38"/>
    <w:rsid w:val="001B7C27"/>
    <w:rsid w:val="001B7CE7"/>
    <w:rsid w:val="001C00F4"/>
    <w:rsid w:val="001C08CF"/>
    <w:rsid w:val="001C0AA9"/>
    <w:rsid w:val="001C0C51"/>
    <w:rsid w:val="001C11E0"/>
    <w:rsid w:val="001C12E2"/>
    <w:rsid w:val="001C16AA"/>
    <w:rsid w:val="001C1798"/>
    <w:rsid w:val="001C261F"/>
    <w:rsid w:val="001C366F"/>
    <w:rsid w:val="001C3B7A"/>
    <w:rsid w:val="001C4071"/>
    <w:rsid w:val="001C41A5"/>
    <w:rsid w:val="001C45D0"/>
    <w:rsid w:val="001C5700"/>
    <w:rsid w:val="001C5E18"/>
    <w:rsid w:val="001C5EC2"/>
    <w:rsid w:val="001C6241"/>
    <w:rsid w:val="001C6A4A"/>
    <w:rsid w:val="001C6C33"/>
    <w:rsid w:val="001C6C57"/>
    <w:rsid w:val="001C750D"/>
    <w:rsid w:val="001C7D21"/>
    <w:rsid w:val="001C7E27"/>
    <w:rsid w:val="001C7FD8"/>
    <w:rsid w:val="001D0204"/>
    <w:rsid w:val="001D0294"/>
    <w:rsid w:val="001D0722"/>
    <w:rsid w:val="001D0E97"/>
    <w:rsid w:val="001D10A8"/>
    <w:rsid w:val="001D115B"/>
    <w:rsid w:val="001D1547"/>
    <w:rsid w:val="001D1730"/>
    <w:rsid w:val="001D1798"/>
    <w:rsid w:val="001D1BCD"/>
    <w:rsid w:val="001D1E40"/>
    <w:rsid w:val="001D29F8"/>
    <w:rsid w:val="001D2AC5"/>
    <w:rsid w:val="001D2CD7"/>
    <w:rsid w:val="001D2CDF"/>
    <w:rsid w:val="001D329D"/>
    <w:rsid w:val="001D3FF0"/>
    <w:rsid w:val="001D401A"/>
    <w:rsid w:val="001D4546"/>
    <w:rsid w:val="001D46FF"/>
    <w:rsid w:val="001D4DC4"/>
    <w:rsid w:val="001D52B5"/>
    <w:rsid w:val="001D5991"/>
    <w:rsid w:val="001D5CF8"/>
    <w:rsid w:val="001D636E"/>
    <w:rsid w:val="001D6CD3"/>
    <w:rsid w:val="001D7438"/>
    <w:rsid w:val="001D779D"/>
    <w:rsid w:val="001D77CB"/>
    <w:rsid w:val="001D77E7"/>
    <w:rsid w:val="001D7A12"/>
    <w:rsid w:val="001E1C47"/>
    <w:rsid w:val="001E1C6F"/>
    <w:rsid w:val="001E1DFA"/>
    <w:rsid w:val="001E204C"/>
    <w:rsid w:val="001E2121"/>
    <w:rsid w:val="001E212A"/>
    <w:rsid w:val="001E29A9"/>
    <w:rsid w:val="001E2D3C"/>
    <w:rsid w:val="001E2DCF"/>
    <w:rsid w:val="001E2FD7"/>
    <w:rsid w:val="001E312C"/>
    <w:rsid w:val="001E3872"/>
    <w:rsid w:val="001E39B4"/>
    <w:rsid w:val="001E3D38"/>
    <w:rsid w:val="001E3E6E"/>
    <w:rsid w:val="001E3F6A"/>
    <w:rsid w:val="001E401E"/>
    <w:rsid w:val="001E48D3"/>
    <w:rsid w:val="001E4ADC"/>
    <w:rsid w:val="001E5239"/>
    <w:rsid w:val="001E5372"/>
    <w:rsid w:val="001E64E9"/>
    <w:rsid w:val="001E6881"/>
    <w:rsid w:val="001E735E"/>
    <w:rsid w:val="001E75BC"/>
    <w:rsid w:val="001E7AB9"/>
    <w:rsid w:val="001F05F5"/>
    <w:rsid w:val="001F084B"/>
    <w:rsid w:val="001F095F"/>
    <w:rsid w:val="001F177A"/>
    <w:rsid w:val="001F18AB"/>
    <w:rsid w:val="001F1D2A"/>
    <w:rsid w:val="001F21E3"/>
    <w:rsid w:val="001F2870"/>
    <w:rsid w:val="001F2CF6"/>
    <w:rsid w:val="001F3069"/>
    <w:rsid w:val="001F32ED"/>
    <w:rsid w:val="001F3C68"/>
    <w:rsid w:val="001F40A7"/>
    <w:rsid w:val="001F4928"/>
    <w:rsid w:val="001F51DA"/>
    <w:rsid w:val="001F52C5"/>
    <w:rsid w:val="001F53B3"/>
    <w:rsid w:val="001F5613"/>
    <w:rsid w:val="001F667B"/>
    <w:rsid w:val="001F753B"/>
    <w:rsid w:val="001F7F3D"/>
    <w:rsid w:val="00200A59"/>
    <w:rsid w:val="0020135A"/>
    <w:rsid w:val="00201D06"/>
    <w:rsid w:val="0020230C"/>
    <w:rsid w:val="00202C96"/>
    <w:rsid w:val="00202D8F"/>
    <w:rsid w:val="00202E46"/>
    <w:rsid w:val="0020318E"/>
    <w:rsid w:val="002033F6"/>
    <w:rsid w:val="00203EF9"/>
    <w:rsid w:val="00205357"/>
    <w:rsid w:val="0020571C"/>
    <w:rsid w:val="00205744"/>
    <w:rsid w:val="002057DD"/>
    <w:rsid w:val="00205839"/>
    <w:rsid w:val="0020661D"/>
    <w:rsid w:val="00206706"/>
    <w:rsid w:val="0020677A"/>
    <w:rsid w:val="00206D30"/>
    <w:rsid w:val="00206D40"/>
    <w:rsid w:val="00206E52"/>
    <w:rsid w:val="00206F60"/>
    <w:rsid w:val="00207DD7"/>
    <w:rsid w:val="00207F6E"/>
    <w:rsid w:val="00210502"/>
    <w:rsid w:val="00210B47"/>
    <w:rsid w:val="00210EC2"/>
    <w:rsid w:val="00210F0D"/>
    <w:rsid w:val="00211024"/>
    <w:rsid w:val="0021105D"/>
    <w:rsid w:val="002123B4"/>
    <w:rsid w:val="0021305B"/>
    <w:rsid w:val="002138C7"/>
    <w:rsid w:val="00214120"/>
    <w:rsid w:val="00214406"/>
    <w:rsid w:val="00214B9B"/>
    <w:rsid w:val="00214F84"/>
    <w:rsid w:val="00215471"/>
    <w:rsid w:val="002154EA"/>
    <w:rsid w:val="002155BA"/>
    <w:rsid w:val="00215BD0"/>
    <w:rsid w:val="00216489"/>
    <w:rsid w:val="00216BDE"/>
    <w:rsid w:val="00217919"/>
    <w:rsid w:val="00217CCA"/>
    <w:rsid w:val="002202F1"/>
    <w:rsid w:val="00220A1F"/>
    <w:rsid w:val="00220BFE"/>
    <w:rsid w:val="00220E8E"/>
    <w:rsid w:val="00220F20"/>
    <w:rsid w:val="00220F99"/>
    <w:rsid w:val="002215FC"/>
    <w:rsid w:val="002229CE"/>
    <w:rsid w:val="002230E5"/>
    <w:rsid w:val="0022407B"/>
    <w:rsid w:val="00224087"/>
    <w:rsid w:val="00224553"/>
    <w:rsid w:val="00224872"/>
    <w:rsid w:val="00224973"/>
    <w:rsid w:val="00225427"/>
    <w:rsid w:val="00225CF5"/>
    <w:rsid w:val="00225F50"/>
    <w:rsid w:val="00226A3B"/>
    <w:rsid w:val="00226C00"/>
    <w:rsid w:val="00226E80"/>
    <w:rsid w:val="0022717C"/>
    <w:rsid w:val="00227194"/>
    <w:rsid w:val="0022731D"/>
    <w:rsid w:val="00227750"/>
    <w:rsid w:val="0022796D"/>
    <w:rsid w:val="00230275"/>
    <w:rsid w:val="002304D5"/>
    <w:rsid w:val="00230E3C"/>
    <w:rsid w:val="00231151"/>
    <w:rsid w:val="00231CF3"/>
    <w:rsid w:val="00232439"/>
    <w:rsid w:val="0023255A"/>
    <w:rsid w:val="00233302"/>
    <w:rsid w:val="002333EA"/>
    <w:rsid w:val="00233688"/>
    <w:rsid w:val="00233C36"/>
    <w:rsid w:val="002341AA"/>
    <w:rsid w:val="0023426B"/>
    <w:rsid w:val="00234AFC"/>
    <w:rsid w:val="00234D1B"/>
    <w:rsid w:val="00234E27"/>
    <w:rsid w:val="00234E7C"/>
    <w:rsid w:val="00235604"/>
    <w:rsid w:val="00235948"/>
    <w:rsid w:val="00235EBF"/>
    <w:rsid w:val="002362D5"/>
    <w:rsid w:val="00240AF4"/>
    <w:rsid w:val="00240C4B"/>
    <w:rsid w:val="00240DC0"/>
    <w:rsid w:val="00242047"/>
    <w:rsid w:val="00242339"/>
    <w:rsid w:val="00242924"/>
    <w:rsid w:val="00242EAB"/>
    <w:rsid w:val="002434BF"/>
    <w:rsid w:val="002440DC"/>
    <w:rsid w:val="0024438D"/>
    <w:rsid w:val="002448AF"/>
    <w:rsid w:val="0024497C"/>
    <w:rsid w:val="00245187"/>
    <w:rsid w:val="00245919"/>
    <w:rsid w:val="00246076"/>
    <w:rsid w:val="002460FC"/>
    <w:rsid w:val="00246797"/>
    <w:rsid w:val="00246AF8"/>
    <w:rsid w:val="0025127A"/>
    <w:rsid w:val="00252040"/>
    <w:rsid w:val="002531DC"/>
    <w:rsid w:val="002532F4"/>
    <w:rsid w:val="00253978"/>
    <w:rsid w:val="00255CC1"/>
    <w:rsid w:val="00256560"/>
    <w:rsid w:val="00256E29"/>
    <w:rsid w:val="00257CD4"/>
    <w:rsid w:val="00257D76"/>
    <w:rsid w:val="002603D5"/>
    <w:rsid w:val="0026064F"/>
    <w:rsid w:val="002609CB"/>
    <w:rsid w:val="002609E6"/>
    <w:rsid w:val="002612E4"/>
    <w:rsid w:val="00261FBC"/>
    <w:rsid w:val="00262293"/>
    <w:rsid w:val="002623E6"/>
    <w:rsid w:val="00262575"/>
    <w:rsid w:val="00262B6B"/>
    <w:rsid w:val="00262BC9"/>
    <w:rsid w:val="00262F47"/>
    <w:rsid w:val="002630B4"/>
    <w:rsid w:val="002635D1"/>
    <w:rsid w:val="00263CF5"/>
    <w:rsid w:val="00263D74"/>
    <w:rsid w:val="00264456"/>
    <w:rsid w:val="00264C4E"/>
    <w:rsid w:val="0026543F"/>
    <w:rsid w:val="002654E2"/>
    <w:rsid w:val="00265DA2"/>
    <w:rsid w:val="002662D5"/>
    <w:rsid w:val="002665DE"/>
    <w:rsid w:val="00266658"/>
    <w:rsid w:val="00266712"/>
    <w:rsid w:val="00267DD9"/>
    <w:rsid w:val="0027037A"/>
    <w:rsid w:val="0027052E"/>
    <w:rsid w:val="002705DA"/>
    <w:rsid w:val="00270821"/>
    <w:rsid w:val="002708C1"/>
    <w:rsid w:val="00270DBB"/>
    <w:rsid w:val="00271418"/>
    <w:rsid w:val="0027203C"/>
    <w:rsid w:val="00272207"/>
    <w:rsid w:val="00272D80"/>
    <w:rsid w:val="00272F44"/>
    <w:rsid w:val="002748F6"/>
    <w:rsid w:val="00275099"/>
    <w:rsid w:val="002751A5"/>
    <w:rsid w:val="00275E49"/>
    <w:rsid w:val="00275F2F"/>
    <w:rsid w:val="002768D7"/>
    <w:rsid w:val="00276CC5"/>
    <w:rsid w:val="00276ECF"/>
    <w:rsid w:val="00276F3D"/>
    <w:rsid w:val="00277650"/>
    <w:rsid w:val="00277809"/>
    <w:rsid w:val="00277E0C"/>
    <w:rsid w:val="00280127"/>
    <w:rsid w:val="00280337"/>
    <w:rsid w:val="002803A5"/>
    <w:rsid w:val="00280801"/>
    <w:rsid w:val="00281122"/>
    <w:rsid w:val="0028142C"/>
    <w:rsid w:val="0028169B"/>
    <w:rsid w:val="002817A7"/>
    <w:rsid w:val="00281DE4"/>
    <w:rsid w:val="00281E7A"/>
    <w:rsid w:val="00281EC7"/>
    <w:rsid w:val="0028246C"/>
    <w:rsid w:val="002827E4"/>
    <w:rsid w:val="00282BAD"/>
    <w:rsid w:val="002830FD"/>
    <w:rsid w:val="00283428"/>
    <w:rsid w:val="00283AFB"/>
    <w:rsid w:val="00283D3E"/>
    <w:rsid w:val="00283D9F"/>
    <w:rsid w:val="0028423B"/>
    <w:rsid w:val="00284905"/>
    <w:rsid w:val="00284A4E"/>
    <w:rsid w:val="002850F1"/>
    <w:rsid w:val="00285222"/>
    <w:rsid w:val="00285524"/>
    <w:rsid w:val="00286188"/>
    <w:rsid w:val="00286626"/>
    <w:rsid w:val="00286DB8"/>
    <w:rsid w:val="00286E7E"/>
    <w:rsid w:val="00286EDC"/>
    <w:rsid w:val="00287115"/>
    <w:rsid w:val="00287474"/>
    <w:rsid w:val="0029081F"/>
    <w:rsid w:val="00290A97"/>
    <w:rsid w:val="002913C1"/>
    <w:rsid w:val="00291522"/>
    <w:rsid w:val="00291682"/>
    <w:rsid w:val="00291C92"/>
    <w:rsid w:val="0029227D"/>
    <w:rsid w:val="00292455"/>
    <w:rsid w:val="00292586"/>
    <w:rsid w:val="0029273C"/>
    <w:rsid w:val="00292759"/>
    <w:rsid w:val="00292C63"/>
    <w:rsid w:val="00293E72"/>
    <w:rsid w:val="00293F81"/>
    <w:rsid w:val="00294131"/>
    <w:rsid w:val="00294988"/>
    <w:rsid w:val="002949CB"/>
    <w:rsid w:val="00294D0D"/>
    <w:rsid w:val="00295216"/>
    <w:rsid w:val="002959EA"/>
    <w:rsid w:val="00295E4B"/>
    <w:rsid w:val="0029626D"/>
    <w:rsid w:val="00297204"/>
    <w:rsid w:val="00297818"/>
    <w:rsid w:val="002A030C"/>
    <w:rsid w:val="002A05F2"/>
    <w:rsid w:val="002A0FCE"/>
    <w:rsid w:val="002A1302"/>
    <w:rsid w:val="002A1318"/>
    <w:rsid w:val="002A133D"/>
    <w:rsid w:val="002A15A5"/>
    <w:rsid w:val="002A1867"/>
    <w:rsid w:val="002A1D60"/>
    <w:rsid w:val="002A1D6E"/>
    <w:rsid w:val="002A2144"/>
    <w:rsid w:val="002A24BD"/>
    <w:rsid w:val="002A2C48"/>
    <w:rsid w:val="002A2E65"/>
    <w:rsid w:val="002A2F00"/>
    <w:rsid w:val="002A558E"/>
    <w:rsid w:val="002A560C"/>
    <w:rsid w:val="002A5902"/>
    <w:rsid w:val="002A6E0D"/>
    <w:rsid w:val="002A786A"/>
    <w:rsid w:val="002B0012"/>
    <w:rsid w:val="002B0C00"/>
    <w:rsid w:val="002B0EB2"/>
    <w:rsid w:val="002B0F45"/>
    <w:rsid w:val="002B12D1"/>
    <w:rsid w:val="002B1396"/>
    <w:rsid w:val="002B156E"/>
    <w:rsid w:val="002B18DF"/>
    <w:rsid w:val="002B1D7A"/>
    <w:rsid w:val="002B2206"/>
    <w:rsid w:val="002B22BC"/>
    <w:rsid w:val="002B274F"/>
    <w:rsid w:val="002B2AB0"/>
    <w:rsid w:val="002B31C1"/>
    <w:rsid w:val="002B38A0"/>
    <w:rsid w:val="002B400D"/>
    <w:rsid w:val="002B4216"/>
    <w:rsid w:val="002B42FD"/>
    <w:rsid w:val="002B4820"/>
    <w:rsid w:val="002B4DF1"/>
    <w:rsid w:val="002B504C"/>
    <w:rsid w:val="002B5067"/>
    <w:rsid w:val="002B510F"/>
    <w:rsid w:val="002B6560"/>
    <w:rsid w:val="002B6949"/>
    <w:rsid w:val="002B6A3D"/>
    <w:rsid w:val="002B6CE2"/>
    <w:rsid w:val="002C05C2"/>
    <w:rsid w:val="002C074A"/>
    <w:rsid w:val="002C1DB9"/>
    <w:rsid w:val="002C1E73"/>
    <w:rsid w:val="002C2EA3"/>
    <w:rsid w:val="002C2EB3"/>
    <w:rsid w:val="002C3247"/>
    <w:rsid w:val="002C350D"/>
    <w:rsid w:val="002C364F"/>
    <w:rsid w:val="002C3928"/>
    <w:rsid w:val="002C4682"/>
    <w:rsid w:val="002C4997"/>
    <w:rsid w:val="002C4DB2"/>
    <w:rsid w:val="002C4DB9"/>
    <w:rsid w:val="002C5452"/>
    <w:rsid w:val="002C55E5"/>
    <w:rsid w:val="002C5645"/>
    <w:rsid w:val="002C5E25"/>
    <w:rsid w:val="002C6053"/>
    <w:rsid w:val="002C6592"/>
    <w:rsid w:val="002C70E3"/>
    <w:rsid w:val="002C73E8"/>
    <w:rsid w:val="002C7F31"/>
    <w:rsid w:val="002C7FB0"/>
    <w:rsid w:val="002D0030"/>
    <w:rsid w:val="002D138C"/>
    <w:rsid w:val="002D1802"/>
    <w:rsid w:val="002D18E7"/>
    <w:rsid w:val="002D1C46"/>
    <w:rsid w:val="002D1F7B"/>
    <w:rsid w:val="002D204B"/>
    <w:rsid w:val="002D2219"/>
    <w:rsid w:val="002D27B0"/>
    <w:rsid w:val="002D29B3"/>
    <w:rsid w:val="002D2E26"/>
    <w:rsid w:val="002D2E6D"/>
    <w:rsid w:val="002D3AC7"/>
    <w:rsid w:val="002D3F1D"/>
    <w:rsid w:val="002D4985"/>
    <w:rsid w:val="002D4F24"/>
    <w:rsid w:val="002D6106"/>
    <w:rsid w:val="002D639F"/>
    <w:rsid w:val="002D667D"/>
    <w:rsid w:val="002D6F4E"/>
    <w:rsid w:val="002E0C00"/>
    <w:rsid w:val="002E0E1D"/>
    <w:rsid w:val="002E1803"/>
    <w:rsid w:val="002E1C40"/>
    <w:rsid w:val="002E1CB2"/>
    <w:rsid w:val="002E1F7B"/>
    <w:rsid w:val="002E208A"/>
    <w:rsid w:val="002E2156"/>
    <w:rsid w:val="002E21CC"/>
    <w:rsid w:val="002E2367"/>
    <w:rsid w:val="002E2730"/>
    <w:rsid w:val="002E2827"/>
    <w:rsid w:val="002E3415"/>
    <w:rsid w:val="002E3706"/>
    <w:rsid w:val="002E3BEB"/>
    <w:rsid w:val="002E44A3"/>
    <w:rsid w:val="002E54DC"/>
    <w:rsid w:val="002E6B43"/>
    <w:rsid w:val="002E6F8D"/>
    <w:rsid w:val="002E70DB"/>
    <w:rsid w:val="002E7452"/>
    <w:rsid w:val="002E7825"/>
    <w:rsid w:val="002E7E68"/>
    <w:rsid w:val="002F00F5"/>
    <w:rsid w:val="002F01DF"/>
    <w:rsid w:val="002F07F1"/>
    <w:rsid w:val="002F0B07"/>
    <w:rsid w:val="002F2657"/>
    <w:rsid w:val="002F2C65"/>
    <w:rsid w:val="002F2DE7"/>
    <w:rsid w:val="002F32C5"/>
    <w:rsid w:val="002F351B"/>
    <w:rsid w:val="002F38DA"/>
    <w:rsid w:val="002F43CF"/>
    <w:rsid w:val="002F4428"/>
    <w:rsid w:val="002F4984"/>
    <w:rsid w:val="002F4A06"/>
    <w:rsid w:val="002F4F6E"/>
    <w:rsid w:val="002F4FBD"/>
    <w:rsid w:val="002F52C4"/>
    <w:rsid w:val="002F56F3"/>
    <w:rsid w:val="002F5A8D"/>
    <w:rsid w:val="002F6A7A"/>
    <w:rsid w:val="002F6A9C"/>
    <w:rsid w:val="002F6B98"/>
    <w:rsid w:val="002F6DCE"/>
    <w:rsid w:val="002F75CB"/>
    <w:rsid w:val="002F7610"/>
    <w:rsid w:val="002F7CFE"/>
    <w:rsid w:val="002F7F40"/>
    <w:rsid w:val="003000BE"/>
    <w:rsid w:val="003001C2"/>
    <w:rsid w:val="0030044E"/>
    <w:rsid w:val="0030063A"/>
    <w:rsid w:val="003006CB"/>
    <w:rsid w:val="003016D5"/>
    <w:rsid w:val="00301892"/>
    <w:rsid w:val="00301AE0"/>
    <w:rsid w:val="00301F10"/>
    <w:rsid w:val="00302D16"/>
    <w:rsid w:val="00302E79"/>
    <w:rsid w:val="00302F78"/>
    <w:rsid w:val="00303032"/>
    <w:rsid w:val="00304679"/>
    <w:rsid w:val="0030471A"/>
    <w:rsid w:val="00305A35"/>
    <w:rsid w:val="003061C4"/>
    <w:rsid w:val="0030639B"/>
    <w:rsid w:val="00306826"/>
    <w:rsid w:val="00306883"/>
    <w:rsid w:val="00306911"/>
    <w:rsid w:val="00306F28"/>
    <w:rsid w:val="003074E3"/>
    <w:rsid w:val="003074FB"/>
    <w:rsid w:val="00307C86"/>
    <w:rsid w:val="003102A8"/>
    <w:rsid w:val="00310485"/>
    <w:rsid w:val="00311FEF"/>
    <w:rsid w:val="00312728"/>
    <w:rsid w:val="00312891"/>
    <w:rsid w:val="0031309E"/>
    <w:rsid w:val="003130F7"/>
    <w:rsid w:val="00313D9E"/>
    <w:rsid w:val="00314466"/>
    <w:rsid w:val="00314E63"/>
    <w:rsid w:val="003158AA"/>
    <w:rsid w:val="003159E5"/>
    <w:rsid w:val="003164ED"/>
    <w:rsid w:val="0031710C"/>
    <w:rsid w:val="00317168"/>
    <w:rsid w:val="003212DE"/>
    <w:rsid w:val="00321551"/>
    <w:rsid w:val="003218E2"/>
    <w:rsid w:val="00321BE1"/>
    <w:rsid w:val="00322674"/>
    <w:rsid w:val="00322D53"/>
    <w:rsid w:val="0032430F"/>
    <w:rsid w:val="00324802"/>
    <w:rsid w:val="00324F1D"/>
    <w:rsid w:val="00325940"/>
    <w:rsid w:val="00326317"/>
    <w:rsid w:val="003266ED"/>
    <w:rsid w:val="00326CED"/>
    <w:rsid w:val="00326EDB"/>
    <w:rsid w:val="00326FDF"/>
    <w:rsid w:val="00327624"/>
    <w:rsid w:val="00327CA2"/>
    <w:rsid w:val="0033089C"/>
    <w:rsid w:val="00330C41"/>
    <w:rsid w:val="00330E77"/>
    <w:rsid w:val="00330F98"/>
    <w:rsid w:val="00331331"/>
    <w:rsid w:val="003313B3"/>
    <w:rsid w:val="0033194D"/>
    <w:rsid w:val="00331C65"/>
    <w:rsid w:val="00332DBC"/>
    <w:rsid w:val="00332F63"/>
    <w:rsid w:val="0033355A"/>
    <w:rsid w:val="0033364F"/>
    <w:rsid w:val="00333947"/>
    <w:rsid w:val="00334013"/>
    <w:rsid w:val="00334235"/>
    <w:rsid w:val="003347E6"/>
    <w:rsid w:val="00334C4F"/>
    <w:rsid w:val="00335556"/>
    <w:rsid w:val="003358A4"/>
    <w:rsid w:val="00335AEE"/>
    <w:rsid w:val="00335D43"/>
    <w:rsid w:val="00335E8B"/>
    <w:rsid w:val="003363E3"/>
    <w:rsid w:val="003366A4"/>
    <w:rsid w:val="00337599"/>
    <w:rsid w:val="003379D3"/>
    <w:rsid w:val="00337E1B"/>
    <w:rsid w:val="00337E3D"/>
    <w:rsid w:val="00340014"/>
    <w:rsid w:val="00340213"/>
    <w:rsid w:val="00340599"/>
    <w:rsid w:val="00340E61"/>
    <w:rsid w:val="00340EEE"/>
    <w:rsid w:val="003410F4"/>
    <w:rsid w:val="00341197"/>
    <w:rsid w:val="0034252A"/>
    <w:rsid w:val="00342950"/>
    <w:rsid w:val="003429A5"/>
    <w:rsid w:val="00342BE5"/>
    <w:rsid w:val="00343507"/>
    <w:rsid w:val="00343623"/>
    <w:rsid w:val="003444A6"/>
    <w:rsid w:val="003444DC"/>
    <w:rsid w:val="00344519"/>
    <w:rsid w:val="00345701"/>
    <w:rsid w:val="00345E2E"/>
    <w:rsid w:val="003465BB"/>
    <w:rsid w:val="00346E98"/>
    <w:rsid w:val="003475AE"/>
    <w:rsid w:val="00347DF0"/>
    <w:rsid w:val="0035023D"/>
    <w:rsid w:val="003502DB"/>
    <w:rsid w:val="00350B8B"/>
    <w:rsid w:val="00350C38"/>
    <w:rsid w:val="00351335"/>
    <w:rsid w:val="0035185D"/>
    <w:rsid w:val="00351D1F"/>
    <w:rsid w:val="003521FB"/>
    <w:rsid w:val="0035232B"/>
    <w:rsid w:val="00353266"/>
    <w:rsid w:val="0035350B"/>
    <w:rsid w:val="003543AE"/>
    <w:rsid w:val="0035453E"/>
    <w:rsid w:val="003549CE"/>
    <w:rsid w:val="00354BDD"/>
    <w:rsid w:val="00355CD6"/>
    <w:rsid w:val="00355D59"/>
    <w:rsid w:val="00355E98"/>
    <w:rsid w:val="00356055"/>
    <w:rsid w:val="0035693D"/>
    <w:rsid w:val="00357096"/>
    <w:rsid w:val="00357363"/>
    <w:rsid w:val="0036076A"/>
    <w:rsid w:val="00360DE8"/>
    <w:rsid w:val="003610CC"/>
    <w:rsid w:val="003616A8"/>
    <w:rsid w:val="0036171B"/>
    <w:rsid w:val="003620CD"/>
    <w:rsid w:val="0036226F"/>
    <w:rsid w:val="00362274"/>
    <w:rsid w:val="00362A1C"/>
    <w:rsid w:val="003630B5"/>
    <w:rsid w:val="00363180"/>
    <w:rsid w:val="00363605"/>
    <w:rsid w:val="003636FB"/>
    <w:rsid w:val="00363D1B"/>
    <w:rsid w:val="00363EC4"/>
    <w:rsid w:val="003649D1"/>
    <w:rsid w:val="00364BA7"/>
    <w:rsid w:val="003651F6"/>
    <w:rsid w:val="00365315"/>
    <w:rsid w:val="003663CC"/>
    <w:rsid w:val="00366498"/>
    <w:rsid w:val="00366822"/>
    <w:rsid w:val="00366D1F"/>
    <w:rsid w:val="00366F7F"/>
    <w:rsid w:val="00367085"/>
    <w:rsid w:val="003671DF"/>
    <w:rsid w:val="003674FC"/>
    <w:rsid w:val="00367512"/>
    <w:rsid w:val="00367C25"/>
    <w:rsid w:val="00367DD1"/>
    <w:rsid w:val="00370A25"/>
    <w:rsid w:val="00370D2A"/>
    <w:rsid w:val="00370DA8"/>
    <w:rsid w:val="0037146D"/>
    <w:rsid w:val="003715E4"/>
    <w:rsid w:val="00371977"/>
    <w:rsid w:val="003719FB"/>
    <w:rsid w:val="00372342"/>
    <w:rsid w:val="00372AB0"/>
    <w:rsid w:val="003742B6"/>
    <w:rsid w:val="003746C9"/>
    <w:rsid w:val="0037472B"/>
    <w:rsid w:val="003751CA"/>
    <w:rsid w:val="003755F0"/>
    <w:rsid w:val="0037561F"/>
    <w:rsid w:val="0037731F"/>
    <w:rsid w:val="00380149"/>
    <w:rsid w:val="00380C68"/>
    <w:rsid w:val="00380CA2"/>
    <w:rsid w:val="00381892"/>
    <w:rsid w:val="0038263B"/>
    <w:rsid w:val="00382AD8"/>
    <w:rsid w:val="00382E91"/>
    <w:rsid w:val="00383201"/>
    <w:rsid w:val="0038358B"/>
    <w:rsid w:val="0038476D"/>
    <w:rsid w:val="00384943"/>
    <w:rsid w:val="003849D2"/>
    <w:rsid w:val="00384CD9"/>
    <w:rsid w:val="003853B5"/>
    <w:rsid w:val="0038606F"/>
    <w:rsid w:val="00387512"/>
    <w:rsid w:val="003878D0"/>
    <w:rsid w:val="00390B3E"/>
    <w:rsid w:val="00391064"/>
    <w:rsid w:val="00391069"/>
    <w:rsid w:val="003910B2"/>
    <w:rsid w:val="003911D6"/>
    <w:rsid w:val="0039182D"/>
    <w:rsid w:val="00391F5A"/>
    <w:rsid w:val="003921FA"/>
    <w:rsid w:val="00392BC5"/>
    <w:rsid w:val="00393664"/>
    <w:rsid w:val="003949CD"/>
    <w:rsid w:val="00395FBC"/>
    <w:rsid w:val="00396268"/>
    <w:rsid w:val="0039641A"/>
    <w:rsid w:val="00396900"/>
    <w:rsid w:val="00396F47"/>
    <w:rsid w:val="00397C16"/>
    <w:rsid w:val="00397D82"/>
    <w:rsid w:val="003A0094"/>
    <w:rsid w:val="003A0892"/>
    <w:rsid w:val="003A12C6"/>
    <w:rsid w:val="003A171C"/>
    <w:rsid w:val="003A2064"/>
    <w:rsid w:val="003A226D"/>
    <w:rsid w:val="003A2771"/>
    <w:rsid w:val="003A3324"/>
    <w:rsid w:val="003A41EF"/>
    <w:rsid w:val="003A4862"/>
    <w:rsid w:val="003A4BCF"/>
    <w:rsid w:val="003A4E12"/>
    <w:rsid w:val="003A54AC"/>
    <w:rsid w:val="003A6169"/>
    <w:rsid w:val="003A653C"/>
    <w:rsid w:val="003A6A91"/>
    <w:rsid w:val="003A78C7"/>
    <w:rsid w:val="003A7958"/>
    <w:rsid w:val="003A7A62"/>
    <w:rsid w:val="003A7C90"/>
    <w:rsid w:val="003B0049"/>
    <w:rsid w:val="003B03E5"/>
    <w:rsid w:val="003B10E9"/>
    <w:rsid w:val="003B13B1"/>
    <w:rsid w:val="003B20D8"/>
    <w:rsid w:val="003B2D01"/>
    <w:rsid w:val="003B2FD4"/>
    <w:rsid w:val="003B341F"/>
    <w:rsid w:val="003B36C3"/>
    <w:rsid w:val="003B3A89"/>
    <w:rsid w:val="003B3FE2"/>
    <w:rsid w:val="003B456F"/>
    <w:rsid w:val="003B592F"/>
    <w:rsid w:val="003B638F"/>
    <w:rsid w:val="003B6B56"/>
    <w:rsid w:val="003B6C72"/>
    <w:rsid w:val="003B76E7"/>
    <w:rsid w:val="003B7992"/>
    <w:rsid w:val="003B7F9E"/>
    <w:rsid w:val="003C05EA"/>
    <w:rsid w:val="003C0948"/>
    <w:rsid w:val="003C11FF"/>
    <w:rsid w:val="003C18DF"/>
    <w:rsid w:val="003C1D18"/>
    <w:rsid w:val="003C1F84"/>
    <w:rsid w:val="003C1FFC"/>
    <w:rsid w:val="003C298F"/>
    <w:rsid w:val="003C2ABD"/>
    <w:rsid w:val="003C32C6"/>
    <w:rsid w:val="003C337A"/>
    <w:rsid w:val="003C37FC"/>
    <w:rsid w:val="003C3906"/>
    <w:rsid w:val="003C43D7"/>
    <w:rsid w:val="003C44E5"/>
    <w:rsid w:val="003C539F"/>
    <w:rsid w:val="003C6260"/>
    <w:rsid w:val="003C6999"/>
    <w:rsid w:val="003C6B37"/>
    <w:rsid w:val="003C70ED"/>
    <w:rsid w:val="003C77C3"/>
    <w:rsid w:val="003D0424"/>
    <w:rsid w:val="003D05AA"/>
    <w:rsid w:val="003D0E2C"/>
    <w:rsid w:val="003D119C"/>
    <w:rsid w:val="003D11BD"/>
    <w:rsid w:val="003D20D2"/>
    <w:rsid w:val="003D2420"/>
    <w:rsid w:val="003D25B1"/>
    <w:rsid w:val="003D28B6"/>
    <w:rsid w:val="003D2DF5"/>
    <w:rsid w:val="003D328D"/>
    <w:rsid w:val="003D3907"/>
    <w:rsid w:val="003D3C1A"/>
    <w:rsid w:val="003D3C4B"/>
    <w:rsid w:val="003D4173"/>
    <w:rsid w:val="003D42D4"/>
    <w:rsid w:val="003D4A68"/>
    <w:rsid w:val="003D4A79"/>
    <w:rsid w:val="003D4D09"/>
    <w:rsid w:val="003D544A"/>
    <w:rsid w:val="003D5459"/>
    <w:rsid w:val="003D59F1"/>
    <w:rsid w:val="003D60DA"/>
    <w:rsid w:val="003D69D3"/>
    <w:rsid w:val="003D6BC9"/>
    <w:rsid w:val="003D6D47"/>
    <w:rsid w:val="003D6EB7"/>
    <w:rsid w:val="003D6ECE"/>
    <w:rsid w:val="003E0136"/>
    <w:rsid w:val="003E0957"/>
    <w:rsid w:val="003E10F1"/>
    <w:rsid w:val="003E19C1"/>
    <w:rsid w:val="003E25AC"/>
    <w:rsid w:val="003E2A83"/>
    <w:rsid w:val="003E2A8C"/>
    <w:rsid w:val="003E2D97"/>
    <w:rsid w:val="003E2E3E"/>
    <w:rsid w:val="003E3AA7"/>
    <w:rsid w:val="003E3D6E"/>
    <w:rsid w:val="003E4E23"/>
    <w:rsid w:val="003E5872"/>
    <w:rsid w:val="003E5D49"/>
    <w:rsid w:val="003E5E56"/>
    <w:rsid w:val="003E60EB"/>
    <w:rsid w:val="003E61BD"/>
    <w:rsid w:val="003E6C56"/>
    <w:rsid w:val="003E709D"/>
    <w:rsid w:val="003F00C6"/>
    <w:rsid w:val="003F0AA1"/>
    <w:rsid w:val="003F2461"/>
    <w:rsid w:val="003F265A"/>
    <w:rsid w:val="003F2B46"/>
    <w:rsid w:val="003F2BD6"/>
    <w:rsid w:val="003F3725"/>
    <w:rsid w:val="003F399B"/>
    <w:rsid w:val="003F3A27"/>
    <w:rsid w:val="003F3D60"/>
    <w:rsid w:val="003F43B5"/>
    <w:rsid w:val="003F4768"/>
    <w:rsid w:val="003F516B"/>
    <w:rsid w:val="003F5624"/>
    <w:rsid w:val="003F5F50"/>
    <w:rsid w:val="003F5FAD"/>
    <w:rsid w:val="003F68C6"/>
    <w:rsid w:val="003F75B8"/>
    <w:rsid w:val="003F7802"/>
    <w:rsid w:val="003F7C30"/>
    <w:rsid w:val="003F7EB0"/>
    <w:rsid w:val="0040092D"/>
    <w:rsid w:val="00400AD6"/>
    <w:rsid w:val="00400C4C"/>
    <w:rsid w:val="00400ECF"/>
    <w:rsid w:val="00401404"/>
    <w:rsid w:val="00402256"/>
    <w:rsid w:val="00402813"/>
    <w:rsid w:val="00402F36"/>
    <w:rsid w:val="00403409"/>
    <w:rsid w:val="00403490"/>
    <w:rsid w:val="0040377C"/>
    <w:rsid w:val="00403D14"/>
    <w:rsid w:val="00404330"/>
    <w:rsid w:val="00404377"/>
    <w:rsid w:val="00404557"/>
    <w:rsid w:val="00404657"/>
    <w:rsid w:val="0040491E"/>
    <w:rsid w:val="00404984"/>
    <w:rsid w:val="0040664E"/>
    <w:rsid w:val="0040670E"/>
    <w:rsid w:val="00407599"/>
    <w:rsid w:val="00407D85"/>
    <w:rsid w:val="00410046"/>
    <w:rsid w:val="00410ACE"/>
    <w:rsid w:val="00410C8F"/>
    <w:rsid w:val="00411464"/>
    <w:rsid w:val="00411A13"/>
    <w:rsid w:val="00411F05"/>
    <w:rsid w:val="00411F2B"/>
    <w:rsid w:val="00411FCC"/>
    <w:rsid w:val="004121D1"/>
    <w:rsid w:val="00412C16"/>
    <w:rsid w:val="004130AF"/>
    <w:rsid w:val="004135D3"/>
    <w:rsid w:val="00413724"/>
    <w:rsid w:val="00413745"/>
    <w:rsid w:val="00413836"/>
    <w:rsid w:val="00413D9F"/>
    <w:rsid w:val="004140CD"/>
    <w:rsid w:val="004143D8"/>
    <w:rsid w:val="00414861"/>
    <w:rsid w:val="00414E6A"/>
    <w:rsid w:val="0041519B"/>
    <w:rsid w:val="004154FE"/>
    <w:rsid w:val="00415DCB"/>
    <w:rsid w:val="004165EF"/>
    <w:rsid w:val="00416CC5"/>
    <w:rsid w:val="00416FE9"/>
    <w:rsid w:val="004174A2"/>
    <w:rsid w:val="00421AB1"/>
    <w:rsid w:val="00421AEB"/>
    <w:rsid w:val="00422A84"/>
    <w:rsid w:val="00422C7A"/>
    <w:rsid w:val="0042303C"/>
    <w:rsid w:val="00423248"/>
    <w:rsid w:val="0042357C"/>
    <w:rsid w:val="0042376F"/>
    <w:rsid w:val="00423A59"/>
    <w:rsid w:val="00424208"/>
    <w:rsid w:val="00425208"/>
    <w:rsid w:val="0042563B"/>
    <w:rsid w:val="00425B22"/>
    <w:rsid w:val="00425B62"/>
    <w:rsid w:val="00426492"/>
    <w:rsid w:val="00426561"/>
    <w:rsid w:val="00426864"/>
    <w:rsid w:val="00426C8B"/>
    <w:rsid w:val="00427199"/>
    <w:rsid w:val="00427A0A"/>
    <w:rsid w:val="0043044D"/>
    <w:rsid w:val="004304C8"/>
    <w:rsid w:val="00430685"/>
    <w:rsid w:val="00430951"/>
    <w:rsid w:val="00430B90"/>
    <w:rsid w:val="0043120A"/>
    <w:rsid w:val="004318A0"/>
    <w:rsid w:val="00431A54"/>
    <w:rsid w:val="00432BAF"/>
    <w:rsid w:val="00432FB5"/>
    <w:rsid w:val="00433434"/>
    <w:rsid w:val="00433526"/>
    <w:rsid w:val="00433A49"/>
    <w:rsid w:val="00433D24"/>
    <w:rsid w:val="0043481D"/>
    <w:rsid w:val="00434C45"/>
    <w:rsid w:val="00435C12"/>
    <w:rsid w:val="004367BE"/>
    <w:rsid w:val="0043683D"/>
    <w:rsid w:val="00436B4B"/>
    <w:rsid w:val="00436E59"/>
    <w:rsid w:val="00437A8F"/>
    <w:rsid w:val="00437EBC"/>
    <w:rsid w:val="004409F8"/>
    <w:rsid w:val="00440AE8"/>
    <w:rsid w:val="00440BB8"/>
    <w:rsid w:val="00441184"/>
    <w:rsid w:val="00442444"/>
    <w:rsid w:val="00442927"/>
    <w:rsid w:val="00443450"/>
    <w:rsid w:val="00443566"/>
    <w:rsid w:val="004436DC"/>
    <w:rsid w:val="00443832"/>
    <w:rsid w:val="00443E9B"/>
    <w:rsid w:val="00443EDB"/>
    <w:rsid w:val="00443FCE"/>
    <w:rsid w:val="00444230"/>
    <w:rsid w:val="00444286"/>
    <w:rsid w:val="004445B0"/>
    <w:rsid w:val="0044498F"/>
    <w:rsid w:val="00444C15"/>
    <w:rsid w:val="00445EEB"/>
    <w:rsid w:val="004460E9"/>
    <w:rsid w:val="00446DF3"/>
    <w:rsid w:val="00446E9E"/>
    <w:rsid w:val="00447172"/>
    <w:rsid w:val="00447258"/>
    <w:rsid w:val="004473DB"/>
    <w:rsid w:val="004506B0"/>
    <w:rsid w:val="00450BB6"/>
    <w:rsid w:val="00450C8F"/>
    <w:rsid w:val="00451318"/>
    <w:rsid w:val="00451D70"/>
    <w:rsid w:val="00451F51"/>
    <w:rsid w:val="0045226F"/>
    <w:rsid w:val="00452AFB"/>
    <w:rsid w:val="00452BC7"/>
    <w:rsid w:val="00453763"/>
    <w:rsid w:val="004537A0"/>
    <w:rsid w:val="00453B8B"/>
    <w:rsid w:val="00453DEE"/>
    <w:rsid w:val="00454521"/>
    <w:rsid w:val="004546DF"/>
    <w:rsid w:val="00455313"/>
    <w:rsid w:val="0045558A"/>
    <w:rsid w:val="004558B2"/>
    <w:rsid w:val="00456570"/>
    <w:rsid w:val="00456AD8"/>
    <w:rsid w:val="00456E13"/>
    <w:rsid w:val="00457370"/>
    <w:rsid w:val="004602AD"/>
    <w:rsid w:val="004605F7"/>
    <w:rsid w:val="0046139E"/>
    <w:rsid w:val="004617F2"/>
    <w:rsid w:val="00461DBC"/>
    <w:rsid w:val="0046205F"/>
    <w:rsid w:val="004621A9"/>
    <w:rsid w:val="0046290D"/>
    <w:rsid w:val="0046309E"/>
    <w:rsid w:val="00464615"/>
    <w:rsid w:val="00464F32"/>
    <w:rsid w:val="00465101"/>
    <w:rsid w:val="00465137"/>
    <w:rsid w:val="0046574A"/>
    <w:rsid w:val="00465A24"/>
    <w:rsid w:val="00465EC3"/>
    <w:rsid w:val="00466677"/>
    <w:rsid w:val="004666DD"/>
    <w:rsid w:val="00467208"/>
    <w:rsid w:val="00467238"/>
    <w:rsid w:val="00467548"/>
    <w:rsid w:val="00470037"/>
    <w:rsid w:val="004708E1"/>
    <w:rsid w:val="00472887"/>
    <w:rsid w:val="004728BF"/>
    <w:rsid w:val="00473352"/>
    <w:rsid w:val="0047377B"/>
    <w:rsid w:val="00473BEA"/>
    <w:rsid w:val="00474C8C"/>
    <w:rsid w:val="00474F05"/>
    <w:rsid w:val="00475AAC"/>
    <w:rsid w:val="0047629D"/>
    <w:rsid w:val="00476308"/>
    <w:rsid w:val="004763B2"/>
    <w:rsid w:val="00476585"/>
    <w:rsid w:val="00476825"/>
    <w:rsid w:val="0047740D"/>
    <w:rsid w:val="004776EC"/>
    <w:rsid w:val="00477911"/>
    <w:rsid w:val="004807CF"/>
    <w:rsid w:val="004817E5"/>
    <w:rsid w:val="00481A97"/>
    <w:rsid w:val="00481AF0"/>
    <w:rsid w:val="0048219A"/>
    <w:rsid w:val="0048222A"/>
    <w:rsid w:val="00482BA9"/>
    <w:rsid w:val="00482DDE"/>
    <w:rsid w:val="004830B7"/>
    <w:rsid w:val="004833B1"/>
    <w:rsid w:val="00483E47"/>
    <w:rsid w:val="00484042"/>
    <w:rsid w:val="004841E2"/>
    <w:rsid w:val="00484645"/>
    <w:rsid w:val="0048481D"/>
    <w:rsid w:val="00484BE9"/>
    <w:rsid w:val="00485151"/>
    <w:rsid w:val="0048523F"/>
    <w:rsid w:val="00485A3E"/>
    <w:rsid w:val="00485BC1"/>
    <w:rsid w:val="00485C57"/>
    <w:rsid w:val="00486558"/>
    <w:rsid w:val="00486820"/>
    <w:rsid w:val="00486893"/>
    <w:rsid w:val="00486E9B"/>
    <w:rsid w:val="00487327"/>
    <w:rsid w:val="0048768C"/>
    <w:rsid w:val="00487935"/>
    <w:rsid w:val="004879ED"/>
    <w:rsid w:val="00487FA9"/>
    <w:rsid w:val="004909DE"/>
    <w:rsid w:val="004910F3"/>
    <w:rsid w:val="004912D4"/>
    <w:rsid w:val="00491410"/>
    <w:rsid w:val="004918A8"/>
    <w:rsid w:val="00491B55"/>
    <w:rsid w:val="00491CA0"/>
    <w:rsid w:val="00492F3C"/>
    <w:rsid w:val="00493490"/>
    <w:rsid w:val="00493503"/>
    <w:rsid w:val="00494A2D"/>
    <w:rsid w:val="00495106"/>
    <w:rsid w:val="0049521B"/>
    <w:rsid w:val="00495369"/>
    <w:rsid w:val="00495C98"/>
    <w:rsid w:val="0049603A"/>
    <w:rsid w:val="004962DA"/>
    <w:rsid w:val="00496A0F"/>
    <w:rsid w:val="00496E50"/>
    <w:rsid w:val="00497108"/>
    <w:rsid w:val="004972E7"/>
    <w:rsid w:val="0049789C"/>
    <w:rsid w:val="004979C2"/>
    <w:rsid w:val="00497E87"/>
    <w:rsid w:val="004A03FE"/>
    <w:rsid w:val="004A05C8"/>
    <w:rsid w:val="004A074F"/>
    <w:rsid w:val="004A0887"/>
    <w:rsid w:val="004A185F"/>
    <w:rsid w:val="004A1BD1"/>
    <w:rsid w:val="004A2019"/>
    <w:rsid w:val="004A26FC"/>
    <w:rsid w:val="004A2A67"/>
    <w:rsid w:val="004A2EBC"/>
    <w:rsid w:val="004A30D0"/>
    <w:rsid w:val="004A321A"/>
    <w:rsid w:val="004A3733"/>
    <w:rsid w:val="004A386F"/>
    <w:rsid w:val="004A3D49"/>
    <w:rsid w:val="004A42A0"/>
    <w:rsid w:val="004A4838"/>
    <w:rsid w:val="004A4A57"/>
    <w:rsid w:val="004A4DC4"/>
    <w:rsid w:val="004A54F8"/>
    <w:rsid w:val="004A5807"/>
    <w:rsid w:val="004A58E4"/>
    <w:rsid w:val="004A5CE9"/>
    <w:rsid w:val="004A5E19"/>
    <w:rsid w:val="004A6316"/>
    <w:rsid w:val="004A6762"/>
    <w:rsid w:val="004A708E"/>
    <w:rsid w:val="004A7643"/>
    <w:rsid w:val="004A7A08"/>
    <w:rsid w:val="004B064F"/>
    <w:rsid w:val="004B0D04"/>
    <w:rsid w:val="004B0F06"/>
    <w:rsid w:val="004B1004"/>
    <w:rsid w:val="004B105D"/>
    <w:rsid w:val="004B1470"/>
    <w:rsid w:val="004B21FB"/>
    <w:rsid w:val="004B22B4"/>
    <w:rsid w:val="004B2438"/>
    <w:rsid w:val="004B2533"/>
    <w:rsid w:val="004B2844"/>
    <w:rsid w:val="004B2C7F"/>
    <w:rsid w:val="004B3049"/>
    <w:rsid w:val="004B326F"/>
    <w:rsid w:val="004B4DD3"/>
    <w:rsid w:val="004B5997"/>
    <w:rsid w:val="004B61D6"/>
    <w:rsid w:val="004B6B10"/>
    <w:rsid w:val="004B790B"/>
    <w:rsid w:val="004C05D5"/>
    <w:rsid w:val="004C067A"/>
    <w:rsid w:val="004C0EF7"/>
    <w:rsid w:val="004C15FE"/>
    <w:rsid w:val="004C1CA2"/>
    <w:rsid w:val="004C1F57"/>
    <w:rsid w:val="004C2225"/>
    <w:rsid w:val="004C3013"/>
    <w:rsid w:val="004C32C8"/>
    <w:rsid w:val="004C34AB"/>
    <w:rsid w:val="004C4007"/>
    <w:rsid w:val="004C4DB1"/>
    <w:rsid w:val="004C5A91"/>
    <w:rsid w:val="004C5D80"/>
    <w:rsid w:val="004C6C90"/>
    <w:rsid w:val="004C7664"/>
    <w:rsid w:val="004C76F9"/>
    <w:rsid w:val="004C797D"/>
    <w:rsid w:val="004C79B9"/>
    <w:rsid w:val="004C7A5B"/>
    <w:rsid w:val="004C7BEB"/>
    <w:rsid w:val="004D00FE"/>
    <w:rsid w:val="004D06EC"/>
    <w:rsid w:val="004D0A62"/>
    <w:rsid w:val="004D0B3B"/>
    <w:rsid w:val="004D1089"/>
    <w:rsid w:val="004D14B4"/>
    <w:rsid w:val="004D16D6"/>
    <w:rsid w:val="004D17BD"/>
    <w:rsid w:val="004D1B97"/>
    <w:rsid w:val="004D1F48"/>
    <w:rsid w:val="004D245E"/>
    <w:rsid w:val="004D2A58"/>
    <w:rsid w:val="004D3DC5"/>
    <w:rsid w:val="004D468C"/>
    <w:rsid w:val="004D4C11"/>
    <w:rsid w:val="004D533B"/>
    <w:rsid w:val="004D58F3"/>
    <w:rsid w:val="004D5E33"/>
    <w:rsid w:val="004D6263"/>
    <w:rsid w:val="004D6CAD"/>
    <w:rsid w:val="004D6E5B"/>
    <w:rsid w:val="004D6E9C"/>
    <w:rsid w:val="004D72A1"/>
    <w:rsid w:val="004D7A11"/>
    <w:rsid w:val="004D7DF3"/>
    <w:rsid w:val="004D7E3B"/>
    <w:rsid w:val="004E01EF"/>
    <w:rsid w:val="004E0A93"/>
    <w:rsid w:val="004E0BC0"/>
    <w:rsid w:val="004E0C22"/>
    <w:rsid w:val="004E0CB9"/>
    <w:rsid w:val="004E1000"/>
    <w:rsid w:val="004E12A1"/>
    <w:rsid w:val="004E13B7"/>
    <w:rsid w:val="004E19AD"/>
    <w:rsid w:val="004E2196"/>
    <w:rsid w:val="004E24DA"/>
    <w:rsid w:val="004E2C41"/>
    <w:rsid w:val="004E3521"/>
    <w:rsid w:val="004E3B99"/>
    <w:rsid w:val="004E4E5F"/>
    <w:rsid w:val="004E530D"/>
    <w:rsid w:val="004E547F"/>
    <w:rsid w:val="004E5F57"/>
    <w:rsid w:val="004E64E0"/>
    <w:rsid w:val="004E66CC"/>
    <w:rsid w:val="004E679C"/>
    <w:rsid w:val="004E6F7E"/>
    <w:rsid w:val="004E739C"/>
    <w:rsid w:val="004E7B94"/>
    <w:rsid w:val="004E7DE1"/>
    <w:rsid w:val="004F042E"/>
    <w:rsid w:val="004F09C0"/>
    <w:rsid w:val="004F0B49"/>
    <w:rsid w:val="004F0BDC"/>
    <w:rsid w:val="004F1561"/>
    <w:rsid w:val="004F15B0"/>
    <w:rsid w:val="004F20B3"/>
    <w:rsid w:val="004F3352"/>
    <w:rsid w:val="004F3492"/>
    <w:rsid w:val="004F361F"/>
    <w:rsid w:val="004F36A6"/>
    <w:rsid w:val="004F39B6"/>
    <w:rsid w:val="004F3E4D"/>
    <w:rsid w:val="004F3ED3"/>
    <w:rsid w:val="004F47A9"/>
    <w:rsid w:val="004F4D35"/>
    <w:rsid w:val="004F4DF1"/>
    <w:rsid w:val="004F54AD"/>
    <w:rsid w:val="004F55E1"/>
    <w:rsid w:val="004F5951"/>
    <w:rsid w:val="004F5C0B"/>
    <w:rsid w:val="004F5C87"/>
    <w:rsid w:val="004F5CC3"/>
    <w:rsid w:val="004F5CD0"/>
    <w:rsid w:val="004F5EA5"/>
    <w:rsid w:val="004F68FF"/>
    <w:rsid w:val="004F704B"/>
    <w:rsid w:val="004F7361"/>
    <w:rsid w:val="00501135"/>
    <w:rsid w:val="0050134E"/>
    <w:rsid w:val="00502F2B"/>
    <w:rsid w:val="0050336D"/>
    <w:rsid w:val="00503AED"/>
    <w:rsid w:val="0050413D"/>
    <w:rsid w:val="0050548A"/>
    <w:rsid w:val="0050556E"/>
    <w:rsid w:val="00505CEB"/>
    <w:rsid w:val="00505DB2"/>
    <w:rsid w:val="00505E53"/>
    <w:rsid w:val="005062B1"/>
    <w:rsid w:val="00506452"/>
    <w:rsid w:val="005068AC"/>
    <w:rsid w:val="00507451"/>
    <w:rsid w:val="00507725"/>
    <w:rsid w:val="00507755"/>
    <w:rsid w:val="00510007"/>
    <w:rsid w:val="005105F4"/>
    <w:rsid w:val="0051062E"/>
    <w:rsid w:val="00510666"/>
    <w:rsid w:val="00510C02"/>
    <w:rsid w:val="00511993"/>
    <w:rsid w:val="00511DED"/>
    <w:rsid w:val="00512280"/>
    <w:rsid w:val="0051240E"/>
    <w:rsid w:val="005127A6"/>
    <w:rsid w:val="0051333C"/>
    <w:rsid w:val="005136CF"/>
    <w:rsid w:val="00514A71"/>
    <w:rsid w:val="0051522C"/>
    <w:rsid w:val="005153D0"/>
    <w:rsid w:val="00515456"/>
    <w:rsid w:val="00515493"/>
    <w:rsid w:val="00516A8E"/>
    <w:rsid w:val="00517114"/>
    <w:rsid w:val="0051749D"/>
    <w:rsid w:val="005176A9"/>
    <w:rsid w:val="0051771F"/>
    <w:rsid w:val="00517828"/>
    <w:rsid w:val="00517CBA"/>
    <w:rsid w:val="00520310"/>
    <w:rsid w:val="0052066F"/>
    <w:rsid w:val="00520BB4"/>
    <w:rsid w:val="005213AE"/>
    <w:rsid w:val="005214EA"/>
    <w:rsid w:val="00522093"/>
    <w:rsid w:val="00522889"/>
    <w:rsid w:val="005228DC"/>
    <w:rsid w:val="00522A7A"/>
    <w:rsid w:val="00522CD4"/>
    <w:rsid w:val="005231B7"/>
    <w:rsid w:val="0052384A"/>
    <w:rsid w:val="00523A88"/>
    <w:rsid w:val="00523D1F"/>
    <w:rsid w:val="005240AC"/>
    <w:rsid w:val="00524481"/>
    <w:rsid w:val="00524C10"/>
    <w:rsid w:val="00524D06"/>
    <w:rsid w:val="00525272"/>
    <w:rsid w:val="005252F2"/>
    <w:rsid w:val="0052587D"/>
    <w:rsid w:val="00525F3F"/>
    <w:rsid w:val="00526ACF"/>
    <w:rsid w:val="00526AF4"/>
    <w:rsid w:val="0052721C"/>
    <w:rsid w:val="00530423"/>
    <w:rsid w:val="005305BB"/>
    <w:rsid w:val="00530D0E"/>
    <w:rsid w:val="0053151F"/>
    <w:rsid w:val="00531989"/>
    <w:rsid w:val="00531D95"/>
    <w:rsid w:val="00531F2F"/>
    <w:rsid w:val="0053217C"/>
    <w:rsid w:val="005326AC"/>
    <w:rsid w:val="0053299B"/>
    <w:rsid w:val="00532DF4"/>
    <w:rsid w:val="00533398"/>
    <w:rsid w:val="00533525"/>
    <w:rsid w:val="00533632"/>
    <w:rsid w:val="00533DE3"/>
    <w:rsid w:val="005344CA"/>
    <w:rsid w:val="005347D2"/>
    <w:rsid w:val="00534CFF"/>
    <w:rsid w:val="00535558"/>
    <w:rsid w:val="00535D71"/>
    <w:rsid w:val="00535DB3"/>
    <w:rsid w:val="0053602E"/>
    <w:rsid w:val="00536227"/>
    <w:rsid w:val="00536DC1"/>
    <w:rsid w:val="00536FFF"/>
    <w:rsid w:val="0054028B"/>
    <w:rsid w:val="00540956"/>
    <w:rsid w:val="00540FE5"/>
    <w:rsid w:val="0054124A"/>
    <w:rsid w:val="005418B4"/>
    <w:rsid w:val="00542308"/>
    <w:rsid w:val="00542803"/>
    <w:rsid w:val="0054289D"/>
    <w:rsid w:val="00542B55"/>
    <w:rsid w:val="005440F3"/>
    <w:rsid w:val="0054430A"/>
    <w:rsid w:val="00544CC6"/>
    <w:rsid w:val="00544D0B"/>
    <w:rsid w:val="005453BB"/>
    <w:rsid w:val="00545DA1"/>
    <w:rsid w:val="00545FC6"/>
    <w:rsid w:val="005464A0"/>
    <w:rsid w:val="00546924"/>
    <w:rsid w:val="00547322"/>
    <w:rsid w:val="0054767E"/>
    <w:rsid w:val="005478D0"/>
    <w:rsid w:val="00550CA3"/>
    <w:rsid w:val="00550D05"/>
    <w:rsid w:val="00550F9E"/>
    <w:rsid w:val="00551877"/>
    <w:rsid w:val="00551ECD"/>
    <w:rsid w:val="00552196"/>
    <w:rsid w:val="0055294E"/>
    <w:rsid w:val="00552B66"/>
    <w:rsid w:val="00552C41"/>
    <w:rsid w:val="0055300E"/>
    <w:rsid w:val="005533EC"/>
    <w:rsid w:val="005541C3"/>
    <w:rsid w:val="00554215"/>
    <w:rsid w:val="0055438A"/>
    <w:rsid w:val="0055473D"/>
    <w:rsid w:val="00554BF6"/>
    <w:rsid w:val="00554EFF"/>
    <w:rsid w:val="005553D1"/>
    <w:rsid w:val="00555422"/>
    <w:rsid w:val="0055552C"/>
    <w:rsid w:val="005556FA"/>
    <w:rsid w:val="00555D21"/>
    <w:rsid w:val="00556288"/>
    <w:rsid w:val="005565DC"/>
    <w:rsid w:val="00556C19"/>
    <w:rsid w:val="00556FAD"/>
    <w:rsid w:val="00557231"/>
    <w:rsid w:val="0055741E"/>
    <w:rsid w:val="0056027B"/>
    <w:rsid w:val="00560F33"/>
    <w:rsid w:val="005613CC"/>
    <w:rsid w:val="00561C79"/>
    <w:rsid w:val="00561D51"/>
    <w:rsid w:val="00561EE3"/>
    <w:rsid w:val="00562137"/>
    <w:rsid w:val="00562252"/>
    <w:rsid w:val="005623B7"/>
    <w:rsid w:val="0056280E"/>
    <w:rsid w:val="00562F0C"/>
    <w:rsid w:val="00563398"/>
    <w:rsid w:val="005633C7"/>
    <w:rsid w:val="00564406"/>
    <w:rsid w:val="005644DA"/>
    <w:rsid w:val="0056496D"/>
    <w:rsid w:val="00564FE4"/>
    <w:rsid w:val="0056523A"/>
    <w:rsid w:val="00565818"/>
    <w:rsid w:val="00565B7E"/>
    <w:rsid w:val="00565F84"/>
    <w:rsid w:val="00565FA2"/>
    <w:rsid w:val="0056600F"/>
    <w:rsid w:val="005666B7"/>
    <w:rsid w:val="00566952"/>
    <w:rsid w:val="00566EE3"/>
    <w:rsid w:val="005674D5"/>
    <w:rsid w:val="00570A79"/>
    <w:rsid w:val="00570BA8"/>
    <w:rsid w:val="00571C68"/>
    <w:rsid w:val="00572018"/>
    <w:rsid w:val="00572862"/>
    <w:rsid w:val="00572964"/>
    <w:rsid w:val="00572BBF"/>
    <w:rsid w:val="00573DE8"/>
    <w:rsid w:val="00574280"/>
    <w:rsid w:val="005746E3"/>
    <w:rsid w:val="005749D7"/>
    <w:rsid w:val="005752F0"/>
    <w:rsid w:val="00575E08"/>
    <w:rsid w:val="00575F51"/>
    <w:rsid w:val="0057680D"/>
    <w:rsid w:val="00576888"/>
    <w:rsid w:val="005769B1"/>
    <w:rsid w:val="00576EDC"/>
    <w:rsid w:val="0057718E"/>
    <w:rsid w:val="00577987"/>
    <w:rsid w:val="00577B43"/>
    <w:rsid w:val="00577B63"/>
    <w:rsid w:val="0058042C"/>
    <w:rsid w:val="0058139B"/>
    <w:rsid w:val="005813C8"/>
    <w:rsid w:val="00582F06"/>
    <w:rsid w:val="00582F56"/>
    <w:rsid w:val="00583042"/>
    <w:rsid w:val="005830A3"/>
    <w:rsid w:val="00583338"/>
    <w:rsid w:val="005838EE"/>
    <w:rsid w:val="00583ACF"/>
    <w:rsid w:val="00583B8A"/>
    <w:rsid w:val="0058426D"/>
    <w:rsid w:val="005843C4"/>
    <w:rsid w:val="00584527"/>
    <w:rsid w:val="005846D1"/>
    <w:rsid w:val="00584864"/>
    <w:rsid w:val="005860E8"/>
    <w:rsid w:val="0058642C"/>
    <w:rsid w:val="0058675D"/>
    <w:rsid w:val="00586B65"/>
    <w:rsid w:val="00587403"/>
    <w:rsid w:val="005879DF"/>
    <w:rsid w:val="00587D5C"/>
    <w:rsid w:val="005905F7"/>
    <w:rsid w:val="00590990"/>
    <w:rsid w:val="00590E68"/>
    <w:rsid w:val="00590E87"/>
    <w:rsid w:val="00590EEA"/>
    <w:rsid w:val="0059107B"/>
    <w:rsid w:val="0059165F"/>
    <w:rsid w:val="00591723"/>
    <w:rsid w:val="00591A34"/>
    <w:rsid w:val="005927F7"/>
    <w:rsid w:val="00592C2D"/>
    <w:rsid w:val="005932A2"/>
    <w:rsid w:val="005933D4"/>
    <w:rsid w:val="005937ED"/>
    <w:rsid w:val="00593970"/>
    <w:rsid w:val="00593C67"/>
    <w:rsid w:val="00593DB7"/>
    <w:rsid w:val="005940CF"/>
    <w:rsid w:val="0059430F"/>
    <w:rsid w:val="00595369"/>
    <w:rsid w:val="00595A60"/>
    <w:rsid w:val="00597166"/>
    <w:rsid w:val="00597379"/>
    <w:rsid w:val="00597E09"/>
    <w:rsid w:val="005A0157"/>
    <w:rsid w:val="005A0BA1"/>
    <w:rsid w:val="005A0C37"/>
    <w:rsid w:val="005A1839"/>
    <w:rsid w:val="005A18AE"/>
    <w:rsid w:val="005A1BFF"/>
    <w:rsid w:val="005A2230"/>
    <w:rsid w:val="005A300A"/>
    <w:rsid w:val="005A35F5"/>
    <w:rsid w:val="005A3DFE"/>
    <w:rsid w:val="005A3EBC"/>
    <w:rsid w:val="005A4BA7"/>
    <w:rsid w:val="005A4E81"/>
    <w:rsid w:val="005A5078"/>
    <w:rsid w:val="005A5655"/>
    <w:rsid w:val="005A64B2"/>
    <w:rsid w:val="005A64F8"/>
    <w:rsid w:val="005A69DF"/>
    <w:rsid w:val="005A7066"/>
    <w:rsid w:val="005A717F"/>
    <w:rsid w:val="005A74E1"/>
    <w:rsid w:val="005A754E"/>
    <w:rsid w:val="005A79D1"/>
    <w:rsid w:val="005A7BF3"/>
    <w:rsid w:val="005A7DAD"/>
    <w:rsid w:val="005B01C6"/>
    <w:rsid w:val="005B07E9"/>
    <w:rsid w:val="005B0ED0"/>
    <w:rsid w:val="005B17D9"/>
    <w:rsid w:val="005B1E06"/>
    <w:rsid w:val="005B2189"/>
    <w:rsid w:val="005B225E"/>
    <w:rsid w:val="005B22D7"/>
    <w:rsid w:val="005B2B5D"/>
    <w:rsid w:val="005B2E50"/>
    <w:rsid w:val="005B337F"/>
    <w:rsid w:val="005B3857"/>
    <w:rsid w:val="005B3AC7"/>
    <w:rsid w:val="005B3D8C"/>
    <w:rsid w:val="005B44FD"/>
    <w:rsid w:val="005B4600"/>
    <w:rsid w:val="005B475B"/>
    <w:rsid w:val="005B4CC4"/>
    <w:rsid w:val="005B59C4"/>
    <w:rsid w:val="005B5F7B"/>
    <w:rsid w:val="005B7114"/>
    <w:rsid w:val="005B73FB"/>
    <w:rsid w:val="005B750D"/>
    <w:rsid w:val="005B7EDC"/>
    <w:rsid w:val="005C0051"/>
    <w:rsid w:val="005C0742"/>
    <w:rsid w:val="005C0786"/>
    <w:rsid w:val="005C0F47"/>
    <w:rsid w:val="005C11F7"/>
    <w:rsid w:val="005C1992"/>
    <w:rsid w:val="005C1C95"/>
    <w:rsid w:val="005C28BF"/>
    <w:rsid w:val="005C2ABA"/>
    <w:rsid w:val="005C2FE6"/>
    <w:rsid w:val="005C33F0"/>
    <w:rsid w:val="005C357D"/>
    <w:rsid w:val="005C437C"/>
    <w:rsid w:val="005C4E3F"/>
    <w:rsid w:val="005C4F5C"/>
    <w:rsid w:val="005C4FD9"/>
    <w:rsid w:val="005C5006"/>
    <w:rsid w:val="005C5055"/>
    <w:rsid w:val="005C550F"/>
    <w:rsid w:val="005C5EEF"/>
    <w:rsid w:val="005C6124"/>
    <w:rsid w:val="005C62EF"/>
    <w:rsid w:val="005C7133"/>
    <w:rsid w:val="005C7494"/>
    <w:rsid w:val="005C754C"/>
    <w:rsid w:val="005C7AAA"/>
    <w:rsid w:val="005D0901"/>
    <w:rsid w:val="005D1114"/>
    <w:rsid w:val="005D119E"/>
    <w:rsid w:val="005D180E"/>
    <w:rsid w:val="005D1A27"/>
    <w:rsid w:val="005D1D2A"/>
    <w:rsid w:val="005D1ECB"/>
    <w:rsid w:val="005D2FFF"/>
    <w:rsid w:val="005D34E3"/>
    <w:rsid w:val="005D3660"/>
    <w:rsid w:val="005D49CB"/>
    <w:rsid w:val="005D52E0"/>
    <w:rsid w:val="005D56CE"/>
    <w:rsid w:val="005D571D"/>
    <w:rsid w:val="005D6085"/>
    <w:rsid w:val="005D715A"/>
    <w:rsid w:val="005D74BA"/>
    <w:rsid w:val="005D787B"/>
    <w:rsid w:val="005D7F3C"/>
    <w:rsid w:val="005D7F82"/>
    <w:rsid w:val="005E0308"/>
    <w:rsid w:val="005E243F"/>
    <w:rsid w:val="005E2555"/>
    <w:rsid w:val="005E3856"/>
    <w:rsid w:val="005E4172"/>
    <w:rsid w:val="005E43EA"/>
    <w:rsid w:val="005E4D3D"/>
    <w:rsid w:val="005E4E27"/>
    <w:rsid w:val="005E510F"/>
    <w:rsid w:val="005E577E"/>
    <w:rsid w:val="005E5D6B"/>
    <w:rsid w:val="005E6257"/>
    <w:rsid w:val="005E63B2"/>
    <w:rsid w:val="005E6BE1"/>
    <w:rsid w:val="005E6D1F"/>
    <w:rsid w:val="005E7454"/>
    <w:rsid w:val="005E759E"/>
    <w:rsid w:val="005E79E5"/>
    <w:rsid w:val="005E7A62"/>
    <w:rsid w:val="005E7A9C"/>
    <w:rsid w:val="005E7DB4"/>
    <w:rsid w:val="005F0682"/>
    <w:rsid w:val="005F06B5"/>
    <w:rsid w:val="005F0BAE"/>
    <w:rsid w:val="005F1A14"/>
    <w:rsid w:val="005F1BE1"/>
    <w:rsid w:val="005F1EE1"/>
    <w:rsid w:val="005F36F4"/>
    <w:rsid w:val="005F3918"/>
    <w:rsid w:val="005F3B3D"/>
    <w:rsid w:val="005F4082"/>
    <w:rsid w:val="005F4A84"/>
    <w:rsid w:val="005F535C"/>
    <w:rsid w:val="005F5637"/>
    <w:rsid w:val="005F5FED"/>
    <w:rsid w:val="005F689F"/>
    <w:rsid w:val="005F6D4A"/>
    <w:rsid w:val="005F7417"/>
    <w:rsid w:val="005F7843"/>
    <w:rsid w:val="005F7E89"/>
    <w:rsid w:val="00600187"/>
    <w:rsid w:val="00601B7E"/>
    <w:rsid w:val="00601E7E"/>
    <w:rsid w:val="00602402"/>
    <w:rsid w:val="00602639"/>
    <w:rsid w:val="0060278E"/>
    <w:rsid w:val="00603188"/>
    <w:rsid w:val="00603200"/>
    <w:rsid w:val="00603300"/>
    <w:rsid w:val="00603A91"/>
    <w:rsid w:val="00603DDB"/>
    <w:rsid w:val="00604704"/>
    <w:rsid w:val="00605148"/>
    <w:rsid w:val="006055C8"/>
    <w:rsid w:val="0060596D"/>
    <w:rsid w:val="00605D1E"/>
    <w:rsid w:val="006062A4"/>
    <w:rsid w:val="00606505"/>
    <w:rsid w:val="00606EE3"/>
    <w:rsid w:val="00607002"/>
    <w:rsid w:val="00607521"/>
    <w:rsid w:val="00607888"/>
    <w:rsid w:val="00607BBC"/>
    <w:rsid w:val="0061075C"/>
    <w:rsid w:val="00610C58"/>
    <w:rsid w:val="00610C6B"/>
    <w:rsid w:val="00610F08"/>
    <w:rsid w:val="0061194D"/>
    <w:rsid w:val="00611BFD"/>
    <w:rsid w:val="00612723"/>
    <w:rsid w:val="006149F9"/>
    <w:rsid w:val="00614D07"/>
    <w:rsid w:val="006156A2"/>
    <w:rsid w:val="00615A62"/>
    <w:rsid w:val="00615CE7"/>
    <w:rsid w:val="0062017D"/>
    <w:rsid w:val="006207BC"/>
    <w:rsid w:val="006209DD"/>
    <w:rsid w:val="00620B2D"/>
    <w:rsid w:val="00620F4F"/>
    <w:rsid w:val="006210D2"/>
    <w:rsid w:val="00621339"/>
    <w:rsid w:val="006216D4"/>
    <w:rsid w:val="00621C21"/>
    <w:rsid w:val="006220FD"/>
    <w:rsid w:val="006228EE"/>
    <w:rsid w:val="00622C36"/>
    <w:rsid w:val="00622FAE"/>
    <w:rsid w:val="00623131"/>
    <w:rsid w:val="0062338B"/>
    <w:rsid w:val="006246B9"/>
    <w:rsid w:val="0062471F"/>
    <w:rsid w:val="00624BBE"/>
    <w:rsid w:val="00624DA4"/>
    <w:rsid w:val="006253EF"/>
    <w:rsid w:val="00625A00"/>
    <w:rsid w:val="00625BA2"/>
    <w:rsid w:val="00625E35"/>
    <w:rsid w:val="00626268"/>
    <w:rsid w:val="00626603"/>
    <w:rsid w:val="006268B9"/>
    <w:rsid w:val="006269A4"/>
    <w:rsid w:val="00627766"/>
    <w:rsid w:val="006300B0"/>
    <w:rsid w:val="0063014E"/>
    <w:rsid w:val="00630517"/>
    <w:rsid w:val="00630572"/>
    <w:rsid w:val="006308B5"/>
    <w:rsid w:val="00630936"/>
    <w:rsid w:val="00631851"/>
    <w:rsid w:val="00631A70"/>
    <w:rsid w:val="0063241B"/>
    <w:rsid w:val="00632481"/>
    <w:rsid w:val="00632752"/>
    <w:rsid w:val="00633C9D"/>
    <w:rsid w:val="00633D25"/>
    <w:rsid w:val="00634420"/>
    <w:rsid w:val="00634851"/>
    <w:rsid w:val="006348ED"/>
    <w:rsid w:val="00635186"/>
    <w:rsid w:val="006351A0"/>
    <w:rsid w:val="006351DE"/>
    <w:rsid w:val="00635D75"/>
    <w:rsid w:val="00636043"/>
    <w:rsid w:val="00636960"/>
    <w:rsid w:val="00636A6A"/>
    <w:rsid w:val="006401FA"/>
    <w:rsid w:val="006414C8"/>
    <w:rsid w:val="0064298C"/>
    <w:rsid w:val="00642D1E"/>
    <w:rsid w:val="00643397"/>
    <w:rsid w:val="00643B7C"/>
    <w:rsid w:val="00643B97"/>
    <w:rsid w:val="00643E94"/>
    <w:rsid w:val="0064401F"/>
    <w:rsid w:val="00644252"/>
    <w:rsid w:val="006443E2"/>
    <w:rsid w:val="006447C2"/>
    <w:rsid w:val="00644E18"/>
    <w:rsid w:val="00645437"/>
    <w:rsid w:val="00645CFB"/>
    <w:rsid w:val="00645FA0"/>
    <w:rsid w:val="00646A30"/>
    <w:rsid w:val="006476C6"/>
    <w:rsid w:val="00647A4E"/>
    <w:rsid w:val="00650065"/>
    <w:rsid w:val="0065050A"/>
    <w:rsid w:val="0065058A"/>
    <w:rsid w:val="006505EF"/>
    <w:rsid w:val="00650B70"/>
    <w:rsid w:val="00650E2F"/>
    <w:rsid w:val="00651556"/>
    <w:rsid w:val="006515C6"/>
    <w:rsid w:val="0065178E"/>
    <w:rsid w:val="00651F85"/>
    <w:rsid w:val="00652AC0"/>
    <w:rsid w:val="00652BA1"/>
    <w:rsid w:val="00652FCE"/>
    <w:rsid w:val="00652FF7"/>
    <w:rsid w:val="006534F5"/>
    <w:rsid w:val="00653D70"/>
    <w:rsid w:val="00654458"/>
    <w:rsid w:val="00655452"/>
    <w:rsid w:val="0065610B"/>
    <w:rsid w:val="00656593"/>
    <w:rsid w:val="006565E0"/>
    <w:rsid w:val="00657E89"/>
    <w:rsid w:val="00661CBB"/>
    <w:rsid w:val="00661DFF"/>
    <w:rsid w:val="0066210E"/>
    <w:rsid w:val="0066237D"/>
    <w:rsid w:val="00662533"/>
    <w:rsid w:val="0066271F"/>
    <w:rsid w:val="00662BF1"/>
    <w:rsid w:val="0066358C"/>
    <w:rsid w:val="00663F8B"/>
    <w:rsid w:val="00664D4C"/>
    <w:rsid w:val="00665243"/>
    <w:rsid w:val="006658C1"/>
    <w:rsid w:val="00665CCF"/>
    <w:rsid w:val="00665DD7"/>
    <w:rsid w:val="0066734C"/>
    <w:rsid w:val="0066735B"/>
    <w:rsid w:val="00667467"/>
    <w:rsid w:val="006675D6"/>
    <w:rsid w:val="00667958"/>
    <w:rsid w:val="00667C06"/>
    <w:rsid w:val="00670711"/>
    <w:rsid w:val="00670712"/>
    <w:rsid w:val="0067077B"/>
    <w:rsid w:val="00670973"/>
    <w:rsid w:val="00670B25"/>
    <w:rsid w:val="00670CB1"/>
    <w:rsid w:val="006713C6"/>
    <w:rsid w:val="00671A7C"/>
    <w:rsid w:val="006726D7"/>
    <w:rsid w:val="00672C8F"/>
    <w:rsid w:val="00672EC7"/>
    <w:rsid w:val="006731F3"/>
    <w:rsid w:val="00673D1E"/>
    <w:rsid w:val="0067440E"/>
    <w:rsid w:val="00675025"/>
    <w:rsid w:val="00675CFA"/>
    <w:rsid w:val="00675E0C"/>
    <w:rsid w:val="00676E32"/>
    <w:rsid w:val="00676FF0"/>
    <w:rsid w:val="0067773C"/>
    <w:rsid w:val="00677A2B"/>
    <w:rsid w:val="0068105A"/>
    <w:rsid w:val="006812DB"/>
    <w:rsid w:val="00681578"/>
    <w:rsid w:val="006816EC"/>
    <w:rsid w:val="006818CB"/>
    <w:rsid w:val="006818D2"/>
    <w:rsid w:val="00681957"/>
    <w:rsid w:val="00681998"/>
    <w:rsid w:val="00681BE8"/>
    <w:rsid w:val="00682048"/>
    <w:rsid w:val="006826B4"/>
    <w:rsid w:val="006828B8"/>
    <w:rsid w:val="00682BD1"/>
    <w:rsid w:val="006830E8"/>
    <w:rsid w:val="0068316E"/>
    <w:rsid w:val="00683364"/>
    <w:rsid w:val="00683AD0"/>
    <w:rsid w:val="00683BF7"/>
    <w:rsid w:val="00683DA6"/>
    <w:rsid w:val="00683FF5"/>
    <w:rsid w:val="00684086"/>
    <w:rsid w:val="006846E2"/>
    <w:rsid w:val="00684A58"/>
    <w:rsid w:val="006853F8"/>
    <w:rsid w:val="006855FC"/>
    <w:rsid w:val="0068572E"/>
    <w:rsid w:val="00687006"/>
    <w:rsid w:val="0068717E"/>
    <w:rsid w:val="0068784A"/>
    <w:rsid w:val="00687A9C"/>
    <w:rsid w:val="00687E96"/>
    <w:rsid w:val="00690281"/>
    <w:rsid w:val="006903D9"/>
    <w:rsid w:val="00690584"/>
    <w:rsid w:val="00690AA6"/>
    <w:rsid w:val="00690ADB"/>
    <w:rsid w:val="0069184E"/>
    <w:rsid w:val="00691D1A"/>
    <w:rsid w:val="00691D7A"/>
    <w:rsid w:val="00692400"/>
    <w:rsid w:val="006925E7"/>
    <w:rsid w:val="00692F25"/>
    <w:rsid w:val="006936D8"/>
    <w:rsid w:val="00693885"/>
    <w:rsid w:val="00693B19"/>
    <w:rsid w:val="006943FE"/>
    <w:rsid w:val="00694A1D"/>
    <w:rsid w:val="006951C8"/>
    <w:rsid w:val="00695406"/>
    <w:rsid w:val="0069613A"/>
    <w:rsid w:val="0069660E"/>
    <w:rsid w:val="0069674C"/>
    <w:rsid w:val="006A0888"/>
    <w:rsid w:val="006A0D73"/>
    <w:rsid w:val="006A0F37"/>
    <w:rsid w:val="006A1134"/>
    <w:rsid w:val="006A1190"/>
    <w:rsid w:val="006A12E5"/>
    <w:rsid w:val="006A18CE"/>
    <w:rsid w:val="006A193E"/>
    <w:rsid w:val="006A1EB4"/>
    <w:rsid w:val="006A1FBA"/>
    <w:rsid w:val="006A216B"/>
    <w:rsid w:val="006A2439"/>
    <w:rsid w:val="006A2942"/>
    <w:rsid w:val="006A3A65"/>
    <w:rsid w:val="006A3E00"/>
    <w:rsid w:val="006A3E03"/>
    <w:rsid w:val="006A4394"/>
    <w:rsid w:val="006A48A1"/>
    <w:rsid w:val="006A4A85"/>
    <w:rsid w:val="006A4AE1"/>
    <w:rsid w:val="006A4B07"/>
    <w:rsid w:val="006A4B8D"/>
    <w:rsid w:val="006A4CC6"/>
    <w:rsid w:val="006A4EC8"/>
    <w:rsid w:val="006A5CB4"/>
    <w:rsid w:val="006A5CCD"/>
    <w:rsid w:val="006A6506"/>
    <w:rsid w:val="006A67E0"/>
    <w:rsid w:val="006A6835"/>
    <w:rsid w:val="006A6C33"/>
    <w:rsid w:val="006A6C3C"/>
    <w:rsid w:val="006A7024"/>
    <w:rsid w:val="006A795C"/>
    <w:rsid w:val="006B0753"/>
    <w:rsid w:val="006B11EA"/>
    <w:rsid w:val="006B1D2E"/>
    <w:rsid w:val="006B1F82"/>
    <w:rsid w:val="006B1FD6"/>
    <w:rsid w:val="006B336E"/>
    <w:rsid w:val="006B33A5"/>
    <w:rsid w:val="006B50AC"/>
    <w:rsid w:val="006B5124"/>
    <w:rsid w:val="006B55AA"/>
    <w:rsid w:val="006B5CB3"/>
    <w:rsid w:val="006B62BA"/>
    <w:rsid w:val="006B7313"/>
    <w:rsid w:val="006B76AA"/>
    <w:rsid w:val="006B7917"/>
    <w:rsid w:val="006B7AA0"/>
    <w:rsid w:val="006B7B38"/>
    <w:rsid w:val="006B7B7B"/>
    <w:rsid w:val="006C1BD8"/>
    <w:rsid w:val="006C1C70"/>
    <w:rsid w:val="006C1ED5"/>
    <w:rsid w:val="006C20E0"/>
    <w:rsid w:val="006C2162"/>
    <w:rsid w:val="006C2F0C"/>
    <w:rsid w:val="006C321B"/>
    <w:rsid w:val="006C342E"/>
    <w:rsid w:val="006C383E"/>
    <w:rsid w:val="006C389D"/>
    <w:rsid w:val="006C3CBF"/>
    <w:rsid w:val="006C3D0B"/>
    <w:rsid w:val="006C3DFE"/>
    <w:rsid w:val="006C3E40"/>
    <w:rsid w:val="006C4456"/>
    <w:rsid w:val="006C49A9"/>
    <w:rsid w:val="006C49AB"/>
    <w:rsid w:val="006C4A98"/>
    <w:rsid w:val="006C5050"/>
    <w:rsid w:val="006C5F9A"/>
    <w:rsid w:val="006C7D21"/>
    <w:rsid w:val="006D096B"/>
    <w:rsid w:val="006D0A73"/>
    <w:rsid w:val="006D0B82"/>
    <w:rsid w:val="006D103D"/>
    <w:rsid w:val="006D12CF"/>
    <w:rsid w:val="006D1364"/>
    <w:rsid w:val="006D13C3"/>
    <w:rsid w:val="006D1634"/>
    <w:rsid w:val="006D1676"/>
    <w:rsid w:val="006D16F0"/>
    <w:rsid w:val="006D1A3D"/>
    <w:rsid w:val="006D1CE2"/>
    <w:rsid w:val="006D2369"/>
    <w:rsid w:val="006D275C"/>
    <w:rsid w:val="006D2B4C"/>
    <w:rsid w:val="006D31C8"/>
    <w:rsid w:val="006D3FA5"/>
    <w:rsid w:val="006D3FAF"/>
    <w:rsid w:val="006D4E92"/>
    <w:rsid w:val="006D4FCD"/>
    <w:rsid w:val="006D525A"/>
    <w:rsid w:val="006D590A"/>
    <w:rsid w:val="006D5A80"/>
    <w:rsid w:val="006D6074"/>
    <w:rsid w:val="006D69DD"/>
    <w:rsid w:val="006D6E03"/>
    <w:rsid w:val="006D7AA3"/>
    <w:rsid w:val="006D7CA3"/>
    <w:rsid w:val="006D7CE8"/>
    <w:rsid w:val="006E010C"/>
    <w:rsid w:val="006E04F8"/>
    <w:rsid w:val="006E0511"/>
    <w:rsid w:val="006E05DF"/>
    <w:rsid w:val="006E0AD1"/>
    <w:rsid w:val="006E0B02"/>
    <w:rsid w:val="006E0BAC"/>
    <w:rsid w:val="006E0FF2"/>
    <w:rsid w:val="006E18E2"/>
    <w:rsid w:val="006E1E41"/>
    <w:rsid w:val="006E1E96"/>
    <w:rsid w:val="006E2065"/>
    <w:rsid w:val="006E276B"/>
    <w:rsid w:val="006E2807"/>
    <w:rsid w:val="006E3166"/>
    <w:rsid w:val="006E35CD"/>
    <w:rsid w:val="006E3701"/>
    <w:rsid w:val="006E3720"/>
    <w:rsid w:val="006E39EF"/>
    <w:rsid w:val="006E3C80"/>
    <w:rsid w:val="006E4A1D"/>
    <w:rsid w:val="006E50E0"/>
    <w:rsid w:val="006E51ED"/>
    <w:rsid w:val="006E52C1"/>
    <w:rsid w:val="006E540F"/>
    <w:rsid w:val="006E5900"/>
    <w:rsid w:val="006E5DE1"/>
    <w:rsid w:val="006E6624"/>
    <w:rsid w:val="006E78F1"/>
    <w:rsid w:val="006E7EBA"/>
    <w:rsid w:val="006E7FF1"/>
    <w:rsid w:val="006F0186"/>
    <w:rsid w:val="006F0789"/>
    <w:rsid w:val="006F0A74"/>
    <w:rsid w:val="006F14D2"/>
    <w:rsid w:val="006F1716"/>
    <w:rsid w:val="006F1E19"/>
    <w:rsid w:val="006F1EB7"/>
    <w:rsid w:val="006F2275"/>
    <w:rsid w:val="006F2882"/>
    <w:rsid w:val="006F2CD8"/>
    <w:rsid w:val="006F31E2"/>
    <w:rsid w:val="006F332D"/>
    <w:rsid w:val="006F3B0B"/>
    <w:rsid w:val="006F3B69"/>
    <w:rsid w:val="006F3BF0"/>
    <w:rsid w:val="006F3C57"/>
    <w:rsid w:val="006F5FE8"/>
    <w:rsid w:val="006F666B"/>
    <w:rsid w:val="006F66C0"/>
    <w:rsid w:val="006F677D"/>
    <w:rsid w:val="006F6DA3"/>
    <w:rsid w:val="006F7139"/>
    <w:rsid w:val="006F76D3"/>
    <w:rsid w:val="006F76E5"/>
    <w:rsid w:val="006F7A55"/>
    <w:rsid w:val="006F7AC2"/>
    <w:rsid w:val="006F7E3E"/>
    <w:rsid w:val="006F7F80"/>
    <w:rsid w:val="007008AB"/>
    <w:rsid w:val="00700934"/>
    <w:rsid w:val="00701069"/>
    <w:rsid w:val="00701465"/>
    <w:rsid w:val="00701785"/>
    <w:rsid w:val="00703DCC"/>
    <w:rsid w:val="0070438C"/>
    <w:rsid w:val="00704D7E"/>
    <w:rsid w:val="00704F67"/>
    <w:rsid w:val="0070550F"/>
    <w:rsid w:val="00706212"/>
    <w:rsid w:val="00706A1D"/>
    <w:rsid w:val="007079D5"/>
    <w:rsid w:val="00707DF7"/>
    <w:rsid w:val="00707FD1"/>
    <w:rsid w:val="007103B6"/>
    <w:rsid w:val="00710CB6"/>
    <w:rsid w:val="007114E9"/>
    <w:rsid w:val="00711DC9"/>
    <w:rsid w:val="00712083"/>
    <w:rsid w:val="00712929"/>
    <w:rsid w:val="00712A0B"/>
    <w:rsid w:val="00712C23"/>
    <w:rsid w:val="00712C86"/>
    <w:rsid w:val="00713325"/>
    <w:rsid w:val="0071353E"/>
    <w:rsid w:val="00713963"/>
    <w:rsid w:val="0071405A"/>
    <w:rsid w:val="007144DF"/>
    <w:rsid w:val="00714B1F"/>
    <w:rsid w:val="007156AE"/>
    <w:rsid w:val="007158F0"/>
    <w:rsid w:val="00715B8F"/>
    <w:rsid w:val="00715BEE"/>
    <w:rsid w:val="00716169"/>
    <w:rsid w:val="007165BB"/>
    <w:rsid w:val="00717154"/>
    <w:rsid w:val="007173F9"/>
    <w:rsid w:val="0071745F"/>
    <w:rsid w:val="0071751E"/>
    <w:rsid w:val="00717F89"/>
    <w:rsid w:val="00720457"/>
    <w:rsid w:val="007204C0"/>
    <w:rsid w:val="00720733"/>
    <w:rsid w:val="00721BB4"/>
    <w:rsid w:val="00721E1C"/>
    <w:rsid w:val="00721E6D"/>
    <w:rsid w:val="00721E97"/>
    <w:rsid w:val="00721E9D"/>
    <w:rsid w:val="00722064"/>
    <w:rsid w:val="007222C5"/>
    <w:rsid w:val="00722AC1"/>
    <w:rsid w:val="00722ACB"/>
    <w:rsid w:val="00722C2E"/>
    <w:rsid w:val="00722D4C"/>
    <w:rsid w:val="00724502"/>
    <w:rsid w:val="00724688"/>
    <w:rsid w:val="0072489C"/>
    <w:rsid w:val="00725123"/>
    <w:rsid w:val="007251FB"/>
    <w:rsid w:val="0072605E"/>
    <w:rsid w:val="007263D6"/>
    <w:rsid w:val="00726D5A"/>
    <w:rsid w:val="00726FFC"/>
    <w:rsid w:val="00727653"/>
    <w:rsid w:val="00727AD5"/>
    <w:rsid w:val="00727C19"/>
    <w:rsid w:val="007309A1"/>
    <w:rsid w:val="00730A79"/>
    <w:rsid w:val="00731659"/>
    <w:rsid w:val="00731A6A"/>
    <w:rsid w:val="00732075"/>
    <w:rsid w:val="00732C36"/>
    <w:rsid w:val="00732E3D"/>
    <w:rsid w:val="00732F01"/>
    <w:rsid w:val="00733588"/>
    <w:rsid w:val="007340F9"/>
    <w:rsid w:val="0073433E"/>
    <w:rsid w:val="00734343"/>
    <w:rsid w:val="00734B8B"/>
    <w:rsid w:val="00734BF4"/>
    <w:rsid w:val="007354C0"/>
    <w:rsid w:val="00735BE3"/>
    <w:rsid w:val="0073644E"/>
    <w:rsid w:val="0073652A"/>
    <w:rsid w:val="007367D9"/>
    <w:rsid w:val="00736C97"/>
    <w:rsid w:val="0073712A"/>
    <w:rsid w:val="00737D86"/>
    <w:rsid w:val="00737F74"/>
    <w:rsid w:val="00740118"/>
    <w:rsid w:val="007402B0"/>
    <w:rsid w:val="00740EB3"/>
    <w:rsid w:val="00741A40"/>
    <w:rsid w:val="007420DC"/>
    <w:rsid w:val="007420E8"/>
    <w:rsid w:val="00742948"/>
    <w:rsid w:val="00742C16"/>
    <w:rsid w:val="007431C0"/>
    <w:rsid w:val="0074378F"/>
    <w:rsid w:val="00743908"/>
    <w:rsid w:val="00743BBB"/>
    <w:rsid w:val="00743E77"/>
    <w:rsid w:val="007441C3"/>
    <w:rsid w:val="00744367"/>
    <w:rsid w:val="00744B39"/>
    <w:rsid w:val="00744ED2"/>
    <w:rsid w:val="007452C0"/>
    <w:rsid w:val="00745637"/>
    <w:rsid w:val="007457E2"/>
    <w:rsid w:val="007464E1"/>
    <w:rsid w:val="00746513"/>
    <w:rsid w:val="00746B3D"/>
    <w:rsid w:val="007502D1"/>
    <w:rsid w:val="0075086C"/>
    <w:rsid w:val="00750E6D"/>
    <w:rsid w:val="0075116F"/>
    <w:rsid w:val="00751367"/>
    <w:rsid w:val="00751764"/>
    <w:rsid w:val="0075191B"/>
    <w:rsid w:val="00751D0A"/>
    <w:rsid w:val="00752063"/>
    <w:rsid w:val="007523FD"/>
    <w:rsid w:val="0075264C"/>
    <w:rsid w:val="007527A9"/>
    <w:rsid w:val="0075329B"/>
    <w:rsid w:val="00753824"/>
    <w:rsid w:val="00754893"/>
    <w:rsid w:val="0075552F"/>
    <w:rsid w:val="0075591D"/>
    <w:rsid w:val="00755A38"/>
    <w:rsid w:val="00755A9E"/>
    <w:rsid w:val="00756F3D"/>
    <w:rsid w:val="007573DC"/>
    <w:rsid w:val="007578A2"/>
    <w:rsid w:val="00757C70"/>
    <w:rsid w:val="0076026B"/>
    <w:rsid w:val="007603FA"/>
    <w:rsid w:val="0076156D"/>
    <w:rsid w:val="0076177C"/>
    <w:rsid w:val="007619A0"/>
    <w:rsid w:val="00762429"/>
    <w:rsid w:val="00762449"/>
    <w:rsid w:val="007628C8"/>
    <w:rsid w:val="00762F79"/>
    <w:rsid w:val="00763340"/>
    <w:rsid w:val="00763342"/>
    <w:rsid w:val="007637EC"/>
    <w:rsid w:val="00763841"/>
    <w:rsid w:val="00763ABE"/>
    <w:rsid w:val="00764229"/>
    <w:rsid w:val="00764351"/>
    <w:rsid w:val="0076458B"/>
    <w:rsid w:val="00764701"/>
    <w:rsid w:val="00764C6A"/>
    <w:rsid w:val="0076528C"/>
    <w:rsid w:val="007652F1"/>
    <w:rsid w:val="00765F02"/>
    <w:rsid w:val="00766334"/>
    <w:rsid w:val="007664EF"/>
    <w:rsid w:val="00766B2D"/>
    <w:rsid w:val="00766C41"/>
    <w:rsid w:val="00766FC3"/>
    <w:rsid w:val="00767021"/>
    <w:rsid w:val="007675A9"/>
    <w:rsid w:val="007701A6"/>
    <w:rsid w:val="00770565"/>
    <w:rsid w:val="00770AE1"/>
    <w:rsid w:val="00770DD6"/>
    <w:rsid w:val="00770EA8"/>
    <w:rsid w:val="00770FDE"/>
    <w:rsid w:val="007717CC"/>
    <w:rsid w:val="00771896"/>
    <w:rsid w:val="00771D19"/>
    <w:rsid w:val="007727D9"/>
    <w:rsid w:val="0077297D"/>
    <w:rsid w:val="00772A79"/>
    <w:rsid w:val="0077330F"/>
    <w:rsid w:val="00773BB9"/>
    <w:rsid w:val="0077411B"/>
    <w:rsid w:val="00774F5A"/>
    <w:rsid w:val="00775366"/>
    <w:rsid w:val="007755C9"/>
    <w:rsid w:val="00775603"/>
    <w:rsid w:val="00775854"/>
    <w:rsid w:val="00775936"/>
    <w:rsid w:val="00775C43"/>
    <w:rsid w:val="0077633A"/>
    <w:rsid w:val="00776655"/>
    <w:rsid w:val="007769AC"/>
    <w:rsid w:val="00776C51"/>
    <w:rsid w:val="00780315"/>
    <w:rsid w:val="007808B5"/>
    <w:rsid w:val="0078125D"/>
    <w:rsid w:val="00781361"/>
    <w:rsid w:val="00781905"/>
    <w:rsid w:val="007819A8"/>
    <w:rsid w:val="00781D90"/>
    <w:rsid w:val="00781FD7"/>
    <w:rsid w:val="00782ACE"/>
    <w:rsid w:val="00783074"/>
    <w:rsid w:val="00783B78"/>
    <w:rsid w:val="007840E6"/>
    <w:rsid w:val="00784128"/>
    <w:rsid w:val="007848A7"/>
    <w:rsid w:val="00785A39"/>
    <w:rsid w:val="00786561"/>
    <w:rsid w:val="007866F2"/>
    <w:rsid w:val="00786975"/>
    <w:rsid w:val="00787F6B"/>
    <w:rsid w:val="00790436"/>
    <w:rsid w:val="00790615"/>
    <w:rsid w:val="007906DB"/>
    <w:rsid w:val="00790931"/>
    <w:rsid w:val="00790A50"/>
    <w:rsid w:val="00790B3E"/>
    <w:rsid w:val="0079213B"/>
    <w:rsid w:val="00792D9A"/>
    <w:rsid w:val="00792DE2"/>
    <w:rsid w:val="007933F5"/>
    <w:rsid w:val="007939B8"/>
    <w:rsid w:val="0079443F"/>
    <w:rsid w:val="00794800"/>
    <w:rsid w:val="007949C3"/>
    <w:rsid w:val="00794C49"/>
    <w:rsid w:val="00794CD7"/>
    <w:rsid w:val="00794DC6"/>
    <w:rsid w:val="00794DE9"/>
    <w:rsid w:val="007951B6"/>
    <w:rsid w:val="00795681"/>
    <w:rsid w:val="00795742"/>
    <w:rsid w:val="007958AB"/>
    <w:rsid w:val="00795BC0"/>
    <w:rsid w:val="0079611D"/>
    <w:rsid w:val="00797205"/>
    <w:rsid w:val="007A1104"/>
    <w:rsid w:val="007A1369"/>
    <w:rsid w:val="007A1629"/>
    <w:rsid w:val="007A18D0"/>
    <w:rsid w:val="007A203A"/>
    <w:rsid w:val="007A2608"/>
    <w:rsid w:val="007A26C7"/>
    <w:rsid w:val="007A30BD"/>
    <w:rsid w:val="007A3596"/>
    <w:rsid w:val="007A3A0C"/>
    <w:rsid w:val="007A4353"/>
    <w:rsid w:val="007A46A5"/>
    <w:rsid w:val="007A4AC6"/>
    <w:rsid w:val="007A531B"/>
    <w:rsid w:val="007A54EF"/>
    <w:rsid w:val="007A627E"/>
    <w:rsid w:val="007A63EC"/>
    <w:rsid w:val="007A733B"/>
    <w:rsid w:val="007A786C"/>
    <w:rsid w:val="007B096B"/>
    <w:rsid w:val="007B0DD2"/>
    <w:rsid w:val="007B1B5A"/>
    <w:rsid w:val="007B1EA5"/>
    <w:rsid w:val="007B29FF"/>
    <w:rsid w:val="007B2C23"/>
    <w:rsid w:val="007B3AB2"/>
    <w:rsid w:val="007B48FC"/>
    <w:rsid w:val="007B4C86"/>
    <w:rsid w:val="007B4EAE"/>
    <w:rsid w:val="007B4F97"/>
    <w:rsid w:val="007B5082"/>
    <w:rsid w:val="007B5389"/>
    <w:rsid w:val="007B540F"/>
    <w:rsid w:val="007B5425"/>
    <w:rsid w:val="007B56C5"/>
    <w:rsid w:val="007B5AA8"/>
    <w:rsid w:val="007B69AA"/>
    <w:rsid w:val="007B6BAF"/>
    <w:rsid w:val="007B70C3"/>
    <w:rsid w:val="007C04E6"/>
    <w:rsid w:val="007C0729"/>
    <w:rsid w:val="007C0933"/>
    <w:rsid w:val="007C0ADF"/>
    <w:rsid w:val="007C0D97"/>
    <w:rsid w:val="007C0FA3"/>
    <w:rsid w:val="007C148E"/>
    <w:rsid w:val="007C14E8"/>
    <w:rsid w:val="007C18C7"/>
    <w:rsid w:val="007C1BB9"/>
    <w:rsid w:val="007C245B"/>
    <w:rsid w:val="007C246E"/>
    <w:rsid w:val="007C29BC"/>
    <w:rsid w:val="007C29CA"/>
    <w:rsid w:val="007C32CD"/>
    <w:rsid w:val="007C34C4"/>
    <w:rsid w:val="007C3D5C"/>
    <w:rsid w:val="007C3F39"/>
    <w:rsid w:val="007C4380"/>
    <w:rsid w:val="007C5B0D"/>
    <w:rsid w:val="007C5CA8"/>
    <w:rsid w:val="007C6F7D"/>
    <w:rsid w:val="007C7009"/>
    <w:rsid w:val="007C7075"/>
    <w:rsid w:val="007C74BF"/>
    <w:rsid w:val="007C7DA5"/>
    <w:rsid w:val="007C7DC4"/>
    <w:rsid w:val="007D0CAE"/>
    <w:rsid w:val="007D0F54"/>
    <w:rsid w:val="007D0FB1"/>
    <w:rsid w:val="007D12F9"/>
    <w:rsid w:val="007D1790"/>
    <w:rsid w:val="007D1906"/>
    <w:rsid w:val="007D1E88"/>
    <w:rsid w:val="007D2860"/>
    <w:rsid w:val="007D2A51"/>
    <w:rsid w:val="007D3333"/>
    <w:rsid w:val="007D3526"/>
    <w:rsid w:val="007D38AA"/>
    <w:rsid w:val="007D3BAE"/>
    <w:rsid w:val="007D47B4"/>
    <w:rsid w:val="007D5191"/>
    <w:rsid w:val="007D5679"/>
    <w:rsid w:val="007D58D8"/>
    <w:rsid w:val="007D58F3"/>
    <w:rsid w:val="007D6279"/>
    <w:rsid w:val="007D7192"/>
    <w:rsid w:val="007D7EEC"/>
    <w:rsid w:val="007E0B97"/>
    <w:rsid w:val="007E1200"/>
    <w:rsid w:val="007E134B"/>
    <w:rsid w:val="007E16C1"/>
    <w:rsid w:val="007E1BDA"/>
    <w:rsid w:val="007E235B"/>
    <w:rsid w:val="007E2E41"/>
    <w:rsid w:val="007E347B"/>
    <w:rsid w:val="007E3A5E"/>
    <w:rsid w:val="007E3AFD"/>
    <w:rsid w:val="007E43BC"/>
    <w:rsid w:val="007E43D6"/>
    <w:rsid w:val="007E4C14"/>
    <w:rsid w:val="007E4D8E"/>
    <w:rsid w:val="007E5016"/>
    <w:rsid w:val="007E56D7"/>
    <w:rsid w:val="007E6068"/>
    <w:rsid w:val="007E6086"/>
    <w:rsid w:val="007E641A"/>
    <w:rsid w:val="007E716A"/>
    <w:rsid w:val="007E7539"/>
    <w:rsid w:val="007E7C01"/>
    <w:rsid w:val="007E7F0C"/>
    <w:rsid w:val="007F13CD"/>
    <w:rsid w:val="007F147B"/>
    <w:rsid w:val="007F14A5"/>
    <w:rsid w:val="007F18E6"/>
    <w:rsid w:val="007F214D"/>
    <w:rsid w:val="007F225D"/>
    <w:rsid w:val="007F23B3"/>
    <w:rsid w:val="007F24A4"/>
    <w:rsid w:val="007F272C"/>
    <w:rsid w:val="007F29E0"/>
    <w:rsid w:val="007F2A4F"/>
    <w:rsid w:val="007F2BA7"/>
    <w:rsid w:val="007F2C10"/>
    <w:rsid w:val="007F348B"/>
    <w:rsid w:val="007F404E"/>
    <w:rsid w:val="007F40A6"/>
    <w:rsid w:val="007F422F"/>
    <w:rsid w:val="007F4647"/>
    <w:rsid w:val="007F48FC"/>
    <w:rsid w:val="007F4ABB"/>
    <w:rsid w:val="007F590F"/>
    <w:rsid w:val="007F59D9"/>
    <w:rsid w:val="007F6106"/>
    <w:rsid w:val="007F72DE"/>
    <w:rsid w:val="007F756B"/>
    <w:rsid w:val="007F7D6E"/>
    <w:rsid w:val="0080001C"/>
    <w:rsid w:val="008001A0"/>
    <w:rsid w:val="00800699"/>
    <w:rsid w:val="00800934"/>
    <w:rsid w:val="008009A4"/>
    <w:rsid w:val="00800B46"/>
    <w:rsid w:val="00800EBE"/>
    <w:rsid w:val="00801063"/>
    <w:rsid w:val="008011CE"/>
    <w:rsid w:val="00801407"/>
    <w:rsid w:val="008018C5"/>
    <w:rsid w:val="008021C8"/>
    <w:rsid w:val="008022A1"/>
    <w:rsid w:val="00802324"/>
    <w:rsid w:val="00802607"/>
    <w:rsid w:val="008029E6"/>
    <w:rsid w:val="00802E68"/>
    <w:rsid w:val="008034E6"/>
    <w:rsid w:val="00803D1B"/>
    <w:rsid w:val="00804EB6"/>
    <w:rsid w:val="00805AEA"/>
    <w:rsid w:val="00805CA9"/>
    <w:rsid w:val="00806C86"/>
    <w:rsid w:val="00806D4B"/>
    <w:rsid w:val="00806FDA"/>
    <w:rsid w:val="008073CE"/>
    <w:rsid w:val="008073D6"/>
    <w:rsid w:val="0080765F"/>
    <w:rsid w:val="008079BC"/>
    <w:rsid w:val="00810489"/>
    <w:rsid w:val="0081076A"/>
    <w:rsid w:val="00810F84"/>
    <w:rsid w:val="0081114D"/>
    <w:rsid w:val="00811185"/>
    <w:rsid w:val="00811406"/>
    <w:rsid w:val="0081164B"/>
    <w:rsid w:val="008118E5"/>
    <w:rsid w:val="00814076"/>
    <w:rsid w:val="00814465"/>
    <w:rsid w:val="00814483"/>
    <w:rsid w:val="008148BD"/>
    <w:rsid w:val="00814CF8"/>
    <w:rsid w:val="00814CFD"/>
    <w:rsid w:val="008153C4"/>
    <w:rsid w:val="0081545B"/>
    <w:rsid w:val="008156C7"/>
    <w:rsid w:val="00815981"/>
    <w:rsid w:val="0081655F"/>
    <w:rsid w:val="008166FC"/>
    <w:rsid w:val="008169B5"/>
    <w:rsid w:val="00816BFA"/>
    <w:rsid w:val="00816C30"/>
    <w:rsid w:val="00817015"/>
    <w:rsid w:val="00817F2E"/>
    <w:rsid w:val="00820094"/>
    <w:rsid w:val="008200D9"/>
    <w:rsid w:val="00820225"/>
    <w:rsid w:val="008205B7"/>
    <w:rsid w:val="008207FC"/>
    <w:rsid w:val="008208E3"/>
    <w:rsid w:val="008209BE"/>
    <w:rsid w:val="00821F3D"/>
    <w:rsid w:val="00822661"/>
    <w:rsid w:val="00822E82"/>
    <w:rsid w:val="008230B1"/>
    <w:rsid w:val="00823154"/>
    <w:rsid w:val="008234F3"/>
    <w:rsid w:val="00823F13"/>
    <w:rsid w:val="0082412F"/>
    <w:rsid w:val="00824AC9"/>
    <w:rsid w:val="0082528D"/>
    <w:rsid w:val="008252FB"/>
    <w:rsid w:val="0082539B"/>
    <w:rsid w:val="00825B17"/>
    <w:rsid w:val="008262A2"/>
    <w:rsid w:val="00827ECD"/>
    <w:rsid w:val="008305D8"/>
    <w:rsid w:val="008314D7"/>
    <w:rsid w:val="0083187D"/>
    <w:rsid w:val="008319DB"/>
    <w:rsid w:val="00832182"/>
    <w:rsid w:val="008322DE"/>
    <w:rsid w:val="008331C5"/>
    <w:rsid w:val="00833E1D"/>
    <w:rsid w:val="0083519A"/>
    <w:rsid w:val="008354EB"/>
    <w:rsid w:val="00836288"/>
    <w:rsid w:val="00836A05"/>
    <w:rsid w:val="00837FA7"/>
    <w:rsid w:val="00840555"/>
    <w:rsid w:val="008408B0"/>
    <w:rsid w:val="00840BFC"/>
    <w:rsid w:val="00840D05"/>
    <w:rsid w:val="00841DF1"/>
    <w:rsid w:val="00842032"/>
    <w:rsid w:val="00842206"/>
    <w:rsid w:val="00842B14"/>
    <w:rsid w:val="008435D6"/>
    <w:rsid w:val="0084403D"/>
    <w:rsid w:val="0084436F"/>
    <w:rsid w:val="008458E4"/>
    <w:rsid w:val="00845AEC"/>
    <w:rsid w:val="00845B4A"/>
    <w:rsid w:val="00845B86"/>
    <w:rsid w:val="00846534"/>
    <w:rsid w:val="0084656F"/>
    <w:rsid w:val="0084697F"/>
    <w:rsid w:val="0084790D"/>
    <w:rsid w:val="008508E4"/>
    <w:rsid w:val="00850BD2"/>
    <w:rsid w:val="00850C2E"/>
    <w:rsid w:val="008515D7"/>
    <w:rsid w:val="00851957"/>
    <w:rsid w:val="0085285E"/>
    <w:rsid w:val="00852BBD"/>
    <w:rsid w:val="00853037"/>
    <w:rsid w:val="008535FA"/>
    <w:rsid w:val="00853A5C"/>
    <w:rsid w:val="00854F6D"/>
    <w:rsid w:val="00854FA8"/>
    <w:rsid w:val="00855000"/>
    <w:rsid w:val="008550EB"/>
    <w:rsid w:val="0085515E"/>
    <w:rsid w:val="00855179"/>
    <w:rsid w:val="008552CA"/>
    <w:rsid w:val="00855FFA"/>
    <w:rsid w:val="00856032"/>
    <w:rsid w:val="00856744"/>
    <w:rsid w:val="00856ADD"/>
    <w:rsid w:val="00856CF3"/>
    <w:rsid w:val="00857261"/>
    <w:rsid w:val="00857488"/>
    <w:rsid w:val="00857A3E"/>
    <w:rsid w:val="00857A63"/>
    <w:rsid w:val="00860740"/>
    <w:rsid w:val="0086087A"/>
    <w:rsid w:val="008609BA"/>
    <w:rsid w:val="00860CC3"/>
    <w:rsid w:val="008611D4"/>
    <w:rsid w:val="0086238F"/>
    <w:rsid w:val="008629A4"/>
    <w:rsid w:val="00862F98"/>
    <w:rsid w:val="00863B36"/>
    <w:rsid w:val="0086490F"/>
    <w:rsid w:val="00864F11"/>
    <w:rsid w:val="008659EF"/>
    <w:rsid w:val="00865B56"/>
    <w:rsid w:val="00865D9B"/>
    <w:rsid w:val="00865E75"/>
    <w:rsid w:val="00866CAA"/>
    <w:rsid w:val="00866EC6"/>
    <w:rsid w:val="008676E7"/>
    <w:rsid w:val="00867991"/>
    <w:rsid w:val="00870259"/>
    <w:rsid w:val="008702F7"/>
    <w:rsid w:val="00870802"/>
    <w:rsid w:val="008716B8"/>
    <w:rsid w:val="008717C5"/>
    <w:rsid w:val="00871AAA"/>
    <w:rsid w:val="008739B5"/>
    <w:rsid w:val="00873C07"/>
    <w:rsid w:val="00873EE4"/>
    <w:rsid w:val="008744CD"/>
    <w:rsid w:val="00874F61"/>
    <w:rsid w:val="008753F9"/>
    <w:rsid w:val="008758A3"/>
    <w:rsid w:val="00875D13"/>
    <w:rsid w:val="0087661E"/>
    <w:rsid w:val="0087696F"/>
    <w:rsid w:val="00877013"/>
    <w:rsid w:val="00877392"/>
    <w:rsid w:val="008774F8"/>
    <w:rsid w:val="00877830"/>
    <w:rsid w:val="008800DD"/>
    <w:rsid w:val="00880ACA"/>
    <w:rsid w:val="00880C14"/>
    <w:rsid w:val="0088152A"/>
    <w:rsid w:val="0088165E"/>
    <w:rsid w:val="00882017"/>
    <w:rsid w:val="00882363"/>
    <w:rsid w:val="0088238E"/>
    <w:rsid w:val="008824F8"/>
    <w:rsid w:val="00882CD5"/>
    <w:rsid w:val="00882F65"/>
    <w:rsid w:val="00883081"/>
    <w:rsid w:val="008836E8"/>
    <w:rsid w:val="008837DC"/>
    <w:rsid w:val="00883CFD"/>
    <w:rsid w:val="00883E10"/>
    <w:rsid w:val="00884513"/>
    <w:rsid w:val="00884B7E"/>
    <w:rsid w:val="00884FDF"/>
    <w:rsid w:val="00885263"/>
    <w:rsid w:val="008853E7"/>
    <w:rsid w:val="0088555F"/>
    <w:rsid w:val="00886047"/>
    <w:rsid w:val="008864D7"/>
    <w:rsid w:val="00887789"/>
    <w:rsid w:val="00887BD8"/>
    <w:rsid w:val="00887EF6"/>
    <w:rsid w:val="00890DD7"/>
    <w:rsid w:val="00891176"/>
    <w:rsid w:val="008913FB"/>
    <w:rsid w:val="0089146B"/>
    <w:rsid w:val="00891582"/>
    <w:rsid w:val="0089184A"/>
    <w:rsid w:val="00891ACC"/>
    <w:rsid w:val="00891C2C"/>
    <w:rsid w:val="00891CAC"/>
    <w:rsid w:val="0089249D"/>
    <w:rsid w:val="00892672"/>
    <w:rsid w:val="00892BF5"/>
    <w:rsid w:val="00892C54"/>
    <w:rsid w:val="00892D16"/>
    <w:rsid w:val="00892DF2"/>
    <w:rsid w:val="00892E99"/>
    <w:rsid w:val="008930E4"/>
    <w:rsid w:val="008937E7"/>
    <w:rsid w:val="00893901"/>
    <w:rsid w:val="00893C72"/>
    <w:rsid w:val="0089414E"/>
    <w:rsid w:val="0089473C"/>
    <w:rsid w:val="008948AF"/>
    <w:rsid w:val="008952BA"/>
    <w:rsid w:val="008958BC"/>
    <w:rsid w:val="00895C24"/>
    <w:rsid w:val="00895CE8"/>
    <w:rsid w:val="008961DF"/>
    <w:rsid w:val="008963F8"/>
    <w:rsid w:val="008967CA"/>
    <w:rsid w:val="00896805"/>
    <w:rsid w:val="00897357"/>
    <w:rsid w:val="00897871"/>
    <w:rsid w:val="008A085C"/>
    <w:rsid w:val="008A1681"/>
    <w:rsid w:val="008A2B0D"/>
    <w:rsid w:val="008A2FC1"/>
    <w:rsid w:val="008A32E7"/>
    <w:rsid w:val="008A368B"/>
    <w:rsid w:val="008A3990"/>
    <w:rsid w:val="008A3B45"/>
    <w:rsid w:val="008A4BEA"/>
    <w:rsid w:val="008A503F"/>
    <w:rsid w:val="008A5190"/>
    <w:rsid w:val="008A5F84"/>
    <w:rsid w:val="008A65FD"/>
    <w:rsid w:val="008A662F"/>
    <w:rsid w:val="008A66CE"/>
    <w:rsid w:val="008A6B86"/>
    <w:rsid w:val="008A73EF"/>
    <w:rsid w:val="008A7830"/>
    <w:rsid w:val="008A7F56"/>
    <w:rsid w:val="008B0599"/>
    <w:rsid w:val="008B0DA9"/>
    <w:rsid w:val="008B1236"/>
    <w:rsid w:val="008B1C24"/>
    <w:rsid w:val="008B1EAD"/>
    <w:rsid w:val="008B2149"/>
    <w:rsid w:val="008B270A"/>
    <w:rsid w:val="008B2D55"/>
    <w:rsid w:val="008B2E80"/>
    <w:rsid w:val="008B31A3"/>
    <w:rsid w:val="008B3657"/>
    <w:rsid w:val="008B3862"/>
    <w:rsid w:val="008B3CCB"/>
    <w:rsid w:val="008B4F94"/>
    <w:rsid w:val="008B5FAD"/>
    <w:rsid w:val="008B6278"/>
    <w:rsid w:val="008C0C7C"/>
    <w:rsid w:val="008C14EC"/>
    <w:rsid w:val="008C1C0F"/>
    <w:rsid w:val="008C2481"/>
    <w:rsid w:val="008C2540"/>
    <w:rsid w:val="008C2A7E"/>
    <w:rsid w:val="008C364D"/>
    <w:rsid w:val="008C3AFB"/>
    <w:rsid w:val="008C4092"/>
    <w:rsid w:val="008C4FE5"/>
    <w:rsid w:val="008C51C1"/>
    <w:rsid w:val="008C524D"/>
    <w:rsid w:val="008C544A"/>
    <w:rsid w:val="008C7D6D"/>
    <w:rsid w:val="008D01BA"/>
    <w:rsid w:val="008D021C"/>
    <w:rsid w:val="008D14E5"/>
    <w:rsid w:val="008D17ED"/>
    <w:rsid w:val="008D2418"/>
    <w:rsid w:val="008D2C43"/>
    <w:rsid w:val="008D322B"/>
    <w:rsid w:val="008D39B0"/>
    <w:rsid w:val="008D43B0"/>
    <w:rsid w:val="008D4574"/>
    <w:rsid w:val="008D4C63"/>
    <w:rsid w:val="008D4E0D"/>
    <w:rsid w:val="008D4FD6"/>
    <w:rsid w:val="008D54B0"/>
    <w:rsid w:val="008D614B"/>
    <w:rsid w:val="008D6362"/>
    <w:rsid w:val="008D68C3"/>
    <w:rsid w:val="008D73BA"/>
    <w:rsid w:val="008D7507"/>
    <w:rsid w:val="008D7577"/>
    <w:rsid w:val="008D7CF6"/>
    <w:rsid w:val="008E0267"/>
    <w:rsid w:val="008E02DB"/>
    <w:rsid w:val="008E0E58"/>
    <w:rsid w:val="008E19E8"/>
    <w:rsid w:val="008E19F4"/>
    <w:rsid w:val="008E20A5"/>
    <w:rsid w:val="008E231B"/>
    <w:rsid w:val="008E29CE"/>
    <w:rsid w:val="008E2A84"/>
    <w:rsid w:val="008E2C9E"/>
    <w:rsid w:val="008E3170"/>
    <w:rsid w:val="008E31BA"/>
    <w:rsid w:val="008E32A7"/>
    <w:rsid w:val="008E3D18"/>
    <w:rsid w:val="008E3F1A"/>
    <w:rsid w:val="008E3FB9"/>
    <w:rsid w:val="008E4EA3"/>
    <w:rsid w:val="008E5065"/>
    <w:rsid w:val="008E5360"/>
    <w:rsid w:val="008E5391"/>
    <w:rsid w:val="008E54F7"/>
    <w:rsid w:val="008E56C2"/>
    <w:rsid w:val="008E57BF"/>
    <w:rsid w:val="008E57ED"/>
    <w:rsid w:val="008E5B2B"/>
    <w:rsid w:val="008E5CE1"/>
    <w:rsid w:val="008E6664"/>
    <w:rsid w:val="008E6A31"/>
    <w:rsid w:val="008E6A49"/>
    <w:rsid w:val="008E71E6"/>
    <w:rsid w:val="008E73A1"/>
    <w:rsid w:val="008E7C65"/>
    <w:rsid w:val="008E7CE4"/>
    <w:rsid w:val="008E7DC2"/>
    <w:rsid w:val="008E7E70"/>
    <w:rsid w:val="008F0380"/>
    <w:rsid w:val="008F07B1"/>
    <w:rsid w:val="008F110A"/>
    <w:rsid w:val="008F114A"/>
    <w:rsid w:val="008F166F"/>
    <w:rsid w:val="008F18DC"/>
    <w:rsid w:val="008F1AD2"/>
    <w:rsid w:val="008F2285"/>
    <w:rsid w:val="008F232E"/>
    <w:rsid w:val="008F2E58"/>
    <w:rsid w:val="008F34C6"/>
    <w:rsid w:val="008F5435"/>
    <w:rsid w:val="008F5BF0"/>
    <w:rsid w:val="008F5E22"/>
    <w:rsid w:val="008F62F4"/>
    <w:rsid w:val="008F6542"/>
    <w:rsid w:val="008F6812"/>
    <w:rsid w:val="008F6AF0"/>
    <w:rsid w:val="00900686"/>
    <w:rsid w:val="00900A32"/>
    <w:rsid w:val="00900BED"/>
    <w:rsid w:val="00902C4A"/>
    <w:rsid w:val="00902CD7"/>
    <w:rsid w:val="0090317B"/>
    <w:rsid w:val="00904451"/>
    <w:rsid w:val="00904952"/>
    <w:rsid w:val="00904CDB"/>
    <w:rsid w:val="00905444"/>
    <w:rsid w:val="009065B9"/>
    <w:rsid w:val="009069EE"/>
    <w:rsid w:val="009071A9"/>
    <w:rsid w:val="009073D1"/>
    <w:rsid w:val="00910178"/>
    <w:rsid w:val="00910738"/>
    <w:rsid w:val="00910A4D"/>
    <w:rsid w:val="00910BE1"/>
    <w:rsid w:val="0091191A"/>
    <w:rsid w:val="00911E1C"/>
    <w:rsid w:val="00911F95"/>
    <w:rsid w:val="009121BC"/>
    <w:rsid w:val="00912845"/>
    <w:rsid w:val="00912DA4"/>
    <w:rsid w:val="00912FA3"/>
    <w:rsid w:val="009130E5"/>
    <w:rsid w:val="00914698"/>
    <w:rsid w:val="009147E9"/>
    <w:rsid w:val="00914E28"/>
    <w:rsid w:val="00914F6A"/>
    <w:rsid w:val="00915C0A"/>
    <w:rsid w:val="00915F9B"/>
    <w:rsid w:val="009168DC"/>
    <w:rsid w:val="00916991"/>
    <w:rsid w:val="00916B5D"/>
    <w:rsid w:val="009170EB"/>
    <w:rsid w:val="00920794"/>
    <w:rsid w:val="00920C68"/>
    <w:rsid w:val="009210DD"/>
    <w:rsid w:val="00921B11"/>
    <w:rsid w:val="00922C2D"/>
    <w:rsid w:val="009234C8"/>
    <w:rsid w:val="00923976"/>
    <w:rsid w:val="00923FCF"/>
    <w:rsid w:val="00924976"/>
    <w:rsid w:val="0092498A"/>
    <w:rsid w:val="00924AAD"/>
    <w:rsid w:val="00924AD6"/>
    <w:rsid w:val="009252B5"/>
    <w:rsid w:val="009258FF"/>
    <w:rsid w:val="00925AF4"/>
    <w:rsid w:val="00925C1F"/>
    <w:rsid w:val="00926952"/>
    <w:rsid w:val="00926BE6"/>
    <w:rsid w:val="00926ED6"/>
    <w:rsid w:val="00927CFB"/>
    <w:rsid w:val="0093006B"/>
    <w:rsid w:val="00930A3E"/>
    <w:rsid w:val="00930E3D"/>
    <w:rsid w:val="00931747"/>
    <w:rsid w:val="00931DD3"/>
    <w:rsid w:val="0093205B"/>
    <w:rsid w:val="00932253"/>
    <w:rsid w:val="009327D9"/>
    <w:rsid w:val="00932CC9"/>
    <w:rsid w:val="009343F6"/>
    <w:rsid w:val="009348F6"/>
    <w:rsid w:val="00934956"/>
    <w:rsid w:val="0093498C"/>
    <w:rsid w:val="00934CD8"/>
    <w:rsid w:val="009353DA"/>
    <w:rsid w:val="009359BE"/>
    <w:rsid w:val="0093624C"/>
    <w:rsid w:val="00936515"/>
    <w:rsid w:val="00936A9C"/>
    <w:rsid w:val="009372B9"/>
    <w:rsid w:val="00937760"/>
    <w:rsid w:val="00937F5B"/>
    <w:rsid w:val="00940182"/>
    <w:rsid w:val="00940465"/>
    <w:rsid w:val="009406A0"/>
    <w:rsid w:val="00940E30"/>
    <w:rsid w:val="009427E8"/>
    <w:rsid w:val="009431D6"/>
    <w:rsid w:val="009432A0"/>
    <w:rsid w:val="009435DE"/>
    <w:rsid w:val="0094371C"/>
    <w:rsid w:val="00943EAB"/>
    <w:rsid w:val="009442B0"/>
    <w:rsid w:val="00944D17"/>
    <w:rsid w:val="00944F5A"/>
    <w:rsid w:val="00945BCC"/>
    <w:rsid w:val="00945DBE"/>
    <w:rsid w:val="00946948"/>
    <w:rsid w:val="009475E0"/>
    <w:rsid w:val="009478B8"/>
    <w:rsid w:val="00947D45"/>
    <w:rsid w:val="0095004B"/>
    <w:rsid w:val="009505B6"/>
    <w:rsid w:val="009507BE"/>
    <w:rsid w:val="00951033"/>
    <w:rsid w:val="009510F9"/>
    <w:rsid w:val="0095160A"/>
    <w:rsid w:val="00951982"/>
    <w:rsid w:val="00951DC1"/>
    <w:rsid w:val="00952544"/>
    <w:rsid w:val="00952FB6"/>
    <w:rsid w:val="0095305D"/>
    <w:rsid w:val="0095328E"/>
    <w:rsid w:val="009532AE"/>
    <w:rsid w:val="00953899"/>
    <w:rsid w:val="00953DC1"/>
    <w:rsid w:val="00954031"/>
    <w:rsid w:val="00954A7F"/>
    <w:rsid w:val="00954AC5"/>
    <w:rsid w:val="009551B6"/>
    <w:rsid w:val="009551EC"/>
    <w:rsid w:val="00956546"/>
    <w:rsid w:val="00956B9F"/>
    <w:rsid w:val="00956EE2"/>
    <w:rsid w:val="009571D0"/>
    <w:rsid w:val="009571FB"/>
    <w:rsid w:val="009578A0"/>
    <w:rsid w:val="0095792F"/>
    <w:rsid w:val="00957A90"/>
    <w:rsid w:val="00957D02"/>
    <w:rsid w:val="009601F9"/>
    <w:rsid w:val="00960736"/>
    <w:rsid w:val="00960999"/>
    <w:rsid w:val="009616C7"/>
    <w:rsid w:val="00961868"/>
    <w:rsid w:val="0096213D"/>
    <w:rsid w:val="00962726"/>
    <w:rsid w:val="00963915"/>
    <w:rsid w:val="00963A7D"/>
    <w:rsid w:val="00964BD1"/>
    <w:rsid w:val="00964C64"/>
    <w:rsid w:val="00964CBB"/>
    <w:rsid w:val="00964DFA"/>
    <w:rsid w:val="00965430"/>
    <w:rsid w:val="009663A4"/>
    <w:rsid w:val="009676E3"/>
    <w:rsid w:val="00967835"/>
    <w:rsid w:val="009706B3"/>
    <w:rsid w:val="009707B2"/>
    <w:rsid w:val="00970A9F"/>
    <w:rsid w:val="00971EC5"/>
    <w:rsid w:val="009725E6"/>
    <w:rsid w:val="009735CB"/>
    <w:rsid w:val="00973C5B"/>
    <w:rsid w:val="00973C97"/>
    <w:rsid w:val="00973CB4"/>
    <w:rsid w:val="00973D08"/>
    <w:rsid w:val="00973FC0"/>
    <w:rsid w:val="0097425F"/>
    <w:rsid w:val="009743F6"/>
    <w:rsid w:val="00974AB5"/>
    <w:rsid w:val="0097521D"/>
    <w:rsid w:val="00975AB6"/>
    <w:rsid w:val="00975B68"/>
    <w:rsid w:val="009767A0"/>
    <w:rsid w:val="009770CD"/>
    <w:rsid w:val="0097791B"/>
    <w:rsid w:val="0097797C"/>
    <w:rsid w:val="0098010F"/>
    <w:rsid w:val="00980A46"/>
    <w:rsid w:val="00980E6E"/>
    <w:rsid w:val="00980EA1"/>
    <w:rsid w:val="00981EC8"/>
    <w:rsid w:val="00981F7F"/>
    <w:rsid w:val="0098276F"/>
    <w:rsid w:val="009833B1"/>
    <w:rsid w:val="009835FC"/>
    <w:rsid w:val="0098377F"/>
    <w:rsid w:val="00983A20"/>
    <w:rsid w:val="00983F5E"/>
    <w:rsid w:val="00984011"/>
    <w:rsid w:val="00984DC5"/>
    <w:rsid w:val="009864FC"/>
    <w:rsid w:val="00986AD3"/>
    <w:rsid w:val="00986D0E"/>
    <w:rsid w:val="00987079"/>
    <w:rsid w:val="00987983"/>
    <w:rsid w:val="00990C5D"/>
    <w:rsid w:val="00990D18"/>
    <w:rsid w:val="00990DDB"/>
    <w:rsid w:val="009911C0"/>
    <w:rsid w:val="009914FC"/>
    <w:rsid w:val="009916A0"/>
    <w:rsid w:val="00991D3C"/>
    <w:rsid w:val="00992BE4"/>
    <w:rsid w:val="00992ED4"/>
    <w:rsid w:val="00993166"/>
    <w:rsid w:val="0099331E"/>
    <w:rsid w:val="00993780"/>
    <w:rsid w:val="00994218"/>
    <w:rsid w:val="00994B98"/>
    <w:rsid w:val="00994C61"/>
    <w:rsid w:val="009963E2"/>
    <w:rsid w:val="00996928"/>
    <w:rsid w:val="00996A6A"/>
    <w:rsid w:val="00996A7D"/>
    <w:rsid w:val="00996BCC"/>
    <w:rsid w:val="00996E34"/>
    <w:rsid w:val="009971E5"/>
    <w:rsid w:val="00997330"/>
    <w:rsid w:val="0099745F"/>
    <w:rsid w:val="009974A3"/>
    <w:rsid w:val="009A0077"/>
    <w:rsid w:val="009A04D5"/>
    <w:rsid w:val="009A0DE2"/>
    <w:rsid w:val="009A1D37"/>
    <w:rsid w:val="009A1DE7"/>
    <w:rsid w:val="009A2308"/>
    <w:rsid w:val="009A2791"/>
    <w:rsid w:val="009A2F69"/>
    <w:rsid w:val="009A30A7"/>
    <w:rsid w:val="009A41A4"/>
    <w:rsid w:val="009A4358"/>
    <w:rsid w:val="009A4CCE"/>
    <w:rsid w:val="009A4D6D"/>
    <w:rsid w:val="009A4D75"/>
    <w:rsid w:val="009A5BAC"/>
    <w:rsid w:val="009A5FCD"/>
    <w:rsid w:val="009A6379"/>
    <w:rsid w:val="009A6D66"/>
    <w:rsid w:val="009A7292"/>
    <w:rsid w:val="009A72CE"/>
    <w:rsid w:val="009A739A"/>
    <w:rsid w:val="009A7CEF"/>
    <w:rsid w:val="009A7EF7"/>
    <w:rsid w:val="009B0028"/>
    <w:rsid w:val="009B008C"/>
    <w:rsid w:val="009B0FF4"/>
    <w:rsid w:val="009B1CE3"/>
    <w:rsid w:val="009B200E"/>
    <w:rsid w:val="009B20C4"/>
    <w:rsid w:val="009B23F1"/>
    <w:rsid w:val="009B2CE1"/>
    <w:rsid w:val="009B309A"/>
    <w:rsid w:val="009B39A4"/>
    <w:rsid w:val="009B3CE8"/>
    <w:rsid w:val="009B4203"/>
    <w:rsid w:val="009B43F4"/>
    <w:rsid w:val="009B4CD7"/>
    <w:rsid w:val="009B4ECA"/>
    <w:rsid w:val="009B50C8"/>
    <w:rsid w:val="009B560C"/>
    <w:rsid w:val="009B5FBA"/>
    <w:rsid w:val="009B6881"/>
    <w:rsid w:val="009B68C8"/>
    <w:rsid w:val="009B69A7"/>
    <w:rsid w:val="009B6C62"/>
    <w:rsid w:val="009B744D"/>
    <w:rsid w:val="009B7453"/>
    <w:rsid w:val="009B7772"/>
    <w:rsid w:val="009B797B"/>
    <w:rsid w:val="009B7A94"/>
    <w:rsid w:val="009C01E4"/>
    <w:rsid w:val="009C035C"/>
    <w:rsid w:val="009C080E"/>
    <w:rsid w:val="009C1243"/>
    <w:rsid w:val="009C22BE"/>
    <w:rsid w:val="009C25B3"/>
    <w:rsid w:val="009C2D0D"/>
    <w:rsid w:val="009C2EAA"/>
    <w:rsid w:val="009C494B"/>
    <w:rsid w:val="009C4A27"/>
    <w:rsid w:val="009C4E61"/>
    <w:rsid w:val="009C5167"/>
    <w:rsid w:val="009C51EA"/>
    <w:rsid w:val="009C534E"/>
    <w:rsid w:val="009C5A6E"/>
    <w:rsid w:val="009C6480"/>
    <w:rsid w:val="009C6720"/>
    <w:rsid w:val="009C6B1A"/>
    <w:rsid w:val="009C6C06"/>
    <w:rsid w:val="009C725F"/>
    <w:rsid w:val="009C7277"/>
    <w:rsid w:val="009C7A9B"/>
    <w:rsid w:val="009C7C12"/>
    <w:rsid w:val="009C7FB4"/>
    <w:rsid w:val="009D01E3"/>
    <w:rsid w:val="009D0466"/>
    <w:rsid w:val="009D05F7"/>
    <w:rsid w:val="009D0CCF"/>
    <w:rsid w:val="009D2843"/>
    <w:rsid w:val="009D3A16"/>
    <w:rsid w:val="009D3A2B"/>
    <w:rsid w:val="009D3B32"/>
    <w:rsid w:val="009D3DDB"/>
    <w:rsid w:val="009D405D"/>
    <w:rsid w:val="009D4211"/>
    <w:rsid w:val="009D45B6"/>
    <w:rsid w:val="009D4966"/>
    <w:rsid w:val="009D49A9"/>
    <w:rsid w:val="009D4C23"/>
    <w:rsid w:val="009D4C2B"/>
    <w:rsid w:val="009D642E"/>
    <w:rsid w:val="009D79C3"/>
    <w:rsid w:val="009D7AD5"/>
    <w:rsid w:val="009D7C1F"/>
    <w:rsid w:val="009D7EF7"/>
    <w:rsid w:val="009E020E"/>
    <w:rsid w:val="009E0668"/>
    <w:rsid w:val="009E068F"/>
    <w:rsid w:val="009E06F8"/>
    <w:rsid w:val="009E0F35"/>
    <w:rsid w:val="009E0FA8"/>
    <w:rsid w:val="009E141F"/>
    <w:rsid w:val="009E175D"/>
    <w:rsid w:val="009E17E9"/>
    <w:rsid w:val="009E29CF"/>
    <w:rsid w:val="009E2EE5"/>
    <w:rsid w:val="009E34F0"/>
    <w:rsid w:val="009E3603"/>
    <w:rsid w:val="009E3D3B"/>
    <w:rsid w:val="009E4C69"/>
    <w:rsid w:val="009E4E16"/>
    <w:rsid w:val="009E4E3C"/>
    <w:rsid w:val="009E5992"/>
    <w:rsid w:val="009E5B1B"/>
    <w:rsid w:val="009E5DE8"/>
    <w:rsid w:val="009E6B97"/>
    <w:rsid w:val="009E6BED"/>
    <w:rsid w:val="009E6D0B"/>
    <w:rsid w:val="009E7067"/>
    <w:rsid w:val="009E787D"/>
    <w:rsid w:val="009E798D"/>
    <w:rsid w:val="009F09CE"/>
    <w:rsid w:val="009F1483"/>
    <w:rsid w:val="009F19F7"/>
    <w:rsid w:val="009F1ADE"/>
    <w:rsid w:val="009F2160"/>
    <w:rsid w:val="009F2236"/>
    <w:rsid w:val="009F2238"/>
    <w:rsid w:val="009F2DF9"/>
    <w:rsid w:val="009F40BB"/>
    <w:rsid w:val="009F41ED"/>
    <w:rsid w:val="009F4357"/>
    <w:rsid w:val="009F4544"/>
    <w:rsid w:val="009F4E99"/>
    <w:rsid w:val="009F5BB0"/>
    <w:rsid w:val="009F641B"/>
    <w:rsid w:val="009F68DB"/>
    <w:rsid w:val="009F6D80"/>
    <w:rsid w:val="009F7193"/>
    <w:rsid w:val="009F7B44"/>
    <w:rsid w:val="009F7F9F"/>
    <w:rsid w:val="00A00165"/>
    <w:rsid w:val="00A005D4"/>
    <w:rsid w:val="00A00937"/>
    <w:rsid w:val="00A00D3F"/>
    <w:rsid w:val="00A01B4F"/>
    <w:rsid w:val="00A0242C"/>
    <w:rsid w:val="00A02518"/>
    <w:rsid w:val="00A02571"/>
    <w:rsid w:val="00A02918"/>
    <w:rsid w:val="00A02F22"/>
    <w:rsid w:val="00A02FA0"/>
    <w:rsid w:val="00A03033"/>
    <w:rsid w:val="00A0324B"/>
    <w:rsid w:val="00A035E4"/>
    <w:rsid w:val="00A038FD"/>
    <w:rsid w:val="00A03E62"/>
    <w:rsid w:val="00A03EE3"/>
    <w:rsid w:val="00A044CD"/>
    <w:rsid w:val="00A04834"/>
    <w:rsid w:val="00A051D7"/>
    <w:rsid w:val="00A0545B"/>
    <w:rsid w:val="00A06168"/>
    <w:rsid w:val="00A061D3"/>
    <w:rsid w:val="00A06519"/>
    <w:rsid w:val="00A06787"/>
    <w:rsid w:val="00A073CF"/>
    <w:rsid w:val="00A0789B"/>
    <w:rsid w:val="00A07A44"/>
    <w:rsid w:val="00A07B4A"/>
    <w:rsid w:val="00A106A5"/>
    <w:rsid w:val="00A1096D"/>
    <w:rsid w:val="00A10A7B"/>
    <w:rsid w:val="00A10BDB"/>
    <w:rsid w:val="00A10E7B"/>
    <w:rsid w:val="00A10F54"/>
    <w:rsid w:val="00A111BD"/>
    <w:rsid w:val="00A11AE8"/>
    <w:rsid w:val="00A120C2"/>
    <w:rsid w:val="00A12485"/>
    <w:rsid w:val="00A1255A"/>
    <w:rsid w:val="00A127A0"/>
    <w:rsid w:val="00A12911"/>
    <w:rsid w:val="00A12E3E"/>
    <w:rsid w:val="00A12F93"/>
    <w:rsid w:val="00A13017"/>
    <w:rsid w:val="00A136EF"/>
    <w:rsid w:val="00A13B40"/>
    <w:rsid w:val="00A140ED"/>
    <w:rsid w:val="00A1433C"/>
    <w:rsid w:val="00A144F0"/>
    <w:rsid w:val="00A14587"/>
    <w:rsid w:val="00A14EBB"/>
    <w:rsid w:val="00A1542D"/>
    <w:rsid w:val="00A155DB"/>
    <w:rsid w:val="00A1583E"/>
    <w:rsid w:val="00A15B73"/>
    <w:rsid w:val="00A15E64"/>
    <w:rsid w:val="00A162BE"/>
    <w:rsid w:val="00A17532"/>
    <w:rsid w:val="00A17D1C"/>
    <w:rsid w:val="00A17E6A"/>
    <w:rsid w:val="00A20227"/>
    <w:rsid w:val="00A205B2"/>
    <w:rsid w:val="00A20AC9"/>
    <w:rsid w:val="00A20FE5"/>
    <w:rsid w:val="00A212D1"/>
    <w:rsid w:val="00A21342"/>
    <w:rsid w:val="00A218D5"/>
    <w:rsid w:val="00A2207E"/>
    <w:rsid w:val="00A233F9"/>
    <w:rsid w:val="00A23577"/>
    <w:rsid w:val="00A2388B"/>
    <w:rsid w:val="00A238D8"/>
    <w:rsid w:val="00A24198"/>
    <w:rsid w:val="00A247BA"/>
    <w:rsid w:val="00A24FCE"/>
    <w:rsid w:val="00A2518E"/>
    <w:rsid w:val="00A25445"/>
    <w:rsid w:val="00A25623"/>
    <w:rsid w:val="00A25D66"/>
    <w:rsid w:val="00A26278"/>
    <w:rsid w:val="00A266E5"/>
    <w:rsid w:val="00A26FAC"/>
    <w:rsid w:val="00A27CCE"/>
    <w:rsid w:val="00A30051"/>
    <w:rsid w:val="00A30DCD"/>
    <w:rsid w:val="00A311B2"/>
    <w:rsid w:val="00A31314"/>
    <w:rsid w:val="00A31EAF"/>
    <w:rsid w:val="00A31F60"/>
    <w:rsid w:val="00A320B6"/>
    <w:rsid w:val="00A3271C"/>
    <w:rsid w:val="00A3310B"/>
    <w:rsid w:val="00A33507"/>
    <w:rsid w:val="00A3366C"/>
    <w:rsid w:val="00A33968"/>
    <w:rsid w:val="00A339E7"/>
    <w:rsid w:val="00A347A5"/>
    <w:rsid w:val="00A3569D"/>
    <w:rsid w:val="00A35884"/>
    <w:rsid w:val="00A36AB4"/>
    <w:rsid w:val="00A36DCC"/>
    <w:rsid w:val="00A36FF2"/>
    <w:rsid w:val="00A3725F"/>
    <w:rsid w:val="00A372BA"/>
    <w:rsid w:val="00A3759B"/>
    <w:rsid w:val="00A37D5D"/>
    <w:rsid w:val="00A40FF1"/>
    <w:rsid w:val="00A41480"/>
    <w:rsid w:val="00A4169B"/>
    <w:rsid w:val="00A423F2"/>
    <w:rsid w:val="00A42BBF"/>
    <w:rsid w:val="00A42F6F"/>
    <w:rsid w:val="00A42FDF"/>
    <w:rsid w:val="00A43296"/>
    <w:rsid w:val="00A4401B"/>
    <w:rsid w:val="00A44354"/>
    <w:rsid w:val="00A45635"/>
    <w:rsid w:val="00A45718"/>
    <w:rsid w:val="00A45CB9"/>
    <w:rsid w:val="00A460FB"/>
    <w:rsid w:val="00A47C64"/>
    <w:rsid w:val="00A47EF6"/>
    <w:rsid w:val="00A500D4"/>
    <w:rsid w:val="00A50252"/>
    <w:rsid w:val="00A507D7"/>
    <w:rsid w:val="00A50D2D"/>
    <w:rsid w:val="00A50EB7"/>
    <w:rsid w:val="00A52FB1"/>
    <w:rsid w:val="00A53274"/>
    <w:rsid w:val="00A53BE2"/>
    <w:rsid w:val="00A53E1B"/>
    <w:rsid w:val="00A53EA2"/>
    <w:rsid w:val="00A541E2"/>
    <w:rsid w:val="00A54D9C"/>
    <w:rsid w:val="00A54FA8"/>
    <w:rsid w:val="00A5580D"/>
    <w:rsid w:val="00A55BC3"/>
    <w:rsid w:val="00A55F2A"/>
    <w:rsid w:val="00A5659A"/>
    <w:rsid w:val="00A56763"/>
    <w:rsid w:val="00A56911"/>
    <w:rsid w:val="00A57154"/>
    <w:rsid w:val="00A57CDA"/>
    <w:rsid w:val="00A57EDB"/>
    <w:rsid w:val="00A6009E"/>
    <w:rsid w:val="00A60196"/>
    <w:rsid w:val="00A60A4B"/>
    <w:rsid w:val="00A60F57"/>
    <w:rsid w:val="00A6132B"/>
    <w:rsid w:val="00A61F0B"/>
    <w:rsid w:val="00A62074"/>
    <w:rsid w:val="00A62246"/>
    <w:rsid w:val="00A62251"/>
    <w:rsid w:val="00A62E57"/>
    <w:rsid w:val="00A62F6A"/>
    <w:rsid w:val="00A6301F"/>
    <w:rsid w:val="00A630A2"/>
    <w:rsid w:val="00A63973"/>
    <w:rsid w:val="00A63AD6"/>
    <w:rsid w:val="00A64889"/>
    <w:rsid w:val="00A64A13"/>
    <w:rsid w:val="00A64FFD"/>
    <w:rsid w:val="00A652B2"/>
    <w:rsid w:val="00A653F8"/>
    <w:rsid w:val="00A654E5"/>
    <w:rsid w:val="00A6574E"/>
    <w:rsid w:val="00A65BDF"/>
    <w:rsid w:val="00A65C52"/>
    <w:rsid w:val="00A65CC6"/>
    <w:rsid w:val="00A65CC8"/>
    <w:rsid w:val="00A65EC9"/>
    <w:rsid w:val="00A65F9A"/>
    <w:rsid w:val="00A66609"/>
    <w:rsid w:val="00A66B00"/>
    <w:rsid w:val="00A66C28"/>
    <w:rsid w:val="00A70264"/>
    <w:rsid w:val="00A713A4"/>
    <w:rsid w:val="00A72726"/>
    <w:rsid w:val="00A730E1"/>
    <w:rsid w:val="00A73153"/>
    <w:rsid w:val="00A7397F"/>
    <w:rsid w:val="00A73CAD"/>
    <w:rsid w:val="00A7407E"/>
    <w:rsid w:val="00A748C3"/>
    <w:rsid w:val="00A74E6C"/>
    <w:rsid w:val="00A750C1"/>
    <w:rsid w:val="00A7519F"/>
    <w:rsid w:val="00A75618"/>
    <w:rsid w:val="00A758EF"/>
    <w:rsid w:val="00A75F9C"/>
    <w:rsid w:val="00A76610"/>
    <w:rsid w:val="00A7666F"/>
    <w:rsid w:val="00A77024"/>
    <w:rsid w:val="00A7735F"/>
    <w:rsid w:val="00A7752D"/>
    <w:rsid w:val="00A77852"/>
    <w:rsid w:val="00A807E8"/>
    <w:rsid w:val="00A810DE"/>
    <w:rsid w:val="00A813E8"/>
    <w:rsid w:val="00A8153C"/>
    <w:rsid w:val="00A81F0C"/>
    <w:rsid w:val="00A827D8"/>
    <w:rsid w:val="00A83C25"/>
    <w:rsid w:val="00A83E21"/>
    <w:rsid w:val="00A85172"/>
    <w:rsid w:val="00A85228"/>
    <w:rsid w:val="00A86452"/>
    <w:rsid w:val="00A8691B"/>
    <w:rsid w:val="00A86E6C"/>
    <w:rsid w:val="00A87087"/>
    <w:rsid w:val="00A87439"/>
    <w:rsid w:val="00A8753F"/>
    <w:rsid w:val="00A87B60"/>
    <w:rsid w:val="00A87D34"/>
    <w:rsid w:val="00A90261"/>
    <w:rsid w:val="00A905BC"/>
    <w:rsid w:val="00A90F68"/>
    <w:rsid w:val="00A92315"/>
    <w:rsid w:val="00A92587"/>
    <w:rsid w:val="00A92983"/>
    <w:rsid w:val="00A92F22"/>
    <w:rsid w:val="00A931DC"/>
    <w:rsid w:val="00A93C04"/>
    <w:rsid w:val="00A9458C"/>
    <w:rsid w:val="00A947F2"/>
    <w:rsid w:val="00A94C76"/>
    <w:rsid w:val="00A95390"/>
    <w:rsid w:val="00A95412"/>
    <w:rsid w:val="00A9563C"/>
    <w:rsid w:val="00A95C82"/>
    <w:rsid w:val="00A95DC1"/>
    <w:rsid w:val="00A96063"/>
    <w:rsid w:val="00A9630D"/>
    <w:rsid w:val="00A963C6"/>
    <w:rsid w:val="00A966C5"/>
    <w:rsid w:val="00A966CB"/>
    <w:rsid w:val="00A968B6"/>
    <w:rsid w:val="00A973DA"/>
    <w:rsid w:val="00A97656"/>
    <w:rsid w:val="00A979E9"/>
    <w:rsid w:val="00A97D85"/>
    <w:rsid w:val="00AA0318"/>
    <w:rsid w:val="00AA08E7"/>
    <w:rsid w:val="00AA0E40"/>
    <w:rsid w:val="00AA0FA1"/>
    <w:rsid w:val="00AA14CC"/>
    <w:rsid w:val="00AA1C4C"/>
    <w:rsid w:val="00AA1F0D"/>
    <w:rsid w:val="00AA1FCD"/>
    <w:rsid w:val="00AA2102"/>
    <w:rsid w:val="00AA2318"/>
    <w:rsid w:val="00AA23A5"/>
    <w:rsid w:val="00AA2C92"/>
    <w:rsid w:val="00AA2FD1"/>
    <w:rsid w:val="00AA31D7"/>
    <w:rsid w:val="00AA3D0D"/>
    <w:rsid w:val="00AA4A65"/>
    <w:rsid w:val="00AA55C4"/>
    <w:rsid w:val="00AA5C5A"/>
    <w:rsid w:val="00AA5CC6"/>
    <w:rsid w:val="00AA5D6F"/>
    <w:rsid w:val="00AA5D8D"/>
    <w:rsid w:val="00AA62C1"/>
    <w:rsid w:val="00AA69C7"/>
    <w:rsid w:val="00AA6C11"/>
    <w:rsid w:val="00AA6FF7"/>
    <w:rsid w:val="00AA6FF9"/>
    <w:rsid w:val="00AA70CF"/>
    <w:rsid w:val="00AA7658"/>
    <w:rsid w:val="00AB04A3"/>
    <w:rsid w:val="00AB0570"/>
    <w:rsid w:val="00AB0A73"/>
    <w:rsid w:val="00AB1803"/>
    <w:rsid w:val="00AB18B7"/>
    <w:rsid w:val="00AB18E8"/>
    <w:rsid w:val="00AB1C2D"/>
    <w:rsid w:val="00AB2111"/>
    <w:rsid w:val="00AB305C"/>
    <w:rsid w:val="00AB30C8"/>
    <w:rsid w:val="00AB344A"/>
    <w:rsid w:val="00AB3766"/>
    <w:rsid w:val="00AB3D83"/>
    <w:rsid w:val="00AB3EC8"/>
    <w:rsid w:val="00AB419F"/>
    <w:rsid w:val="00AB41CB"/>
    <w:rsid w:val="00AB4F04"/>
    <w:rsid w:val="00AB4FFE"/>
    <w:rsid w:val="00AB5435"/>
    <w:rsid w:val="00AB5482"/>
    <w:rsid w:val="00AB5DF0"/>
    <w:rsid w:val="00AB6726"/>
    <w:rsid w:val="00AB67AE"/>
    <w:rsid w:val="00AB70AF"/>
    <w:rsid w:val="00AB7523"/>
    <w:rsid w:val="00AB78CA"/>
    <w:rsid w:val="00AB7BA7"/>
    <w:rsid w:val="00AB7C79"/>
    <w:rsid w:val="00AB7CA7"/>
    <w:rsid w:val="00AC03B8"/>
    <w:rsid w:val="00AC067C"/>
    <w:rsid w:val="00AC092F"/>
    <w:rsid w:val="00AC0D1A"/>
    <w:rsid w:val="00AC170A"/>
    <w:rsid w:val="00AC1B2C"/>
    <w:rsid w:val="00AC20F5"/>
    <w:rsid w:val="00AC2304"/>
    <w:rsid w:val="00AC294F"/>
    <w:rsid w:val="00AC2977"/>
    <w:rsid w:val="00AC2AAA"/>
    <w:rsid w:val="00AC2B4D"/>
    <w:rsid w:val="00AC2ED8"/>
    <w:rsid w:val="00AC3108"/>
    <w:rsid w:val="00AC354E"/>
    <w:rsid w:val="00AC3936"/>
    <w:rsid w:val="00AC3E4B"/>
    <w:rsid w:val="00AC4667"/>
    <w:rsid w:val="00AC47A7"/>
    <w:rsid w:val="00AC535A"/>
    <w:rsid w:val="00AC5FC5"/>
    <w:rsid w:val="00AC60B7"/>
    <w:rsid w:val="00AC6571"/>
    <w:rsid w:val="00AC6863"/>
    <w:rsid w:val="00AC7572"/>
    <w:rsid w:val="00AC7AD7"/>
    <w:rsid w:val="00AC7D63"/>
    <w:rsid w:val="00AC7D94"/>
    <w:rsid w:val="00AD061A"/>
    <w:rsid w:val="00AD0985"/>
    <w:rsid w:val="00AD0D89"/>
    <w:rsid w:val="00AD0E7E"/>
    <w:rsid w:val="00AD1EB9"/>
    <w:rsid w:val="00AD20D0"/>
    <w:rsid w:val="00AD22D9"/>
    <w:rsid w:val="00AD249D"/>
    <w:rsid w:val="00AD286F"/>
    <w:rsid w:val="00AD2D00"/>
    <w:rsid w:val="00AD3369"/>
    <w:rsid w:val="00AD3E02"/>
    <w:rsid w:val="00AD4E9B"/>
    <w:rsid w:val="00AD4F49"/>
    <w:rsid w:val="00AD5AEE"/>
    <w:rsid w:val="00AD618E"/>
    <w:rsid w:val="00AD6551"/>
    <w:rsid w:val="00AD7C56"/>
    <w:rsid w:val="00AE0032"/>
    <w:rsid w:val="00AE019C"/>
    <w:rsid w:val="00AE0A92"/>
    <w:rsid w:val="00AE0EE8"/>
    <w:rsid w:val="00AE121E"/>
    <w:rsid w:val="00AE1264"/>
    <w:rsid w:val="00AE12CD"/>
    <w:rsid w:val="00AE172E"/>
    <w:rsid w:val="00AE1FDF"/>
    <w:rsid w:val="00AE36E8"/>
    <w:rsid w:val="00AE3AA0"/>
    <w:rsid w:val="00AE3C58"/>
    <w:rsid w:val="00AE4051"/>
    <w:rsid w:val="00AE406F"/>
    <w:rsid w:val="00AE412F"/>
    <w:rsid w:val="00AE441F"/>
    <w:rsid w:val="00AE465C"/>
    <w:rsid w:val="00AE4849"/>
    <w:rsid w:val="00AE49FA"/>
    <w:rsid w:val="00AE4A47"/>
    <w:rsid w:val="00AE4DBB"/>
    <w:rsid w:val="00AE5023"/>
    <w:rsid w:val="00AE54F5"/>
    <w:rsid w:val="00AE55BF"/>
    <w:rsid w:val="00AE585B"/>
    <w:rsid w:val="00AE5A30"/>
    <w:rsid w:val="00AE62F2"/>
    <w:rsid w:val="00AE6D3A"/>
    <w:rsid w:val="00AE7006"/>
    <w:rsid w:val="00AE7117"/>
    <w:rsid w:val="00AE7AC6"/>
    <w:rsid w:val="00AF0453"/>
    <w:rsid w:val="00AF0D2E"/>
    <w:rsid w:val="00AF0F23"/>
    <w:rsid w:val="00AF1039"/>
    <w:rsid w:val="00AF1908"/>
    <w:rsid w:val="00AF1950"/>
    <w:rsid w:val="00AF1ACB"/>
    <w:rsid w:val="00AF1B5B"/>
    <w:rsid w:val="00AF2341"/>
    <w:rsid w:val="00AF2F3C"/>
    <w:rsid w:val="00AF31E5"/>
    <w:rsid w:val="00AF33AB"/>
    <w:rsid w:val="00AF3988"/>
    <w:rsid w:val="00AF3F1B"/>
    <w:rsid w:val="00AF4251"/>
    <w:rsid w:val="00AF4B48"/>
    <w:rsid w:val="00AF4FBF"/>
    <w:rsid w:val="00AF5EE6"/>
    <w:rsid w:val="00AF69C3"/>
    <w:rsid w:val="00AF6FE5"/>
    <w:rsid w:val="00AF7029"/>
    <w:rsid w:val="00AF74F1"/>
    <w:rsid w:val="00AF77E7"/>
    <w:rsid w:val="00B01B99"/>
    <w:rsid w:val="00B01C59"/>
    <w:rsid w:val="00B024EE"/>
    <w:rsid w:val="00B02812"/>
    <w:rsid w:val="00B02915"/>
    <w:rsid w:val="00B02B97"/>
    <w:rsid w:val="00B02E2D"/>
    <w:rsid w:val="00B031D2"/>
    <w:rsid w:val="00B04248"/>
    <w:rsid w:val="00B04B86"/>
    <w:rsid w:val="00B04EE3"/>
    <w:rsid w:val="00B0547A"/>
    <w:rsid w:val="00B06D74"/>
    <w:rsid w:val="00B06E86"/>
    <w:rsid w:val="00B07794"/>
    <w:rsid w:val="00B07913"/>
    <w:rsid w:val="00B0798A"/>
    <w:rsid w:val="00B106CA"/>
    <w:rsid w:val="00B10888"/>
    <w:rsid w:val="00B10CAB"/>
    <w:rsid w:val="00B1109D"/>
    <w:rsid w:val="00B1145B"/>
    <w:rsid w:val="00B1145E"/>
    <w:rsid w:val="00B114DA"/>
    <w:rsid w:val="00B11EDF"/>
    <w:rsid w:val="00B11F4C"/>
    <w:rsid w:val="00B123DE"/>
    <w:rsid w:val="00B12421"/>
    <w:rsid w:val="00B1275D"/>
    <w:rsid w:val="00B130DF"/>
    <w:rsid w:val="00B1314F"/>
    <w:rsid w:val="00B134D4"/>
    <w:rsid w:val="00B139D8"/>
    <w:rsid w:val="00B140C3"/>
    <w:rsid w:val="00B14F1F"/>
    <w:rsid w:val="00B15436"/>
    <w:rsid w:val="00B154B0"/>
    <w:rsid w:val="00B155D7"/>
    <w:rsid w:val="00B1560E"/>
    <w:rsid w:val="00B157C1"/>
    <w:rsid w:val="00B1580D"/>
    <w:rsid w:val="00B15884"/>
    <w:rsid w:val="00B15A9D"/>
    <w:rsid w:val="00B163E5"/>
    <w:rsid w:val="00B16652"/>
    <w:rsid w:val="00B16772"/>
    <w:rsid w:val="00B167E1"/>
    <w:rsid w:val="00B16BC6"/>
    <w:rsid w:val="00B17537"/>
    <w:rsid w:val="00B1778B"/>
    <w:rsid w:val="00B17BEA"/>
    <w:rsid w:val="00B17D4F"/>
    <w:rsid w:val="00B209BC"/>
    <w:rsid w:val="00B210D9"/>
    <w:rsid w:val="00B21E9E"/>
    <w:rsid w:val="00B221D6"/>
    <w:rsid w:val="00B22337"/>
    <w:rsid w:val="00B224CF"/>
    <w:rsid w:val="00B228E5"/>
    <w:rsid w:val="00B22963"/>
    <w:rsid w:val="00B22A9C"/>
    <w:rsid w:val="00B22F52"/>
    <w:rsid w:val="00B23163"/>
    <w:rsid w:val="00B234EC"/>
    <w:rsid w:val="00B23534"/>
    <w:rsid w:val="00B23F1E"/>
    <w:rsid w:val="00B243A3"/>
    <w:rsid w:val="00B2464D"/>
    <w:rsid w:val="00B248F3"/>
    <w:rsid w:val="00B25150"/>
    <w:rsid w:val="00B25B97"/>
    <w:rsid w:val="00B262CC"/>
    <w:rsid w:val="00B26DC8"/>
    <w:rsid w:val="00B27A99"/>
    <w:rsid w:val="00B31470"/>
    <w:rsid w:val="00B3180F"/>
    <w:rsid w:val="00B32A17"/>
    <w:rsid w:val="00B32A37"/>
    <w:rsid w:val="00B32BFD"/>
    <w:rsid w:val="00B330E9"/>
    <w:rsid w:val="00B33251"/>
    <w:rsid w:val="00B332FB"/>
    <w:rsid w:val="00B3383E"/>
    <w:rsid w:val="00B33BA5"/>
    <w:rsid w:val="00B33BA9"/>
    <w:rsid w:val="00B33E79"/>
    <w:rsid w:val="00B34428"/>
    <w:rsid w:val="00B34B51"/>
    <w:rsid w:val="00B35108"/>
    <w:rsid w:val="00B3555C"/>
    <w:rsid w:val="00B35694"/>
    <w:rsid w:val="00B366EE"/>
    <w:rsid w:val="00B36AB7"/>
    <w:rsid w:val="00B36E5B"/>
    <w:rsid w:val="00B36E72"/>
    <w:rsid w:val="00B370CE"/>
    <w:rsid w:val="00B379A6"/>
    <w:rsid w:val="00B37C95"/>
    <w:rsid w:val="00B37EA3"/>
    <w:rsid w:val="00B403CA"/>
    <w:rsid w:val="00B40B7E"/>
    <w:rsid w:val="00B40C64"/>
    <w:rsid w:val="00B40EFC"/>
    <w:rsid w:val="00B4136E"/>
    <w:rsid w:val="00B413E5"/>
    <w:rsid w:val="00B41584"/>
    <w:rsid w:val="00B4168E"/>
    <w:rsid w:val="00B41834"/>
    <w:rsid w:val="00B4219B"/>
    <w:rsid w:val="00B42708"/>
    <w:rsid w:val="00B4381B"/>
    <w:rsid w:val="00B439BA"/>
    <w:rsid w:val="00B44A30"/>
    <w:rsid w:val="00B45700"/>
    <w:rsid w:val="00B45C2E"/>
    <w:rsid w:val="00B45EF1"/>
    <w:rsid w:val="00B461C4"/>
    <w:rsid w:val="00B463DD"/>
    <w:rsid w:val="00B47214"/>
    <w:rsid w:val="00B479AC"/>
    <w:rsid w:val="00B47B55"/>
    <w:rsid w:val="00B47EE2"/>
    <w:rsid w:val="00B50171"/>
    <w:rsid w:val="00B503E5"/>
    <w:rsid w:val="00B508AC"/>
    <w:rsid w:val="00B50C8D"/>
    <w:rsid w:val="00B50D23"/>
    <w:rsid w:val="00B510ED"/>
    <w:rsid w:val="00B5121D"/>
    <w:rsid w:val="00B5176B"/>
    <w:rsid w:val="00B51B5F"/>
    <w:rsid w:val="00B51D21"/>
    <w:rsid w:val="00B5360A"/>
    <w:rsid w:val="00B546A5"/>
    <w:rsid w:val="00B54721"/>
    <w:rsid w:val="00B5485A"/>
    <w:rsid w:val="00B54A75"/>
    <w:rsid w:val="00B54D99"/>
    <w:rsid w:val="00B55147"/>
    <w:rsid w:val="00B5522A"/>
    <w:rsid w:val="00B55674"/>
    <w:rsid w:val="00B55789"/>
    <w:rsid w:val="00B55843"/>
    <w:rsid w:val="00B5597D"/>
    <w:rsid w:val="00B55B67"/>
    <w:rsid w:val="00B566E7"/>
    <w:rsid w:val="00B57D46"/>
    <w:rsid w:val="00B57EAB"/>
    <w:rsid w:val="00B57F09"/>
    <w:rsid w:val="00B6059D"/>
    <w:rsid w:val="00B60716"/>
    <w:rsid w:val="00B60762"/>
    <w:rsid w:val="00B60C1C"/>
    <w:rsid w:val="00B60D6E"/>
    <w:rsid w:val="00B611E5"/>
    <w:rsid w:val="00B61202"/>
    <w:rsid w:val="00B61DEF"/>
    <w:rsid w:val="00B61E36"/>
    <w:rsid w:val="00B62557"/>
    <w:rsid w:val="00B6378A"/>
    <w:rsid w:val="00B63BC1"/>
    <w:rsid w:val="00B64E1B"/>
    <w:rsid w:val="00B6551D"/>
    <w:rsid w:val="00B65770"/>
    <w:rsid w:val="00B65ACB"/>
    <w:rsid w:val="00B65B9D"/>
    <w:rsid w:val="00B6607A"/>
    <w:rsid w:val="00B66371"/>
    <w:rsid w:val="00B66528"/>
    <w:rsid w:val="00B666F5"/>
    <w:rsid w:val="00B67529"/>
    <w:rsid w:val="00B67AEB"/>
    <w:rsid w:val="00B67AF4"/>
    <w:rsid w:val="00B67C2B"/>
    <w:rsid w:val="00B708C7"/>
    <w:rsid w:val="00B70AB8"/>
    <w:rsid w:val="00B70ED4"/>
    <w:rsid w:val="00B71ADA"/>
    <w:rsid w:val="00B71B5B"/>
    <w:rsid w:val="00B71D76"/>
    <w:rsid w:val="00B71DF3"/>
    <w:rsid w:val="00B72732"/>
    <w:rsid w:val="00B72BD7"/>
    <w:rsid w:val="00B74777"/>
    <w:rsid w:val="00B74C4E"/>
    <w:rsid w:val="00B7572A"/>
    <w:rsid w:val="00B75D5E"/>
    <w:rsid w:val="00B75F9D"/>
    <w:rsid w:val="00B765B4"/>
    <w:rsid w:val="00B76760"/>
    <w:rsid w:val="00B77428"/>
    <w:rsid w:val="00B777EF"/>
    <w:rsid w:val="00B77806"/>
    <w:rsid w:val="00B779CA"/>
    <w:rsid w:val="00B77D47"/>
    <w:rsid w:val="00B8012B"/>
    <w:rsid w:val="00B80482"/>
    <w:rsid w:val="00B809BF"/>
    <w:rsid w:val="00B80B95"/>
    <w:rsid w:val="00B81147"/>
    <w:rsid w:val="00B812CE"/>
    <w:rsid w:val="00B815C7"/>
    <w:rsid w:val="00B82629"/>
    <w:rsid w:val="00B82791"/>
    <w:rsid w:val="00B82C23"/>
    <w:rsid w:val="00B83DD4"/>
    <w:rsid w:val="00B84DCA"/>
    <w:rsid w:val="00B84E46"/>
    <w:rsid w:val="00B84F58"/>
    <w:rsid w:val="00B854AD"/>
    <w:rsid w:val="00B854F2"/>
    <w:rsid w:val="00B85CE2"/>
    <w:rsid w:val="00B862CD"/>
    <w:rsid w:val="00B868C0"/>
    <w:rsid w:val="00B86EE0"/>
    <w:rsid w:val="00B872AE"/>
    <w:rsid w:val="00B877D7"/>
    <w:rsid w:val="00B87FB3"/>
    <w:rsid w:val="00B917C0"/>
    <w:rsid w:val="00B917FA"/>
    <w:rsid w:val="00B91CD6"/>
    <w:rsid w:val="00B91E94"/>
    <w:rsid w:val="00B9204B"/>
    <w:rsid w:val="00B92E54"/>
    <w:rsid w:val="00B9378F"/>
    <w:rsid w:val="00B94131"/>
    <w:rsid w:val="00B9421A"/>
    <w:rsid w:val="00B9459E"/>
    <w:rsid w:val="00B94BBB"/>
    <w:rsid w:val="00B95AB7"/>
    <w:rsid w:val="00B95D1E"/>
    <w:rsid w:val="00B96A7E"/>
    <w:rsid w:val="00B96B74"/>
    <w:rsid w:val="00B97E04"/>
    <w:rsid w:val="00BA018F"/>
    <w:rsid w:val="00BA067C"/>
    <w:rsid w:val="00BA09EB"/>
    <w:rsid w:val="00BA0CD7"/>
    <w:rsid w:val="00BA0F75"/>
    <w:rsid w:val="00BA14FE"/>
    <w:rsid w:val="00BA1ADA"/>
    <w:rsid w:val="00BA1B3F"/>
    <w:rsid w:val="00BA2A74"/>
    <w:rsid w:val="00BA30A9"/>
    <w:rsid w:val="00BA3530"/>
    <w:rsid w:val="00BA3867"/>
    <w:rsid w:val="00BA3D20"/>
    <w:rsid w:val="00BA45FC"/>
    <w:rsid w:val="00BA466B"/>
    <w:rsid w:val="00BA4B15"/>
    <w:rsid w:val="00BA4BBD"/>
    <w:rsid w:val="00BA60B5"/>
    <w:rsid w:val="00BA7031"/>
    <w:rsid w:val="00BA7065"/>
    <w:rsid w:val="00BA74B2"/>
    <w:rsid w:val="00BA757A"/>
    <w:rsid w:val="00BA7A4B"/>
    <w:rsid w:val="00BA7FA1"/>
    <w:rsid w:val="00BB0182"/>
    <w:rsid w:val="00BB0AE1"/>
    <w:rsid w:val="00BB0C06"/>
    <w:rsid w:val="00BB0CC6"/>
    <w:rsid w:val="00BB0D44"/>
    <w:rsid w:val="00BB1088"/>
    <w:rsid w:val="00BB1213"/>
    <w:rsid w:val="00BB1246"/>
    <w:rsid w:val="00BB151E"/>
    <w:rsid w:val="00BB1878"/>
    <w:rsid w:val="00BB18E8"/>
    <w:rsid w:val="00BB1A44"/>
    <w:rsid w:val="00BB1CDA"/>
    <w:rsid w:val="00BB1CFE"/>
    <w:rsid w:val="00BB2171"/>
    <w:rsid w:val="00BB23A0"/>
    <w:rsid w:val="00BB243B"/>
    <w:rsid w:val="00BB256A"/>
    <w:rsid w:val="00BB2DAC"/>
    <w:rsid w:val="00BB2E84"/>
    <w:rsid w:val="00BB3100"/>
    <w:rsid w:val="00BB3C24"/>
    <w:rsid w:val="00BB4F59"/>
    <w:rsid w:val="00BB5596"/>
    <w:rsid w:val="00BB5A52"/>
    <w:rsid w:val="00BB5AFE"/>
    <w:rsid w:val="00BB5CF9"/>
    <w:rsid w:val="00BC011A"/>
    <w:rsid w:val="00BC08B1"/>
    <w:rsid w:val="00BC12FB"/>
    <w:rsid w:val="00BC1507"/>
    <w:rsid w:val="00BC15AA"/>
    <w:rsid w:val="00BC2F6B"/>
    <w:rsid w:val="00BC30A8"/>
    <w:rsid w:val="00BC30D3"/>
    <w:rsid w:val="00BC3199"/>
    <w:rsid w:val="00BC33A3"/>
    <w:rsid w:val="00BC3938"/>
    <w:rsid w:val="00BC4332"/>
    <w:rsid w:val="00BC478B"/>
    <w:rsid w:val="00BC49DA"/>
    <w:rsid w:val="00BC50C5"/>
    <w:rsid w:val="00BC542C"/>
    <w:rsid w:val="00BC5DA3"/>
    <w:rsid w:val="00BC5DA6"/>
    <w:rsid w:val="00BC5ED7"/>
    <w:rsid w:val="00BC6050"/>
    <w:rsid w:val="00BC6F5F"/>
    <w:rsid w:val="00BC7B84"/>
    <w:rsid w:val="00BC7EE1"/>
    <w:rsid w:val="00BD0A9C"/>
    <w:rsid w:val="00BD1157"/>
    <w:rsid w:val="00BD13D2"/>
    <w:rsid w:val="00BD142A"/>
    <w:rsid w:val="00BD1A4E"/>
    <w:rsid w:val="00BD1E91"/>
    <w:rsid w:val="00BD222F"/>
    <w:rsid w:val="00BD2BA3"/>
    <w:rsid w:val="00BD2DB2"/>
    <w:rsid w:val="00BD300C"/>
    <w:rsid w:val="00BD39B5"/>
    <w:rsid w:val="00BD442D"/>
    <w:rsid w:val="00BD44BD"/>
    <w:rsid w:val="00BD4664"/>
    <w:rsid w:val="00BD4A5A"/>
    <w:rsid w:val="00BD505F"/>
    <w:rsid w:val="00BD5344"/>
    <w:rsid w:val="00BD5A8A"/>
    <w:rsid w:val="00BD63F5"/>
    <w:rsid w:val="00BD784A"/>
    <w:rsid w:val="00BD7A4C"/>
    <w:rsid w:val="00BE0002"/>
    <w:rsid w:val="00BE0308"/>
    <w:rsid w:val="00BE08CF"/>
    <w:rsid w:val="00BE0C3C"/>
    <w:rsid w:val="00BE0CCD"/>
    <w:rsid w:val="00BE0D9D"/>
    <w:rsid w:val="00BE1F30"/>
    <w:rsid w:val="00BE3461"/>
    <w:rsid w:val="00BE36AB"/>
    <w:rsid w:val="00BE3A2A"/>
    <w:rsid w:val="00BE3C5D"/>
    <w:rsid w:val="00BE3EB2"/>
    <w:rsid w:val="00BE5BC6"/>
    <w:rsid w:val="00BE5E17"/>
    <w:rsid w:val="00BE67BE"/>
    <w:rsid w:val="00BE7153"/>
    <w:rsid w:val="00BE7CA2"/>
    <w:rsid w:val="00BE7EAB"/>
    <w:rsid w:val="00BE7EB1"/>
    <w:rsid w:val="00BF007D"/>
    <w:rsid w:val="00BF02E4"/>
    <w:rsid w:val="00BF0A8A"/>
    <w:rsid w:val="00BF0D80"/>
    <w:rsid w:val="00BF1221"/>
    <w:rsid w:val="00BF14E4"/>
    <w:rsid w:val="00BF1652"/>
    <w:rsid w:val="00BF1DD1"/>
    <w:rsid w:val="00BF213A"/>
    <w:rsid w:val="00BF219B"/>
    <w:rsid w:val="00BF24F9"/>
    <w:rsid w:val="00BF289A"/>
    <w:rsid w:val="00BF2E3A"/>
    <w:rsid w:val="00BF3169"/>
    <w:rsid w:val="00BF34AB"/>
    <w:rsid w:val="00BF34D5"/>
    <w:rsid w:val="00BF3A5E"/>
    <w:rsid w:val="00BF527F"/>
    <w:rsid w:val="00BF6A80"/>
    <w:rsid w:val="00BF6BDA"/>
    <w:rsid w:val="00BF6BE8"/>
    <w:rsid w:val="00BF6F73"/>
    <w:rsid w:val="00BF75AB"/>
    <w:rsid w:val="00BF7903"/>
    <w:rsid w:val="00C003A5"/>
    <w:rsid w:val="00C00865"/>
    <w:rsid w:val="00C00CE4"/>
    <w:rsid w:val="00C01781"/>
    <w:rsid w:val="00C01898"/>
    <w:rsid w:val="00C01B35"/>
    <w:rsid w:val="00C01E5B"/>
    <w:rsid w:val="00C01EC0"/>
    <w:rsid w:val="00C02410"/>
    <w:rsid w:val="00C0257F"/>
    <w:rsid w:val="00C028C9"/>
    <w:rsid w:val="00C03660"/>
    <w:rsid w:val="00C048EB"/>
    <w:rsid w:val="00C052CC"/>
    <w:rsid w:val="00C06478"/>
    <w:rsid w:val="00C066A9"/>
    <w:rsid w:val="00C06CAF"/>
    <w:rsid w:val="00C074CE"/>
    <w:rsid w:val="00C076F4"/>
    <w:rsid w:val="00C07D66"/>
    <w:rsid w:val="00C07E1E"/>
    <w:rsid w:val="00C07FAE"/>
    <w:rsid w:val="00C10960"/>
    <w:rsid w:val="00C1104B"/>
    <w:rsid w:val="00C11278"/>
    <w:rsid w:val="00C11621"/>
    <w:rsid w:val="00C11708"/>
    <w:rsid w:val="00C11DDC"/>
    <w:rsid w:val="00C12414"/>
    <w:rsid w:val="00C126CB"/>
    <w:rsid w:val="00C1329E"/>
    <w:rsid w:val="00C1342D"/>
    <w:rsid w:val="00C1367E"/>
    <w:rsid w:val="00C139A5"/>
    <w:rsid w:val="00C13AB6"/>
    <w:rsid w:val="00C14322"/>
    <w:rsid w:val="00C15020"/>
    <w:rsid w:val="00C1522C"/>
    <w:rsid w:val="00C1569A"/>
    <w:rsid w:val="00C15795"/>
    <w:rsid w:val="00C15968"/>
    <w:rsid w:val="00C15A1C"/>
    <w:rsid w:val="00C15C51"/>
    <w:rsid w:val="00C1628B"/>
    <w:rsid w:val="00C163E2"/>
    <w:rsid w:val="00C16A7D"/>
    <w:rsid w:val="00C17ACF"/>
    <w:rsid w:val="00C17C84"/>
    <w:rsid w:val="00C20344"/>
    <w:rsid w:val="00C2087C"/>
    <w:rsid w:val="00C20EA0"/>
    <w:rsid w:val="00C2122F"/>
    <w:rsid w:val="00C2147B"/>
    <w:rsid w:val="00C21865"/>
    <w:rsid w:val="00C22254"/>
    <w:rsid w:val="00C22863"/>
    <w:rsid w:val="00C22B3D"/>
    <w:rsid w:val="00C22C23"/>
    <w:rsid w:val="00C22DC9"/>
    <w:rsid w:val="00C22E6D"/>
    <w:rsid w:val="00C22E88"/>
    <w:rsid w:val="00C22EE6"/>
    <w:rsid w:val="00C233A5"/>
    <w:rsid w:val="00C23554"/>
    <w:rsid w:val="00C23879"/>
    <w:rsid w:val="00C24093"/>
    <w:rsid w:val="00C2470F"/>
    <w:rsid w:val="00C247FC"/>
    <w:rsid w:val="00C2508D"/>
    <w:rsid w:val="00C256A1"/>
    <w:rsid w:val="00C259B4"/>
    <w:rsid w:val="00C25DC1"/>
    <w:rsid w:val="00C26669"/>
    <w:rsid w:val="00C272F8"/>
    <w:rsid w:val="00C2738A"/>
    <w:rsid w:val="00C275C7"/>
    <w:rsid w:val="00C301F7"/>
    <w:rsid w:val="00C30800"/>
    <w:rsid w:val="00C3133A"/>
    <w:rsid w:val="00C31A1E"/>
    <w:rsid w:val="00C32079"/>
    <w:rsid w:val="00C33272"/>
    <w:rsid w:val="00C3335F"/>
    <w:rsid w:val="00C333AB"/>
    <w:rsid w:val="00C3361A"/>
    <w:rsid w:val="00C33758"/>
    <w:rsid w:val="00C3394E"/>
    <w:rsid w:val="00C33955"/>
    <w:rsid w:val="00C3454E"/>
    <w:rsid w:val="00C347D9"/>
    <w:rsid w:val="00C34C46"/>
    <w:rsid w:val="00C360AD"/>
    <w:rsid w:val="00C36316"/>
    <w:rsid w:val="00C366D0"/>
    <w:rsid w:val="00C36958"/>
    <w:rsid w:val="00C36BE8"/>
    <w:rsid w:val="00C373A5"/>
    <w:rsid w:val="00C37B0D"/>
    <w:rsid w:val="00C40016"/>
    <w:rsid w:val="00C40451"/>
    <w:rsid w:val="00C40567"/>
    <w:rsid w:val="00C407F4"/>
    <w:rsid w:val="00C4088F"/>
    <w:rsid w:val="00C4098F"/>
    <w:rsid w:val="00C40FA8"/>
    <w:rsid w:val="00C41470"/>
    <w:rsid w:val="00C41642"/>
    <w:rsid w:val="00C42BBB"/>
    <w:rsid w:val="00C4353B"/>
    <w:rsid w:val="00C438B1"/>
    <w:rsid w:val="00C43A28"/>
    <w:rsid w:val="00C43B32"/>
    <w:rsid w:val="00C43DC5"/>
    <w:rsid w:val="00C43EEA"/>
    <w:rsid w:val="00C43F0E"/>
    <w:rsid w:val="00C44386"/>
    <w:rsid w:val="00C448A0"/>
    <w:rsid w:val="00C456C2"/>
    <w:rsid w:val="00C46482"/>
    <w:rsid w:val="00C466F8"/>
    <w:rsid w:val="00C4786C"/>
    <w:rsid w:val="00C47897"/>
    <w:rsid w:val="00C47B72"/>
    <w:rsid w:val="00C47DAF"/>
    <w:rsid w:val="00C51435"/>
    <w:rsid w:val="00C51D45"/>
    <w:rsid w:val="00C51E80"/>
    <w:rsid w:val="00C52082"/>
    <w:rsid w:val="00C537E4"/>
    <w:rsid w:val="00C537F0"/>
    <w:rsid w:val="00C5435C"/>
    <w:rsid w:val="00C548C3"/>
    <w:rsid w:val="00C5491F"/>
    <w:rsid w:val="00C54B7C"/>
    <w:rsid w:val="00C54D9E"/>
    <w:rsid w:val="00C557F3"/>
    <w:rsid w:val="00C55D63"/>
    <w:rsid w:val="00C56324"/>
    <w:rsid w:val="00C563A4"/>
    <w:rsid w:val="00C563F1"/>
    <w:rsid w:val="00C565FB"/>
    <w:rsid w:val="00C56685"/>
    <w:rsid w:val="00C56723"/>
    <w:rsid w:val="00C56A80"/>
    <w:rsid w:val="00C56B42"/>
    <w:rsid w:val="00C56EE5"/>
    <w:rsid w:val="00C571DA"/>
    <w:rsid w:val="00C5735B"/>
    <w:rsid w:val="00C60F26"/>
    <w:rsid w:val="00C61A6A"/>
    <w:rsid w:val="00C61E22"/>
    <w:rsid w:val="00C61FA4"/>
    <w:rsid w:val="00C627E9"/>
    <w:rsid w:val="00C628A0"/>
    <w:rsid w:val="00C62B64"/>
    <w:rsid w:val="00C62CEC"/>
    <w:rsid w:val="00C6348D"/>
    <w:rsid w:val="00C63857"/>
    <w:rsid w:val="00C644D4"/>
    <w:rsid w:val="00C64639"/>
    <w:rsid w:val="00C6580B"/>
    <w:rsid w:val="00C659A0"/>
    <w:rsid w:val="00C7006E"/>
    <w:rsid w:val="00C70214"/>
    <w:rsid w:val="00C704A9"/>
    <w:rsid w:val="00C70A82"/>
    <w:rsid w:val="00C70B84"/>
    <w:rsid w:val="00C71BDF"/>
    <w:rsid w:val="00C72B87"/>
    <w:rsid w:val="00C735F9"/>
    <w:rsid w:val="00C73681"/>
    <w:rsid w:val="00C73807"/>
    <w:rsid w:val="00C74088"/>
    <w:rsid w:val="00C7448F"/>
    <w:rsid w:val="00C74C39"/>
    <w:rsid w:val="00C75002"/>
    <w:rsid w:val="00C7532A"/>
    <w:rsid w:val="00C76110"/>
    <w:rsid w:val="00C7647D"/>
    <w:rsid w:val="00C76A40"/>
    <w:rsid w:val="00C76B87"/>
    <w:rsid w:val="00C76C22"/>
    <w:rsid w:val="00C76D85"/>
    <w:rsid w:val="00C77842"/>
    <w:rsid w:val="00C80328"/>
    <w:rsid w:val="00C809A7"/>
    <w:rsid w:val="00C809B1"/>
    <w:rsid w:val="00C80C73"/>
    <w:rsid w:val="00C80ED3"/>
    <w:rsid w:val="00C813C8"/>
    <w:rsid w:val="00C81408"/>
    <w:rsid w:val="00C81A1B"/>
    <w:rsid w:val="00C81F7F"/>
    <w:rsid w:val="00C8211A"/>
    <w:rsid w:val="00C82432"/>
    <w:rsid w:val="00C825E2"/>
    <w:rsid w:val="00C82733"/>
    <w:rsid w:val="00C83335"/>
    <w:rsid w:val="00C83357"/>
    <w:rsid w:val="00C83BA6"/>
    <w:rsid w:val="00C84515"/>
    <w:rsid w:val="00C849B8"/>
    <w:rsid w:val="00C84C91"/>
    <w:rsid w:val="00C8572B"/>
    <w:rsid w:val="00C8573B"/>
    <w:rsid w:val="00C86BC7"/>
    <w:rsid w:val="00C86C6B"/>
    <w:rsid w:val="00C86EC0"/>
    <w:rsid w:val="00C875AD"/>
    <w:rsid w:val="00C87AC7"/>
    <w:rsid w:val="00C87D5B"/>
    <w:rsid w:val="00C87EA8"/>
    <w:rsid w:val="00C87F44"/>
    <w:rsid w:val="00C87FA1"/>
    <w:rsid w:val="00C90361"/>
    <w:rsid w:val="00C90D23"/>
    <w:rsid w:val="00C92214"/>
    <w:rsid w:val="00C92AA6"/>
    <w:rsid w:val="00C931AA"/>
    <w:rsid w:val="00C93588"/>
    <w:rsid w:val="00C93A16"/>
    <w:rsid w:val="00C94206"/>
    <w:rsid w:val="00C9495A"/>
    <w:rsid w:val="00C94A99"/>
    <w:rsid w:val="00C955B1"/>
    <w:rsid w:val="00C962F2"/>
    <w:rsid w:val="00C9689A"/>
    <w:rsid w:val="00C96ADB"/>
    <w:rsid w:val="00C96CDB"/>
    <w:rsid w:val="00C97231"/>
    <w:rsid w:val="00C97B8C"/>
    <w:rsid w:val="00C97D39"/>
    <w:rsid w:val="00CA1C2A"/>
    <w:rsid w:val="00CA1CEA"/>
    <w:rsid w:val="00CA25B3"/>
    <w:rsid w:val="00CA298A"/>
    <w:rsid w:val="00CA3A09"/>
    <w:rsid w:val="00CA3D4D"/>
    <w:rsid w:val="00CA3E13"/>
    <w:rsid w:val="00CA41A8"/>
    <w:rsid w:val="00CA47C3"/>
    <w:rsid w:val="00CA492D"/>
    <w:rsid w:val="00CA4C29"/>
    <w:rsid w:val="00CA4E09"/>
    <w:rsid w:val="00CA51EF"/>
    <w:rsid w:val="00CA5C64"/>
    <w:rsid w:val="00CA61A1"/>
    <w:rsid w:val="00CA68B5"/>
    <w:rsid w:val="00CA6B65"/>
    <w:rsid w:val="00CA72A3"/>
    <w:rsid w:val="00CA75C9"/>
    <w:rsid w:val="00CA7BE6"/>
    <w:rsid w:val="00CB0069"/>
    <w:rsid w:val="00CB052C"/>
    <w:rsid w:val="00CB0F9C"/>
    <w:rsid w:val="00CB17AC"/>
    <w:rsid w:val="00CB1828"/>
    <w:rsid w:val="00CB1EC8"/>
    <w:rsid w:val="00CB3200"/>
    <w:rsid w:val="00CB3635"/>
    <w:rsid w:val="00CB3BA0"/>
    <w:rsid w:val="00CB469E"/>
    <w:rsid w:val="00CB4B2E"/>
    <w:rsid w:val="00CB4D96"/>
    <w:rsid w:val="00CB53FF"/>
    <w:rsid w:val="00CB6775"/>
    <w:rsid w:val="00CB69E7"/>
    <w:rsid w:val="00CB72D8"/>
    <w:rsid w:val="00CB7B16"/>
    <w:rsid w:val="00CB7C93"/>
    <w:rsid w:val="00CB7CCB"/>
    <w:rsid w:val="00CC032F"/>
    <w:rsid w:val="00CC0A39"/>
    <w:rsid w:val="00CC0D5C"/>
    <w:rsid w:val="00CC0F26"/>
    <w:rsid w:val="00CC14C7"/>
    <w:rsid w:val="00CC25FD"/>
    <w:rsid w:val="00CC27E0"/>
    <w:rsid w:val="00CC2BAB"/>
    <w:rsid w:val="00CC2FFA"/>
    <w:rsid w:val="00CC3C7D"/>
    <w:rsid w:val="00CC4342"/>
    <w:rsid w:val="00CC480B"/>
    <w:rsid w:val="00CC4F6F"/>
    <w:rsid w:val="00CC5047"/>
    <w:rsid w:val="00CC5281"/>
    <w:rsid w:val="00CC5C4B"/>
    <w:rsid w:val="00CC6F0C"/>
    <w:rsid w:val="00CC7998"/>
    <w:rsid w:val="00CC7B2F"/>
    <w:rsid w:val="00CC7D98"/>
    <w:rsid w:val="00CD0F56"/>
    <w:rsid w:val="00CD0FD8"/>
    <w:rsid w:val="00CD0FFD"/>
    <w:rsid w:val="00CD1650"/>
    <w:rsid w:val="00CD1B0F"/>
    <w:rsid w:val="00CD1C2D"/>
    <w:rsid w:val="00CD1C68"/>
    <w:rsid w:val="00CD1FA7"/>
    <w:rsid w:val="00CD26A0"/>
    <w:rsid w:val="00CD2A70"/>
    <w:rsid w:val="00CD300B"/>
    <w:rsid w:val="00CD32E9"/>
    <w:rsid w:val="00CD3847"/>
    <w:rsid w:val="00CD3867"/>
    <w:rsid w:val="00CD493A"/>
    <w:rsid w:val="00CD4AA6"/>
    <w:rsid w:val="00CD4C7B"/>
    <w:rsid w:val="00CD541E"/>
    <w:rsid w:val="00CD5867"/>
    <w:rsid w:val="00CD5D40"/>
    <w:rsid w:val="00CD6774"/>
    <w:rsid w:val="00CD68CE"/>
    <w:rsid w:val="00CD6EC1"/>
    <w:rsid w:val="00CD7494"/>
    <w:rsid w:val="00CD79DD"/>
    <w:rsid w:val="00CD7C04"/>
    <w:rsid w:val="00CE0D33"/>
    <w:rsid w:val="00CE0F42"/>
    <w:rsid w:val="00CE28AE"/>
    <w:rsid w:val="00CE2B14"/>
    <w:rsid w:val="00CE30CF"/>
    <w:rsid w:val="00CE4135"/>
    <w:rsid w:val="00CE4A00"/>
    <w:rsid w:val="00CE4B52"/>
    <w:rsid w:val="00CE4B8A"/>
    <w:rsid w:val="00CE4CD1"/>
    <w:rsid w:val="00CE4D1C"/>
    <w:rsid w:val="00CE4FF8"/>
    <w:rsid w:val="00CE5624"/>
    <w:rsid w:val="00CE5B7A"/>
    <w:rsid w:val="00CE600A"/>
    <w:rsid w:val="00CE6791"/>
    <w:rsid w:val="00CE6F5A"/>
    <w:rsid w:val="00CE76EF"/>
    <w:rsid w:val="00CE7FB9"/>
    <w:rsid w:val="00CF0036"/>
    <w:rsid w:val="00CF08E1"/>
    <w:rsid w:val="00CF0CE8"/>
    <w:rsid w:val="00CF0F38"/>
    <w:rsid w:val="00CF153D"/>
    <w:rsid w:val="00CF2906"/>
    <w:rsid w:val="00CF3906"/>
    <w:rsid w:val="00CF426C"/>
    <w:rsid w:val="00CF433E"/>
    <w:rsid w:val="00CF4DCB"/>
    <w:rsid w:val="00CF5103"/>
    <w:rsid w:val="00CF5266"/>
    <w:rsid w:val="00CF52F8"/>
    <w:rsid w:val="00CF5CC0"/>
    <w:rsid w:val="00CF63F1"/>
    <w:rsid w:val="00CF644E"/>
    <w:rsid w:val="00CF6751"/>
    <w:rsid w:val="00CF729A"/>
    <w:rsid w:val="00CF7AEC"/>
    <w:rsid w:val="00CF7C1F"/>
    <w:rsid w:val="00CF7F96"/>
    <w:rsid w:val="00D000B2"/>
    <w:rsid w:val="00D003BF"/>
    <w:rsid w:val="00D0069E"/>
    <w:rsid w:val="00D011C2"/>
    <w:rsid w:val="00D012DA"/>
    <w:rsid w:val="00D01815"/>
    <w:rsid w:val="00D01B0A"/>
    <w:rsid w:val="00D025E5"/>
    <w:rsid w:val="00D0297A"/>
    <w:rsid w:val="00D02EE4"/>
    <w:rsid w:val="00D03084"/>
    <w:rsid w:val="00D03B85"/>
    <w:rsid w:val="00D03B86"/>
    <w:rsid w:val="00D04C49"/>
    <w:rsid w:val="00D05181"/>
    <w:rsid w:val="00D052BC"/>
    <w:rsid w:val="00D0566D"/>
    <w:rsid w:val="00D056CF"/>
    <w:rsid w:val="00D057A3"/>
    <w:rsid w:val="00D05C1B"/>
    <w:rsid w:val="00D05C80"/>
    <w:rsid w:val="00D05EE1"/>
    <w:rsid w:val="00D061A8"/>
    <w:rsid w:val="00D0624D"/>
    <w:rsid w:val="00D06B9D"/>
    <w:rsid w:val="00D06E3F"/>
    <w:rsid w:val="00D071BB"/>
    <w:rsid w:val="00D07795"/>
    <w:rsid w:val="00D07C1C"/>
    <w:rsid w:val="00D07C6F"/>
    <w:rsid w:val="00D07DC8"/>
    <w:rsid w:val="00D07E4A"/>
    <w:rsid w:val="00D10792"/>
    <w:rsid w:val="00D10845"/>
    <w:rsid w:val="00D1111C"/>
    <w:rsid w:val="00D111AF"/>
    <w:rsid w:val="00D11BB3"/>
    <w:rsid w:val="00D11E1C"/>
    <w:rsid w:val="00D12345"/>
    <w:rsid w:val="00D12DBD"/>
    <w:rsid w:val="00D12EC4"/>
    <w:rsid w:val="00D13778"/>
    <w:rsid w:val="00D146DF"/>
    <w:rsid w:val="00D1493E"/>
    <w:rsid w:val="00D150F6"/>
    <w:rsid w:val="00D15385"/>
    <w:rsid w:val="00D1561A"/>
    <w:rsid w:val="00D158DA"/>
    <w:rsid w:val="00D15FC2"/>
    <w:rsid w:val="00D16178"/>
    <w:rsid w:val="00D16315"/>
    <w:rsid w:val="00D16BC1"/>
    <w:rsid w:val="00D1789C"/>
    <w:rsid w:val="00D17D52"/>
    <w:rsid w:val="00D2005D"/>
    <w:rsid w:val="00D20CB6"/>
    <w:rsid w:val="00D20FA5"/>
    <w:rsid w:val="00D211F0"/>
    <w:rsid w:val="00D212A7"/>
    <w:rsid w:val="00D2186C"/>
    <w:rsid w:val="00D22AEB"/>
    <w:rsid w:val="00D23269"/>
    <w:rsid w:val="00D2369C"/>
    <w:rsid w:val="00D238FD"/>
    <w:rsid w:val="00D23A84"/>
    <w:rsid w:val="00D23F8F"/>
    <w:rsid w:val="00D24161"/>
    <w:rsid w:val="00D24206"/>
    <w:rsid w:val="00D25DD3"/>
    <w:rsid w:val="00D25E20"/>
    <w:rsid w:val="00D25F35"/>
    <w:rsid w:val="00D26488"/>
    <w:rsid w:val="00D264CE"/>
    <w:rsid w:val="00D26867"/>
    <w:rsid w:val="00D26B11"/>
    <w:rsid w:val="00D2756D"/>
    <w:rsid w:val="00D27AF5"/>
    <w:rsid w:val="00D27B5A"/>
    <w:rsid w:val="00D27CD8"/>
    <w:rsid w:val="00D27D28"/>
    <w:rsid w:val="00D27E10"/>
    <w:rsid w:val="00D27F5F"/>
    <w:rsid w:val="00D30102"/>
    <w:rsid w:val="00D3040F"/>
    <w:rsid w:val="00D308A9"/>
    <w:rsid w:val="00D3111B"/>
    <w:rsid w:val="00D3142D"/>
    <w:rsid w:val="00D316C6"/>
    <w:rsid w:val="00D31F7E"/>
    <w:rsid w:val="00D327CB"/>
    <w:rsid w:val="00D32B32"/>
    <w:rsid w:val="00D32C91"/>
    <w:rsid w:val="00D33221"/>
    <w:rsid w:val="00D333F6"/>
    <w:rsid w:val="00D33F06"/>
    <w:rsid w:val="00D340E2"/>
    <w:rsid w:val="00D34785"/>
    <w:rsid w:val="00D34E09"/>
    <w:rsid w:val="00D34E2F"/>
    <w:rsid w:val="00D34EAC"/>
    <w:rsid w:val="00D352DE"/>
    <w:rsid w:val="00D355F8"/>
    <w:rsid w:val="00D35AE7"/>
    <w:rsid w:val="00D35B28"/>
    <w:rsid w:val="00D3603E"/>
    <w:rsid w:val="00D362FD"/>
    <w:rsid w:val="00D36386"/>
    <w:rsid w:val="00D3697D"/>
    <w:rsid w:val="00D36E26"/>
    <w:rsid w:val="00D376ED"/>
    <w:rsid w:val="00D4056A"/>
    <w:rsid w:val="00D40A6A"/>
    <w:rsid w:val="00D40BA1"/>
    <w:rsid w:val="00D4106A"/>
    <w:rsid w:val="00D41530"/>
    <w:rsid w:val="00D41A69"/>
    <w:rsid w:val="00D41BE8"/>
    <w:rsid w:val="00D41F3D"/>
    <w:rsid w:val="00D422A5"/>
    <w:rsid w:val="00D42467"/>
    <w:rsid w:val="00D42608"/>
    <w:rsid w:val="00D427A9"/>
    <w:rsid w:val="00D42899"/>
    <w:rsid w:val="00D43235"/>
    <w:rsid w:val="00D432CB"/>
    <w:rsid w:val="00D43EE9"/>
    <w:rsid w:val="00D440A0"/>
    <w:rsid w:val="00D4436E"/>
    <w:rsid w:val="00D448C9"/>
    <w:rsid w:val="00D44A62"/>
    <w:rsid w:val="00D45865"/>
    <w:rsid w:val="00D45B32"/>
    <w:rsid w:val="00D4635A"/>
    <w:rsid w:val="00D4644E"/>
    <w:rsid w:val="00D470E3"/>
    <w:rsid w:val="00D4728A"/>
    <w:rsid w:val="00D4729E"/>
    <w:rsid w:val="00D47AB6"/>
    <w:rsid w:val="00D47D48"/>
    <w:rsid w:val="00D47E64"/>
    <w:rsid w:val="00D50A3C"/>
    <w:rsid w:val="00D50C68"/>
    <w:rsid w:val="00D50F04"/>
    <w:rsid w:val="00D50FE3"/>
    <w:rsid w:val="00D51031"/>
    <w:rsid w:val="00D51172"/>
    <w:rsid w:val="00D527DA"/>
    <w:rsid w:val="00D52F0D"/>
    <w:rsid w:val="00D52F87"/>
    <w:rsid w:val="00D53AE5"/>
    <w:rsid w:val="00D5404F"/>
    <w:rsid w:val="00D5431B"/>
    <w:rsid w:val="00D54879"/>
    <w:rsid w:val="00D54AB1"/>
    <w:rsid w:val="00D54D2C"/>
    <w:rsid w:val="00D551BC"/>
    <w:rsid w:val="00D55A98"/>
    <w:rsid w:val="00D55BE8"/>
    <w:rsid w:val="00D55FC4"/>
    <w:rsid w:val="00D55FCE"/>
    <w:rsid w:val="00D5642A"/>
    <w:rsid w:val="00D56A92"/>
    <w:rsid w:val="00D57036"/>
    <w:rsid w:val="00D57100"/>
    <w:rsid w:val="00D57256"/>
    <w:rsid w:val="00D5738F"/>
    <w:rsid w:val="00D57910"/>
    <w:rsid w:val="00D57B55"/>
    <w:rsid w:val="00D600D3"/>
    <w:rsid w:val="00D6068D"/>
    <w:rsid w:val="00D6087D"/>
    <w:rsid w:val="00D60B67"/>
    <w:rsid w:val="00D60CDA"/>
    <w:rsid w:val="00D61303"/>
    <w:rsid w:val="00D62384"/>
    <w:rsid w:val="00D623FC"/>
    <w:rsid w:val="00D62BA7"/>
    <w:rsid w:val="00D62D3A"/>
    <w:rsid w:val="00D62DCA"/>
    <w:rsid w:val="00D62E94"/>
    <w:rsid w:val="00D633B7"/>
    <w:rsid w:val="00D6363B"/>
    <w:rsid w:val="00D63A7E"/>
    <w:rsid w:val="00D6416E"/>
    <w:rsid w:val="00D64289"/>
    <w:rsid w:val="00D6480F"/>
    <w:rsid w:val="00D6488F"/>
    <w:rsid w:val="00D65B58"/>
    <w:rsid w:val="00D65C2E"/>
    <w:rsid w:val="00D67473"/>
    <w:rsid w:val="00D67A36"/>
    <w:rsid w:val="00D67A95"/>
    <w:rsid w:val="00D67C69"/>
    <w:rsid w:val="00D67D48"/>
    <w:rsid w:val="00D70892"/>
    <w:rsid w:val="00D70F59"/>
    <w:rsid w:val="00D7171B"/>
    <w:rsid w:val="00D71D16"/>
    <w:rsid w:val="00D71F1B"/>
    <w:rsid w:val="00D71F26"/>
    <w:rsid w:val="00D72119"/>
    <w:rsid w:val="00D7233A"/>
    <w:rsid w:val="00D7379C"/>
    <w:rsid w:val="00D739E2"/>
    <w:rsid w:val="00D74112"/>
    <w:rsid w:val="00D745CF"/>
    <w:rsid w:val="00D74B0E"/>
    <w:rsid w:val="00D75BA4"/>
    <w:rsid w:val="00D75C40"/>
    <w:rsid w:val="00D75D56"/>
    <w:rsid w:val="00D75D92"/>
    <w:rsid w:val="00D75DCC"/>
    <w:rsid w:val="00D76437"/>
    <w:rsid w:val="00D76D23"/>
    <w:rsid w:val="00D77B7B"/>
    <w:rsid w:val="00D80251"/>
    <w:rsid w:val="00D8190A"/>
    <w:rsid w:val="00D82208"/>
    <w:rsid w:val="00D823A3"/>
    <w:rsid w:val="00D824B7"/>
    <w:rsid w:val="00D82614"/>
    <w:rsid w:val="00D8289B"/>
    <w:rsid w:val="00D82D88"/>
    <w:rsid w:val="00D83DB1"/>
    <w:rsid w:val="00D83DEC"/>
    <w:rsid w:val="00D84341"/>
    <w:rsid w:val="00D85054"/>
    <w:rsid w:val="00D85186"/>
    <w:rsid w:val="00D85880"/>
    <w:rsid w:val="00D858DE"/>
    <w:rsid w:val="00D85A18"/>
    <w:rsid w:val="00D860EA"/>
    <w:rsid w:val="00D868D5"/>
    <w:rsid w:val="00D869F5"/>
    <w:rsid w:val="00D87102"/>
    <w:rsid w:val="00D9055A"/>
    <w:rsid w:val="00D909A5"/>
    <w:rsid w:val="00D90D0C"/>
    <w:rsid w:val="00D915F4"/>
    <w:rsid w:val="00D9171C"/>
    <w:rsid w:val="00D91D2F"/>
    <w:rsid w:val="00D9287D"/>
    <w:rsid w:val="00D92B9C"/>
    <w:rsid w:val="00D9347F"/>
    <w:rsid w:val="00D93546"/>
    <w:rsid w:val="00D93876"/>
    <w:rsid w:val="00D93966"/>
    <w:rsid w:val="00D94065"/>
    <w:rsid w:val="00D948F3"/>
    <w:rsid w:val="00D94A51"/>
    <w:rsid w:val="00D94D85"/>
    <w:rsid w:val="00D95069"/>
    <w:rsid w:val="00D95A94"/>
    <w:rsid w:val="00D95AFB"/>
    <w:rsid w:val="00D95E67"/>
    <w:rsid w:val="00D961CB"/>
    <w:rsid w:val="00D96EE9"/>
    <w:rsid w:val="00D9791C"/>
    <w:rsid w:val="00D97A06"/>
    <w:rsid w:val="00D97A23"/>
    <w:rsid w:val="00DA0396"/>
    <w:rsid w:val="00DA05E4"/>
    <w:rsid w:val="00DA0D6F"/>
    <w:rsid w:val="00DA1047"/>
    <w:rsid w:val="00DA122C"/>
    <w:rsid w:val="00DA1421"/>
    <w:rsid w:val="00DA17E3"/>
    <w:rsid w:val="00DA1B25"/>
    <w:rsid w:val="00DA1F72"/>
    <w:rsid w:val="00DA20C6"/>
    <w:rsid w:val="00DA2314"/>
    <w:rsid w:val="00DA2726"/>
    <w:rsid w:val="00DA2B5E"/>
    <w:rsid w:val="00DA2C72"/>
    <w:rsid w:val="00DA3B66"/>
    <w:rsid w:val="00DA3DAF"/>
    <w:rsid w:val="00DA3F4E"/>
    <w:rsid w:val="00DA4648"/>
    <w:rsid w:val="00DA48AB"/>
    <w:rsid w:val="00DA6061"/>
    <w:rsid w:val="00DA6588"/>
    <w:rsid w:val="00DA6F15"/>
    <w:rsid w:val="00DA707A"/>
    <w:rsid w:val="00DA7A97"/>
    <w:rsid w:val="00DA7C7D"/>
    <w:rsid w:val="00DB0A2F"/>
    <w:rsid w:val="00DB1406"/>
    <w:rsid w:val="00DB1570"/>
    <w:rsid w:val="00DB177B"/>
    <w:rsid w:val="00DB191E"/>
    <w:rsid w:val="00DB1983"/>
    <w:rsid w:val="00DB19C1"/>
    <w:rsid w:val="00DB1C20"/>
    <w:rsid w:val="00DB1E44"/>
    <w:rsid w:val="00DB1F93"/>
    <w:rsid w:val="00DB3018"/>
    <w:rsid w:val="00DB33AE"/>
    <w:rsid w:val="00DB3690"/>
    <w:rsid w:val="00DB3895"/>
    <w:rsid w:val="00DB39C1"/>
    <w:rsid w:val="00DB3D8E"/>
    <w:rsid w:val="00DB3FE0"/>
    <w:rsid w:val="00DB4D7C"/>
    <w:rsid w:val="00DB4FB5"/>
    <w:rsid w:val="00DB4FD7"/>
    <w:rsid w:val="00DB54C7"/>
    <w:rsid w:val="00DB5993"/>
    <w:rsid w:val="00DB6106"/>
    <w:rsid w:val="00DB6191"/>
    <w:rsid w:val="00DB62CB"/>
    <w:rsid w:val="00DB6DE5"/>
    <w:rsid w:val="00DB6EAD"/>
    <w:rsid w:val="00DB7339"/>
    <w:rsid w:val="00DB7FC6"/>
    <w:rsid w:val="00DC047D"/>
    <w:rsid w:val="00DC07AB"/>
    <w:rsid w:val="00DC1199"/>
    <w:rsid w:val="00DC1343"/>
    <w:rsid w:val="00DC226F"/>
    <w:rsid w:val="00DC2CE3"/>
    <w:rsid w:val="00DC339B"/>
    <w:rsid w:val="00DC3A9E"/>
    <w:rsid w:val="00DC3E5D"/>
    <w:rsid w:val="00DC4B3D"/>
    <w:rsid w:val="00DC4ED7"/>
    <w:rsid w:val="00DC5936"/>
    <w:rsid w:val="00DC5BE9"/>
    <w:rsid w:val="00DC5F90"/>
    <w:rsid w:val="00DC69C6"/>
    <w:rsid w:val="00DC6A48"/>
    <w:rsid w:val="00DC6AFD"/>
    <w:rsid w:val="00DC6B83"/>
    <w:rsid w:val="00DC7176"/>
    <w:rsid w:val="00DC71DF"/>
    <w:rsid w:val="00DC7241"/>
    <w:rsid w:val="00DC7F26"/>
    <w:rsid w:val="00DD0489"/>
    <w:rsid w:val="00DD068A"/>
    <w:rsid w:val="00DD082E"/>
    <w:rsid w:val="00DD0E26"/>
    <w:rsid w:val="00DD0F9B"/>
    <w:rsid w:val="00DD1B0B"/>
    <w:rsid w:val="00DD2765"/>
    <w:rsid w:val="00DD2908"/>
    <w:rsid w:val="00DD407F"/>
    <w:rsid w:val="00DD4714"/>
    <w:rsid w:val="00DD48F0"/>
    <w:rsid w:val="00DD57F3"/>
    <w:rsid w:val="00DD5ECB"/>
    <w:rsid w:val="00DD62F0"/>
    <w:rsid w:val="00DD6364"/>
    <w:rsid w:val="00DD675E"/>
    <w:rsid w:val="00DD7993"/>
    <w:rsid w:val="00DE00E5"/>
    <w:rsid w:val="00DE040D"/>
    <w:rsid w:val="00DE055D"/>
    <w:rsid w:val="00DE09C0"/>
    <w:rsid w:val="00DE0B7B"/>
    <w:rsid w:val="00DE0D59"/>
    <w:rsid w:val="00DE0D93"/>
    <w:rsid w:val="00DE14EF"/>
    <w:rsid w:val="00DE160C"/>
    <w:rsid w:val="00DE1931"/>
    <w:rsid w:val="00DE1A74"/>
    <w:rsid w:val="00DE1B97"/>
    <w:rsid w:val="00DE1D1A"/>
    <w:rsid w:val="00DE1EB8"/>
    <w:rsid w:val="00DE2343"/>
    <w:rsid w:val="00DE24AB"/>
    <w:rsid w:val="00DE2743"/>
    <w:rsid w:val="00DE30EE"/>
    <w:rsid w:val="00DE408A"/>
    <w:rsid w:val="00DE477F"/>
    <w:rsid w:val="00DE49E7"/>
    <w:rsid w:val="00DE4B3A"/>
    <w:rsid w:val="00DE63EB"/>
    <w:rsid w:val="00DE6522"/>
    <w:rsid w:val="00DE66FA"/>
    <w:rsid w:val="00DE689E"/>
    <w:rsid w:val="00DE68B2"/>
    <w:rsid w:val="00DE68E2"/>
    <w:rsid w:val="00DE7780"/>
    <w:rsid w:val="00DF0E7E"/>
    <w:rsid w:val="00DF10CD"/>
    <w:rsid w:val="00DF1379"/>
    <w:rsid w:val="00DF1472"/>
    <w:rsid w:val="00DF1534"/>
    <w:rsid w:val="00DF18FE"/>
    <w:rsid w:val="00DF1C40"/>
    <w:rsid w:val="00DF22E8"/>
    <w:rsid w:val="00DF2865"/>
    <w:rsid w:val="00DF2D0A"/>
    <w:rsid w:val="00DF2EF1"/>
    <w:rsid w:val="00DF39C6"/>
    <w:rsid w:val="00DF3C52"/>
    <w:rsid w:val="00DF3F9F"/>
    <w:rsid w:val="00DF575D"/>
    <w:rsid w:val="00DF6CE5"/>
    <w:rsid w:val="00DF6DB5"/>
    <w:rsid w:val="00DF6E43"/>
    <w:rsid w:val="00DF76DC"/>
    <w:rsid w:val="00DF7985"/>
    <w:rsid w:val="00DF7F5D"/>
    <w:rsid w:val="00E00185"/>
    <w:rsid w:val="00E00748"/>
    <w:rsid w:val="00E0097B"/>
    <w:rsid w:val="00E0125D"/>
    <w:rsid w:val="00E014D8"/>
    <w:rsid w:val="00E01721"/>
    <w:rsid w:val="00E0239A"/>
    <w:rsid w:val="00E02801"/>
    <w:rsid w:val="00E02C15"/>
    <w:rsid w:val="00E02C70"/>
    <w:rsid w:val="00E0313B"/>
    <w:rsid w:val="00E03879"/>
    <w:rsid w:val="00E0470E"/>
    <w:rsid w:val="00E047BE"/>
    <w:rsid w:val="00E047DE"/>
    <w:rsid w:val="00E04DC7"/>
    <w:rsid w:val="00E04F2A"/>
    <w:rsid w:val="00E05BC4"/>
    <w:rsid w:val="00E05BCF"/>
    <w:rsid w:val="00E05E0D"/>
    <w:rsid w:val="00E068B7"/>
    <w:rsid w:val="00E06944"/>
    <w:rsid w:val="00E06B65"/>
    <w:rsid w:val="00E06E1B"/>
    <w:rsid w:val="00E072B1"/>
    <w:rsid w:val="00E07ECA"/>
    <w:rsid w:val="00E1060C"/>
    <w:rsid w:val="00E106CE"/>
    <w:rsid w:val="00E109AA"/>
    <w:rsid w:val="00E10AE3"/>
    <w:rsid w:val="00E1108E"/>
    <w:rsid w:val="00E1111C"/>
    <w:rsid w:val="00E11238"/>
    <w:rsid w:val="00E112FF"/>
    <w:rsid w:val="00E116CA"/>
    <w:rsid w:val="00E11712"/>
    <w:rsid w:val="00E11C67"/>
    <w:rsid w:val="00E12353"/>
    <w:rsid w:val="00E12C84"/>
    <w:rsid w:val="00E12CB7"/>
    <w:rsid w:val="00E149DC"/>
    <w:rsid w:val="00E14CE1"/>
    <w:rsid w:val="00E14FF4"/>
    <w:rsid w:val="00E15C44"/>
    <w:rsid w:val="00E15D0D"/>
    <w:rsid w:val="00E15E13"/>
    <w:rsid w:val="00E162D7"/>
    <w:rsid w:val="00E16615"/>
    <w:rsid w:val="00E16F44"/>
    <w:rsid w:val="00E17504"/>
    <w:rsid w:val="00E1762D"/>
    <w:rsid w:val="00E20798"/>
    <w:rsid w:val="00E20F35"/>
    <w:rsid w:val="00E220AD"/>
    <w:rsid w:val="00E2226F"/>
    <w:rsid w:val="00E2262B"/>
    <w:rsid w:val="00E22759"/>
    <w:rsid w:val="00E22E54"/>
    <w:rsid w:val="00E22FDF"/>
    <w:rsid w:val="00E231C8"/>
    <w:rsid w:val="00E2351C"/>
    <w:rsid w:val="00E23679"/>
    <w:rsid w:val="00E2487D"/>
    <w:rsid w:val="00E24AE4"/>
    <w:rsid w:val="00E24C68"/>
    <w:rsid w:val="00E256CF"/>
    <w:rsid w:val="00E260E7"/>
    <w:rsid w:val="00E26B1F"/>
    <w:rsid w:val="00E26D13"/>
    <w:rsid w:val="00E26F83"/>
    <w:rsid w:val="00E27628"/>
    <w:rsid w:val="00E2787F"/>
    <w:rsid w:val="00E2795B"/>
    <w:rsid w:val="00E27F00"/>
    <w:rsid w:val="00E3072D"/>
    <w:rsid w:val="00E30AE3"/>
    <w:rsid w:val="00E30D42"/>
    <w:rsid w:val="00E30EFB"/>
    <w:rsid w:val="00E31759"/>
    <w:rsid w:val="00E317A6"/>
    <w:rsid w:val="00E3187A"/>
    <w:rsid w:val="00E31A2D"/>
    <w:rsid w:val="00E31FD2"/>
    <w:rsid w:val="00E3212F"/>
    <w:rsid w:val="00E321B7"/>
    <w:rsid w:val="00E32251"/>
    <w:rsid w:val="00E32F7E"/>
    <w:rsid w:val="00E32FDA"/>
    <w:rsid w:val="00E3367D"/>
    <w:rsid w:val="00E34168"/>
    <w:rsid w:val="00E3435A"/>
    <w:rsid w:val="00E34C17"/>
    <w:rsid w:val="00E36766"/>
    <w:rsid w:val="00E36864"/>
    <w:rsid w:val="00E373EC"/>
    <w:rsid w:val="00E377DA"/>
    <w:rsid w:val="00E37FC5"/>
    <w:rsid w:val="00E402DD"/>
    <w:rsid w:val="00E40634"/>
    <w:rsid w:val="00E40853"/>
    <w:rsid w:val="00E40E1E"/>
    <w:rsid w:val="00E419D2"/>
    <w:rsid w:val="00E420AF"/>
    <w:rsid w:val="00E423D5"/>
    <w:rsid w:val="00E423D8"/>
    <w:rsid w:val="00E4279C"/>
    <w:rsid w:val="00E42EAA"/>
    <w:rsid w:val="00E430A4"/>
    <w:rsid w:val="00E432C6"/>
    <w:rsid w:val="00E4395C"/>
    <w:rsid w:val="00E43A99"/>
    <w:rsid w:val="00E442EA"/>
    <w:rsid w:val="00E4524E"/>
    <w:rsid w:val="00E45610"/>
    <w:rsid w:val="00E4569D"/>
    <w:rsid w:val="00E456EF"/>
    <w:rsid w:val="00E458DB"/>
    <w:rsid w:val="00E46A12"/>
    <w:rsid w:val="00E46A6A"/>
    <w:rsid w:val="00E46B42"/>
    <w:rsid w:val="00E474B4"/>
    <w:rsid w:val="00E47689"/>
    <w:rsid w:val="00E47691"/>
    <w:rsid w:val="00E47E18"/>
    <w:rsid w:val="00E50A21"/>
    <w:rsid w:val="00E50BC3"/>
    <w:rsid w:val="00E50E7C"/>
    <w:rsid w:val="00E512F4"/>
    <w:rsid w:val="00E51304"/>
    <w:rsid w:val="00E51FA8"/>
    <w:rsid w:val="00E52029"/>
    <w:rsid w:val="00E52154"/>
    <w:rsid w:val="00E522DD"/>
    <w:rsid w:val="00E5248B"/>
    <w:rsid w:val="00E5273B"/>
    <w:rsid w:val="00E52948"/>
    <w:rsid w:val="00E52B27"/>
    <w:rsid w:val="00E52C19"/>
    <w:rsid w:val="00E5355B"/>
    <w:rsid w:val="00E535FF"/>
    <w:rsid w:val="00E53A2B"/>
    <w:rsid w:val="00E53D1E"/>
    <w:rsid w:val="00E54444"/>
    <w:rsid w:val="00E552B0"/>
    <w:rsid w:val="00E55379"/>
    <w:rsid w:val="00E55A22"/>
    <w:rsid w:val="00E55C48"/>
    <w:rsid w:val="00E5654B"/>
    <w:rsid w:val="00E56583"/>
    <w:rsid w:val="00E56AB2"/>
    <w:rsid w:val="00E56B77"/>
    <w:rsid w:val="00E56C71"/>
    <w:rsid w:val="00E576CF"/>
    <w:rsid w:val="00E5777F"/>
    <w:rsid w:val="00E57814"/>
    <w:rsid w:val="00E57915"/>
    <w:rsid w:val="00E57DD6"/>
    <w:rsid w:val="00E60391"/>
    <w:rsid w:val="00E60AA2"/>
    <w:rsid w:val="00E60E0C"/>
    <w:rsid w:val="00E60F21"/>
    <w:rsid w:val="00E6143E"/>
    <w:rsid w:val="00E62779"/>
    <w:rsid w:val="00E62BCC"/>
    <w:rsid w:val="00E62F6A"/>
    <w:rsid w:val="00E63A18"/>
    <w:rsid w:val="00E63DD8"/>
    <w:rsid w:val="00E63E4B"/>
    <w:rsid w:val="00E63E85"/>
    <w:rsid w:val="00E63F8B"/>
    <w:rsid w:val="00E64444"/>
    <w:rsid w:val="00E644FD"/>
    <w:rsid w:val="00E65A1B"/>
    <w:rsid w:val="00E65C1A"/>
    <w:rsid w:val="00E65CF8"/>
    <w:rsid w:val="00E65E8F"/>
    <w:rsid w:val="00E66041"/>
    <w:rsid w:val="00E66471"/>
    <w:rsid w:val="00E66D0E"/>
    <w:rsid w:val="00E66D7B"/>
    <w:rsid w:val="00E67557"/>
    <w:rsid w:val="00E7023B"/>
    <w:rsid w:val="00E703A7"/>
    <w:rsid w:val="00E70656"/>
    <w:rsid w:val="00E70A6D"/>
    <w:rsid w:val="00E70FC8"/>
    <w:rsid w:val="00E716CE"/>
    <w:rsid w:val="00E71C06"/>
    <w:rsid w:val="00E71F72"/>
    <w:rsid w:val="00E721F1"/>
    <w:rsid w:val="00E72A76"/>
    <w:rsid w:val="00E72D59"/>
    <w:rsid w:val="00E7306E"/>
    <w:rsid w:val="00E7338E"/>
    <w:rsid w:val="00E73423"/>
    <w:rsid w:val="00E73ABD"/>
    <w:rsid w:val="00E7538F"/>
    <w:rsid w:val="00E75472"/>
    <w:rsid w:val="00E7578F"/>
    <w:rsid w:val="00E7588C"/>
    <w:rsid w:val="00E76118"/>
    <w:rsid w:val="00E76256"/>
    <w:rsid w:val="00E764A3"/>
    <w:rsid w:val="00E766C5"/>
    <w:rsid w:val="00E76AC9"/>
    <w:rsid w:val="00E76D33"/>
    <w:rsid w:val="00E778B5"/>
    <w:rsid w:val="00E80005"/>
    <w:rsid w:val="00E814D9"/>
    <w:rsid w:val="00E8164E"/>
    <w:rsid w:val="00E81A89"/>
    <w:rsid w:val="00E81DA2"/>
    <w:rsid w:val="00E81E41"/>
    <w:rsid w:val="00E827C5"/>
    <w:rsid w:val="00E83080"/>
    <w:rsid w:val="00E836A9"/>
    <w:rsid w:val="00E83762"/>
    <w:rsid w:val="00E83AED"/>
    <w:rsid w:val="00E849A3"/>
    <w:rsid w:val="00E85E29"/>
    <w:rsid w:val="00E867D0"/>
    <w:rsid w:val="00E86A3B"/>
    <w:rsid w:val="00E86CCE"/>
    <w:rsid w:val="00E876E8"/>
    <w:rsid w:val="00E87A4A"/>
    <w:rsid w:val="00E87B12"/>
    <w:rsid w:val="00E9007D"/>
    <w:rsid w:val="00E90246"/>
    <w:rsid w:val="00E90731"/>
    <w:rsid w:val="00E91285"/>
    <w:rsid w:val="00E91C0C"/>
    <w:rsid w:val="00E91F58"/>
    <w:rsid w:val="00E9275F"/>
    <w:rsid w:val="00E92958"/>
    <w:rsid w:val="00E92E42"/>
    <w:rsid w:val="00E93714"/>
    <w:rsid w:val="00E937F1"/>
    <w:rsid w:val="00E94454"/>
    <w:rsid w:val="00E95A9A"/>
    <w:rsid w:val="00E96286"/>
    <w:rsid w:val="00E96551"/>
    <w:rsid w:val="00E968E8"/>
    <w:rsid w:val="00E9733F"/>
    <w:rsid w:val="00E977F1"/>
    <w:rsid w:val="00E97C55"/>
    <w:rsid w:val="00EA0373"/>
    <w:rsid w:val="00EA08AE"/>
    <w:rsid w:val="00EA1685"/>
    <w:rsid w:val="00EA191A"/>
    <w:rsid w:val="00EA1E75"/>
    <w:rsid w:val="00EA20FE"/>
    <w:rsid w:val="00EA2FE3"/>
    <w:rsid w:val="00EA3314"/>
    <w:rsid w:val="00EA36D4"/>
    <w:rsid w:val="00EA3AF5"/>
    <w:rsid w:val="00EA3C32"/>
    <w:rsid w:val="00EA476A"/>
    <w:rsid w:val="00EA4ED4"/>
    <w:rsid w:val="00EA511A"/>
    <w:rsid w:val="00EA603A"/>
    <w:rsid w:val="00EA6060"/>
    <w:rsid w:val="00EA61BB"/>
    <w:rsid w:val="00EA6361"/>
    <w:rsid w:val="00EA6B8A"/>
    <w:rsid w:val="00EA6CE3"/>
    <w:rsid w:val="00EA6E89"/>
    <w:rsid w:val="00EA718C"/>
    <w:rsid w:val="00EB07B7"/>
    <w:rsid w:val="00EB0B66"/>
    <w:rsid w:val="00EB0D7D"/>
    <w:rsid w:val="00EB1A4B"/>
    <w:rsid w:val="00EB1C2A"/>
    <w:rsid w:val="00EB1F9E"/>
    <w:rsid w:val="00EB201B"/>
    <w:rsid w:val="00EB22A0"/>
    <w:rsid w:val="00EB2830"/>
    <w:rsid w:val="00EB28E6"/>
    <w:rsid w:val="00EB2A6C"/>
    <w:rsid w:val="00EB31C6"/>
    <w:rsid w:val="00EB34E5"/>
    <w:rsid w:val="00EB352D"/>
    <w:rsid w:val="00EB357C"/>
    <w:rsid w:val="00EB3809"/>
    <w:rsid w:val="00EB41BB"/>
    <w:rsid w:val="00EB484A"/>
    <w:rsid w:val="00EB4A44"/>
    <w:rsid w:val="00EB54B4"/>
    <w:rsid w:val="00EB5610"/>
    <w:rsid w:val="00EB5FC9"/>
    <w:rsid w:val="00EB6507"/>
    <w:rsid w:val="00EB721A"/>
    <w:rsid w:val="00EB7373"/>
    <w:rsid w:val="00EB7BF6"/>
    <w:rsid w:val="00EC0CD6"/>
    <w:rsid w:val="00EC1411"/>
    <w:rsid w:val="00EC174F"/>
    <w:rsid w:val="00EC1B04"/>
    <w:rsid w:val="00EC1B61"/>
    <w:rsid w:val="00EC1C76"/>
    <w:rsid w:val="00EC1DB4"/>
    <w:rsid w:val="00EC23BA"/>
    <w:rsid w:val="00EC272C"/>
    <w:rsid w:val="00EC2B9E"/>
    <w:rsid w:val="00EC2C83"/>
    <w:rsid w:val="00EC2E50"/>
    <w:rsid w:val="00EC2E5A"/>
    <w:rsid w:val="00EC2E62"/>
    <w:rsid w:val="00EC2EBB"/>
    <w:rsid w:val="00EC312F"/>
    <w:rsid w:val="00EC336A"/>
    <w:rsid w:val="00EC350C"/>
    <w:rsid w:val="00EC40A6"/>
    <w:rsid w:val="00EC4715"/>
    <w:rsid w:val="00EC47D5"/>
    <w:rsid w:val="00EC5100"/>
    <w:rsid w:val="00EC57C2"/>
    <w:rsid w:val="00EC5E20"/>
    <w:rsid w:val="00EC674B"/>
    <w:rsid w:val="00EC7750"/>
    <w:rsid w:val="00EC77F9"/>
    <w:rsid w:val="00EC7A29"/>
    <w:rsid w:val="00EC7E5E"/>
    <w:rsid w:val="00ED0BC7"/>
    <w:rsid w:val="00ED0DEA"/>
    <w:rsid w:val="00ED149E"/>
    <w:rsid w:val="00ED1BAC"/>
    <w:rsid w:val="00ED1E0F"/>
    <w:rsid w:val="00ED26EA"/>
    <w:rsid w:val="00ED28BF"/>
    <w:rsid w:val="00ED2930"/>
    <w:rsid w:val="00ED3504"/>
    <w:rsid w:val="00ED367E"/>
    <w:rsid w:val="00ED3974"/>
    <w:rsid w:val="00ED3BA2"/>
    <w:rsid w:val="00ED40D4"/>
    <w:rsid w:val="00ED4487"/>
    <w:rsid w:val="00ED474F"/>
    <w:rsid w:val="00ED4F72"/>
    <w:rsid w:val="00ED5712"/>
    <w:rsid w:val="00ED5764"/>
    <w:rsid w:val="00ED64EF"/>
    <w:rsid w:val="00ED6C3C"/>
    <w:rsid w:val="00ED74F7"/>
    <w:rsid w:val="00ED76B7"/>
    <w:rsid w:val="00ED7803"/>
    <w:rsid w:val="00ED793B"/>
    <w:rsid w:val="00ED7AD6"/>
    <w:rsid w:val="00ED7BA5"/>
    <w:rsid w:val="00ED7EA8"/>
    <w:rsid w:val="00EE0191"/>
    <w:rsid w:val="00EE0223"/>
    <w:rsid w:val="00EE0355"/>
    <w:rsid w:val="00EE1099"/>
    <w:rsid w:val="00EE15E6"/>
    <w:rsid w:val="00EE1CC5"/>
    <w:rsid w:val="00EE2360"/>
    <w:rsid w:val="00EE2445"/>
    <w:rsid w:val="00EE2F59"/>
    <w:rsid w:val="00EE30DD"/>
    <w:rsid w:val="00EE36F3"/>
    <w:rsid w:val="00EE45C1"/>
    <w:rsid w:val="00EE467C"/>
    <w:rsid w:val="00EE49CC"/>
    <w:rsid w:val="00EE4B41"/>
    <w:rsid w:val="00EE5989"/>
    <w:rsid w:val="00EE5B66"/>
    <w:rsid w:val="00EE5E89"/>
    <w:rsid w:val="00EE5F9E"/>
    <w:rsid w:val="00EE61A6"/>
    <w:rsid w:val="00EE65E1"/>
    <w:rsid w:val="00EE6758"/>
    <w:rsid w:val="00EE69B5"/>
    <w:rsid w:val="00EE70F9"/>
    <w:rsid w:val="00EE74A6"/>
    <w:rsid w:val="00EE7FA9"/>
    <w:rsid w:val="00EF07A9"/>
    <w:rsid w:val="00EF0A87"/>
    <w:rsid w:val="00EF0F08"/>
    <w:rsid w:val="00EF1CE6"/>
    <w:rsid w:val="00EF1DD4"/>
    <w:rsid w:val="00EF2187"/>
    <w:rsid w:val="00EF21A2"/>
    <w:rsid w:val="00EF2CE3"/>
    <w:rsid w:val="00EF38AD"/>
    <w:rsid w:val="00EF3F1D"/>
    <w:rsid w:val="00EF41A6"/>
    <w:rsid w:val="00EF4A56"/>
    <w:rsid w:val="00EF4B6D"/>
    <w:rsid w:val="00EF521D"/>
    <w:rsid w:val="00EF52D7"/>
    <w:rsid w:val="00EF582D"/>
    <w:rsid w:val="00EF5964"/>
    <w:rsid w:val="00EF719A"/>
    <w:rsid w:val="00EF7C01"/>
    <w:rsid w:val="00EF7C6E"/>
    <w:rsid w:val="00F002AF"/>
    <w:rsid w:val="00F004F2"/>
    <w:rsid w:val="00F008C6"/>
    <w:rsid w:val="00F00B96"/>
    <w:rsid w:val="00F0231D"/>
    <w:rsid w:val="00F0294F"/>
    <w:rsid w:val="00F02AE1"/>
    <w:rsid w:val="00F045DA"/>
    <w:rsid w:val="00F04877"/>
    <w:rsid w:val="00F048B2"/>
    <w:rsid w:val="00F04E13"/>
    <w:rsid w:val="00F066A2"/>
    <w:rsid w:val="00F06AE8"/>
    <w:rsid w:val="00F06B6E"/>
    <w:rsid w:val="00F06B7B"/>
    <w:rsid w:val="00F0762B"/>
    <w:rsid w:val="00F078F7"/>
    <w:rsid w:val="00F1091B"/>
    <w:rsid w:val="00F10E12"/>
    <w:rsid w:val="00F1105C"/>
    <w:rsid w:val="00F11104"/>
    <w:rsid w:val="00F11218"/>
    <w:rsid w:val="00F11298"/>
    <w:rsid w:val="00F11AE4"/>
    <w:rsid w:val="00F11E61"/>
    <w:rsid w:val="00F11E9F"/>
    <w:rsid w:val="00F11FAF"/>
    <w:rsid w:val="00F12020"/>
    <w:rsid w:val="00F12049"/>
    <w:rsid w:val="00F1215D"/>
    <w:rsid w:val="00F12255"/>
    <w:rsid w:val="00F1264C"/>
    <w:rsid w:val="00F12BD7"/>
    <w:rsid w:val="00F13604"/>
    <w:rsid w:val="00F13844"/>
    <w:rsid w:val="00F13A8A"/>
    <w:rsid w:val="00F1402F"/>
    <w:rsid w:val="00F162AD"/>
    <w:rsid w:val="00F16412"/>
    <w:rsid w:val="00F1750B"/>
    <w:rsid w:val="00F175EC"/>
    <w:rsid w:val="00F176DA"/>
    <w:rsid w:val="00F17E1A"/>
    <w:rsid w:val="00F20403"/>
    <w:rsid w:val="00F2045A"/>
    <w:rsid w:val="00F207BB"/>
    <w:rsid w:val="00F20F18"/>
    <w:rsid w:val="00F2123D"/>
    <w:rsid w:val="00F21282"/>
    <w:rsid w:val="00F21345"/>
    <w:rsid w:val="00F21850"/>
    <w:rsid w:val="00F21F28"/>
    <w:rsid w:val="00F223AB"/>
    <w:rsid w:val="00F22E73"/>
    <w:rsid w:val="00F22EEC"/>
    <w:rsid w:val="00F2315C"/>
    <w:rsid w:val="00F23648"/>
    <w:rsid w:val="00F246F6"/>
    <w:rsid w:val="00F24B98"/>
    <w:rsid w:val="00F24FF7"/>
    <w:rsid w:val="00F25183"/>
    <w:rsid w:val="00F2538A"/>
    <w:rsid w:val="00F259F1"/>
    <w:rsid w:val="00F25D4A"/>
    <w:rsid w:val="00F25EE3"/>
    <w:rsid w:val="00F25F4D"/>
    <w:rsid w:val="00F2619B"/>
    <w:rsid w:val="00F26D91"/>
    <w:rsid w:val="00F26ED1"/>
    <w:rsid w:val="00F278FE"/>
    <w:rsid w:val="00F27AA7"/>
    <w:rsid w:val="00F30408"/>
    <w:rsid w:val="00F30B2C"/>
    <w:rsid w:val="00F31675"/>
    <w:rsid w:val="00F31C07"/>
    <w:rsid w:val="00F31E84"/>
    <w:rsid w:val="00F32760"/>
    <w:rsid w:val="00F328CE"/>
    <w:rsid w:val="00F33327"/>
    <w:rsid w:val="00F33523"/>
    <w:rsid w:val="00F33A41"/>
    <w:rsid w:val="00F33CB0"/>
    <w:rsid w:val="00F33D58"/>
    <w:rsid w:val="00F3466C"/>
    <w:rsid w:val="00F34B3F"/>
    <w:rsid w:val="00F34F20"/>
    <w:rsid w:val="00F35542"/>
    <w:rsid w:val="00F35FDA"/>
    <w:rsid w:val="00F37286"/>
    <w:rsid w:val="00F37EB4"/>
    <w:rsid w:val="00F37F3C"/>
    <w:rsid w:val="00F400C5"/>
    <w:rsid w:val="00F4056B"/>
    <w:rsid w:val="00F407E5"/>
    <w:rsid w:val="00F40B45"/>
    <w:rsid w:val="00F40DD5"/>
    <w:rsid w:val="00F40E30"/>
    <w:rsid w:val="00F41136"/>
    <w:rsid w:val="00F41149"/>
    <w:rsid w:val="00F41F74"/>
    <w:rsid w:val="00F42411"/>
    <w:rsid w:val="00F42957"/>
    <w:rsid w:val="00F42AA8"/>
    <w:rsid w:val="00F42DFC"/>
    <w:rsid w:val="00F44990"/>
    <w:rsid w:val="00F449A7"/>
    <w:rsid w:val="00F44B75"/>
    <w:rsid w:val="00F44F92"/>
    <w:rsid w:val="00F45496"/>
    <w:rsid w:val="00F46432"/>
    <w:rsid w:val="00F46AA2"/>
    <w:rsid w:val="00F46F6F"/>
    <w:rsid w:val="00F50494"/>
    <w:rsid w:val="00F50581"/>
    <w:rsid w:val="00F505AB"/>
    <w:rsid w:val="00F50F69"/>
    <w:rsid w:val="00F51BA4"/>
    <w:rsid w:val="00F52103"/>
    <w:rsid w:val="00F5232D"/>
    <w:rsid w:val="00F52CE1"/>
    <w:rsid w:val="00F52E20"/>
    <w:rsid w:val="00F53291"/>
    <w:rsid w:val="00F535B7"/>
    <w:rsid w:val="00F5367C"/>
    <w:rsid w:val="00F5389D"/>
    <w:rsid w:val="00F543F7"/>
    <w:rsid w:val="00F546A5"/>
    <w:rsid w:val="00F549FC"/>
    <w:rsid w:val="00F54DA3"/>
    <w:rsid w:val="00F555B5"/>
    <w:rsid w:val="00F55B7F"/>
    <w:rsid w:val="00F55F2F"/>
    <w:rsid w:val="00F56608"/>
    <w:rsid w:val="00F56812"/>
    <w:rsid w:val="00F569FE"/>
    <w:rsid w:val="00F56F95"/>
    <w:rsid w:val="00F608ED"/>
    <w:rsid w:val="00F60BA7"/>
    <w:rsid w:val="00F614AC"/>
    <w:rsid w:val="00F61A3A"/>
    <w:rsid w:val="00F61F6F"/>
    <w:rsid w:val="00F6241B"/>
    <w:rsid w:val="00F62C7C"/>
    <w:rsid w:val="00F63A69"/>
    <w:rsid w:val="00F63B8F"/>
    <w:rsid w:val="00F63C01"/>
    <w:rsid w:val="00F64B83"/>
    <w:rsid w:val="00F64B97"/>
    <w:rsid w:val="00F64E08"/>
    <w:rsid w:val="00F64E80"/>
    <w:rsid w:val="00F654BC"/>
    <w:rsid w:val="00F6597E"/>
    <w:rsid w:val="00F662FE"/>
    <w:rsid w:val="00F66346"/>
    <w:rsid w:val="00F66488"/>
    <w:rsid w:val="00F66612"/>
    <w:rsid w:val="00F66959"/>
    <w:rsid w:val="00F66A38"/>
    <w:rsid w:val="00F66B4E"/>
    <w:rsid w:val="00F66F8F"/>
    <w:rsid w:val="00F67422"/>
    <w:rsid w:val="00F67527"/>
    <w:rsid w:val="00F675CA"/>
    <w:rsid w:val="00F70DC9"/>
    <w:rsid w:val="00F70EAE"/>
    <w:rsid w:val="00F710D5"/>
    <w:rsid w:val="00F71531"/>
    <w:rsid w:val="00F717E6"/>
    <w:rsid w:val="00F72268"/>
    <w:rsid w:val="00F72816"/>
    <w:rsid w:val="00F72AD1"/>
    <w:rsid w:val="00F7313F"/>
    <w:rsid w:val="00F735C7"/>
    <w:rsid w:val="00F738CB"/>
    <w:rsid w:val="00F739BB"/>
    <w:rsid w:val="00F747B7"/>
    <w:rsid w:val="00F75632"/>
    <w:rsid w:val="00F75932"/>
    <w:rsid w:val="00F76224"/>
    <w:rsid w:val="00F764BD"/>
    <w:rsid w:val="00F76773"/>
    <w:rsid w:val="00F76855"/>
    <w:rsid w:val="00F7687C"/>
    <w:rsid w:val="00F76921"/>
    <w:rsid w:val="00F76D6E"/>
    <w:rsid w:val="00F76FD1"/>
    <w:rsid w:val="00F7702C"/>
    <w:rsid w:val="00F773F6"/>
    <w:rsid w:val="00F77413"/>
    <w:rsid w:val="00F8058A"/>
    <w:rsid w:val="00F80915"/>
    <w:rsid w:val="00F80975"/>
    <w:rsid w:val="00F819B6"/>
    <w:rsid w:val="00F82667"/>
    <w:rsid w:val="00F82F47"/>
    <w:rsid w:val="00F82F6A"/>
    <w:rsid w:val="00F834B3"/>
    <w:rsid w:val="00F83B82"/>
    <w:rsid w:val="00F83F9E"/>
    <w:rsid w:val="00F8423F"/>
    <w:rsid w:val="00F842A8"/>
    <w:rsid w:val="00F85611"/>
    <w:rsid w:val="00F86427"/>
    <w:rsid w:val="00F87349"/>
    <w:rsid w:val="00F909AB"/>
    <w:rsid w:val="00F910B0"/>
    <w:rsid w:val="00F911BB"/>
    <w:rsid w:val="00F9161B"/>
    <w:rsid w:val="00F919A6"/>
    <w:rsid w:val="00F91FB4"/>
    <w:rsid w:val="00F9238C"/>
    <w:rsid w:val="00F9252C"/>
    <w:rsid w:val="00F92553"/>
    <w:rsid w:val="00F92B51"/>
    <w:rsid w:val="00F932B2"/>
    <w:rsid w:val="00F93374"/>
    <w:rsid w:val="00F935AB"/>
    <w:rsid w:val="00F94B00"/>
    <w:rsid w:val="00F94D99"/>
    <w:rsid w:val="00F964EB"/>
    <w:rsid w:val="00F9654C"/>
    <w:rsid w:val="00F96A33"/>
    <w:rsid w:val="00F97223"/>
    <w:rsid w:val="00F973DC"/>
    <w:rsid w:val="00F977E3"/>
    <w:rsid w:val="00F97E49"/>
    <w:rsid w:val="00F97E78"/>
    <w:rsid w:val="00F97F78"/>
    <w:rsid w:val="00FA023B"/>
    <w:rsid w:val="00FA02A5"/>
    <w:rsid w:val="00FA02AB"/>
    <w:rsid w:val="00FA0753"/>
    <w:rsid w:val="00FA08B9"/>
    <w:rsid w:val="00FA143F"/>
    <w:rsid w:val="00FA1DCC"/>
    <w:rsid w:val="00FA1EDD"/>
    <w:rsid w:val="00FA1F5E"/>
    <w:rsid w:val="00FA22F8"/>
    <w:rsid w:val="00FA2372"/>
    <w:rsid w:val="00FA2966"/>
    <w:rsid w:val="00FA2CFC"/>
    <w:rsid w:val="00FA30E7"/>
    <w:rsid w:val="00FA3357"/>
    <w:rsid w:val="00FA36F1"/>
    <w:rsid w:val="00FA44AF"/>
    <w:rsid w:val="00FA45E8"/>
    <w:rsid w:val="00FA4704"/>
    <w:rsid w:val="00FA4720"/>
    <w:rsid w:val="00FA4C9F"/>
    <w:rsid w:val="00FA56F5"/>
    <w:rsid w:val="00FA6822"/>
    <w:rsid w:val="00FA6C0D"/>
    <w:rsid w:val="00FA7003"/>
    <w:rsid w:val="00FA734E"/>
    <w:rsid w:val="00FA73A7"/>
    <w:rsid w:val="00FA74AA"/>
    <w:rsid w:val="00FA77BB"/>
    <w:rsid w:val="00FA7C08"/>
    <w:rsid w:val="00FA7FE8"/>
    <w:rsid w:val="00FB0357"/>
    <w:rsid w:val="00FB03D6"/>
    <w:rsid w:val="00FB05EF"/>
    <w:rsid w:val="00FB1980"/>
    <w:rsid w:val="00FB1C2A"/>
    <w:rsid w:val="00FB2108"/>
    <w:rsid w:val="00FB2273"/>
    <w:rsid w:val="00FB24AC"/>
    <w:rsid w:val="00FB2C0A"/>
    <w:rsid w:val="00FB2C89"/>
    <w:rsid w:val="00FB2CB8"/>
    <w:rsid w:val="00FB33FC"/>
    <w:rsid w:val="00FB3877"/>
    <w:rsid w:val="00FB3B22"/>
    <w:rsid w:val="00FB3D03"/>
    <w:rsid w:val="00FB459F"/>
    <w:rsid w:val="00FB4ADF"/>
    <w:rsid w:val="00FB4CBB"/>
    <w:rsid w:val="00FB4F56"/>
    <w:rsid w:val="00FB5324"/>
    <w:rsid w:val="00FB5368"/>
    <w:rsid w:val="00FB5E81"/>
    <w:rsid w:val="00FB689E"/>
    <w:rsid w:val="00FB6C85"/>
    <w:rsid w:val="00FB6CD7"/>
    <w:rsid w:val="00FB6D77"/>
    <w:rsid w:val="00FC0597"/>
    <w:rsid w:val="00FC079C"/>
    <w:rsid w:val="00FC0A66"/>
    <w:rsid w:val="00FC1253"/>
    <w:rsid w:val="00FC1294"/>
    <w:rsid w:val="00FC1A0B"/>
    <w:rsid w:val="00FC1D9C"/>
    <w:rsid w:val="00FC2B0F"/>
    <w:rsid w:val="00FC33E2"/>
    <w:rsid w:val="00FC39DA"/>
    <w:rsid w:val="00FC4081"/>
    <w:rsid w:val="00FC4A37"/>
    <w:rsid w:val="00FC5119"/>
    <w:rsid w:val="00FC550F"/>
    <w:rsid w:val="00FC5AAE"/>
    <w:rsid w:val="00FC6696"/>
    <w:rsid w:val="00FC790B"/>
    <w:rsid w:val="00FD04B2"/>
    <w:rsid w:val="00FD0B56"/>
    <w:rsid w:val="00FD11A6"/>
    <w:rsid w:val="00FD1897"/>
    <w:rsid w:val="00FD1C32"/>
    <w:rsid w:val="00FD1C50"/>
    <w:rsid w:val="00FD1ECC"/>
    <w:rsid w:val="00FD2214"/>
    <w:rsid w:val="00FD278E"/>
    <w:rsid w:val="00FD27D1"/>
    <w:rsid w:val="00FD2E15"/>
    <w:rsid w:val="00FD2E40"/>
    <w:rsid w:val="00FD2F84"/>
    <w:rsid w:val="00FD31D4"/>
    <w:rsid w:val="00FD31D9"/>
    <w:rsid w:val="00FD3A9D"/>
    <w:rsid w:val="00FD3CD2"/>
    <w:rsid w:val="00FD4CDB"/>
    <w:rsid w:val="00FD4F44"/>
    <w:rsid w:val="00FD5B27"/>
    <w:rsid w:val="00FD67A5"/>
    <w:rsid w:val="00FD698C"/>
    <w:rsid w:val="00FD738D"/>
    <w:rsid w:val="00FD74CD"/>
    <w:rsid w:val="00FD75E8"/>
    <w:rsid w:val="00FD7B43"/>
    <w:rsid w:val="00FE0873"/>
    <w:rsid w:val="00FE08EE"/>
    <w:rsid w:val="00FE09C9"/>
    <w:rsid w:val="00FE0A0C"/>
    <w:rsid w:val="00FE0A24"/>
    <w:rsid w:val="00FE0D3C"/>
    <w:rsid w:val="00FE1059"/>
    <w:rsid w:val="00FE1081"/>
    <w:rsid w:val="00FE1477"/>
    <w:rsid w:val="00FE187F"/>
    <w:rsid w:val="00FE19CE"/>
    <w:rsid w:val="00FE1E33"/>
    <w:rsid w:val="00FE211B"/>
    <w:rsid w:val="00FE222C"/>
    <w:rsid w:val="00FE2260"/>
    <w:rsid w:val="00FE263E"/>
    <w:rsid w:val="00FE2C20"/>
    <w:rsid w:val="00FE2EA7"/>
    <w:rsid w:val="00FE33A3"/>
    <w:rsid w:val="00FE3A2E"/>
    <w:rsid w:val="00FE3B29"/>
    <w:rsid w:val="00FE3D8E"/>
    <w:rsid w:val="00FE4540"/>
    <w:rsid w:val="00FE46D8"/>
    <w:rsid w:val="00FE46FA"/>
    <w:rsid w:val="00FE4718"/>
    <w:rsid w:val="00FE49ED"/>
    <w:rsid w:val="00FE51DC"/>
    <w:rsid w:val="00FE5672"/>
    <w:rsid w:val="00FE57B9"/>
    <w:rsid w:val="00FE5C20"/>
    <w:rsid w:val="00FE5F2D"/>
    <w:rsid w:val="00FE6007"/>
    <w:rsid w:val="00FE728D"/>
    <w:rsid w:val="00FE7A41"/>
    <w:rsid w:val="00FE7B79"/>
    <w:rsid w:val="00FE7B9A"/>
    <w:rsid w:val="00FF0027"/>
    <w:rsid w:val="00FF002E"/>
    <w:rsid w:val="00FF0AA2"/>
    <w:rsid w:val="00FF1FFA"/>
    <w:rsid w:val="00FF3173"/>
    <w:rsid w:val="00FF33FB"/>
    <w:rsid w:val="00FF3E6E"/>
    <w:rsid w:val="00FF3FC2"/>
    <w:rsid w:val="00FF4744"/>
    <w:rsid w:val="00FF51FC"/>
    <w:rsid w:val="00FF5795"/>
    <w:rsid w:val="00FF5CB4"/>
    <w:rsid w:val="00FF62A7"/>
    <w:rsid w:val="00FF6349"/>
    <w:rsid w:val="00FF64B7"/>
    <w:rsid w:val="00FF654D"/>
    <w:rsid w:val="00FF67F7"/>
    <w:rsid w:val="00FF6AFC"/>
    <w:rsid w:val="00FF6E70"/>
    <w:rsid w:val="00FF7CAB"/>
    <w:rsid w:val="00FF7CC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none [3212]" strokecolor="none [3212]">
      <v:fill color="none [3212]"/>
      <v:stroke color="none [3212]"/>
    </o:shapedefaults>
    <o:shapelayout v:ext="edit">
      <o:idmap v:ext="edit" data="1"/>
    </o:shapelayout>
  </w:shapeDefaults>
  <w:decimalSymbol w:val="."/>
  <w:listSeparator w:val=","/>
  <w14:docId w14:val="3E189DDD"/>
  <w15:docId w15:val="{EE1CCEB6-D3C4-4913-A8C8-1CF77AEB57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7448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590E87"/>
    <w:rPr>
      <w:rFonts w:ascii="Tahoma" w:hAnsi="Tahoma"/>
      <w:b/>
    </w:rPr>
  </w:style>
  <w:style w:type="character" w:customStyle="1" w:styleId="BodyTextChar">
    <w:name w:val="Body Text Char"/>
    <w:basedOn w:val="DefaultParagraphFont"/>
    <w:link w:val="BodyText"/>
    <w:rsid w:val="00590E87"/>
    <w:rPr>
      <w:rFonts w:ascii="Tahoma" w:eastAsia="Times New Roman" w:hAnsi="Tahoma" w:cs="Times New Roman"/>
      <w:b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C02410"/>
    <w:pPr>
      <w:ind w:left="720"/>
      <w:contextualSpacing/>
    </w:pPr>
  </w:style>
  <w:style w:type="paragraph" w:styleId="Header">
    <w:name w:val="header"/>
    <w:basedOn w:val="Normal"/>
    <w:link w:val="HeaderChar"/>
    <w:rsid w:val="00B4570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B45700"/>
    <w:rPr>
      <w:rFonts w:ascii="Times New Roman" w:eastAsia="Times New Roman" w:hAnsi="Times New Roman" w:cs="Times New Roman"/>
      <w:sz w:val="20"/>
      <w:szCs w:val="20"/>
      <w:lang w:val="en-US"/>
    </w:rPr>
  </w:style>
  <w:style w:type="table" w:styleId="TableGrid">
    <w:name w:val="Table Grid"/>
    <w:basedOn w:val="TableNormal"/>
    <w:uiPriority w:val="59"/>
    <w:rsid w:val="00013E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cimalAligned">
    <w:name w:val="Decimal Aligned"/>
    <w:basedOn w:val="Normal"/>
    <w:uiPriority w:val="40"/>
    <w:qFormat/>
    <w:rsid w:val="00057CDC"/>
    <w:pPr>
      <w:tabs>
        <w:tab w:val="decimal" w:pos="360"/>
      </w:tabs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unhideWhenUsed/>
    <w:rsid w:val="00057CDC"/>
    <w:rPr>
      <w:rFonts w:asciiTheme="minorHAnsi" w:eastAsiaTheme="minorEastAsia" w:hAnsiTheme="minorHAnsi" w:cstheme="minorBidi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57CDC"/>
    <w:rPr>
      <w:rFonts w:eastAsiaTheme="minorEastAsia"/>
      <w:sz w:val="20"/>
      <w:szCs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057CDC"/>
    <w:rPr>
      <w:rFonts w:eastAsiaTheme="minorEastAsia" w:cstheme="minorBidi"/>
      <w:bCs w:val="0"/>
      <w:i/>
      <w:iCs/>
      <w:color w:val="808080" w:themeColor="text1" w:themeTint="7F"/>
      <w:szCs w:val="22"/>
      <w:lang w:val="en-US"/>
    </w:rPr>
  </w:style>
  <w:style w:type="table" w:customStyle="1" w:styleId="LightShading-Accent11">
    <w:name w:val="Light Shading - Accent 11"/>
    <w:basedOn w:val="TableNormal"/>
    <w:uiPriority w:val="60"/>
    <w:rsid w:val="00057CDC"/>
    <w:pPr>
      <w:spacing w:after="0" w:line="240" w:lineRule="auto"/>
    </w:pPr>
    <w:rPr>
      <w:rFonts w:eastAsiaTheme="minorEastAsia"/>
      <w:color w:val="365F91" w:themeColor="accent1" w:themeShade="BF"/>
      <w:lang w:val="en-US" w:bidi="en-US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Footer">
    <w:name w:val="footer"/>
    <w:basedOn w:val="Normal"/>
    <w:link w:val="FooterChar"/>
    <w:uiPriority w:val="99"/>
    <w:unhideWhenUsed/>
    <w:rsid w:val="0067071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0711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4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470F"/>
    <w:rPr>
      <w:rFonts w:ascii="Tahoma" w:eastAsia="Times New Roman" w:hAnsi="Tahoma" w:cs="Tahoma"/>
      <w:sz w:val="16"/>
      <w:szCs w:val="16"/>
      <w:lang w:val="en-US"/>
    </w:rPr>
  </w:style>
  <w:style w:type="paragraph" w:styleId="ListBullet">
    <w:name w:val="List Bullet"/>
    <w:basedOn w:val="Normal"/>
    <w:uiPriority w:val="99"/>
    <w:unhideWhenUsed/>
    <w:rsid w:val="00EC2EBB"/>
    <w:pPr>
      <w:numPr>
        <w:numId w:val="3"/>
      </w:numPr>
      <w:contextualSpacing/>
    </w:pPr>
  </w:style>
  <w:style w:type="paragraph" w:customStyle="1" w:styleId="Default">
    <w:name w:val="Default"/>
    <w:rsid w:val="0076422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8A3B45"/>
  </w:style>
  <w:style w:type="character" w:styleId="Hyperlink">
    <w:name w:val="Hyperlink"/>
    <w:basedOn w:val="DefaultParagraphFont"/>
    <w:uiPriority w:val="99"/>
    <w:semiHidden/>
    <w:unhideWhenUsed/>
    <w:rsid w:val="008A3B45"/>
    <w:rPr>
      <w:color w:val="0000FF"/>
      <w:u w:val="single"/>
    </w:rPr>
  </w:style>
  <w:style w:type="table" w:customStyle="1" w:styleId="TableGrid2">
    <w:name w:val="Table Grid2"/>
    <w:basedOn w:val="TableNormal"/>
    <w:next w:val="TableGrid"/>
    <w:uiPriority w:val="59"/>
    <w:rsid w:val="00E05B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69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0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2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2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6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3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0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0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9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3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1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35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3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9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sie@vansyl.co.z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CE5926-58CF-4C1D-827D-96541F2F69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6</TotalTime>
  <Pages>1</Pages>
  <Words>1088</Words>
  <Characters>620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sie</dc:creator>
  <cp:lastModifiedBy>Lundi Mapundu</cp:lastModifiedBy>
  <cp:revision>32</cp:revision>
  <cp:lastPrinted>2016-08-15T09:09:00Z</cp:lastPrinted>
  <dcterms:created xsi:type="dcterms:W3CDTF">2019-09-15T19:29:00Z</dcterms:created>
  <dcterms:modified xsi:type="dcterms:W3CDTF">2020-02-07T15:35:00Z</dcterms:modified>
</cp:coreProperties>
</file>